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AC5DB" w14:textId="77777777" w:rsidR="00F64190" w:rsidRDefault="00F64190" w:rsidP="00F64190">
      <w:pPr>
        <w:jc w:val="both"/>
        <w:rPr>
          <w:rFonts w:ascii="Simplified Arabic" w:hAnsi="Simplified Arabic" w:cs="Simplified Arabic"/>
          <w:b/>
          <w:bCs/>
          <w:sz w:val="32"/>
          <w:szCs w:val="32"/>
          <w:rtl/>
        </w:rPr>
      </w:pPr>
    </w:p>
    <w:p w14:paraId="69A53EA5" w14:textId="77777777" w:rsidR="00F64190" w:rsidRPr="00B713DA" w:rsidRDefault="00F64190" w:rsidP="00F64190">
      <w:pPr>
        <w:jc w:val="center"/>
        <w:rPr>
          <w:rFonts w:ascii="Simplified Arabic" w:hAnsi="Simplified Arabic" w:cs="Simplified Arabic"/>
          <w:b/>
          <w:bCs/>
          <w:sz w:val="36"/>
          <w:szCs w:val="36"/>
          <w:rtl/>
        </w:rPr>
      </w:pPr>
      <w:r w:rsidRPr="00B713DA">
        <w:rPr>
          <w:rFonts w:ascii="Simplified Arabic" w:hAnsi="Simplified Arabic" w:cs="Simplified Arabic" w:hint="cs"/>
          <w:b/>
          <w:bCs/>
          <w:sz w:val="36"/>
          <w:szCs w:val="36"/>
          <w:rtl/>
        </w:rPr>
        <w:t>إطار نظري بعنوان</w:t>
      </w:r>
    </w:p>
    <w:p w14:paraId="036122DA" w14:textId="77777777" w:rsidR="00F64190" w:rsidRPr="00F64190" w:rsidRDefault="00F64190" w:rsidP="00F64190">
      <w:pPr>
        <w:bidi w:val="0"/>
        <w:jc w:val="center"/>
        <w:rPr>
          <w:rFonts w:ascii="Simplified Arabic" w:hAnsi="Simplified Arabic" w:cs="Simplified Arabic"/>
          <w:b/>
          <w:bCs/>
          <w:sz w:val="40"/>
          <w:szCs w:val="40"/>
        </w:rPr>
      </w:pPr>
      <w:r w:rsidRPr="00B713DA">
        <w:rPr>
          <w:rFonts w:ascii="Simplified Arabic" w:hAnsi="Simplified Arabic" w:cs="Simplified Arabic" w:hint="cs"/>
          <w:b/>
          <w:bCs/>
          <w:sz w:val="36"/>
          <w:szCs w:val="36"/>
          <w:rtl/>
        </w:rPr>
        <w:t>أ</w:t>
      </w:r>
      <w:r w:rsidRPr="00B713DA">
        <w:rPr>
          <w:rFonts w:ascii="Simplified Arabic" w:hAnsi="Simplified Arabic" w:cs="Simplified Arabic"/>
          <w:b/>
          <w:bCs/>
          <w:sz w:val="36"/>
          <w:szCs w:val="36"/>
          <w:rtl/>
        </w:rPr>
        <w:t>ثر سلوك القائد الخادم على التنمية الاقتصادية: دراسة مقارنة وفق متغير الجنس</w:t>
      </w:r>
    </w:p>
    <w:p w14:paraId="4082AFAE" w14:textId="77777777" w:rsidR="00F64190" w:rsidRDefault="00F64190" w:rsidP="00F64190">
      <w:pPr>
        <w:bidi w:val="0"/>
        <w:jc w:val="center"/>
        <w:rPr>
          <w:rFonts w:ascii="Simplified Arabic" w:hAnsi="Simplified Arabic" w:cs="Simplified Arabic"/>
          <w:b/>
          <w:bCs/>
          <w:sz w:val="40"/>
          <w:szCs w:val="40"/>
        </w:rPr>
      </w:pPr>
    </w:p>
    <w:p w14:paraId="709A7FAC" w14:textId="77777777" w:rsidR="0005709A" w:rsidRDefault="0005709A" w:rsidP="0005709A">
      <w:pPr>
        <w:bidi w:val="0"/>
        <w:jc w:val="center"/>
        <w:rPr>
          <w:rFonts w:ascii="Simplified Arabic" w:hAnsi="Simplified Arabic" w:cs="Simplified Arabic"/>
          <w:b/>
          <w:bCs/>
          <w:sz w:val="40"/>
          <w:szCs w:val="40"/>
        </w:rPr>
      </w:pPr>
    </w:p>
    <w:p w14:paraId="7220E50A" w14:textId="77777777" w:rsidR="0005709A" w:rsidRPr="00E654F6" w:rsidRDefault="0005709A" w:rsidP="0005709A">
      <w:pPr>
        <w:bidi w:val="0"/>
        <w:jc w:val="center"/>
        <w:rPr>
          <w:rFonts w:ascii="Simplified Arabic" w:hAnsi="Simplified Arabic" w:cs="Simplified Arabic"/>
          <w:b/>
          <w:bCs/>
          <w:sz w:val="40"/>
          <w:szCs w:val="40"/>
          <w:rtl/>
        </w:rPr>
      </w:pPr>
    </w:p>
    <w:p w14:paraId="72FF9EB3" w14:textId="77777777" w:rsidR="00F64190" w:rsidRDefault="00F64190" w:rsidP="00F64190">
      <w:pPr>
        <w:jc w:val="center"/>
        <w:rPr>
          <w:rFonts w:ascii="Simplified Arabic" w:hAnsi="Simplified Arabic" w:cs="Simplified Arabic"/>
          <w:b/>
          <w:bCs/>
          <w:sz w:val="32"/>
          <w:szCs w:val="32"/>
          <w:rtl/>
        </w:rPr>
      </w:pPr>
    </w:p>
    <w:p w14:paraId="537832C9" w14:textId="77777777" w:rsidR="00F64190" w:rsidRDefault="00F64190" w:rsidP="00F64190">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إعداد الباحث</w:t>
      </w:r>
    </w:p>
    <w:p w14:paraId="4541294D" w14:textId="77777777" w:rsidR="0005709A" w:rsidRDefault="00F64190" w:rsidP="0005709A">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w:t>
      </w:r>
    </w:p>
    <w:p w14:paraId="6FDA5878" w14:textId="77777777" w:rsidR="0005709A" w:rsidRDefault="0005709A" w:rsidP="0005709A">
      <w:pPr>
        <w:jc w:val="center"/>
        <w:rPr>
          <w:rFonts w:ascii="Simplified Arabic" w:hAnsi="Simplified Arabic" w:cs="Simplified Arabic"/>
          <w:b/>
          <w:bCs/>
          <w:sz w:val="32"/>
          <w:szCs w:val="32"/>
          <w:rtl/>
        </w:rPr>
      </w:pPr>
    </w:p>
    <w:p w14:paraId="2680EA35" w14:textId="77777777" w:rsidR="00F64190" w:rsidRDefault="00F64190" w:rsidP="00F64190">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إشراف</w:t>
      </w:r>
    </w:p>
    <w:p w14:paraId="3AA5BB69" w14:textId="77777777" w:rsidR="00F64190" w:rsidRDefault="00F64190" w:rsidP="00F64190">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w:t>
      </w:r>
    </w:p>
    <w:p w14:paraId="031381EA" w14:textId="77777777" w:rsidR="00F64190" w:rsidRDefault="00F64190" w:rsidP="00F64190">
      <w:pPr>
        <w:jc w:val="center"/>
        <w:rPr>
          <w:rFonts w:ascii="Simplified Arabic" w:hAnsi="Simplified Arabic" w:cs="Simplified Arabic"/>
          <w:b/>
          <w:bCs/>
          <w:sz w:val="32"/>
          <w:szCs w:val="32"/>
          <w:rtl/>
        </w:rPr>
      </w:pPr>
    </w:p>
    <w:p w14:paraId="1E6BAE86" w14:textId="77777777" w:rsidR="00F64190" w:rsidRDefault="00F64190" w:rsidP="00F64190">
      <w:pPr>
        <w:jc w:val="center"/>
        <w:rPr>
          <w:rFonts w:ascii="Simplified Arabic" w:hAnsi="Simplified Arabic" w:cs="Simplified Arabic"/>
          <w:b/>
          <w:bCs/>
          <w:sz w:val="32"/>
          <w:szCs w:val="32"/>
          <w:rtl/>
        </w:rPr>
      </w:pPr>
    </w:p>
    <w:p w14:paraId="24130D38" w14:textId="77777777" w:rsidR="00F64190" w:rsidRDefault="00F64190" w:rsidP="00F64190">
      <w:pPr>
        <w:jc w:val="center"/>
        <w:rPr>
          <w:rFonts w:ascii="Simplified Arabic" w:hAnsi="Simplified Arabic" w:cs="Simplified Arabic"/>
          <w:b/>
          <w:bCs/>
          <w:sz w:val="32"/>
          <w:szCs w:val="32"/>
          <w:rtl/>
        </w:rPr>
      </w:pPr>
    </w:p>
    <w:p w14:paraId="09EEF337" w14:textId="77777777" w:rsidR="00F64190" w:rsidRPr="002B0384" w:rsidRDefault="00F64190" w:rsidP="00F64190">
      <w:pPr>
        <w:jc w:val="center"/>
        <w:rPr>
          <w:rFonts w:ascii="Simplified Arabic" w:hAnsi="Simplified Arabic" w:cs="Simplified Arabic"/>
          <w:b/>
          <w:bCs/>
          <w:sz w:val="28"/>
          <w:szCs w:val="28"/>
          <w:rtl/>
        </w:rPr>
      </w:pPr>
      <w:r w:rsidRPr="002B0384">
        <w:rPr>
          <w:rFonts w:ascii="Simplified Arabic" w:hAnsi="Simplified Arabic" w:cs="Simplified Arabic" w:hint="cs"/>
          <w:b/>
          <w:bCs/>
          <w:sz w:val="28"/>
          <w:szCs w:val="28"/>
          <w:rtl/>
        </w:rPr>
        <w:t>الفصل الدراسي الأول</w:t>
      </w:r>
    </w:p>
    <w:p w14:paraId="2EF53E9A" w14:textId="77777777" w:rsidR="00D95BE0" w:rsidRPr="00CE612E" w:rsidRDefault="00F64190" w:rsidP="00F64190">
      <w:pPr>
        <w:bidi w:val="0"/>
        <w:jc w:val="center"/>
        <w:rPr>
          <w:rFonts w:ascii="Simplified Arabic" w:hAnsi="Simplified Arabic" w:cs="Simplified Arabic"/>
          <w:b/>
          <w:bCs/>
          <w:sz w:val="32"/>
          <w:szCs w:val="32"/>
        </w:rPr>
      </w:pPr>
      <w:r w:rsidRPr="002B0384">
        <w:rPr>
          <w:rFonts w:ascii="Simplified Arabic" w:hAnsi="Simplified Arabic" w:cs="Simplified Arabic" w:hint="cs"/>
          <w:b/>
          <w:bCs/>
          <w:sz w:val="28"/>
          <w:szCs w:val="28"/>
          <w:rtl/>
        </w:rPr>
        <w:t>1440ه</w:t>
      </w:r>
      <w:bookmarkStart w:id="0" w:name="_GoBack"/>
      <w:bookmarkEnd w:id="0"/>
      <w:r w:rsidRPr="002B0384">
        <w:rPr>
          <w:rFonts w:ascii="Simplified Arabic" w:hAnsi="Simplified Arabic" w:cs="Simplified Arabic" w:hint="cs"/>
          <w:b/>
          <w:bCs/>
          <w:sz w:val="28"/>
          <w:szCs w:val="28"/>
          <w:rtl/>
        </w:rPr>
        <w:t xml:space="preserve"> / 2018م</w:t>
      </w:r>
      <w:r>
        <w:rPr>
          <w:rFonts w:ascii="Simplified Arabic" w:hAnsi="Simplified Arabic" w:cs="Simplified Arabic"/>
          <w:b/>
          <w:bCs/>
          <w:sz w:val="32"/>
          <w:szCs w:val="32"/>
          <w:rtl/>
        </w:rPr>
        <w:br w:type="page"/>
      </w:r>
      <w:r w:rsidR="00D95BE0" w:rsidRPr="00CE612E">
        <w:rPr>
          <w:rFonts w:ascii="Simplified Arabic" w:hAnsi="Simplified Arabic" w:cs="Simplified Arabic"/>
          <w:b/>
          <w:bCs/>
          <w:sz w:val="32"/>
          <w:szCs w:val="32"/>
          <w:rtl/>
        </w:rPr>
        <w:lastRenderedPageBreak/>
        <w:t>قائمة المحتويات</w:t>
      </w:r>
    </w:p>
    <w:tbl>
      <w:tblPr>
        <w:tblStyle w:val="TableGrid"/>
        <w:bidiVisual/>
        <w:tblW w:w="0" w:type="auto"/>
        <w:jc w:val="center"/>
        <w:tblLook w:val="04A0" w:firstRow="1" w:lastRow="0" w:firstColumn="1" w:lastColumn="0" w:noHBand="0" w:noVBand="1"/>
      </w:tblPr>
      <w:tblGrid>
        <w:gridCol w:w="7218"/>
        <w:gridCol w:w="1078"/>
      </w:tblGrid>
      <w:tr w:rsidR="002E05AB" w:rsidRPr="00CE612E" w14:paraId="6A88BFE8" w14:textId="77777777" w:rsidTr="004C7550">
        <w:trPr>
          <w:jc w:val="center"/>
        </w:trPr>
        <w:tc>
          <w:tcPr>
            <w:tcW w:w="7218" w:type="dxa"/>
            <w:shd w:val="clear" w:color="auto" w:fill="auto"/>
            <w:vAlign w:val="center"/>
          </w:tcPr>
          <w:p w14:paraId="7606961B" w14:textId="77777777" w:rsidR="002E05AB" w:rsidRPr="005E387A" w:rsidRDefault="002E05AB" w:rsidP="00942A81">
            <w:pPr>
              <w:jc w:val="center"/>
              <w:rPr>
                <w:rFonts w:ascii="Simplified Arabic" w:hAnsi="Simplified Arabic" w:cs="Simplified Arabic"/>
                <w:b/>
                <w:bCs/>
                <w:sz w:val="28"/>
                <w:szCs w:val="28"/>
                <w:rtl/>
              </w:rPr>
            </w:pPr>
            <w:r w:rsidRPr="005E387A">
              <w:rPr>
                <w:rFonts w:ascii="Simplified Arabic" w:hAnsi="Simplified Arabic" w:cs="Simplified Arabic" w:hint="cs"/>
                <w:b/>
                <w:bCs/>
                <w:sz w:val="28"/>
                <w:szCs w:val="28"/>
                <w:rtl/>
              </w:rPr>
              <w:t>العنوان</w:t>
            </w:r>
          </w:p>
        </w:tc>
        <w:tc>
          <w:tcPr>
            <w:tcW w:w="1078" w:type="dxa"/>
            <w:shd w:val="clear" w:color="auto" w:fill="auto"/>
            <w:vAlign w:val="center"/>
          </w:tcPr>
          <w:p w14:paraId="75B98DFB" w14:textId="77777777" w:rsidR="002E05AB" w:rsidRPr="005E387A" w:rsidRDefault="002E05AB" w:rsidP="00942A81">
            <w:pPr>
              <w:jc w:val="center"/>
              <w:rPr>
                <w:rFonts w:ascii="Simplified Arabic" w:hAnsi="Simplified Arabic" w:cs="Simplified Arabic"/>
                <w:b/>
                <w:bCs/>
                <w:sz w:val="28"/>
                <w:szCs w:val="28"/>
                <w:rtl/>
              </w:rPr>
            </w:pPr>
            <w:r w:rsidRPr="005E387A">
              <w:rPr>
                <w:rFonts w:ascii="Simplified Arabic" w:hAnsi="Simplified Arabic" w:cs="Simplified Arabic" w:hint="cs"/>
                <w:b/>
                <w:bCs/>
                <w:sz w:val="28"/>
                <w:szCs w:val="28"/>
                <w:rtl/>
              </w:rPr>
              <w:t>الصفحة</w:t>
            </w:r>
          </w:p>
        </w:tc>
      </w:tr>
      <w:tr w:rsidR="004C7550" w:rsidRPr="00CE612E" w14:paraId="4225CDBF" w14:textId="77777777" w:rsidTr="004C7550">
        <w:trPr>
          <w:jc w:val="center"/>
        </w:trPr>
        <w:tc>
          <w:tcPr>
            <w:tcW w:w="8296" w:type="dxa"/>
            <w:gridSpan w:val="2"/>
            <w:shd w:val="clear" w:color="auto" w:fill="auto"/>
            <w:vAlign w:val="center"/>
          </w:tcPr>
          <w:p w14:paraId="5B14A5B4" w14:textId="16002823" w:rsidR="004C7550" w:rsidRPr="00CE612E" w:rsidRDefault="004C7550" w:rsidP="00942A81">
            <w:pPr>
              <w:spacing w:line="276" w:lineRule="auto"/>
              <w:ind w:firstLine="567"/>
              <w:jc w:val="center"/>
              <w:rPr>
                <w:rFonts w:ascii="Simplified Arabic" w:hAnsi="Simplified Arabic" w:cs="Simplified Arabic" w:hint="cs"/>
                <w:b/>
                <w:bCs/>
                <w:sz w:val="28"/>
                <w:szCs w:val="28"/>
                <w:rtl/>
              </w:rPr>
            </w:pPr>
            <w:r>
              <w:rPr>
                <w:rFonts w:ascii="Simplified Arabic" w:hAnsi="Simplified Arabic" w:cs="Simplified Arabic" w:hint="cs"/>
                <w:b/>
                <w:bCs/>
                <w:sz w:val="28"/>
                <w:szCs w:val="28"/>
                <w:rtl/>
              </w:rPr>
              <w:t>أولاً: الإطار النظري</w:t>
            </w:r>
          </w:p>
        </w:tc>
      </w:tr>
      <w:tr w:rsidR="002E05AB" w:rsidRPr="00CE612E" w14:paraId="29E7C047" w14:textId="77777777" w:rsidTr="00EA5612">
        <w:trPr>
          <w:jc w:val="center"/>
        </w:trPr>
        <w:tc>
          <w:tcPr>
            <w:tcW w:w="8296" w:type="dxa"/>
            <w:gridSpan w:val="2"/>
            <w:shd w:val="clear" w:color="auto" w:fill="auto"/>
            <w:vAlign w:val="center"/>
          </w:tcPr>
          <w:p w14:paraId="1B370C83" w14:textId="77777777" w:rsidR="002E05AB" w:rsidRPr="00CE612E" w:rsidRDefault="002E05AB" w:rsidP="00942A81">
            <w:pPr>
              <w:spacing w:line="276" w:lineRule="auto"/>
              <w:ind w:firstLine="567"/>
              <w:jc w:val="center"/>
              <w:rPr>
                <w:rFonts w:ascii="Simplified Arabic" w:hAnsi="Simplified Arabic" w:cs="Simplified Arabic"/>
                <w:b/>
                <w:bCs/>
                <w:sz w:val="28"/>
                <w:szCs w:val="28"/>
                <w:rtl/>
              </w:rPr>
            </w:pPr>
            <w:r w:rsidRPr="00CE612E">
              <w:rPr>
                <w:rFonts w:ascii="Simplified Arabic" w:hAnsi="Simplified Arabic" w:cs="Simplified Arabic" w:hint="cs"/>
                <w:b/>
                <w:bCs/>
                <w:sz w:val="28"/>
                <w:szCs w:val="28"/>
                <w:rtl/>
              </w:rPr>
              <w:t>المبحث الأول: القيادة الخادمة</w:t>
            </w:r>
          </w:p>
        </w:tc>
      </w:tr>
      <w:tr w:rsidR="002E05AB" w:rsidRPr="00CE612E" w14:paraId="048F9219" w14:textId="77777777" w:rsidTr="00CE436E">
        <w:trPr>
          <w:jc w:val="center"/>
        </w:trPr>
        <w:tc>
          <w:tcPr>
            <w:tcW w:w="7218" w:type="dxa"/>
            <w:vAlign w:val="center"/>
          </w:tcPr>
          <w:p w14:paraId="3AC83098"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تمهيد</w:t>
            </w:r>
          </w:p>
        </w:tc>
        <w:tc>
          <w:tcPr>
            <w:tcW w:w="1078" w:type="dxa"/>
            <w:vAlign w:val="center"/>
          </w:tcPr>
          <w:p w14:paraId="2CFD1807"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1</w:t>
            </w:r>
          </w:p>
        </w:tc>
      </w:tr>
      <w:tr w:rsidR="002E05AB" w:rsidRPr="00CE612E" w14:paraId="269A8243" w14:textId="77777777" w:rsidTr="00CE436E">
        <w:trPr>
          <w:jc w:val="center"/>
        </w:trPr>
        <w:tc>
          <w:tcPr>
            <w:tcW w:w="7218" w:type="dxa"/>
            <w:vAlign w:val="center"/>
          </w:tcPr>
          <w:p w14:paraId="12E47C7C" w14:textId="77777777" w:rsidR="002E05AB" w:rsidRPr="00CE612E" w:rsidRDefault="002E05AB" w:rsidP="00942A81">
            <w:pPr>
              <w:spacing w:line="276" w:lineRule="auto"/>
              <w:rPr>
                <w:rFonts w:ascii="Simplified Arabic" w:hAnsi="Simplified Arabic" w:cs="Simplified Arabic" w:hint="cs"/>
                <w:sz w:val="28"/>
                <w:szCs w:val="28"/>
                <w:rtl/>
              </w:rPr>
            </w:pPr>
            <w:r w:rsidRPr="00CE612E">
              <w:rPr>
                <w:rFonts w:ascii="Simplified Arabic" w:hAnsi="Simplified Arabic" w:cs="Simplified Arabic" w:hint="cs"/>
                <w:sz w:val="28"/>
                <w:szCs w:val="28"/>
                <w:rtl/>
              </w:rPr>
              <w:t>نظرة تاريخية عن القيادة الخادمة</w:t>
            </w:r>
          </w:p>
        </w:tc>
        <w:tc>
          <w:tcPr>
            <w:tcW w:w="1078" w:type="dxa"/>
            <w:vAlign w:val="center"/>
          </w:tcPr>
          <w:p w14:paraId="62886BC0"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3</w:t>
            </w:r>
          </w:p>
        </w:tc>
      </w:tr>
      <w:tr w:rsidR="002E05AB" w:rsidRPr="00CE612E" w14:paraId="5628067C" w14:textId="77777777" w:rsidTr="00CE436E">
        <w:trPr>
          <w:jc w:val="center"/>
        </w:trPr>
        <w:tc>
          <w:tcPr>
            <w:tcW w:w="7218" w:type="dxa"/>
            <w:vAlign w:val="center"/>
          </w:tcPr>
          <w:p w14:paraId="10841232"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مفهوم القيادة الخادمة</w:t>
            </w:r>
          </w:p>
        </w:tc>
        <w:tc>
          <w:tcPr>
            <w:tcW w:w="1078" w:type="dxa"/>
            <w:vAlign w:val="center"/>
          </w:tcPr>
          <w:p w14:paraId="35BAB113"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5</w:t>
            </w:r>
          </w:p>
        </w:tc>
      </w:tr>
      <w:tr w:rsidR="002E05AB" w:rsidRPr="00CE612E" w14:paraId="1F2FDC90" w14:textId="77777777" w:rsidTr="00CE436E">
        <w:trPr>
          <w:jc w:val="center"/>
        </w:trPr>
        <w:tc>
          <w:tcPr>
            <w:tcW w:w="7218" w:type="dxa"/>
            <w:vAlign w:val="center"/>
          </w:tcPr>
          <w:p w14:paraId="588DA20E"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مراحل تطور مفهوم القيادة الخادمة</w:t>
            </w:r>
          </w:p>
        </w:tc>
        <w:tc>
          <w:tcPr>
            <w:tcW w:w="1078" w:type="dxa"/>
            <w:vAlign w:val="center"/>
          </w:tcPr>
          <w:p w14:paraId="4C8ED936"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7</w:t>
            </w:r>
          </w:p>
        </w:tc>
      </w:tr>
      <w:tr w:rsidR="002E05AB" w:rsidRPr="00CE612E" w14:paraId="2086EFB4" w14:textId="77777777" w:rsidTr="00CE436E">
        <w:trPr>
          <w:jc w:val="center"/>
        </w:trPr>
        <w:tc>
          <w:tcPr>
            <w:tcW w:w="7218" w:type="dxa"/>
            <w:vAlign w:val="center"/>
          </w:tcPr>
          <w:p w14:paraId="0A2D4207"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السمات والخصائص الأساسية للقيادة الخادمة</w:t>
            </w:r>
          </w:p>
        </w:tc>
        <w:tc>
          <w:tcPr>
            <w:tcW w:w="1078" w:type="dxa"/>
            <w:vAlign w:val="center"/>
          </w:tcPr>
          <w:p w14:paraId="054AC57D"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9</w:t>
            </w:r>
          </w:p>
        </w:tc>
      </w:tr>
      <w:tr w:rsidR="002E05AB" w:rsidRPr="00CE612E" w14:paraId="346EE750" w14:textId="77777777" w:rsidTr="00CE436E">
        <w:trPr>
          <w:jc w:val="center"/>
        </w:trPr>
        <w:tc>
          <w:tcPr>
            <w:tcW w:w="7218" w:type="dxa"/>
            <w:vAlign w:val="center"/>
          </w:tcPr>
          <w:p w14:paraId="73A69511"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أبعاد القيادة الخادمة</w:t>
            </w:r>
          </w:p>
        </w:tc>
        <w:tc>
          <w:tcPr>
            <w:tcW w:w="1078" w:type="dxa"/>
            <w:vAlign w:val="center"/>
          </w:tcPr>
          <w:p w14:paraId="58B1B4B8"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15</w:t>
            </w:r>
          </w:p>
        </w:tc>
      </w:tr>
      <w:tr w:rsidR="002E05AB" w:rsidRPr="00CE612E" w14:paraId="07A3A442" w14:textId="77777777" w:rsidTr="00CE436E">
        <w:trPr>
          <w:jc w:val="center"/>
        </w:trPr>
        <w:tc>
          <w:tcPr>
            <w:tcW w:w="7218" w:type="dxa"/>
            <w:vAlign w:val="center"/>
          </w:tcPr>
          <w:p w14:paraId="1DACB431"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أخلاقيات القيادة الخادمة</w:t>
            </w:r>
          </w:p>
        </w:tc>
        <w:tc>
          <w:tcPr>
            <w:tcW w:w="1078" w:type="dxa"/>
            <w:vAlign w:val="center"/>
          </w:tcPr>
          <w:p w14:paraId="05898443"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16</w:t>
            </w:r>
          </w:p>
        </w:tc>
      </w:tr>
      <w:tr w:rsidR="002E05AB" w:rsidRPr="00CE612E" w14:paraId="659947FB" w14:textId="77777777" w:rsidTr="00CE436E">
        <w:trPr>
          <w:jc w:val="center"/>
        </w:trPr>
        <w:tc>
          <w:tcPr>
            <w:tcW w:w="7218" w:type="dxa"/>
            <w:vAlign w:val="center"/>
          </w:tcPr>
          <w:p w14:paraId="2BE12802"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الأسس النفسية التي تقوم عليها القيادة الخادمة</w:t>
            </w:r>
          </w:p>
        </w:tc>
        <w:tc>
          <w:tcPr>
            <w:tcW w:w="1078" w:type="dxa"/>
            <w:vAlign w:val="center"/>
          </w:tcPr>
          <w:p w14:paraId="77C898C2"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17</w:t>
            </w:r>
          </w:p>
        </w:tc>
      </w:tr>
      <w:tr w:rsidR="002E05AB" w:rsidRPr="00CE612E" w14:paraId="4178C397" w14:textId="77777777" w:rsidTr="00CE436E">
        <w:trPr>
          <w:jc w:val="center"/>
        </w:trPr>
        <w:tc>
          <w:tcPr>
            <w:tcW w:w="7218" w:type="dxa"/>
            <w:vAlign w:val="center"/>
          </w:tcPr>
          <w:p w14:paraId="446B4B9D"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المبادئ الأساسية للقيادة الخادمة</w:t>
            </w:r>
          </w:p>
        </w:tc>
        <w:tc>
          <w:tcPr>
            <w:tcW w:w="1078" w:type="dxa"/>
            <w:vAlign w:val="center"/>
          </w:tcPr>
          <w:p w14:paraId="6340A14C"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18</w:t>
            </w:r>
          </w:p>
        </w:tc>
      </w:tr>
      <w:tr w:rsidR="002E05AB" w:rsidRPr="00CE612E" w14:paraId="1259F096" w14:textId="77777777" w:rsidTr="00CE436E">
        <w:trPr>
          <w:jc w:val="center"/>
        </w:trPr>
        <w:tc>
          <w:tcPr>
            <w:tcW w:w="7218" w:type="dxa"/>
            <w:vAlign w:val="center"/>
          </w:tcPr>
          <w:p w14:paraId="50F44FAC"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أهمية القيادة الخادمة</w:t>
            </w:r>
          </w:p>
        </w:tc>
        <w:tc>
          <w:tcPr>
            <w:tcW w:w="1078" w:type="dxa"/>
            <w:vAlign w:val="center"/>
          </w:tcPr>
          <w:p w14:paraId="47A14ED4"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19</w:t>
            </w:r>
          </w:p>
        </w:tc>
      </w:tr>
      <w:tr w:rsidR="002E05AB" w:rsidRPr="00CE612E" w14:paraId="51BD4052" w14:textId="77777777" w:rsidTr="00CE436E">
        <w:trPr>
          <w:jc w:val="center"/>
        </w:trPr>
        <w:tc>
          <w:tcPr>
            <w:tcW w:w="7218" w:type="dxa"/>
            <w:vAlign w:val="center"/>
          </w:tcPr>
          <w:p w14:paraId="1F6F6E9B"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فوائد القيادة الخادمة</w:t>
            </w:r>
          </w:p>
        </w:tc>
        <w:tc>
          <w:tcPr>
            <w:tcW w:w="1078" w:type="dxa"/>
            <w:vAlign w:val="center"/>
          </w:tcPr>
          <w:p w14:paraId="10F2E80F"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21</w:t>
            </w:r>
          </w:p>
        </w:tc>
      </w:tr>
      <w:tr w:rsidR="002E05AB" w:rsidRPr="00CE612E" w14:paraId="5FB618D4" w14:textId="77777777" w:rsidTr="00CE436E">
        <w:trPr>
          <w:jc w:val="center"/>
        </w:trPr>
        <w:tc>
          <w:tcPr>
            <w:tcW w:w="7218" w:type="dxa"/>
            <w:vAlign w:val="center"/>
          </w:tcPr>
          <w:p w14:paraId="64595E75"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الانتقادات الموجهة إلى القيادة الخادمة</w:t>
            </w:r>
          </w:p>
        </w:tc>
        <w:tc>
          <w:tcPr>
            <w:tcW w:w="1078" w:type="dxa"/>
            <w:vAlign w:val="center"/>
          </w:tcPr>
          <w:p w14:paraId="53899215" w14:textId="77777777" w:rsidR="002E05AB" w:rsidRPr="00CE612E" w:rsidRDefault="002E05AB" w:rsidP="00942A81">
            <w:pPr>
              <w:bidi w:val="0"/>
              <w:ind w:firstLine="567"/>
              <w:jc w:val="center"/>
              <w:rPr>
                <w:rFonts w:ascii="Simplified Arabic" w:hAnsi="Simplified Arabic" w:cs="Simplified Arabic"/>
                <w:sz w:val="28"/>
                <w:szCs w:val="28"/>
                <w:rtl/>
              </w:rPr>
            </w:pPr>
            <w:r w:rsidRPr="00CE612E">
              <w:rPr>
                <w:rFonts w:ascii="Simplified Arabic" w:hAnsi="Simplified Arabic" w:cs="Simplified Arabic" w:hint="cs"/>
                <w:sz w:val="28"/>
                <w:szCs w:val="28"/>
                <w:rtl/>
              </w:rPr>
              <w:t>24</w:t>
            </w:r>
          </w:p>
        </w:tc>
      </w:tr>
      <w:tr w:rsidR="002E05AB" w:rsidRPr="00CE612E" w14:paraId="17AA5FAE" w14:textId="77777777" w:rsidTr="00EA5612">
        <w:trPr>
          <w:jc w:val="center"/>
        </w:trPr>
        <w:tc>
          <w:tcPr>
            <w:tcW w:w="8296" w:type="dxa"/>
            <w:gridSpan w:val="2"/>
            <w:shd w:val="clear" w:color="auto" w:fill="auto"/>
            <w:vAlign w:val="center"/>
          </w:tcPr>
          <w:p w14:paraId="67E357C0" w14:textId="77777777" w:rsidR="002E05AB" w:rsidRPr="00CE612E" w:rsidRDefault="002E05AB" w:rsidP="00942A81">
            <w:pPr>
              <w:spacing w:line="276" w:lineRule="auto"/>
              <w:ind w:firstLine="567"/>
              <w:jc w:val="center"/>
              <w:rPr>
                <w:rFonts w:ascii="Simplified Arabic" w:hAnsi="Simplified Arabic" w:cs="Simplified Arabic"/>
                <w:b/>
                <w:bCs/>
                <w:sz w:val="28"/>
                <w:szCs w:val="28"/>
                <w:rtl/>
              </w:rPr>
            </w:pPr>
            <w:r w:rsidRPr="00CE612E">
              <w:rPr>
                <w:rFonts w:ascii="Simplified Arabic" w:hAnsi="Simplified Arabic" w:cs="Simplified Arabic" w:hint="cs"/>
                <w:b/>
                <w:bCs/>
                <w:sz w:val="28"/>
                <w:szCs w:val="28"/>
                <w:rtl/>
              </w:rPr>
              <w:t>المبحث الثاني: التنمية الاقتصادية</w:t>
            </w:r>
          </w:p>
        </w:tc>
      </w:tr>
      <w:tr w:rsidR="002E05AB" w:rsidRPr="00CE612E" w14:paraId="094A6CEC" w14:textId="77777777" w:rsidTr="00CE436E">
        <w:trPr>
          <w:jc w:val="center"/>
        </w:trPr>
        <w:tc>
          <w:tcPr>
            <w:tcW w:w="7218" w:type="dxa"/>
            <w:vAlign w:val="center"/>
          </w:tcPr>
          <w:p w14:paraId="7E256482"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تمهيد</w:t>
            </w:r>
          </w:p>
        </w:tc>
        <w:tc>
          <w:tcPr>
            <w:tcW w:w="1078" w:type="dxa"/>
            <w:vAlign w:val="center"/>
          </w:tcPr>
          <w:p w14:paraId="7B8DC84F"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28</w:t>
            </w:r>
          </w:p>
        </w:tc>
      </w:tr>
      <w:tr w:rsidR="002E05AB" w:rsidRPr="00CE612E" w14:paraId="7AE66756" w14:textId="77777777" w:rsidTr="00CE436E">
        <w:trPr>
          <w:jc w:val="center"/>
        </w:trPr>
        <w:tc>
          <w:tcPr>
            <w:tcW w:w="7218" w:type="dxa"/>
            <w:vAlign w:val="center"/>
          </w:tcPr>
          <w:p w14:paraId="074154B5"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نظرة تاريخية حول التنمية الاقتصادية</w:t>
            </w:r>
          </w:p>
        </w:tc>
        <w:tc>
          <w:tcPr>
            <w:tcW w:w="1078" w:type="dxa"/>
            <w:vAlign w:val="center"/>
          </w:tcPr>
          <w:p w14:paraId="705B555B"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30</w:t>
            </w:r>
          </w:p>
        </w:tc>
      </w:tr>
      <w:tr w:rsidR="002E05AB" w:rsidRPr="00CE612E" w14:paraId="70738479" w14:textId="77777777" w:rsidTr="00CE436E">
        <w:trPr>
          <w:jc w:val="center"/>
        </w:trPr>
        <w:tc>
          <w:tcPr>
            <w:tcW w:w="7218" w:type="dxa"/>
            <w:vAlign w:val="center"/>
          </w:tcPr>
          <w:p w14:paraId="74174201"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تعريف التنمية الاقتصادية</w:t>
            </w:r>
          </w:p>
        </w:tc>
        <w:tc>
          <w:tcPr>
            <w:tcW w:w="1078" w:type="dxa"/>
            <w:vAlign w:val="center"/>
          </w:tcPr>
          <w:p w14:paraId="3B4C12A1"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32</w:t>
            </w:r>
          </w:p>
        </w:tc>
      </w:tr>
      <w:tr w:rsidR="002E05AB" w:rsidRPr="00CE612E" w14:paraId="4FA511A5" w14:textId="77777777" w:rsidTr="00CE436E">
        <w:trPr>
          <w:jc w:val="center"/>
        </w:trPr>
        <w:tc>
          <w:tcPr>
            <w:tcW w:w="7218" w:type="dxa"/>
            <w:vAlign w:val="center"/>
          </w:tcPr>
          <w:p w14:paraId="1AAE1BEE"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عناصر التنمية الاقتصادية</w:t>
            </w:r>
          </w:p>
        </w:tc>
        <w:tc>
          <w:tcPr>
            <w:tcW w:w="1078" w:type="dxa"/>
            <w:vAlign w:val="center"/>
          </w:tcPr>
          <w:p w14:paraId="24724A9C"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34</w:t>
            </w:r>
          </w:p>
        </w:tc>
      </w:tr>
      <w:tr w:rsidR="002E05AB" w:rsidRPr="00CE612E" w14:paraId="286CB4C2" w14:textId="77777777" w:rsidTr="00CE436E">
        <w:trPr>
          <w:jc w:val="center"/>
        </w:trPr>
        <w:tc>
          <w:tcPr>
            <w:tcW w:w="7218" w:type="dxa"/>
            <w:vAlign w:val="center"/>
          </w:tcPr>
          <w:p w14:paraId="0AA2D204"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مرتكزات التنمية الاقتصادية</w:t>
            </w:r>
          </w:p>
        </w:tc>
        <w:tc>
          <w:tcPr>
            <w:tcW w:w="1078" w:type="dxa"/>
            <w:vAlign w:val="center"/>
          </w:tcPr>
          <w:p w14:paraId="235FAC96"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36</w:t>
            </w:r>
          </w:p>
        </w:tc>
      </w:tr>
      <w:tr w:rsidR="002E05AB" w:rsidRPr="00CE612E" w14:paraId="176B6AB8" w14:textId="77777777" w:rsidTr="00CE436E">
        <w:trPr>
          <w:jc w:val="center"/>
        </w:trPr>
        <w:tc>
          <w:tcPr>
            <w:tcW w:w="7218" w:type="dxa"/>
            <w:vAlign w:val="center"/>
          </w:tcPr>
          <w:p w14:paraId="6D5F4E24"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خصائص التنمية الاقتصادية</w:t>
            </w:r>
          </w:p>
        </w:tc>
        <w:tc>
          <w:tcPr>
            <w:tcW w:w="1078" w:type="dxa"/>
            <w:vAlign w:val="center"/>
          </w:tcPr>
          <w:p w14:paraId="7C45A8D8"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37</w:t>
            </w:r>
          </w:p>
        </w:tc>
      </w:tr>
      <w:tr w:rsidR="002E05AB" w:rsidRPr="00CE612E" w14:paraId="039FF1CE" w14:textId="77777777" w:rsidTr="00CE436E">
        <w:trPr>
          <w:jc w:val="center"/>
        </w:trPr>
        <w:tc>
          <w:tcPr>
            <w:tcW w:w="7218" w:type="dxa"/>
            <w:vAlign w:val="center"/>
          </w:tcPr>
          <w:p w14:paraId="0EE9DF40"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أبعاد التنمية الاقتصادية</w:t>
            </w:r>
          </w:p>
        </w:tc>
        <w:tc>
          <w:tcPr>
            <w:tcW w:w="1078" w:type="dxa"/>
            <w:vAlign w:val="center"/>
          </w:tcPr>
          <w:p w14:paraId="3D265BE3"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39</w:t>
            </w:r>
          </w:p>
        </w:tc>
      </w:tr>
      <w:tr w:rsidR="002E05AB" w:rsidRPr="00CE612E" w14:paraId="5EDE9A4A" w14:textId="77777777" w:rsidTr="00CE436E">
        <w:trPr>
          <w:jc w:val="center"/>
        </w:trPr>
        <w:tc>
          <w:tcPr>
            <w:tcW w:w="7218" w:type="dxa"/>
            <w:vAlign w:val="center"/>
          </w:tcPr>
          <w:p w14:paraId="2A0C1340"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متطلبات التنمية الاقتصادية</w:t>
            </w:r>
          </w:p>
        </w:tc>
        <w:tc>
          <w:tcPr>
            <w:tcW w:w="1078" w:type="dxa"/>
            <w:vAlign w:val="center"/>
          </w:tcPr>
          <w:p w14:paraId="2C4B468F"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41</w:t>
            </w:r>
          </w:p>
        </w:tc>
      </w:tr>
      <w:tr w:rsidR="002E05AB" w:rsidRPr="00CE612E" w14:paraId="41A39E21" w14:textId="77777777" w:rsidTr="00CE436E">
        <w:trPr>
          <w:jc w:val="center"/>
        </w:trPr>
        <w:tc>
          <w:tcPr>
            <w:tcW w:w="7218" w:type="dxa"/>
            <w:vAlign w:val="center"/>
          </w:tcPr>
          <w:p w14:paraId="1CD1E785" w14:textId="77777777" w:rsidR="002E05AB" w:rsidRPr="00CE612E" w:rsidRDefault="002E05AB" w:rsidP="00942A81">
            <w:pPr>
              <w:spacing w:line="276" w:lineRule="auto"/>
              <w:rPr>
                <w:rFonts w:ascii="Simplified Arabic" w:hAnsi="Simplified Arabic" w:cs="Simplified Arabic"/>
                <w:sz w:val="28"/>
                <w:szCs w:val="28"/>
                <w:rtl/>
              </w:rPr>
            </w:pPr>
            <w:r>
              <w:rPr>
                <w:rFonts w:ascii="Simplified Arabic" w:hAnsi="Simplified Arabic" w:cs="Simplified Arabic" w:hint="cs"/>
                <w:sz w:val="28"/>
                <w:szCs w:val="28"/>
                <w:rtl/>
              </w:rPr>
              <w:lastRenderedPageBreak/>
              <w:t>نظريات التنمية الاقتصادية</w:t>
            </w:r>
          </w:p>
        </w:tc>
        <w:tc>
          <w:tcPr>
            <w:tcW w:w="1078" w:type="dxa"/>
            <w:vAlign w:val="center"/>
          </w:tcPr>
          <w:p w14:paraId="3BAB9C9A" w14:textId="77777777" w:rsidR="002E05AB" w:rsidRPr="00CE612E" w:rsidRDefault="002E05AB" w:rsidP="00942A81">
            <w:pPr>
              <w:bidi w:val="0"/>
              <w:ind w:firstLine="567"/>
              <w:rPr>
                <w:rFonts w:ascii="Simplified Arabic" w:hAnsi="Simplified Arabic" w:cs="Simplified Arabic"/>
                <w:sz w:val="28"/>
                <w:szCs w:val="28"/>
              </w:rPr>
            </w:pPr>
            <w:r w:rsidRPr="00CE612E">
              <w:rPr>
                <w:rFonts w:ascii="Simplified Arabic" w:hAnsi="Simplified Arabic" w:cs="Simplified Arabic" w:hint="cs"/>
                <w:sz w:val="28"/>
                <w:szCs w:val="28"/>
                <w:rtl/>
              </w:rPr>
              <w:t>4</w:t>
            </w:r>
            <w:r>
              <w:rPr>
                <w:rFonts w:ascii="Simplified Arabic" w:hAnsi="Simplified Arabic" w:cs="Simplified Arabic" w:hint="cs"/>
                <w:sz w:val="28"/>
                <w:szCs w:val="28"/>
                <w:rtl/>
              </w:rPr>
              <w:t>3</w:t>
            </w:r>
          </w:p>
        </w:tc>
      </w:tr>
      <w:tr w:rsidR="002E05AB" w:rsidRPr="00CE612E" w14:paraId="5A797049" w14:textId="77777777" w:rsidTr="00CE436E">
        <w:trPr>
          <w:jc w:val="center"/>
        </w:trPr>
        <w:tc>
          <w:tcPr>
            <w:tcW w:w="7218" w:type="dxa"/>
            <w:vAlign w:val="center"/>
          </w:tcPr>
          <w:p w14:paraId="3CF63E31"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أهمية التنمية الاقتصادية</w:t>
            </w:r>
          </w:p>
        </w:tc>
        <w:tc>
          <w:tcPr>
            <w:tcW w:w="1078" w:type="dxa"/>
            <w:vAlign w:val="center"/>
          </w:tcPr>
          <w:p w14:paraId="4DBCAE59"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4</w:t>
            </w:r>
            <w:r>
              <w:rPr>
                <w:rFonts w:ascii="Simplified Arabic" w:hAnsi="Simplified Arabic" w:cs="Simplified Arabic" w:hint="cs"/>
                <w:sz w:val="28"/>
                <w:szCs w:val="28"/>
                <w:rtl/>
              </w:rPr>
              <w:t>6</w:t>
            </w:r>
          </w:p>
        </w:tc>
      </w:tr>
      <w:tr w:rsidR="002E05AB" w:rsidRPr="00CE612E" w14:paraId="75E0E5D4" w14:textId="77777777" w:rsidTr="00CE436E">
        <w:trPr>
          <w:jc w:val="center"/>
        </w:trPr>
        <w:tc>
          <w:tcPr>
            <w:tcW w:w="7218" w:type="dxa"/>
            <w:vAlign w:val="center"/>
          </w:tcPr>
          <w:p w14:paraId="7FD58632"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أهداف التنمية الاقتصادية</w:t>
            </w:r>
          </w:p>
        </w:tc>
        <w:tc>
          <w:tcPr>
            <w:tcW w:w="1078" w:type="dxa"/>
            <w:vAlign w:val="center"/>
          </w:tcPr>
          <w:p w14:paraId="3D8A18A9" w14:textId="77777777" w:rsidR="002E05AB" w:rsidRPr="00CE612E" w:rsidRDefault="002E05AB" w:rsidP="00942A81">
            <w:pPr>
              <w:bidi w:val="0"/>
              <w:ind w:firstLine="567"/>
              <w:rPr>
                <w:rFonts w:ascii="Simplified Arabic" w:hAnsi="Simplified Arabic" w:cs="Simplified Arabic"/>
                <w:sz w:val="28"/>
                <w:szCs w:val="28"/>
                <w:rtl/>
              </w:rPr>
            </w:pPr>
            <w:r w:rsidRPr="00CE612E">
              <w:rPr>
                <w:rFonts w:ascii="Simplified Arabic" w:hAnsi="Simplified Arabic" w:cs="Simplified Arabic" w:hint="cs"/>
                <w:sz w:val="28"/>
                <w:szCs w:val="28"/>
                <w:rtl/>
              </w:rPr>
              <w:t>4</w:t>
            </w:r>
            <w:r>
              <w:rPr>
                <w:rFonts w:ascii="Simplified Arabic" w:hAnsi="Simplified Arabic" w:cs="Simplified Arabic" w:hint="cs"/>
                <w:sz w:val="28"/>
                <w:szCs w:val="28"/>
                <w:rtl/>
              </w:rPr>
              <w:t>8</w:t>
            </w:r>
          </w:p>
        </w:tc>
      </w:tr>
      <w:tr w:rsidR="002E05AB" w:rsidRPr="00CE612E" w14:paraId="3184D723" w14:textId="77777777" w:rsidTr="00CE436E">
        <w:trPr>
          <w:jc w:val="center"/>
        </w:trPr>
        <w:tc>
          <w:tcPr>
            <w:tcW w:w="7218" w:type="dxa"/>
            <w:vAlign w:val="center"/>
          </w:tcPr>
          <w:p w14:paraId="4FDDFF6F"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تمويل التنمية الاقتصادية</w:t>
            </w:r>
          </w:p>
        </w:tc>
        <w:tc>
          <w:tcPr>
            <w:tcW w:w="1078" w:type="dxa"/>
            <w:vAlign w:val="center"/>
          </w:tcPr>
          <w:p w14:paraId="129D2443" w14:textId="77777777" w:rsidR="002E05AB" w:rsidRPr="00CE612E" w:rsidRDefault="002E05AB" w:rsidP="00942A81">
            <w:pPr>
              <w:bidi w:val="0"/>
              <w:ind w:firstLine="567"/>
              <w:rPr>
                <w:rFonts w:ascii="Simplified Arabic" w:hAnsi="Simplified Arabic" w:cs="Simplified Arabic"/>
                <w:sz w:val="28"/>
                <w:szCs w:val="28"/>
              </w:rPr>
            </w:pPr>
            <w:r>
              <w:rPr>
                <w:rFonts w:ascii="Simplified Arabic" w:hAnsi="Simplified Arabic" w:cs="Simplified Arabic" w:hint="cs"/>
                <w:sz w:val="28"/>
                <w:szCs w:val="28"/>
                <w:rtl/>
              </w:rPr>
              <w:t>52</w:t>
            </w:r>
          </w:p>
        </w:tc>
      </w:tr>
      <w:tr w:rsidR="002E05AB" w:rsidRPr="00CE612E" w14:paraId="371DDB14" w14:textId="77777777" w:rsidTr="00CE436E">
        <w:trPr>
          <w:jc w:val="center"/>
        </w:trPr>
        <w:tc>
          <w:tcPr>
            <w:tcW w:w="7218" w:type="dxa"/>
            <w:vAlign w:val="center"/>
          </w:tcPr>
          <w:p w14:paraId="503E276A"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مؤشرات قياس التنمية الاقتصادية</w:t>
            </w:r>
          </w:p>
        </w:tc>
        <w:tc>
          <w:tcPr>
            <w:tcW w:w="1078" w:type="dxa"/>
            <w:vAlign w:val="center"/>
          </w:tcPr>
          <w:p w14:paraId="7B7AF535" w14:textId="77777777" w:rsidR="002E05AB" w:rsidRPr="00CE612E" w:rsidRDefault="002E05AB" w:rsidP="00942A81">
            <w:pPr>
              <w:bidi w:val="0"/>
              <w:ind w:firstLine="567"/>
              <w:rPr>
                <w:rFonts w:ascii="Simplified Arabic" w:hAnsi="Simplified Arabic" w:cs="Simplified Arabic"/>
                <w:sz w:val="28"/>
                <w:szCs w:val="28"/>
                <w:rtl/>
              </w:rPr>
            </w:pPr>
            <w:r>
              <w:rPr>
                <w:rFonts w:ascii="Simplified Arabic" w:hAnsi="Simplified Arabic" w:cs="Simplified Arabic" w:hint="cs"/>
                <w:sz w:val="28"/>
                <w:szCs w:val="28"/>
                <w:rtl/>
              </w:rPr>
              <w:t>59</w:t>
            </w:r>
          </w:p>
        </w:tc>
      </w:tr>
      <w:tr w:rsidR="002E05AB" w:rsidRPr="00CE612E" w14:paraId="0AE20A84" w14:textId="77777777" w:rsidTr="00CE436E">
        <w:trPr>
          <w:jc w:val="center"/>
        </w:trPr>
        <w:tc>
          <w:tcPr>
            <w:tcW w:w="7218" w:type="dxa"/>
            <w:vAlign w:val="center"/>
          </w:tcPr>
          <w:p w14:paraId="0F6A6C9B"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العقبات والتحديات التي تواجه التنمية الاقتصادية</w:t>
            </w:r>
          </w:p>
        </w:tc>
        <w:tc>
          <w:tcPr>
            <w:tcW w:w="1078" w:type="dxa"/>
            <w:vAlign w:val="center"/>
          </w:tcPr>
          <w:p w14:paraId="00D51DBA" w14:textId="77777777" w:rsidR="002E05AB" w:rsidRPr="00CE612E" w:rsidRDefault="002E05AB" w:rsidP="00942A81">
            <w:pPr>
              <w:bidi w:val="0"/>
              <w:ind w:firstLine="567"/>
              <w:rPr>
                <w:rFonts w:ascii="Simplified Arabic" w:hAnsi="Simplified Arabic" w:cs="Simplified Arabic"/>
                <w:sz w:val="28"/>
                <w:szCs w:val="28"/>
                <w:rtl/>
              </w:rPr>
            </w:pPr>
            <w:r>
              <w:rPr>
                <w:rFonts w:ascii="Simplified Arabic" w:hAnsi="Simplified Arabic" w:cs="Simplified Arabic" w:hint="cs"/>
                <w:sz w:val="28"/>
                <w:szCs w:val="28"/>
                <w:rtl/>
              </w:rPr>
              <w:t>62</w:t>
            </w:r>
          </w:p>
        </w:tc>
      </w:tr>
      <w:tr w:rsidR="002E05AB" w:rsidRPr="00CE612E" w14:paraId="2CA8AF62" w14:textId="77777777" w:rsidTr="00EA5612">
        <w:trPr>
          <w:jc w:val="center"/>
        </w:trPr>
        <w:tc>
          <w:tcPr>
            <w:tcW w:w="8296" w:type="dxa"/>
            <w:gridSpan w:val="2"/>
            <w:shd w:val="clear" w:color="auto" w:fill="auto"/>
            <w:vAlign w:val="center"/>
          </w:tcPr>
          <w:p w14:paraId="1CBA284C" w14:textId="73A01C5F" w:rsidR="002E05AB" w:rsidRPr="00EA5612" w:rsidRDefault="004C7550" w:rsidP="00942A81">
            <w:pPr>
              <w:bidi w:val="0"/>
              <w:ind w:firstLine="567"/>
              <w:jc w:val="center"/>
              <w:rPr>
                <w:rFonts w:ascii="Simplified Arabic" w:hAnsi="Simplified Arabic" w:cs="Simplified Arabic"/>
                <w:b/>
                <w:bCs/>
                <w:sz w:val="28"/>
                <w:szCs w:val="28"/>
              </w:rPr>
            </w:pPr>
            <w:r w:rsidRPr="00EA5612">
              <w:rPr>
                <w:rFonts w:ascii="Simplified Arabic" w:hAnsi="Simplified Arabic" w:cs="Simplified Arabic" w:hint="cs"/>
                <w:b/>
                <w:bCs/>
                <w:sz w:val="28"/>
                <w:szCs w:val="28"/>
                <w:rtl/>
              </w:rPr>
              <w:t>ثانياً</w:t>
            </w:r>
            <w:r w:rsidR="002E05AB" w:rsidRPr="00EA5612">
              <w:rPr>
                <w:rFonts w:ascii="Simplified Arabic" w:hAnsi="Simplified Arabic" w:cs="Simplified Arabic" w:hint="cs"/>
                <w:b/>
                <w:bCs/>
                <w:sz w:val="28"/>
                <w:szCs w:val="28"/>
                <w:rtl/>
              </w:rPr>
              <w:t>: الدراسات السابقة</w:t>
            </w:r>
          </w:p>
        </w:tc>
      </w:tr>
      <w:tr w:rsidR="002E05AB" w:rsidRPr="00CE612E" w14:paraId="2639AB2C" w14:textId="77777777" w:rsidTr="00CE436E">
        <w:trPr>
          <w:jc w:val="center"/>
        </w:trPr>
        <w:tc>
          <w:tcPr>
            <w:tcW w:w="7218" w:type="dxa"/>
            <w:vAlign w:val="center"/>
          </w:tcPr>
          <w:p w14:paraId="5E5D1489"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 xml:space="preserve">الدراسات السابقة المتعلقة </w:t>
            </w:r>
            <w:r>
              <w:rPr>
                <w:rFonts w:ascii="Simplified Arabic" w:hAnsi="Simplified Arabic" w:cs="Simplified Arabic" w:hint="cs"/>
                <w:sz w:val="28"/>
                <w:szCs w:val="28"/>
                <w:rtl/>
              </w:rPr>
              <w:t>بمحور</w:t>
            </w:r>
            <w:r w:rsidRPr="00CE612E">
              <w:rPr>
                <w:rFonts w:ascii="Simplified Arabic" w:hAnsi="Simplified Arabic" w:cs="Simplified Arabic" w:hint="cs"/>
                <w:sz w:val="28"/>
                <w:szCs w:val="28"/>
                <w:rtl/>
              </w:rPr>
              <w:t xml:space="preserve"> القيادة الخادمة</w:t>
            </w:r>
          </w:p>
        </w:tc>
        <w:tc>
          <w:tcPr>
            <w:tcW w:w="1078" w:type="dxa"/>
            <w:vAlign w:val="center"/>
          </w:tcPr>
          <w:p w14:paraId="33E9AA5E" w14:textId="77777777" w:rsidR="002E05AB" w:rsidRPr="00CE612E" w:rsidRDefault="002E05AB" w:rsidP="00942A81">
            <w:pPr>
              <w:bidi w:val="0"/>
              <w:ind w:firstLine="567"/>
              <w:rPr>
                <w:rFonts w:ascii="Simplified Arabic" w:hAnsi="Simplified Arabic" w:cs="Simplified Arabic"/>
                <w:sz w:val="28"/>
                <w:szCs w:val="28"/>
              </w:rPr>
            </w:pPr>
            <w:r>
              <w:rPr>
                <w:rFonts w:ascii="Simplified Arabic" w:hAnsi="Simplified Arabic" w:cs="Simplified Arabic" w:hint="cs"/>
                <w:sz w:val="28"/>
                <w:szCs w:val="28"/>
                <w:rtl/>
              </w:rPr>
              <w:t>65</w:t>
            </w:r>
          </w:p>
        </w:tc>
      </w:tr>
      <w:tr w:rsidR="002E05AB" w:rsidRPr="00CE612E" w14:paraId="0BC1DB18" w14:textId="77777777" w:rsidTr="00CE436E">
        <w:trPr>
          <w:jc w:val="center"/>
        </w:trPr>
        <w:tc>
          <w:tcPr>
            <w:tcW w:w="7218" w:type="dxa"/>
            <w:vAlign w:val="center"/>
          </w:tcPr>
          <w:p w14:paraId="0D68745B"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 xml:space="preserve">الدراسات السابقة المتعلقة </w:t>
            </w:r>
            <w:r>
              <w:rPr>
                <w:rFonts w:ascii="Simplified Arabic" w:hAnsi="Simplified Arabic" w:cs="Simplified Arabic" w:hint="cs"/>
                <w:sz w:val="28"/>
                <w:szCs w:val="28"/>
                <w:rtl/>
              </w:rPr>
              <w:t>بمحور</w:t>
            </w:r>
            <w:r w:rsidRPr="00CE612E">
              <w:rPr>
                <w:rFonts w:ascii="Simplified Arabic" w:hAnsi="Simplified Arabic" w:cs="Simplified Arabic" w:hint="cs"/>
                <w:sz w:val="28"/>
                <w:szCs w:val="28"/>
                <w:rtl/>
              </w:rPr>
              <w:t xml:space="preserve"> التنمية الاقتصادية</w:t>
            </w:r>
          </w:p>
        </w:tc>
        <w:tc>
          <w:tcPr>
            <w:tcW w:w="1078" w:type="dxa"/>
            <w:vAlign w:val="center"/>
          </w:tcPr>
          <w:p w14:paraId="7B447177" w14:textId="77777777" w:rsidR="002E05AB" w:rsidRPr="00CE612E" w:rsidRDefault="002E05AB" w:rsidP="00942A81">
            <w:pPr>
              <w:bidi w:val="0"/>
              <w:ind w:firstLine="567"/>
              <w:rPr>
                <w:rFonts w:ascii="Simplified Arabic" w:hAnsi="Simplified Arabic" w:cs="Simplified Arabic"/>
                <w:sz w:val="28"/>
                <w:szCs w:val="28"/>
              </w:rPr>
            </w:pPr>
            <w:r>
              <w:rPr>
                <w:rFonts w:ascii="Simplified Arabic" w:hAnsi="Simplified Arabic" w:cs="Simplified Arabic" w:hint="cs"/>
                <w:sz w:val="28"/>
                <w:szCs w:val="28"/>
                <w:rtl/>
              </w:rPr>
              <w:t>76</w:t>
            </w:r>
          </w:p>
        </w:tc>
      </w:tr>
      <w:tr w:rsidR="002E05AB" w:rsidRPr="00CE612E" w14:paraId="0A6A15CB" w14:textId="77777777" w:rsidTr="00CE436E">
        <w:trPr>
          <w:jc w:val="center"/>
        </w:trPr>
        <w:tc>
          <w:tcPr>
            <w:tcW w:w="7218" w:type="dxa"/>
            <w:vAlign w:val="center"/>
          </w:tcPr>
          <w:p w14:paraId="26FEDABF"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التعقيب على الدراسات السابقة</w:t>
            </w:r>
          </w:p>
        </w:tc>
        <w:tc>
          <w:tcPr>
            <w:tcW w:w="1078" w:type="dxa"/>
            <w:vAlign w:val="center"/>
          </w:tcPr>
          <w:p w14:paraId="1A1A9F9D" w14:textId="77777777" w:rsidR="002E05AB" w:rsidRPr="00CE612E" w:rsidRDefault="002E05AB" w:rsidP="00942A81">
            <w:pPr>
              <w:bidi w:val="0"/>
              <w:ind w:firstLine="567"/>
              <w:rPr>
                <w:rFonts w:ascii="Simplified Arabic" w:hAnsi="Simplified Arabic" w:cs="Simplified Arabic"/>
                <w:sz w:val="28"/>
                <w:szCs w:val="28"/>
              </w:rPr>
            </w:pPr>
            <w:r>
              <w:rPr>
                <w:rFonts w:ascii="Simplified Arabic" w:hAnsi="Simplified Arabic" w:cs="Simplified Arabic" w:hint="cs"/>
                <w:sz w:val="28"/>
                <w:szCs w:val="28"/>
                <w:rtl/>
              </w:rPr>
              <w:t>84</w:t>
            </w:r>
          </w:p>
        </w:tc>
      </w:tr>
      <w:tr w:rsidR="002E05AB" w:rsidRPr="00CE612E" w14:paraId="1BDC08DC" w14:textId="77777777" w:rsidTr="00CE436E">
        <w:trPr>
          <w:jc w:val="center"/>
        </w:trPr>
        <w:tc>
          <w:tcPr>
            <w:tcW w:w="7218" w:type="dxa"/>
            <w:vAlign w:val="center"/>
          </w:tcPr>
          <w:p w14:paraId="22D2B25D" w14:textId="77777777" w:rsidR="002E05AB" w:rsidRPr="00CE612E" w:rsidRDefault="002E05AB" w:rsidP="00942A81">
            <w:pPr>
              <w:spacing w:line="276" w:lineRule="auto"/>
              <w:rPr>
                <w:rFonts w:ascii="Simplified Arabic" w:hAnsi="Simplified Arabic" w:cs="Simplified Arabic"/>
                <w:sz w:val="28"/>
                <w:szCs w:val="28"/>
                <w:rtl/>
              </w:rPr>
            </w:pPr>
            <w:r w:rsidRPr="00CE612E">
              <w:rPr>
                <w:rFonts w:ascii="Simplified Arabic" w:hAnsi="Simplified Arabic" w:cs="Simplified Arabic" w:hint="cs"/>
                <w:sz w:val="28"/>
                <w:szCs w:val="28"/>
                <w:rtl/>
              </w:rPr>
              <w:t>قائمة المراجع</w:t>
            </w:r>
          </w:p>
        </w:tc>
        <w:tc>
          <w:tcPr>
            <w:tcW w:w="1078" w:type="dxa"/>
            <w:vAlign w:val="center"/>
          </w:tcPr>
          <w:p w14:paraId="0811544F" w14:textId="77777777" w:rsidR="002E05AB" w:rsidRPr="00CE612E" w:rsidRDefault="002E05AB" w:rsidP="00942A81">
            <w:pPr>
              <w:bidi w:val="0"/>
              <w:ind w:firstLine="567"/>
              <w:rPr>
                <w:rFonts w:ascii="Simplified Arabic" w:hAnsi="Simplified Arabic" w:cs="Simplified Arabic"/>
                <w:sz w:val="28"/>
                <w:szCs w:val="28"/>
                <w:rtl/>
              </w:rPr>
            </w:pPr>
            <w:r>
              <w:rPr>
                <w:rFonts w:ascii="Simplified Arabic" w:hAnsi="Simplified Arabic" w:cs="Simplified Arabic" w:hint="cs"/>
                <w:sz w:val="28"/>
                <w:szCs w:val="28"/>
                <w:rtl/>
              </w:rPr>
              <w:t>90</w:t>
            </w:r>
          </w:p>
        </w:tc>
      </w:tr>
    </w:tbl>
    <w:p w14:paraId="203CD63B"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58F35C64"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0B2C42B2"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3C075C63"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017024E0"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46434FDC"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1F5B8464"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14F2AAA0"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3C887BBD"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5AFFE3AA"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25CDE114"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52A6AB33" w14:textId="77777777" w:rsidR="005E387A" w:rsidRDefault="005E387A" w:rsidP="00D95BE0">
      <w:pPr>
        <w:rPr>
          <w:rFonts w:ascii="Simplified Arabic" w:hAnsi="Simplified Arabic" w:cs="Simplified Arabic"/>
          <w:sz w:val="28"/>
          <w:szCs w:val="28"/>
          <w:rtl/>
        </w:rPr>
        <w:sectPr w:rsidR="005E387A" w:rsidSect="001D7035">
          <w:pgSz w:w="11906" w:h="16838"/>
          <w:pgMar w:top="1440" w:right="1800" w:bottom="1440" w:left="1800" w:header="708" w:footer="708" w:gutter="0"/>
          <w:cols w:space="708"/>
          <w:bidi/>
          <w:rtlGutter/>
          <w:docGrid w:linePitch="360"/>
        </w:sectPr>
      </w:pPr>
    </w:p>
    <w:p w14:paraId="5F02B56B" w14:textId="0C333D23" w:rsidR="00304F99" w:rsidRPr="003971B8" w:rsidRDefault="005E387A" w:rsidP="00291DF2">
      <w:pPr>
        <w:spacing w:line="276" w:lineRule="auto"/>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ا</w:t>
      </w:r>
      <w:r w:rsidR="00304F99" w:rsidRPr="003971B8">
        <w:rPr>
          <w:rFonts w:ascii="Simplified Arabic" w:hAnsi="Simplified Arabic" w:cs="Simplified Arabic" w:hint="cs"/>
          <w:b/>
          <w:bCs/>
          <w:sz w:val="28"/>
          <w:szCs w:val="28"/>
          <w:rtl/>
        </w:rPr>
        <w:t>لمبحث الأول: القيادة الخادمة</w:t>
      </w:r>
    </w:p>
    <w:p w14:paraId="05F6A74F" w14:textId="77777777" w:rsidR="00304F99" w:rsidRPr="00907DA5" w:rsidRDefault="00304F99" w:rsidP="007432C3">
      <w:pPr>
        <w:spacing w:line="276" w:lineRule="auto"/>
        <w:jc w:val="both"/>
        <w:rPr>
          <w:rFonts w:ascii="Simplified Arabic" w:hAnsi="Simplified Arabic" w:cs="Simplified Arabic"/>
          <w:b/>
          <w:bCs/>
          <w:sz w:val="32"/>
          <w:szCs w:val="32"/>
          <w:rtl/>
        </w:rPr>
      </w:pPr>
      <w:r w:rsidRPr="00907DA5">
        <w:rPr>
          <w:rFonts w:ascii="Simplified Arabic" w:hAnsi="Simplified Arabic" w:cs="Simplified Arabic" w:hint="cs"/>
          <w:b/>
          <w:bCs/>
          <w:sz w:val="32"/>
          <w:szCs w:val="32"/>
          <w:rtl/>
        </w:rPr>
        <w:t>تمهيد</w:t>
      </w:r>
    </w:p>
    <w:p w14:paraId="627D4894" w14:textId="77777777" w:rsidR="00304F99" w:rsidRDefault="005E6539" w:rsidP="00BC19C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رغم كثرة النظريات</w:t>
      </w:r>
      <w:r w:rsidR="00303D2B">
        <w:rPr>
          <w:rFonts w:ascii="Simplified Arabic" w:hAnsi="Simplified Arabic" w:cs="Simplified Arabic" w:hint="cs"/>
          <w:sz w:val="28"/>
          <w:szCs w:val="28"/>
          <w:rtl/>
        </w:rPr>
        <w:t xml:space="preserve"> والتوجهات</w:t>
      </w:r>
      <w:r>
        <w:rPr>
          <w:rFonts w:ascii="Simplified Arabic" w:hAnsi="Simplified Arabic" w:cs="Simplified Arabic" w:hint="cs"/>
          <w:sz w:val="28"/>
          <w:szCs w:val="28"/>
          <w:rtl/>
        </w:rPr>
        <w:t xml:space="preserve"> القيادية والدراسات التي تتناول موضوع القيادة، إلا أنه وصفة سحرية تصلح للعمل المؤسسي في جميع الأزمان ومختلف الظر</w:t>
      </w:r>
      <w:r w:rsidR="00303D2B">
        <w:rPr>
          <w:rFonts w:ascii="Simplified Arabic" w:hAnsi="Simplified Arabic" w:cs="Simplified Arabic" w:hint="cs"/>
          <w:sz w:val="28"/>
          <w:szCs w:val="28"/>
          <w:rtl/>
        </w:rPr>
        <w:t>و</w:t>
      </w:r>
      <w:r>
        <w:rPr>
          <w:rFonts w:ascii="Simplified Arabic" w:hAnsi="Simplified Arabic" w:cs="Simplified Arabic" w:hint="cs"/>
          <w:sz w:val="28"/>
          <w:szCs w:val="28"/>
          <w:rtl/>
        </w:rPr>
        <w:t>ف</w:t>
      </w:r>
      <w:r w:rsidR="00303D2B">
        <w:rPr>
          <w:rFonts w:ascii="Simplified Arabic" w:hAnsi="Simplified Arabic" w:cs="Simplified Arabic" w:hint="cs"/>
          <w:sz w:val="28"/>
          <w:szCs w:val="28"/>
          <w:rtl/>
        </w:rPr>
        <w:t xml:space="preserve">، خاصة في أوج التطورات والتحديات والتغيرات المتلاحقة في بيئات العمل، وهناك مؤشر واضح يؤكد ذلك والذي يتمثل في غزارة الأبحاث والكتب التي تناولت المواضيع المتعلقة بمفهوم القيادة، لذلك فإن النظريات والتوجهات القيادية التي تصلح لبعض المنظمات لا توائم </w:t>
      </w:r>
      <w:r w:rsidR="00EB3F61">
        <w:rPr>
          <w:rFonts w:ascii="Simplified Arabic" w:hAnsi="Simplified Arabic" w:cs="Simplified Arabic" w:hint="cs"/>
          <w:sz w:val="28"/>
          <w:szCs w:val="28"/>
          <w:rtl/>
        </w:rPr>
        <w:t xml:space="preserve">منظمات أخرى، أو لنفس المنظمة في أزمان وظروف أخرى، ورغم أن بعض المنظمات يمكن أن </w:t>
      </w:r>
      <w:r w:rsidR="004C3DCE">
        <w:rPr>
          <w:rFonts w:ascii="Simplified Arabic" w:hAnsi="Simplified Arabic" w:cs="Simplified Arabic" w:hint="cs"/>
          <w:sz w:val="28"/>
          <w:szCs w:val="28"/>
          <w:rtl/>
        </w:rPr>
        <w:t>تنمو في ظل القيادة الاستبدادية بناءُ على روتينية الأعمال وغزارة العمالة وقلة فرص العمل البديلة للعاملين، إلا أنه في كثير من المجالات يجب أن يتم اتباع الأنماط الإدارية التي تراعي الجوانب الإنسانية، والشخصية، والمهنية للمرؤوسي</w:t>
      </w:r>
      <w:r w:rsidR="004C3DCE">
        <w:rPr>
          <w:rFonts w:ascii="Simplified Arabic" w:hAnsi="Simplified Arabic" w:cs="Simplified Arabic" w:hint="eastAsia"/>
          <w:sz w:val="28"/>
          <w:szCs w:val="28"/>
          <w:rtl/>
        </w:rPr>
        <w:t>ن</w:t>
      </w:r>
      <w:r w:rsidR="004C3DCE">
        <w:rPr>
          <w:rFonts w:ascii="Simplified Arabic" w:hAnsi="Simplified Arabic" w:cs="Simplified Arabic" w:hint="cs"/>
          <w:sz w:val="28"/>
          <w:szCs w:val="28"/>
          <w:rtl/>
        </w:rPr>
        <w:t>، وذلك بسبب ندرة العمالة أو اشتداد المنافسة وكثرة الطلب عليها (دهليز</w:t>
      </w:r>
      <w:r w:rsidR="00BC19C5">
        <w:rPr>
          <w:rFonts w:ascii="Simplified Arabic" w:hAnsi="Simplified Arabic" w:cs="Simplified Arabic" w:hint="cs"/>
          <w:sz w:val="28"/>
          <w:szCs w:val="28"/>
          <w:rtl/>
        </w:rPr>
        <w:t xml:space="preserve"> ودهليز</w:t>
      </w:r>
      <w:r w:rsidR="004C3DCE">
        <w:rPr>
          <w:rFonts w:ascii="Simplified Arabic" w:hAnsi="Simplified Arabic" w:cs="Simplified Arabic" w:hint="cs"/>
          <w:sz w:val="28"/>
          <w:szCs w:val="28"/>
          <w:rtl/>
        </w:rPr>
        <w:t>، 2015).</w:t>
      </w:r>
    </w:p>
    <w:p w14:paraId="7B564F85" w14:textId="77777777" w:rsidR="00F97782" w:rsidRDefault="00F97782" w:rsidP="00BC19C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نذ أن ظهر في عالمنا مصطلح المنظمات والمؤسسات قام المفكرون والقادة بالمحاولة من أجل الاستفهام عن العوامل التي تصنع القيادات، والخصائص التي يمتاز بها القادة عن المرؤوسين، وهذا ما أدى إلى كثرة التعريفات التي تناولت مفهوم القيادة، ففي العام (1927م) كان تعريف القيادة بأنها " القدرة على فرض إدارة القائد على العاملين في المؤسسة ويقابل ذلك الطاعة </w:t>
      </w:r>
      <w:r w:rsidR="00341713">
        <w:rPr>
          <w:rFonts w:ascii="Simplified Arabic" w:hAnsi="Simplified Arabic" w:cs="Simplified Arabic" w:hint="cs"/>
          <w:sz w:val="28"/>
          <w:szCs w:val="28"/>
          <w:rtl/>
        </w:rPr>
        <w:t>والاحترام</w:t>
      </w:r>
      <w:r>
        <w:rPr>
          <w:rFonts w:ascii="Simplified Arabic" w:hAnsi="Simplified Arabic" w:cs="Simplified Arabic" w:hint="cs"/>
          <w:sz w:val="28"/>
          <w:szCs w:val="28"/>
          <w:rtl/>
        </w:rPr>
        <w:t xml:space="preserve"> والولاء والتعاون من طرف المرؤوسين "، ولكن في عام (1942م) توسع هذا التعريف على أن القيادة " فن التأثير على المرؤوسين</w:t>
      </w:r>
      <w:r w:rsidR="00341713">
        <w:rPr>
          <w:rFonts w:ascii="Simplified Arabic" w:hAnsi="Simplified Arabic" w:cs="Simplified Arabic" w:hint="cs"/>
          <w:sz w:val="28"/>
          <w:szCs w:val="28"/>
          <w:rtl/>
        </w:rPr>
        <w:t xml:space="preserve"> وليس إجبارهم، وذلك باستخدام العديد من الأساليب الفعالة كالإقناع، أو تقديم القدوة في إتباع نهج معين" (جراوت وفيشر، 2012).</w:t>
      </w:r>
    </w:p>
    <w:p w14:paraId="3935A7E3" w14:textId="26709097" w:rsidR="004C3DCE" w:rsidRDefault="004C3DCE" w:rsidP="00BC19C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قد ظهرت في العقود القريبة الماضية الكثير من النظريات الإدارية والتي تولي التركيز تجاه أنسنة العلاقات في مجال العمل، كما وتركز على مصلحة الموظف كمدخل لمصلحة المنظمات العامل</w:t>
      </w:r>
      <w:r w:rsidR="00CA669D">
        <w:rPr>
          <w:rFonts w:ascii="Simplified Arabic" w:hAnsi="Simplified Arabic" w:cs="Simplified Arabic" w:hint="cs"/>
          <w:sz w:val="28"/>
          <w:szCs w:val="28"/>
          <w:rtl/>
        </w:rPr>
        <w:t>ة في المجال الاقتصادي، وكانت إحدى هذه النظريات هي نظرية القيادة الخادمة، والتي تقوم بشكل أساسي على كون القائد خادماً أولاً، وهي من الفلسفات الإدارية التي يتبناها القائد، حيث يعمل القائد في خدمة المرؤوسي</w:t>
      </w:r>
      <w:r w:rsidR="00CA669D">
        <w:rPr>
          <w:rFonts w:ascii="Simplified Arabic" w:hAnsi="Simplified Arabic" w:cs="Simplified Arabic" w:hint="eastAsia"/>
          <w:sz w:val="28"/>
          <w:szCs w:val="28"/>
          <w:rtl/>
        </w:rPr>
        <w:t>ن</w:t>
      </w:r>
      <w:r w:rsidR="00CA669D">
        <w:rPr>
          <w:rFonts w:ascii="Simplified Arabic" w:hAnsi="Simplified Arabic" w:cs="Simplified Arabic" w:hint="cs"/>
          <w:sz w:val="28"/>
          <w:szCs w:val="28"/>
          <w:rtl/>
        </w:rPr>
        <w:t xml:space="preserve"> وهذا بخلاف ما هو متعارف عليه في الأساليب القائمة </w:t>
      </w:r>
      <w:r w:rsidR="00CA669D">
        <w:rPr>
          <w:rFonts w:ascii="Simplified Arabic" w:hAnsi="Simplified Arabic" w:cs="Simplified Arabic" w:hint="cs"/>
          <w:sz w:val="28"/>
          <w:szCs w:val="28"/>
          <w:rtl/>
        </w:rPr>
        <w:lastRenderedPageBreak/>
        <w:t>على سيطرة القائد وسلطته على المرؤوسين</w:t>
      </w:r>
      <w:r w:rsidR="008C708B">
        <w:rPr>
          <w:rFonts w:ascii="Simplified Arabic" w:hAnsi="Simplified Arabic" w:cs="Simplified Arabic" w:hint="cs"/>
          <w:sz w:val="28"/>
          <w:szCs w:val="28"/>
          <w:rtl/>
        </w:rPr>
        <w:t xml:space="preserve"> (</w:t>
      </w:r>
      <w:r w:rsidR="008C708B">
        <w:rPr>
          <w:rFonts w:ascii="Simplified Arabic" w:hAnsi="Simplified Arabic" w:cs="Simplified Arabic"/>
          <w:sz w:val="28"/>
          <w:szCs w:val="28"/>
        </w:rPr>
        <w:t>Spears, 1996</w:t>
      </w:r>
      <w:r w:rsidR="008C708B">
        <w:rPr>
          <w:rFonts w:ascii="Simplified Arabic" w:hAnsi="Simplified Arabic" w:cs="Simplified Arabic" w:hint="cs"/>
          <w:sz w:val="28"/>
          <w:szCs w:val="28"/>
          <w:rtl/>
        </w:rPr>
        <w:t>)</w:t>
      </w:r>
      <w:r w:rsidR="00CA669D">
        <w:rPr>
          <w:rFonts w:ascii="Simplified Arabic" w:hAnsi="Simplified Arabic" w:cs="Simplified Arabic" w:hint="cs"/>
          <w:sz w:val="28"/>
          <w:szCs w:val="28"/>
          <w:rtl/>
        </w:rPr>
        <w:t xml:space="preserve">، حيث يعمل على إقناعهم بدل الإكراه، وتشجيعهم على المبادرة والمشاركة الفعالة والابتكار ضمن فريق يتسم بروح العمل، وذلك بالتماهي مع المجموعة بعيداً عن الحسابات والأهداف الشخصية، وإنما </w:t>
      </w:r>
      <w:r w:rsidR="00F22C3B">
        <w:rPr>
          <w:rFonts w:ascii="Simplified Arabic" w:hAnsi="Simplified Arabic" w:cs="Simplified Arabic" w:hint="cs"/>
          <w:sz w:val="28"/>
          <w:szCs w:val="28"/>
          <w:rtl/>
        </w:rPr>
        <w:t>السعي</w:t>
      </w:r>
      <w:r w:rsidR="00CA669D">
        <w:rPr>
          <w:rFonts w:ascii="Simplified Arabic" w:hAnsi="Simplified Arabic" w:cs="Simplified Arabic" w:hint="cs"/>
          <w:sz w:val="28"/>
          <w:szCs w:val="28"/>
          <w:rtl/>
        </w:rPr>
        <w:t xml:space="preserve"> في تحقيق الأهداف المرجوة للمنظمات الاقتصادية، وتحقيق ما يهدف إليه الأتباع في الإطار الوظيفي الذي يعملون به، ومن خلاله تمثل الوظيفة المجال المتاح لت</w:t>
      </w:r>
      <w:r w:rsidR="00F22C3B">
        <w:rPr>
          <w:rFonts w:ascii="Simplified Arabic" w:hAnsi="Simplified Arabic" w:cs="Simplified Arabic" w:hint="cs"/>
          <w:sz w:val="28"/>
          <w:szCs w:val="28"/>
          <w:rtl/>
        </w:rPr>
        <w:t>حقيق الذات والأهداف، وليس فقط انتظار</w:t>
      </w:r>
      <w:r w:rsidR="00CA669D">
        <w:rPr>
          <w:rFonts w:ascii="Simplified Arabic" w:hAnsi="Simplified Arabic" w:cs="Simplified Arabic" w:hint="cs"/>
          <w:sz w:val="28"/>
          <w:szCs w:val="28"/>
          <w:rtl/>
        </w:rPr>
        <w:t xml:space="preserve"> الراتب مقابل الجهد، </w:t>
      </w:r>
      <w:r w:rsidR="00A30D3E">
        <w:rPr>
          <w:rFonts w:ascii="Simplified Arabic" w:hAnsi="Simplified Arabic" w:cs="Simplified Arabic" w:hint="cs"/>
          <w:sz w:val="28"/>
          <w:szCs w:val="28"/>
          <w:rtl/>
        </w:rPr>
        <w:t>وهذا التوجه التي ارتأته المنظمات الاقتصادية العالمية مناسباً في نهايات القرن المنصرم، والذي ينادي بالتخلي عن أسلوب الإدارة التقليدية المعتمدة على الهرمية في العمل وسلطة المركز، وداعية إلى تبني أنماط واتجاهات قيادية جديدة، تشجع العمل التعاوني في الفريق، والمشاركة الفعالة في صنع القرار، وإيلاء الاهتمام للمرؤوسين وتعزيز النمو المهني لديهم، وكل ذلك ضمن إطار أخلاقي إنساني يتزامن فيه الارتقاء بالأداء للمنظمات ونوعية الإنتاج والعناية الكاملة بالعاملين والاهتمام بهم (</w:t>
      </w:r>
      <w:r w:rsidR="008C708B">
        <w:rPr>
          <w:rFonts w:ascii="Simplified Arabic" w:hAnsi="Simplified Arabic" w:cs="Simplified Arabic" w:hint="cs"/>
          <w:sz w:val="28"/>
          <w:szCs w:val="28"/>
          <w:rtl/>
        </w:rPr>
        <w:t>أبو تينة وآخرون، 2017).</w:t>
      </w:r>
    </w:p>
    <w:p w14:paraId="5A7691FF" w14:textId="77777777" w:rsidR="008C708B" w:rsidRDefault="008C708B"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اهتمام الكبير في الفهم والتطبيق لنمط القيادة الخادمة لا زال سريع النمو، حيث أن المئات من الكتب والبحوث في هذا المجال قد تم نشرها حتى هذه اللحظة، كما أن العديد من الشركات الكبرى التي اختيرت من أفضل مئة شركة على مستوى اعالم حسب تصنيف مجلة فورتشن (</w:t>
      </w:r>
      <w:r>
        <w:rPr>
          <w:rFonts w:ascii="Simplified Arabic" w:hAnsi="Simplified Arabic" w:cs="Simplified Arabic"/>
          <w:sz w:val="28"/>
          <w:szCs w:val="28"/>
        </w:rPr>
        <w:t>Fortune Magazine's</w:t>
      </w:r>
      <w:r>
        <w:rPr>
          <w:rFonts w:ascii="Simplified Arabic" w:hAnsi="Simplified Arabic" w:cs="Simplified Arabic" w:hint="cs"/>
          <w:sz w:val="28"/>
          <w:szCs w:val="28"/>
          <w:rtl/>
        </w:rPr>
        <w:t>) قد قامت بشكل فعلي بتبني مفهوم القيادة الخادمة، حيث قامت باعتماد نمط القيادة الخادمة كأسلوب إداري للشركة (</w:t>
      </w:r>
      <w:r>
        <w:rPr>
          <w:rFonts w:ascii="Simplified Arabic" w:hAnsi="Simplified Arabic" w:cs="Simplified Arabic"/>
          <w:sz w:val="28"/>
          <w:szCs w:val="28"/>
        </w:rPr>
        <w:t>Spears, 2010</w:t>
      </w:r>
      <w:r>
        <w:rPr>
          <w:rFonts w:ascii="Simplified Arabic" w:hAnsi="Simplified Arabic" w:cs="Simplified Arabic" w:hint="cs"/>
          <w:sz w:val="28"/>
          <w:szCs w:val="28"/>
          <w:rtl/>
        </w:rPr>
        <w:t>)</w:t>
      </w:r>
      <w:r w:rsidR="00BC19C5">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كما وأن في القائمة التي ذكرت في المجلة</w:t>
      </w:r>
      <w:r w:rsidR="00405321">
        <w:rPr>
          <w:rFonts w:ascii="Simplified Arabic" w:hAnsi="Simplified Arabic" w:cs="Simplified Arabic" w:hint="cs"/>
          <w:sz w:val="28"/>
          <w:szCs w:val="28"/>
          <w:rtl/>
        </w:rPr>
        <w:t xml:space="preserve"> كان أكثر من 30% من الشركات التي ضمنتها القائمة تتخذ من نمط القيادة الخادمة كأسلوب إداري معتمد لديها، بالإضافة إلى كونت المراكز الخمس الأولى كانت من نصيب الشركات التي تعتمد نمط القيادة الخادم</w:t>
      </w:r>
      <w:r w:rsidR="00405321">
        <w:rPr>
          <w:rFonts w:ascii="Simplified Arabic" w:hAnsi="Simplified Arabic" w:cs="Simplified Arabic" w:hint="eastAsia"/>
          <w:sz w:val="28"/>
          <w:szCs w:val="28"/>
          <w:rtl/>
        </w:rPr>
        <w:t>ة</w:t>
      </w:r>
      <w:r w:rsidR="00405321">
        <w:rPr>
          <w:rFonts w:ascii="Simplified Arabic" w:hAnsi="Simplified Arabic" w:cs="Simplified Arabic" w:hint="cs"/>
          <w:sz w:val="28"/>
          <w:szCs w:val="28"/>
          <w:rtl/>
        </w:rPr>
        <w:t xml:space="preserve"> وهي: شركة كونتينر ستور، وشركة سينوفوس فاينانشيال، وشركة دي انداستريز، وشركة ويست ايرلاينز (</w:t>
      </w:r>
      <w:r w:rsidR="00405321">
        <w:rPr>
          <w:rFonts w:ascii="Simplified Arabic" w:hAnsi="Simplified Arabic" w:cs="Simplified Arabic"/>
          <w:sz w:val="28"/>
          <w:szCs w:val="28"/>
        </w:rPr>
        <w:t>Hunter, 2004</w:t>
      </w:r>
      <w:r w:rsidR="00405321">
        <w:rPr>
          <w:rFonts w:ascii="Simplified Arabic" w:hAnsi="Simplified Arabic" w:cs="Simplified Arabic" w:hint="cs"/>
          <w:sz w:val="28"/>
          <w:szCs w:val="28"/>
          <w:rtl/>
        </w:rPr>
        <w:t>).</w:t>
      </w:r>
    </w:p>
    <w:p w14:paraId="11CBB802" w14:textId="77777777" w:rsidR="00405321" w:rsidRDefault="00405321"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مما يلفت النظر في نمط القيادة الخادمة تشجيعها للأفراد في إحداث التوازن بين الممارسة القيادية وخدمة الآخرين، فهي تحث القيادات والمدراء على أن أولوية المسئوليات الملقاة على عاتقهم هي خدمة المرؤوسين، وفي نفس الوقت تشجيعهم على استثمار الفرص لممارسة القيادة، حيث أن الغاية الحقيقية والمرجوة من نمط القيادة الخادمة هو تحسين المستوى المعيشي حياة الأفراد أنفسهم، ثم الارتقاء بمستوى المنظمات التي يعملوا بها (إبراهيم، 2013).</w:t>
      </w:r>
    </w:p>
    <w:p w14:paraId="4F5EEC6F" w14:textId="77777777" w:rsidR="00405321" w:rsidRDefault="00405321"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إن القيادة الخادمة تبدأ بنزعة طبيعية تجاه خدمة الآخرين بشكل أولي، ومن ثم يتبعها قوى دافعة للقيادة بفعل ما، ومن ثم تنمو الخيارات الو</w:t>
      </w:r>
      <w:r w:rsidR="00F97782">
        <w:rPr>
          <w:rFonts w:ascii="Simplified Arabic" w:hAnsi="Simplified Arabic" w:cs="Simplified Arabic" w:hint="cs"/>
          <w:sz w:val="28"/>
          <w:szCs w:val="28"/>
          <w:rtl/>
        </w:rPr>
        <w:t>اعية الناتجة عن تلك القوة الدافعة بجذب الأفراد تجاه القيادة، بهدف التحقق من كون الأفراد العاملين في المنظمة والمنظمة والمجتمع قد أصبحت لديهم الخبرة والحنكة والحكمة التي تمكنهم من التحول من الحالة التي يكونوا فيها مخدومين في المنظمة إلى خادمين لغيرهم فيها، وهذا يختلف بشكل محوري مع أنماط القيادة الأوتوقراطية واتي يرى فيها القائد نفسه قائداً أولاً، ليتأكد من أن احتياجاته هي ذات الأولوية التي تتم تلبيتها (</w:t>
      </w:r>
      <w:r w:rsidR="00F97782">
        <w:rPr>
          <w:rFonts w:ascii="Simplified Arabic" w:hAnsi="Simplified Arabic" w:cs="Simplified Arabic"/>
          <w:sz w:val="28"/>
          <w:szCs w:val="28"/>
        </w:rPr>
        <w:t>Lubin, 2001</w:t>
      </w:r>
      <w:r w:rsidR="00F97782">
        <w:rPr>
          <w:rFonts w:ascii="Simplified Arabic" w:hAnsi="Simplified Arabic" w:cs="Simplified Arabic" w:hint="cs"/>
          <w:sz w:val="28"/>
          <w:szCs w:val="28"/>
          <w:rtl/>
        </w:rPr>
        <w:t>).</w:t>
      </w:r>
    </w:p>
    <w:p w14:paraId="07A131A6" w14:textId="77777777" w:rsidR="00341713" w:rsidRDefault="00341713" w:rsidP="007432C3">
      <w:pPr>
        <w:spacing w:line="276" w:lineRule="auto"/>
        <w:jc w:val="both"/>
        <w:rPr>
          <w:rFonts w:ascii="Simplified Arabic" w:hAnsi="Simplified Arabic" w:cs="Simplified Arabic"/>
          <w:b/>
          <w:bCs/>
          <w:sz w:val="32"/>
          <w:szCs w:val="32"/>
          <w:rtl/>
        </w:rPr>
      </w:pPr>
      <w:r w:rsidRPr="00907DA5">
        <w:rPr>
          <w:rFonts w:ascii="Simplified Arabic" w:hAnsi="Simplified Arabic" w:cs="Simplified Arabic" w:hint="cs"/>
          <w:b/>
          <w:bCs/>
          <w:sz w:val="32"/>
          <w:szCs w:val="32"/>
          <w:rtl/>
        </w:rPr>
        <w:t>نظرة تاريخية عن القيادة الخادمة</w:t>
      </w:r>
    </w:p>
    <w:p w14:paraId="4DFA602E" w14:textId="77777777" w:rsidR="00907DA5" w:rsidRDefault="003971B8"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رجع أساس القيادة الخادمة إلى الرسول محمد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 صلى الله عليه وسلم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 والذي كان نعم القائد في حياته، حيث كان دائم المساعدة لأصحابه في جميع الأعمال سلماً أو حرباً، وذلك باستخدامه لذكائه الفطري وأسلوبه الفذ في القيادة والذي أسهم في بناء الدولة الأعظم عبر التاريخ في فترة بسيطة (عبد السلام، 2009)</w:t>
      </w:r>
      <w:r w:rsidR="00DC105D">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وقد تم التعارف في سابق الأزمان على أن من يقوم بخدمة الناس وتحفيزهم هو سيدهم، وكما ذكر المثل القائل "سيد القوم خادمهم" (حسن، 2014)، ومن ذلك يرى الباحث أن مفهوم العام للقيادة الخادمة قد كان موجوداً في الفكر العربي القديم.</w:t>
      </w:r>
    </w:p>
    <w:p w14:paraId="1948AB5E" w14:textId="77777777" w:rsidR="003971B8" w:rsidRDefault="00A52211" w:rsidP="0050323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د روبرت جرينليف (</w:t>
      </w:r>
      <w:r>
        <w:rPr>
          <w:rFonts w:ascii="Simplified Arabic" w:hAnsi="Simplified Arabic" w:cs="Simplified Arabic"/>
          <w:sz w:val="28"/>
          <w:szCs w:val="28"/>
        </w:rPr>
        <w:t>Robert Greenleaf</w:t>
      </w:r>
      <w:r>
        <w:rPr>
          <w:rFonts w:ascii="Simplified Arabic" w:hAnsi="Simplified Arabic" w:cs="Simplified Arabic" w:hint="cs"/>
          <w:sz w:val="28"/>
          <w:szCs w:val="28"/>
          <w:rtl/>
        </w:rPr>
        <w:t>) أول من تحدث عن مفهوم القيادة الخادمة وذلك في عام 1970م، حيث كان مقصده في ذلك أن المرؤوسي</w:t>
      </w:r>
      <w:r>
        <w:rPr>
          <w:rFonts w:ascii="Simplified Arabic" w:hAnsi="Simplified Arabic" w:cs="Simplified Arabic" w:hint="eastAsia"/>
          <w:sz w:val="28"/>
          <w:szCs w:val="28"/>
          <w:rtl/>
        </w:rPr>
        <w:t>ن</w:t>
      </w:r>
      <w:r>
        <w:rPr>
          <w:rFonts w:ascii="Simplified Arabic" w:hAnsi="Simplified Arabic" w:cs="Simplified Arabic" w:hint="cs"/>
          <w:sz w:val="28"/>
          <w:szCs w:val="28"/>
          <w:rtl/>
        </w:rPr>
        <w:t xml:space="preserve"> عادة ما يكونوا محور اهتمام القادة وتركيزهم، وأن القائد هو الخادم بالدرجة الأولى، وأن القيادة من وجهة نظره ما هي إلا تعبير عن الدافعية تجاه خدمة الآخرين، فهو يضع المصالح المتعلقة بالمرؤوسين أولاً، وذلك بهدف الوصول إلى أعلى معدلات الإنتاجية، فيوليهم الاهتمام ويوفر الدعم اللازم لهم (القرني، 2014).</w:t>
      </w:r>
    </w:p>
    <w:p w14:paraId="13E2E2C8" w14:textId="77777777" w:rsidR="00270947" w:rsidRDefault="00A52211" w:rsidP="0050323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قد استو</w:t>
      </w:r>
      <w:r w:rsidR="0005709A">
        <w:rPr>
          <w:rFonts w:ascii="Simplified Arabic" w:hAnsi="Simplified Arabic" w:cs="Simplified Arabic" w:hint="cs"/>
          <w:sz w:val="28"/>
          <w:szCs w:val="28"/>
          <w:rtl/>
        </w:rPr>
        <w:t>ح</w:t>
      </w:r>
      <w:r>
        <w:rPr>
          <w:rFonts w:ascii="Simplified Arabic" w:hAnsi="Simplified Arabic" w:cs="Simplified Arabic" w:hint="cs"/>
          <w:sz w:val="28"/>
          <w:szCs w:val="28"/>
          <w:rtl/>
        </w:rPr>
        <w:t>ى جرينليف تسمية هذا النمط الإداري من الأحداث الوارد</w:t>
      </w:r>
      <w:r w:rsidR="0005709A">
        <w:rPr>
          <w:rFonts w:ascii="Simplified Arabic" w:hAnsi="Simplified Arabic" w:cs="Simplified Arabic" w:hint="cs"/>
          <w:sz w:val="28"/>
          <w:szCs w:val="28"/>
          <w:rtl/>
        </w:rPr>
        <w:t>ة</w:t>
      </w:r>
      <w:r>
        <w:rPr>
          <w:rFonts w:ascii="Simplified Arabic" w:hAnsi="Simplified Arabic" w:cs="Simplified Arabic" w:hint="cs"/>
          <w:sz w:val="28"/>
          <w:szCs w:val="28"/>
          <w:rtl/>
        </w:rPr>
        <w:t xml:space="preserve"> في رواية للكاتب هرمان هسي (</w:t>
      </w:r>
      <w:r>
        <w:rPr>
          <w:rFonts w:ascii="Simplified Arabic" w:hAnsi="Simplified Arabic" w:cs="Simplified Arabic"/>
          <w:sz w:val="28"/>
          <w:szCs w:val="28"/>
        </w:rPr>
        <w:t>Herman He</w:t>
      </w:r>
      <w:r w:rsidR="00B36DA6">
        <w:rPr>
          <w:rFonts w:ascii="Simplified Arabic" w:hAnsi="Simplified Arabic" w:cs="Simplified Arabic"/>
          <w:sz w:val="28"/>
          <w:szCs w:val="28"/>
        </w:rPr>
        <w:t>s</w:t>
      </w:r>
      <w:r>
        <w:rPr>
          <w:rFonts w:ascii="Simplified Arabic" w:hAnsi="Simplified Arabic" w:cs="Simplified Arabic"/>
          <w:sz w:val="28"/>
          <w:szCs w:val="28"/>
        </w:rPr>
        <w:t>se</w:t>
      </w:r>
      <w:r>
        <w:rPr>
          <w:rFonts w:ascii="Simplified Arabic" w:hAnsi="Simplified Arabic" w:cs="Simplified Arabic" w:hint="cs"/>
          <w:sz w:val="28"/>
          <w:szCs w:val="28"/>
          <w:rtl/>
        </w:rPr>
        <w:t>) والتي أصدرت في العام 1956م بعنوان "رحلة إلى الشرق"، والتي تحدت عن ثلة من الرجال الذين اختيروا في إحدى الرحلات الدينية الأسطورية بصحبة خادمهم (</w:t>
      </w:r>
      <w:r>
        <w:rPr>
          <w:rFonts w:ascii="Simplified Arabic" w:hAnsi="Simplified Arabic" w:cs="Simplified Arabic"/>
          <w:sz w:val="28"/>
          <w:szCs w:val="28"/>
        </w:rPr>
        <w:t>lew</w:t>
      </w:r>
      <w:r>
        <w:rPr>
          <w:rFonts w:ascii="Simplified Arabic" w:hAnsi="Simplified Arabic" w:cs="Simplified Arabic" w:hint="cs"/>
          <w:sz w:val="28"/>
          <w:szCs w:val="28"/>
          <w:rtl/>
        </w:rPr>
        <w:t xml:space="preserve">)، وكانت وظيفته الأساسية خدمة هذه المجموعة والسهر على راحتهم والعمل على تثبيتهم وتحفيزهم بعزمه وأغانيه، وتشير الأحداث الواردة في </w:t>
      </w:r>
      <w:r w:rsidR="00B36DA6">
        <w:rPr>
          <w:rFonts w:ascii="Simplified Arabic" w:hAnsi="Simplified Arabic" w:cs="Simplified Arabic" w:hint="cs"/>
          <w:sz w:val="28"/>
          <w:szCs w:val="28"/>
          <w:rtl/>
        </w:rPr>
        <w:t xml:space="preserve">الرواية إلى أن الرحلة سارت على </w:t>
      </w:r>
      <w:r w:rsidR="00B36DA6">
        <w:rPr>
          <w:rFonts w:ascii="Simplified Arabic" w:hAnsi="Simplified Arabic" w:cs="Simplified Arabic" w:hint="cs"/>
          <w:sz w:val="28"/>
          <w:szCs w:val="28"/>
          <w:rtl/>
        </w:rPr>
        <w:lastRenderedPageBreak/>
        <w:t>أفضل مما هو متوقع إلى أن جاء اختفاء الخادم ليو في أحد الأيام، والذي أحدث غيابه الكثير من الفوضى والتيهان ما أدى إلى إلغاء الرحلة، ويبين الراوي وهو أحد أفراد المجموعة المشاركة في الرحلة أنه التق</w:t>
      </w:r>
      <w:r w:rsidR="003D45C5">
        <w:rPr>
          <w:rFonts w:ascii="Simplified Arabic" w:hAnsi="Simplified Arabic" w:cs="Simplified Arabic" w:hint="cs"/>
          <w:sz w:val="28"/>
          <w:szCs w:val="28"/>
          <w:rtl/>
        </w:rPr>
        <w:t>ى</w:t>
      </w:r>
      <w:r w:rsidR="00B36DA6">
        <w:rPr>
          <w:rFonts w:ascii="Simplified Arabic" w:hAnsi="Simplified Arabic" w:cs="Simplified Arabic" w:hint="cs"/>
          <w:sz w:val="28"/>
          <w:szCs w:val="28"/>
          <w:rtl/>
        </w:rPr>
        <w:t xml:space="preserve"> بالخادم ليو بعد سنوات من التيه، وأخذه إلى رجل الدين المسؤول عن تنظيم الرحلة، ليتم اكتشاف أن ليو الذي عرف بالخادم لم يكن إلا أحد أكبر رجال الدين، ومرشدهم الروحي الأول، وقائد عظيم وشريف في قومه</w:t>
      </w:r>
      <w:r w:rsidR="003D45C5">
        <w:rPr>
          <w:rFonts w:ascii="Simplified Arabic" w:hAnsi="Simplified Arabic" w:cs="Simplified Arabic" w:hint="cs"/>
          <w:sz w:val="28"/>
          <w:szCs w:val="28"/>
          <w:rtl/>
        </w:rPr>
        <w:t>، وتعد تلك الفترة هي فترة النشوء لمفهوم القيادة الخادمة</w:t>
      </w:r>
      <w:r w:rsidR="00B36DA6">
        <w:rPr>
          <w:rFonts w:ascii="Simplified Arabic" w:hAnsi="Simplified Arabic" w:cs="Simplified Arabic" w:hint="cs"/>
          <w:sz w:val="28"/>
          <w:szCs w:val="28"/>
          <w:rtl/>
        </w:rPr>
        <w:t xml:space="preserve"> (</w:t>
      </w:r>
      <w:r w:rsidR="00B36DA6">
        <w:rPr>
          <w:rFonts w:ascii="Simplified Arabic" w:hAnsi="Simplified Arabic" w:cs="Simplified Arabic"/>
          <w:sz w:val="28"/>
          <w:szCs w:val="28"/>
        </w:rPr>
        <w:t>Greenleaf, 2008</w:t>
      </w:r>
      <w:r w:rsidR="00B36DA6">
        <w:rPr>
          <w:rFonts w:ascii="Simplified Arabic" w:hAnsi="Simplified Arabic" w:cs="Simplified Arabic" w:hint="cs"/>
          <w:sz w:val="28"/>
          <w:szCs w:val="28"/>
          <w:rtl/>
        </w:rPr>
        <w:t>)</w:t>
      </w:r>
      <w:r w:rsidR="003D45C5">
        <w:rPr>
          <w:rFonts w:ascii="Simplified Arabic" w:hAnsi="Simplified Arabic" w:cs="Simplified Arabic" w:hint="cs"/>
          <w:sz w:val="28"/>
          <w:szCs w:val="28"/>
          <w:rtl/>
        </w:rPr>
        <w:t>، وبهذا فقد صاغ جرينليف من تلك الأحداث الوارد في الرواية دروساً هامة عن دور القادة، ومع مرور الوقت تم تطور مفهوم القيادة الخادمة، مع الأخذ بالاعتبار أن لم يقدم مفهوماً متكاملاً للقيادة الخادمة، حيث اقترح تعريف " القائد هو الخادم أولاً "، وهذا التعريف قد ترك الباحثين والمفكرين في قضية هامة ومفتوحة للبحث بالتلازم مع الكثير من الأجوبة التي تحتاج إلى إجابات (</w:t>
      </w:r>
      <w:r w:rsidR="003D45C5">
        <w:rPr>
          <w:rFonts w:ascii="Simplified Arabic" w:hAnsi="Simplified Arabic" w:cs="Simplified Arabic"/>
          <w:sz w:val="28"/>
          <w:szCs w:val="28"/>
        </w:rPr>
        <w:t>Reinke, 2004</w:t>
      </w:r>
      <w:r w:rsidR="003D45C5">
        <w:rPr>
          <w:rFonts w:ascii="Simplified Arabic" w:hAnsi="Simplified Arabic" w:cs="Simplified Arabic" w:hint="cs"/>
          <w:sz w:val="28"/>
          <w:szCs w:val="28"/>
          <w:rtl/>
        </w:rPr>
        <w:t>)، هذا وقد توصل جرينليف إلى مغزى رئيس من تلك القصة الأسطورية مفادها أن القائد الجيد هو من يكون خادماً بالدرجة الأولى للجماعة والمجتمع والمنظمة (</w:t>
      </w:r>
      <w:r w:rsidR="003D45C5">
        <w:rPr>
          <w:rFonts w:ascii="Simplified Arabic" w:hAnsi="Simplified Arabic" w:cs="Simplified Arabic"/>
          <w:sz w:val="28"/>
          <w:szCs w:val="28"/>
        </w:rPr>
        <w:t>Winston</w:t>
      </w:r>
      <w:r w:rsidR="00503235">
        <w:rPr>
          <w:rFonts w:ascii="Simplified Arabic" w:hAnsi="Simplified Arabic" w:cs="Simplified Arabic"/>
          <w:sz w:val="28"/>
          <w:szCs w:val="28"/>
        </w:rPr>
        <w:t xml:space="preserve"> &amp; Joseph</w:t>
      </w:r>
      <w:r w:rsidR="003D45C5">
        <w:rPr>
          <w:rFonts w:ascii="Simplified Arabic" w:hAnsi="Simplified Arabic" w:cs="Simplified Arabic"/>
          <w:sz w:val="28"/>
          <w:szCs w:val="28"/>
        </w:rPr>
        <w:t>, 2005</w:t>
      </w:r>
      <w:r w:rsidR="003D45C5">
        <w:rPr>
          <w:rFonts w:ascii="Simplified Arabic" w:hAnsi="Simplified Arabic" w:cs="Simplified Arabic" w:hint="cs"/>
          <w:sz w:val="28"/>
          <w:szCs w:val="28"/>
          <w:rtl/>
        </w:rPr>
        <w:t>)</w:t>
      </w:r>
      <w:r w:rsidR="00AE749D">
        <w:rPr>
          <w:rFonts w:ascii="Simplified Arabic" w:hAnsi="Simplified Arabic" w:cs="Simplified Arabic" w:hint="cs"/>
          <w:sz w:val="28"/>
          <w:szCs w:val="28"/>
          <w:rtl/>
        </w:rPr>
        <w:t>.</w:t>
      </w:r>
    </w:p>
    <w:p w14:paraId="0222DDE3" w14:textId="77777777" w:rsidR="004D5512" w:rsidRDefault="00AE749D"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انطلقت حركة القيادة الخادمة الحديثة في العام 1977م، بعد أن تمت صياغة "القائد-الخادم" من قبل جرينليف في مقالته </w:t>
      </w:r>
      <w:r w:rsidR="000D3615">
        <w:rPr>
          <w:rFonts w:ascii="Simplified Arabic" w:hAnsi="Simplified Arabic" w:cs="Simplified Arabic" w:hint="cs"/>
          <w:sz w:val="28"/>
          <w:szCs w:val="28"/>
          <w:rtl/>
        </w:rPr>
        <w:t>الكلاسيكي</w:t>
      </w:r>
      <w:r w:rsidR="000D3615">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قيادة الخادمة"</w:t>
      </w:r>
      <w:r w:rsidR="000D3615">
        <w:rPr>
          <w:rFonts w:ascii="Simplified Arabic" w:hAnsi="Simplified Arabic" w:cs="Simplified Arabic" w:hint="cs"/>
          <w:sz w:val="28"/>
          <w:szCs w:val="28"/>
          <w:rtl/>
        </w:rPr>
        <w:t>، ومن ثم صار هذا النمط معتمداً في المنظمات الاقتصادية، رغم أن كثير من المجتمعات تعاني من مصطلح القائد والخادم، فقد توقع المهتمين أن هلا يمكن أن يكون خادماً وقائداً في نفس الوقت، نظراً للتناقض والاختلا</w:t>
      </w:r>
      <w:r w:rsidR="00655715">
        <w:rPr>
          <w:rFonts w:ascii="Simplified Arabic" w:hAnsi="Simplified Arabic" w:cs="Simplified Arabic" w:hint="cs"/>
          <w:sz w:val="28"/>
          <w:szCs w:val="28"/>
          <w:rtl/>
        </w:rPr>
        <w:t>ف منطقيا، حيث أشارت كيث إلى أن فكرة القيادة الخادمة متناقضة تماماً ولا يمكن المساومة عليها، فإذا كان الأفراد يعتقدون أن الخادم مجامل ومتملق، وأن القائد هو الشخص القوي وذو السيطرة فإنه ستبدو تلك الكلمات متناقضة ولا يمكن الجمع بينهما، وهذا ما أدى إلى مناقشة كيفية ربط تلك المتناقضات الأكثر شيوعا في ا</w:t>
      </w:r>
      <w:r w:rsidR="004D5512">
        <w:rPr>
          <w:rFonts w:ascii="Simplified Arabic" w:hAnsi="Simplified Arabic" w:cs="Simplified Arabic" w:hint="cs"/>
          <w:sz w:val="28"/>
          <w:szCs w:val="28"/>
          <w:rtl/>
        </w:rPr>
        <w:t>لفلسفات الشرقية في الفكر الغربي، كما أضافت كيث إلى أن فكرة التيار المتردد تجاه نمط القيادة الخادمة وتحديدا بين فكرة الخادم والقائد لعدم إمكانية الجمع بينهما ولندرة حدوثه في الحياة الحقيقية، فالقائد الخادم يمكن أن يمر بفترة سيئة ينزلق فيها أسلوبه في ممارسة القيادة من نموذج الخدمة في القيادة إلى السلطة في القيادة، قبل أن يتدارك نفسه ويرجع إلى أنموذج القيادة الفعالة مرة أخرى (</w:t>
      </w:r>
      <w:r w:rsidR="004D5512">
        <w:rPr>
          <w:rFonts w:ascii="Simplified Arabic" w:hAnsi="Simplified Arabic" w:cs="Simplified Arabic"/>
          <w:sz w:val="28"/>
          <w:szCs w:val="28"/>
        </w:rPr>
        <w:t>Keith, 2010</w:t>
      </w:r>
      <w:r w:rsidR="004D5512">
        <w:rPr>
          <w:rFonts w:ascii="Simplified Arabic" w:hAnsi="Simplified Arabic" w:cs="Simplified Arabic" w:hint="cs"/>
          <w:sz w:val="28"/>
          <w:szCs w:val="28"/>
          <w:rtl/>
        </w:rPr>
        <w:t>).</w:t>
      </w:r>
    </w:p>
    <w:p w14:paraId="0EA70F08" w14:textId="77777777" w:rsidR="004D5512" w:rsidRDefault="004D5512"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خلاصة لما سبق فإن القيادة الخادمة تفوق أساليب قيادية أخرى، لأن الهدف الأسمى من اتخاذها نمطاً في الإدارة يتخطى مصالح الأفراد الشخصية الضيفة، وتسعى إلى رفع مستوى المؤسسة ورقيها، وبذلك فإن المعنى الحقيقي لها يكون قد تحقق (مصطفى، 2015).</w:t>
      </w:r>
    </w:p>
    <w:p w14:paraId="39F856EA" w14:textId="77777777" w:rsidR="004D5512" w:rsidRDefault="004D5512" w:rsidP="007432C3">
      <w:pPr>
        <w:spacing w:before="240" w:line="276" w:lineRule="auto"/>
        <w:jc w:val="both"/>
        <w:rPr>
          <w:rFonts w:ascii="Simplified Arabic" w:hAnsi="Simplified Arabic" w:cs="Simplified Arabic"/>
          <w:b/>
          <w:bCs/>
          <w:sz w:val="28"/>
          <w:szCs w:val="28"/>
          <w:rtl/>
        </w:rPr>
      </w:pPr>
      <w:r w:rsidRPr="004D5512">
        <w:rPr>
          <w:rFonts w:ascii="Simplified Arabic" w:hAnsi="Simplified Arabic" w:cs="Simplified Arabic" w:hint="cs"/>
          <w:b/>
          <w:bCs/>
          <w:sz w:val="28"/>
          <w:szCs w:val="28"/>
          <w:rtl/>
        </w:rPr>
        <w:t>مفهوم القيادة الخادمة</w:t>
      </w:r>
    </w:p>
    <w:p w14:paraId="072B118C" w14:textId="77777777" w:rsidR="00F82A49" w:rsidRDefault="00F82A49"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ملت مدرسة العلاقات الإنسانية والسلوكية والاقتصادية على معالجة الصراعات القائمة بين قيادات المنظمات والعاملين فيها، وذلك بناءً على ثقافة الربح والخسارة وليس ثقافة الربح والربح، وإن القيادة الخادمة ضمن هذا الاتجاه قامت بإعادة الهيكلة لطبيعة العلاقة بين القادة والعاملين في المنظمات، بالإضافة إلى إعادة الترتيب للأولويات، حيث أن في نمط القيادة التقليدية فإنه يتم تقديم المكافآت والخدمات للعاملين في مراحل لاحقة وبذلك بعد إنجاز المرؤوسين الأعمال الموكلة إليهم، وأثبتوا أنهم تحت طوع القيادة وتأثيرها، ولكن في القيادة الخادمة فإن المطلوب بالأساس هو أن تخدم أولاً، ومن ثم تأتي الاستطاعة في القيادة بسهولة وسلاسة بحيث يعبر المرؤوسين عن أنفسهم برغبة قوية في خدمة الآخرين (نجم، 2011).</w:t>
      </w:r>
    </w:p>
    <w:p w14:paraId="1A4CE6BA" w14:textId="77777777" w:rsidR="00F82A49" w:rsidRDefault="00F82A49"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قواسم المشتركة التي تمثلت في طرح الكتاب والباحثين هو الاتفاق على مكونات القيادة الخادمة، كما هو الحال مع أي نمط قيادي آخ، حيث أن التعريف العملي للقيادة الخادمة متنوع ولديه العديد من الترجمات التي استفاض الباحثون والمفكرون والكتاب فيها طرحها ومنها:</w:t>
      </w:r>
    </w:p>
    <w:p w14:paraId="133C3042" w14:textId="77777777" w:rsidR="00F82A49" w:rsidRDefault="007E375E"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رفها عبد السلام (2009) بأنها: " نمط قيادي فطري ينمو مع الأفراد عن طريق الممارسة والتدريب المكثف، وهو نشاط ذو هدف يرتبط بشعور القائد بأنه عضو في جماعة المرؤوسين في المنظمة بحيث يرعى مصالحهم، ويهتم بالأمور الحياتية المتعلقة بهم ويقدرهم، بالإضافة إلى سعيه في تحقيق المصالح عبر التفكير والتعاون المشترك في رسم ووضع ومتابعة الخطط العملية في المجال، بالإضافة إلى توزيع المسئوليات حسب كفايات العاملين بالدرجة الأولى، ومن ثم حسب الاستعدادات المادية المتاحة عبر استثمار الخدمات المقدمة من العاملين بطريقة حكيمة في إطار القيادة ".</w:t>
      </w:r>
    </w:p>
    <w:p w14:paraId="071420C8" w14:textId="77777777" w:rsidR="0011732D" w:rsidRDefault="0011732D"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عرفها أبو فراس </w:t>
      </w:r>
      <w:r w:rsidR="001F479A">
        <w:rPr>
          <w:rFonts w:ascii="Simplified Arabic" w:hAnsi="Simplified Arabic" w:cs="Simplified Arabic" w:hint="cs"/>
          <w:sz w:val="28"/>
          <w:szCs w:val="28"/>
          <w:rtl/>
        </w:rPr>
        <w:t>(</w:t>
      </w:r>
      <w:r>
        <w:rPr>
          <w:rFonts w:ascii="Simplified Arabic" w:hAnsi="Simplified Arabic" w:cs="Simplified Arabic" w:hint="cs"/>
          <w:sz w:val="28"/>
          <w:szCs w:val="28"/>
          <w:rtl/>
        </w:rPr>
        <w:t>2016</w:t>
      </w:r>
      <w:r w:rsidR="001F479A">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أنها: " تبني القائد لفلسفة إدارية من أجل الوصول إلى الأهداف المنشودة للمنظمات، والمبنية على خدمة المرؤوسين مع القيام بممارسة الإقناع والتشجيع على المشاركة والمبادرة والابتكار ضمن الإطار الذي يحتوي فريق العمل ".</w:t>
      </w:r>
    </w:p>
    <w:p w14:paraId="2A3A531A" w14:textId="77777777" w:rsidR="007E375E" w:rsidRDefault="007E375E"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ا جيرارد (</w:t>
      </w:r>
      <w:r>
        <w:rPr>
          <w:rFonts w:ascii="Simplified Arabic" w:hAnsi="Simplified Arabic" w:cs="Simplified Arabic"/>
          <w:sz w:val="28"/>
          <w:szCs w:val="28"/>
        </w:rPr>
        <w:t>Girard, 2000</w:t>
      </w:r>
      <w:r>
        <w:rPr>
          <w:rFonts w:ascii="Simplified Arabic" w:hAnsi="Simplified Arabic" w:cs="Simplified Arabic" w:hint="cs"/>
          <w:sz w:val="28"/>
          <w:szCs w:val="28"/>
          <w:rtl/>
        </w:rPr>
        <w:t>) بأنها: " نمط القيادة الذي يسعى في نفس الوقت إلى تعزيز النمو الشخصي للمرؤوسين وتحسين نوعيتهم، ورعاية الكثير من المنظمات من خلا المزج بين العمل الجماعي والمجتمعي، بالإضافة إلى المشاركة الشخصية في صنع القرار ".</w:t>
      </w:r>
    </w:p>
    <w:p w14:paraId="1A92DA00" w14:textId="77777777" w:rsidR="007E375E" w:rsidRPr="00F82A49" w:rsidRDefault="007E375E"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جرينليف بأنها: " النمط القيادي المقلوب رأساً على عقب، أي أن القائد يتجاوز مصالحه الفردية ويفضل القيام بخدمة احتياجات الآخرين، ويساعدهم على التطور، ومنحهم الفرص لتحقيق طموحهم المادي والمعنوي تزامناً مع مراعاة المصلحة العامة للعمل والمنظمة (جلاب، 2001).</w:t>
      </w:r>
    </w:p>
    <w:p w14:paraId="0EC1E567" w14:textId="77777777" w:rsidR="00C7550F" w:rsidRDefault="00C2070F"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بن إبراهيم (</w:t>
      </w:r>
      <w:r w:rsidR="002C3D24">
        <w:rPr>
          <w:rFonts w:ascii="Simplified Arabic" w:hAnsi="Simplified Arabic" w:cs="Simplified Arabic" w:hint="cs"/>
          <w:sz w:val="28"/>
          <w:szCs w:val="28"/>
          <w:rtl/>
        </w:rPr>
        <w:t>2013</w:t>
      </w:r>
      <w:r>
        <w:rPr>
          <w:rFonts w:ascii="Simplified Arabic" w:hAnsi="Simplified Arabic" w:cs="Simplified Arabic" w:hint="cs"/>
          <w:sz w:val="28"/>
          <w:szCs w:val="28"/>
          <w:rtl/>
        </w:rPr>
        <w:t xml:space="preserve">) بأنها: " فلسفة القيادة التي تركز على تطور </w:t>
      </w:r>
      <w:r w:rsidR="00C7550F">
        <w:rPr>
          <w:rFonts w:ascii="Simplified Arabic" w:hAnsi="Simplified Arabic" w:cs="Simplified Arabic" w:hint="cs"/>
          <w:sz w:val="28"/>
          <w:szCs w:val="28"/>
          <w:rtl/>
        </w:rPr>
        <w:t>المرؤوسين</w:t>
      </w:r>
      <w:r>
        <w:rPr>
          <w:rFonts w:ascii="Simplified Arabic" w:hAnsi="Simplified Arabic" w:cs="Simplified Arabic" w:hint="cs"/>
          <w:sz w:val="28"/>
          <w:szCs w:val="28"/>
          <w:rtl/>
        </w:rPr>
        <w:t xml:space="preserve"> والتألق والتوجه بشكل كامل تجاه تنفيذ المهام </w:t>
      </w:r>
      <w:r w:rsidR="00C7550F">
        <w:rPr>
          <w:rFonts w:ascii="Simplified Arabic" w:hAnsi="Simplified Arabic" w:cs="Simplified Arabic" w:hint="cs"/>
          <w:sz w:val="28"/>
          <w:szCs w:val="28"/>
          <w:rtl/>
        </w:rPr>
        <w:t>المنوطة</w:t>
      </w:r>
      <w:r>
        <w:rPr>
          <w:rFonts w:ascii="Simplified Arabic" w:hAnsi="Simplified Arabic" w:cs="Simplified Arabic" w:hint="cs"/>
          <w:sz w:val="28"/>
          <w:szCs w:val="28"/>
          <w:rtl/>
        </w:rPr>
        <w:t xml:space="preserve"> به</w:t>
      </w:r>
      <w:r w:rsidR="00C7550F">
        <w:rPr>
          <w:rFonts w:ascii="Simplified Arabic" w:hAnsi="Simplified Arabic" w:cs="Simplified Arabic" w:hint="cs"/>
          <w:sz w:val="28"/>
          <w:szCs w:val="28"/>
          <w:rtl/>
        </w:rPr>
        <w:t>م بالكفاءة المطلوبة، بالإضافة إلى إفساح المجال في اتجاه ممارستهم للأدوار القيادية في المستقبل.</w:t>
      </w:r>
    </w:p>
    <w:p w14:paraId="3F8A6B1F" w14:textId="77777777" w:rsidR="00C7550F" w:rsidRDefault="00C7550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عرفها باترسون (</w:t>
      </w:r>
      <w:r>
        <w:rPr>
          <w:rFonts w:ascii="Simplified Arabic" w:hAnsi="Simplified Arabic" w:cs="Simplified Arabic"/>
          <w:sz w:val="28"/>
          <w:szCs w:val="28"/>
        </w:rPr>
        <w:t>Paatterson, 2003</w:t>
      </w:r>
      <w:r>
        <w:rPr>
          <w:rFonts w:ascii="Simplified Arabic" w:hAnsi="Simplified Arabic" w:cs="Simplified Arabic" w:hint="cs"/>
          <w:sz w:val="28"/>
          <w:szCs w:val="28"/>
          <w:rtl/>
        </w:rPr>
        <w:t>) بأنها: " القيادة التي يقوم فيها القادة بخدمة المرؤوسين بتركيز كبير، فيمثلوا الهدف الأول بالنسبة لهم، وتكون شؤون المنظمة وقضاياها الهم الثاني.17</w:t>
      </w:r>
    </w:p>
    <w:p w14:paraId="3C3C61C6" w14:textId="4767C2C1" w:rsidR="0011732D" w:rsidRDefault="0011732D"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لوبي (</w:t>
      </w:r>
      <w:r w:rsidRPr="00B1635D">
        <w:rPr>
          <w:rFonts w:ascii="Simplified Arabic" w:hAnsi="Simplified Arabic" w:cs="Simplified Arabic"/>
          <w:sz w:val="28"/>
          <w:szCs w:val="28"/>
        </w:rPr>
        <w:t>Lube</w:t>
      </w:r>
      <w:r>
        <w:rPr>
          <w:rFonts w:ascii="Simplified Arabic" w:hAnsi="Simplified Arabic" w:cs="Simplified Arabic"/>
          <w:sz w:val="28"/>
          <w:szCs w:val="28"/>
        </w:rPr>
        <w:t>, 2003</w:t>
      </w:r>
      <w:r>
        <w:rPr>
          <w:rFonts w:ascii="Simplified Arabic" w:hAnsi="Simplified Arabic" w:cs="Simplified Arabic" w:hint="cs"/>
          <w:sz w:val="28"/>
          <w:szCs w:val="28"/>
          <w:rtl/>
        </w:rPr>
        <w:t>) بأنها: " الفهم والممارسة للقيادة التي تضع مصلحة المرؤوسين قبل مصلحتها، بهدف الارتقاء بقيمة الأفراد وتنميتهم، وترسيخ وتطبيق المفاهيم المنادية بروح الجماعة في إطار العمل، وممارسة الأصالة، ومشاركة المرؤوسين في القوة والمكانة، بهدف تحقيق المصالح المشتركة للأفراد والمنظمة ".</w:t>
      </w:r>
    </w:p>
    <w:p w14:paraId="737FB6C7" w14:textId="77777777" w:rsidR="00C7550F" w:rsidRDefault="00C7550F"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w:t>
      </w:r>
      <w:r w:rsidR="0011732D">
        <w:rPr>
          <w:rFonts w:ascii="Simplified Arabic" w:hAnsi="Simplified Arabic" w:cs="Simplified Arabic" w:hint="cs"/>
          <w:sz w:val="28"/>
          <w:szCs w:val="28"/>
          <w:rtl/>
        </w:rPr>
        <w:t>عرفها</w:t>
      </w:r>
      <w:r>
        <w:rPr>
          <w:rFonts w:ascii="Simplified Arabic" w:hAnsi="Simplified Arabic" w:cs="Simplified Arabic" w:hint="cs"/>
          <w:sz w:val="28"/>
          <w:szCs w:val="28"/>
          <w:rtl/>
        </w:rPr>
        <w:t xml:space="preserve"> سبيرز </w:t>
      </w:r>
      <w:r>
        <w:rPr>
          <w:rFonts w:ascii="Simplified Arabic" w:hAnsi="Simplified Arabic" w:cs="Simplified Arabic"/>
          <w:sz w:val="28"/>
          <w:szCs w:val="28"/>
          <w:rtl/>
        </w:rPr>
        <w:t>(</w:t>
      </w:r>
      <w:r>
        <w:rPr>
          <w:rFonts w:ascii="Simplified Arabic" w:hAnsi="Simplified Arabic" w:cs="Simplified Arabic"/>
          <w:sz w:val="28"/>
          <w:szCs w:val="28"/>
        </w:rPr>
        <w:t>Spears, 1996</w:t>
      </w:r>
      <w:r>
        <w:rPr>
          <w:rFonts w:ascii="Simplified Arabic" w:hAnsi="Simplified Arabic" w:cs="Simplified Arabic" w:hint="cs"/>
          <w:sz w:val="28"/>
          <w:szCs w:val="28"/>
          <w:rtl/>
        </w:rPr>
        <w:t>)</w:t>
      </w:r>
      <w:r w:rsidR="0011732D">
        <w:rPr>
          <w:rFonts w:ascii="Simplified Arabic" w:hAnsi="Simplified Arabic" w:cs="Simplified Arabic" w:hint="cs"/>
          <w:sz w:val="28"/>
          <w:szCs w:val="28"/>
          <w:rtl/>
        </w:rPr>
        <w:t xml:space="preserve"> بأنها: " نوع جديد من أنماط القيادة، حيث يتمثل جوهرها في وضع خدمة الآخرين في المقام الأول، وتشديد التوجهات نحو تعزيز خدمة الآخرين كمنهج شمولي للعمل، مع الاهتمام بالتعزيز المتعلق بالإحساس للجماعة، والمشاركة في صنع القرارات ووضع الخطط الحالية والمستقبلية للمنظمة ".</w:t>
      </w:r>
    </w:p>
    <w:p w14:paraId="0593E5EF" w14:textId="77777777" w:rsidR="00FC4047" w:rsidRDefault="00FC4047"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يعرفها الباحث إجرائياً بأنها: "الأعمال المنوطة بقادة المنظمات والمؤسسات والمنشآت الاقتصادية الهادفة إلى دعم العاملين في المجال الاقتصادي والقائمة تقديم الخدمات لهم ومساعدتهم من أجل أداء المهام الموكلة إليهم بكفاءة وجودة عالية، وذلك بهدف تحقيق أهداف هذه المنظمات في التنمية الاقتصادية.</w:t>
      </w:r>
    </w:p>
    <w:p w14:paraId="15E8BC32" w14:textId="77777777" w:rsidR="0011732D" w:rsidRDefault="007A0DA8" w:rsidP="007432C3">
      <w:pPr>
        <w:spacing w:before="240" w:line="276" w:lineRule="auto"/>
        <w:jc w:val="both"/>
        <w:rPr>
          <w:rFonts w:ascii="Simplified Arabic" w:hAnsi="Simplified Arabic" w:cs="Simplified Arabic"/>
          <w:b/>
          <w:bCs/>
          <w:sz w:val="28"/>
          <w:szCs w:val="28"/>
          <w:rtl/>
        </w:rPr>
      </w:pPr>
      <w:r w:rsidRPr="007A0DA8">
        <w:rPr>
          <w:rFonts w:ascii="Simplified Arabic" w:hAnsi="Simplified Arabic" w:cs="Simplified Arabic" w:hint="cs"/>
          <w:b/>
          <w:bCs/>
          <w:sz w:val="28"/>
          <w:szCs w:val="28"/>
          <w:rtl/>
        </w:rPr>
        <w:t>مراحل تطور مفهوم القيادة الخادمة</w:t>
      </w:r>
    </w:p>
    <w:p w14:paraId="1C8890C0" w14:textId="77777777" w:rsidR="007A0DA8" w:rsidRDefault="006E0B99"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ن خلال النظرة العميقة تجاه مفهوم القيادة الأخلاقية منذ نشأته على </w:t>
      </w:r>
      <w:r w:rsidR="00E1056B">
        <w:rPr>
          <w:rFonts w:ascii="Simplified Arabic" w:hAnsi="Simplified Arabic" w:cs="Simplified Arabic" w:hint="cs"/>
          <w:sz w:val="28"/>
          <w:szCs w:val="28"/>
          <w:rtl/>
        </w:rPr>
        <w:t xml:space="preserve">يد </w:t>
      </w:r>
      <w:r w:rsidR="002C3D24">
        <w:rPr>
          <w:rFonts w:ascii="Simplified Arabic" w:hAnsi="Simplified Arabic" w:cs="Simplified Arabic" w:hint="cs"/>
          <w:sz w:val="28"/>
          <w:szCs w:val="28"/>
          <w:rtl/>
        </w:rPr>
        <w:t>جرينليف</w:t>
      </w:r>
      <w:r w:rsidR="00E1056B">
        <w:rPr>
          <w:rFonts w:ascii="Simplified Arabic" w:hAnsi="Simplified Arabic" w:cs="Simplified Arabic" w:hint="cs"/>
          <w:sz w:val="28"/>
          <w:szCs w:val="28"/>
          <w:rtl/>
        </w:rPr>
        <w:t xml:space="preserve"> في العام 1977م، يلاحظ أن هذا النمط مر بالكثير من التحسينات والتغيرات، كما أنه مر في العديد من المراحل في إطارها المفاهيمي، وقد قسمت إلى 6 مراحل (لخضر </w:t>
      </w:r>
      <w:r w:rsidR="00E1056B" w:rsidRPr="002C3D24">
        <w:rPr>
          <w:rFonts w:ascii="Simplified Arabic" w:hAnsi="Simplified Arabic" w:cs="Simplified Arabic" w:hint="cs"/>
          <w:sz w:val="28"/>
          <w:szCs w:val="28"/>
          <w:rtl/>
        </w:rPr>
        <w:t>و</w:t>
      </w:r>
      <w:r w:rsidR="0005709A">
        <w:rPr>
          <w:rFonts w:ascii="Simplified Arabic" w:hAnsi="Simplified Arabic" w:cs="Simplified Arabic" w:hint="cs"/>
          <w:sz w:val="28"/>
          <w:szCs w:val="28"/>
          <w:rtl/>
        </w:rPr>
        <w:t>و</w:t>
      </w:r>
      <w:r w:rsidR="00E1056B" w:rsidRPr="002C3D24">
        <w:rPr>
          <w:rFonts w:ascii="Simplified Arabic" w:hAnsi="Simplified Arabic" w:cs="Simplified Arabic" w:hint="cs"/>
          <w:sz w:val="28"/>
          <w:szCs w:val="28"/>
          <w:rtl/>
        </w:rPr>
        <w:t>حدة</w:t>
      </w:r>
      <w:r w:rsidR="00E1056B">
        <w:rPr>
          <w:rFonts w:ascii="Simplified Arabic" w:hAnsi="Simplified Arabic" w:cs="Simplified Arabic" w:hint="cs"/>
          <w:sz w:val="28"/>
          <w:szCs w:val="28"/>
          <w:rtl/>
        </w:rPr>
        <w:t>، 2006):</w:t>
      </w:r>
    </w:p>
    <w:p w14:paraId="3E25CD46" w14:textId="77777777" w:rsidR="00E1056B" w:rsidRDefault="00E1056B" w:rsidP="007432C3">
      <w:pPr>
        <w:pStyle w:val="ListParagraph"/>
        <w:numPr>
          <w:ilvl w:val="0"/>
          <w:numId w:val="1"/>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أولى: الإدارة بالقيم</w:t>
      </w:r>
    </w:p>
    <w:p w14:paraId="4B40C0C2" w14:textId="77777777" w:rsidR="00E1056B" w:rsidRDefault="00E1056B"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قيم والمعتقدات لدى الأفراد من المداخل الملائمة للتأثير عليهم، فطبيعة النفس البشرية قابلة لتقدم المعونة تحت الإطار القيادي بوصفها تحقق القيم التي يؤامن بها الأفراد، وتمثل شريعتنا الإسلامية دليل متكامل لجوانب الحياة الإدارية والاجتماعية والسياسية والاقتصادية، فضلاً عما تمتلكه من القيم التي تكسب الأفراد ذاتيتهم وتحققها، والإدارة بالقيم جزء أصيل من الدين الإسلامي ونظامه المتين، ويمكن تطبيقه في كافة الممارسات العملية والقيادية في المنظمات.</w:t>
      </w:r>
    </w:p>
    <w:p w14:paraId="0E2FB383" w14:textId="77777777" w:rsidR="00E1056B" w:rsidRDefault="00E1056B"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ثانية: القيادة الخادمة بإدارة التحفيز</w:t>
      </w:r>
    </w:p>
    <w:p w14:paraId="570664AE" w14:textId="77777777" w:rsidR="00E1056B" w:rsidRDefault="00E1056B"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اتجه القادة الذين يتخذون نمط القيادة الخادمة في هذه المرحلة إلى التوازن بين القيادة الخادمة والإدارة بالتحفيز، وذلك في زل طغيان وتفشي الجوانب المادية، والضعف الذي أصاب القيم في بعض المجتمعات، مما تطلب من القادة الخدم رفع المستوى التحفيزي عند العاملين، بغرض تحقيق الأهداف المنشودة للمنظمة وتحقيق التميز الذاتي لهم وللمنظمة.</w:t>
      </w:r>
    </w:p>
    <w:p w14:paraId="2B515AFA" w14:textId="77777777" w:rsidR="00E1056B" w:rsidRDefault="00837419"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ثالثة: تلمس حاجات المحيطين وحل مشكلاتهم</w:t>
      </w:r>
    </w:p>
    <w:p w14:paraId="6B1BF4A5" w14:textId="77777777" w:rsidR="00837419" w:rsidRDefault="00837419"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تعرف على احتياجات الأتباع والعمل على سدها وإشباعها، والتعرف على المشكلات التي تواجههم في العمل وفي معتركات الحياة، ومساعدتهم على التغلب عيها والحد منها، تعد من أولى الخطوات في اتجاه تحقق معايير القيادة الخادمة.</w:t>
      </w:r>
    </w:p>
    <w:p w14:paraId="2A855740" w14:textId="77777777" w:rsidR="00837419" w:rsidRDefault="00837419"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رحلة الرابعة: الخدمة</w:t>
      </w:r>
    </w:p>
    <w:p w14:paraId="58710F16" w14:textId="77777777" w:rsidR="00837419" w:rsidRDefault="00886B9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تبر مفهوم الخدمة مجرداً وله أهميته التي ينم نها عن ضرورة الاهتمام بترسيخ الجوانب التطبيقية، ومحاولة تجنب أن تكون القيادة الخدامة مجرد كلام وشعارات يتم اطلاقها من حين لآخر، ويقف خلف هذه الشعارات قادة لا يولوا أي اهتمام تجاه خدمة الأتباع، فقد ذكر بيتر دراكر أنه لا يوجد قيمة للقائد في حال عدم خدمته للتابعين والمرؤوسين.</w:t>
      </w:r>
    </w:p>
    <w:p w14:paraId="045C9ADC" w14:textId="77777777" w:rsidR="00886B9E" w:rsidRDefault="00886B9E"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خامسة: محددات إعداد القائد وصفاته</w:t>
      </w:r>
    </w:p>
    <w:p w14:paraId="6FAD918E" w14:textId="77777777" w:rsidR="00886B9E" w:rsidRDefault="00A673A4"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عد</w:t>
      </w:r>
      <w:r w:rsidR="00886B9E">
        <w:rPr>
          <w:rFonts w:ascii="Simplified Arabic" w:hAnsi="Simplified Arabic" w:cs="Simplified Arabic" w:hint="cs"/>
          <w:sz w:val="28"/>
          <w:szCs w:val="28"/>
          <w:rtl/>
        </w:rPr>
        <w:t xml:space="preserve"> ظهور المفهوم المتعلق بالقيادة الخاد</w:t>
      </w:r>
      <w:r>
        <w:rPr>
          <w:rFonts w:ascii="Simplified Arabic" w:hAnsi="Simplified Arabic" w:cs="Simplified Arabic" w:hint="cs"/>
          <w:sz w:val="28"/>
          <w:szCs w:val="28"/>
          <w:rtl/>
        </w:rPr>
        <w:t>مة تبين أن الكثير من القادة يفتقرون إلى مهارات القائد الخادم والتي تنمي أسلوبه التكيفي ليصبح قائداً خادماً عبر العديد من البرامج المتنوعة والدورات المعتمة بالجانب التأهيلي والإعدادي والتدريبي، وقبل كل ذلك يجب أن تتولد الرغبة لدى القائد في القيام بهذا الدور الذي يتبناه نمط القيادة الخادمة، بالإضافة إلى وجود بعض المحددات التي تعينه على ذلك، بهدف التأكد من جهوزيته ومقدرته على الخدمة والبذل والعطاء، والتمتع بالتفاؤل والتشارك وتقبل الأفكار الإبداعية (السويدان وباشراحيل، 2003).</w:t>
      </w:r>
    </w:p>
    <w:p w14:paraId="70B5F828" w14:textId="77777777" w:rsidR="00A673A4" w:rsidRDefault="00A673A4"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سادسة: استمرارية التطبيق للقيادة الخادمة</w:t>
      </w:r>
    </w:p>
    <w:p w14:paraId="0FFE153D" w14:textId="77777777" w:rsidR="00A673A4" w:rsidRDefault="007510DB"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تبر هذه المرحلة هي آخر مراحل تطور مفهوم القيادة الخادمة، خاصة وبعد تبلور الفكرة من مرحلة الإدارة بالقيم، والتحفيز، وتلمس حاجات الأتباع والمباشرة في خدمتهم، وبعد العمل على تجاوز القصور لدى بعض القادة باستخدام التدريب والإعداد، فإنه يتوجب تقويم هذا النمط والعمل على توجيهها والحفاظ على استمراريتها نحو الأفضل، وباتجاه السعي نحو التميز وعدم التكاسل أو التراجع عنها.</w:t>
      </w:r>
    </w:p>
    <w:p w14:paraId="21817EA2" w14:textId="77777777" w:rsidR="00D12C15" w:rsidRDefault="00D12C1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لاحظ الباحث منطقية التسلسل المرحلي لمف</w:t>
      </w:r>
      <w:r w:rsidR="00FC2611">
        <w:rPr>
          <w:rFonts w:ascii="Simplified Arabic" w:hAnsi="Simplified Arabic" w:cs="Simplified Arabic" w:hint="cs"/>
          <w:sz w:val="28"/>
          <w:szCs w:val="28"/>
          <w:rtl/>
        </w:rPr>
        <w:t xml:space="preserve">هوم القيادة الخادمة، حيث لاحظ تواترها السليم من خلال اعتمادها على القيم والمبادئ العامة، وإيلاء العاملين التحفيز الكامل أثناء ممارستهم للعمل ما سيؤدي بطبيعة الحال إلى إنتاجية أفضل، بالتزامن مع الحالة الشعورية للقادة المتبعين لهذا النمط في تكثيف خدماتهم تجاه المرؤوسين مما يؤدي انطباعات جيدة تظهر انعكاساتها على المردود الأدائي في العمل، وهذا لا يتحقق إلا بتوافر المهارات القيادية التي تستشعر </w:t>
      </w:r>
      <w:r w:rsidR="00FC2611">
        <w:rPr>
          <w:rFonts w:ascii="Simplified Arabic" w:hAnsi="Simplified Arabic" w:cs="Simplified Arabic" w:hint="cs"/>
          <w:sz w:val="28"/>
          <w:szCs w:val="28"/>
          <w:rtl/>
        </w:rPr>
        <w:lastRenderedPageBreak/>
        <w:t>الدور المنوط بهم في هذا النمط الإداري، والذي يساعدهم في تحقيق وإنماء منهجية العمل وفق هذا الأسلوب.</w:t>
      </w:r>
    </w:p>
    <w:p w14:paraId="7FE3CC89" w14:textId="77777777" w:rsidR="007510DB" w:rsidRDefault="001E63FB" w:rsidP="007432C3">
      <w:pPr>
        <w:spacing w:before="240" w:line="276" w:lineRule="auto"/>
        <w:jc w:val="both"/>
        <w:rPr>
          <w:rFonts w:ascii="Simplified Arabic" w:hAnsi="Simplified Arabic" w:cs="Simplified Arabic"/>
          <w:b/>
          <w:bCs/>
          <w:sz w:val="28"/>
          <w:szCs w:val="28"/>
          <w:rtl/>
        </w:rPr>
      </w:pPr>
      <w:r w:rsidRPr="001E63FB">
        <w:rPr>
          <w:rFonts w:ascii="Simplified Arabic" w:hAnsi="Simplified Arabic" w:cs="Simplified Arabic" w:hint="cs"/>
          <w:b/>
          <w:bCs/>
          <w:sz w:val="28"/>
          <w:szCs w:val="28"/>
          <w:rtl/>
        </w:rPr>
        <w:t xml:space="preserve">السمات </w:t>
      </w:r>
      <w:r w:rsidR="00D12C15">
        <w:rPr>
          <w:rFonts w:ascii="Simplified Arabic" w:hAnsi="Simplified Arabic" w:cs="Simplified Arabic" w:hint="cs"/>
          <w:b/>
          <w:bCs/>
          <w:sz w:val="28"/>
          <w:szCs w:val="28"/>
          <w:rtl/>
        </w:rPr>
        <w:t>والخصائص الأساسية للقيادة</w:t>
      </w:r>
      <w:r w:rsidRPr="001E63FB">
        <w:rPr>
          <w:rFonts w:ascii="Simplified Arabic" w:hAnsi="Simplified Arabic" w:cs="Simplified Arabic" w:hint="cs"/>
          <w:b/>
          <w:bCs/>
          <w:sz w:val="28"/>
          <w:szCs w:val="28"/>
          <w:rtl/>
        </w:rPr>
        <w:t xml:space="preserve"> الخادم</w:t>
      </w:r>
      <w:r w:rsidR="00D12C15">
        <w:rPr>
          <w:rFonts w:ascii="Simplified Arabic" w:hAnsi="Simplified Arabic" w:cs="Simplified Arabic" w:hint="cs"/>
          <w:b/>
          <w:bCs/>
          <w:sz w:val="28"/>
          <w:szCs w:val="28"/>
          <w:rtl/>
        </w:rPr>
        <w:t>ة</w:t>
      </w:r>
    </w:p>
    <w:p w14:paraId="612AB31B" w14:textId="77777777" w:rsidR="00EE45E4" w:rsidRDefault="00EE45E4" w:rsidP="00FE4C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يمكن أن ينجح نمط القيادة الخادمة إلا بالتوازي مع تصرفات القادة المبنية على نكران الذات، وامتلاك الدوافع الموجهة لخدمة الآخرين، وهذا ما تمتاز به القيادة الخادمة عن غيره، ووفقا لما جاء به ستارات (</w:t>
      </w:r>
      <w:r>
        <w:rPr>
          <w:rFonts w:ascii="Simplified Arabic" w:hAnsi="Simplified Arabic" w:cs="Simplified Arabic"/>
          <w:sz w:val="28"/>
          <w:szCs w:val="28"/>
        </w:rPr>
        <w:t>Starrat, 2004</w:t>
      </w:r>
      <w:r>
        <w:rPr>
          <w:rFonts w:ascii="Simplified Arabic" w:hAnsi="Simplified Arabic" w:cs="Simplified Arabic" w:hint="cs"/>
          <w:sz w:val="28"/>
          <w:szCs w:val="28"/>
          <w:rtl/>
        </w:rPr>
        <w:t>) فإن المفاهيم التي تبناها جرينليف في هذا الشأن هي مفاهيم جديدة من نوعها، ويتحتم على القائد الخادم التدقيق في ما يعتقد به وما يمتلك</w:t>
      </w:r>
      <w:r w:rsidR="0005709A">
        <w:rPr>
          <w:rFonts w:ascii="Simplified Arabic" w:hAnsi="Simplified Arabic" w:cs="Simplified Arabic" w:hint="cs"/>
          <w:sz w:val="28"/>
          <w:szCs w:val="28"/>
          <w:rtl/>
        </w:rPr>
        <w:t>ه</w:t>
      </w:r>
      <w:r>
        <w:rPr>
          <w:rFonts w:ascii="Simplified Arabic" w:hAnsi="Simplified Arabic" w:cs="Simplified Arabic" w:hint="cs"/>
          <w:sz w:val="28"/>
          <w:szCs w:val="28"/>
          <w:rtl/>
        </w:rPr>
        <w:t xml:space="preserve"> من تطلعات تجاه توليه للقيادة، وفي جوهر هذه النظرية تندرج الأخلاقيات والمبادئ والقيم التي يجب على القائد التحلي بها، والتي تعد جوهرية لصالح رقي المؤسسة ونجاحها في المدى البعيد.</w:t>
      </w:r>
    </w:p>
    <w:p w14:paraId="3E25FF15" w14:textId="5D31C74A" w:rsidR="00EE45E4" w:rsidRDefault="00EE45E4" w:rsidP="0022273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شدد مبادئ القيادة الخادمة على الأهمية الكبرى للسمات الشخصية والمعتقدات أكثر من التقنيات المطلوبة للقيادة، وهو ما يظهر في كتابات جرينليف، </w:t>
      </w:r>
      <w:r w:rsidR="00FC0A4E">
        <w:rPr>
          <w:rFonts w:ascii="Simplified Arabic" w:hAnsi="Simplified Arabic" w:cs="Simplified Arabic" w:hint="cs"/>
          <w:sz w:val="28"/>
          <w:szCs w:val="28"/>
          <w:rtl/>
        </w:rPr>
        <w:t xml:space="preserve">بدءً من المقال الشهير الذي كتبه وحتى مؤلفاته التي نشرت بعد وفاته </w:t>
      </w:r>
      <w:r w:rsidR="00FC0A4E" w:rsidRPr="00222737">
        <w:rPr>
          <w:rFonts w:ascii="Simplified Arabic" w:hAnsi="Simplified Arabic" w:cs="Simplified Arabic" w:hint="cs"/>
          <w:sz w:val="28"/>
          <w:szCs w:val="28"/>
          <w:rtl/>
        </w:rPr>
        <w:t>(</w:t>
      </w:r>
      <w:r w:rsidR="00FC0A4E" w:rsidRPr="00222737">
        <w:rPr>
          <w:rFonts w:ascii="Simplified Arabic" w:hAnsi="Simplified Arabic" w:cs="Simplified Arabic"/>
          <w:sz w:val="28"/>
          <w:szCs w:val="28"/>
        </w:rPr>
        <w:t>Russell &amp; Stone, 2002</w:t>
      </w:r>
      <w:r w:rsidR="00FC0A4E" w:rsidRPr="00222737">
        <w:rPr>
          <w:rFonts w:ascii="Simplified Arabic" w:hAnsi="Simplified Arabic" w:cs="Simplified Arabic" w:hint="cs"/>
          <w:sz w:val="28"/>
          <w:szCs w:val="28"/>
          <w:rtl/>
        </w:rPr>
        <w:t>).</w:t>
      </w:r>
    </w:p>
    <w:p w14:paraId="52B78E29" w14:textId="77777777" w:rsidR="00D12C15" w:rsidRDefault="0003273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شتمل القيادة الحادة على عشرة خصائص كما عرفها (</w:t>
      </w:r>
      <w:r>
        <w:rPr>
          <w:rFonts w:ascii="Simplified Arabic" w:hAnsi="Simplified Arabic" w:cs="Simplified Arabic"/>
          <w:sz w:val="28"/>
          <w:szCs w:val="28"/>
        </w:rPr>
        <w:t>Spears</w:t>
      </w:r>
      <w:r>
        <w:rPr>
          <w:rFonts w:ascii="Simplified Arabic" w:hAnsi="Simplified Arabic" w:cs="Simplified Arabic" w:hint="cs"/>
          <w:sz w:val="28"/>
          <w:szCs w:val="28"/>
          <w:rtl/>
        </w:rPr>
        <w:t>) والتي يفترض توافرها في القائد الخادم ل</w:t>
      </w:r>
      <w:r w:rsidR="00EE45E4">
        <w:rPr>
          <w:rFonts w:ascii="Simplified Arabic" w:hAnsi="Simplified Arabic" w:cs="Simplified Arabic" w:hint="cs"/>
          <w:sz w:val="28"/>
          <w:szCs w:val="28"/>
          <w:rtl/>
        </w:rPr>
        <w:t>يلتصق به هذا المسمى ويمثله،</w:t>
      </w:r>
      <w:r w:rsidR="00FC0A4E">
        <w:rPr>
          <w:rFonts w:ascii="Simplified Arabic" w:hAnsi="Simplified Arabic" w:cs="Simplified Arabic" w:hint="cs"/>
          <w:sz w:val="28"/>
          <w:szCs w:val="28"/>
          <w:rtl/>
        </w:rPr>
        <w:t xml:space="preserve"> وفيما يلي شرحاً مفصلاً لهذه الخصائص (أبو تينة وآخرون، 2007):</w:t>
      </w:r>
    </w:p>
    <w:p w14:paraId="66D5AA50" w14:textId="77777777" w:rsidR="00FC0A4E" w:rsidRDefault="00FC0A4E"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رؤية</w:t>
      </w:r>
    </w:p>
    <w:p w14:paraId="2DF39CB9" w14:textId="127D6AE5" w:rsidR="00FC0A4E" w:rsidRDefault="00FC0A4E" w:rsidP="0022273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هي من الصفات الوظيفية للقيادة الخادمة، ويعنى بها التصور المستقبلي للقيادة الخادمة فيما يتعلق بالمنظمة وأهدافها بصورة مثالية أو فريدة من نوعها، وتشتمل على التبصر والتصور </w:t>
      </w:r>
      <w:r w:rsidRPr="00222737">
        <w:rPr>
          <w:rFonts w:ascii="Simplified Arabic" w:hAnsi="Simplified Arabic" w:cs="Simplified Arabic" w:hint="cs"/>
          <w:sz w:val="28"/>
          <w:szCs w:val="28"/>
          <w:rtl/>
        </w:rPr>
        <w:t>(</w:t>
      </w:r>
      <w:r w:rsidRPr="00222737">
        <w:rPr>
          <w:rFonts w:ascii="Simplified Arabic" w:hAnsi="Simplified Arabic" w:cs="Simplified Arabic"/>
          <w:sz w:val="28"/>
          <w:szCs w:val="28"/>
        </w:rPr>
        <w:t>Milligan, 2003</w:t>
      </w:r>
      <w:r w:rsidR="0054269A" w:rsidRPr="00222737">
        <w:rPr>
          <w:rFonts w:ascii="Simplified Arabic" w:hAnsi="Simplified Arabic" w:cs="Simplified Arabic" w:hint="cs"/>
          <w:sz w:val="28"/>
          <w:szCs w:val="28"/>
          <w:rtl/>
        </w:rPr>
        <w:t>)</w:t>
      </w:r>
      <w:r w:rsidR="0054269A">
        <w:rPr>
          <w:rFonts w:ascii="Simplified Arabic" w:hAnsi="Simplified Arabic" w:cs="Simplified Arabic" w:hint="cs"/>
          <w:sz w:val="28"/>
          <w:szCs w:val="28"/>
          <w:rtl/>
        </w:rPr>
        <w:t>، كما أن من واجبات القيادة الخادمة النظر للمنظمة بمنظور رؤيوي والذي يتمثل برؤية ما وراء الحقائق والأحداث، وهذا يتطلب نظاماً وخبرة متمرسة (غالي</w:t>
      </w:r>
      <w:r w:rsidR="00FE4CB6">
        <w:rPr>
          <w:rFonts w:ascii="Simplified Arabic" w:hAnsi="Simplified Arabic" w:cs="Simplified Arabic" w:hint="cs"/>
          <w:sz w:val="28"/>
          <w:szCs w:val="28"/>
          <w:rtl/>
        </w:rPr>
        <w:t xml:space="preserve"> ودهليز</w:t>
      </w:r>
      <w:r w:rsidR="0054269A">
        <w:rPr>
          <w:rFonts w:ascii="Simplified Arabic" w:hAnsi="Simplified Arabic" w:cs="Simplified Arabic" w:hint="cs"/>
          <w:sz w:val="28"/>
          <w:szCs w:val="28"/>
          <w:rtl/>
        </w:rPr>
        <w:t>، 2015)</w:t>
      </w:r>
    </w:p>
    <w:p w14:paraId="75D040FE" w14:textId="77777777" w:rsidR="00FC0A4E" w:rsidRDefault="00FC0A4E"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صغاء الجيد</w:t>
      </w:r>
    </w:p>
    <w:p w14:paraId="515A3DAB" w14:textId="4F481AC6" w:rsidR="00BF23DC" w:rsidRDefault="00FC0A4E"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يجب أن يتوفر في القادة مهارة الإصغاء للمرؤوسين واحتياجاتهم ومطالبهم وتعليقاتهم، لأن هذا الإنصات يظهر احترامه الجم لهم، مما يكسبهم الثقة، فالإصغاء هو الذي </w:t>
      </w:r>
      <w:r>
        <w:rPr>
          <w:rFonts w:ascii="Simplified Arabic" w:hAnsi="Simplified Arabic" w:cs="Simplified Arabic" w:hint="cs"/>
          <w:sz w:val="28"/>
          <w:szCs w:val="28"/>
          <w:rtl/>
        </w:rPr>
        <w:lastRenderedPageBreak/>
        <w:t xml:space="preserve">يعمل على تمكين القائد من تقديم التغذية الراجعة المرتدة والطلوبة للمرؤوسين بشكل أفضل </w:t>
      </w:r>
      <w:r w:rsidR="00CE436E">
        <w:rPr>
          <w:rFonts w:ascii="Simplified Arabic" w:hAnsi="Simplified Arabic" w:cs="Simplified Arabic" w:hint="cs"/>
          <w:sz w:val="28"/>
          <w:szCs w:val="28"/>
          <w:rtl/>
        </w:rPr>
        <w:t xml:space="preserve">وذلك وفق احتياجاتهم (نجم، 2011) </w:t>
      </w:r>
      <w:r>
        <w:rPr>
          <w:rFonts w:ascii="Simplified Arabic" w:hAnsi="Simplified Arabic" w:cs="Simplified Arabic" w:hint="cs"/>
          <w:sz w:val="28"/>
          <w:szCs w:val="28"/>
          <w:rtl/>
        </w:rPr>
        <w:t>حيث يل</w:t>
      </w:r>
      <w:r w:rsidR="00BF23DC">
        <w:rPr>
          <w:rFonts w:ascii="Simplified Arabic" w:hAnsi="Simplified Arabic" w:cs="Simplified Arabic" w:hint="cs"/>
          <w:sz w:val="28"/>
          <w:szCs w:val="28"/>
          <w:rtl/>
        </w:rPr>
        <w:t>جأ إليه العاملين إطلاقاً للأفكار والمشاعر دون رهبة أو خوف من إصدار أحكام حول شخصيتهم (أبو تينة وآخرون، 2007)، كما أن الإصغاء يشير إلى عمق الاستماع للآخرين بهدف فهم الايحاءات الصادرة عنهم ويساعد القادة في فهم ما يدور في عقول العاملين (سادلر، 2008).</w:t>
      </w:r>
    </w:p>
    <w:p w14:paraId="0DFCAA75" w14:textId="77777777" w:rsidR="00BF23DC" w:rsidRDefault="00BF23DC" w:rsidP="00FE4C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شار النشاش (2013) إلى أن الإصغاء يساعد كافة أنماط القيادة المؤثرة، ولكنه حاسم جداً في القيادة الخادمة، حيث أنه في حالة إصغاء القائد أولاً فإنه يبدأ الإنجاز الأفضل في انضباط القيادة الخادمة.</w:t>
      </w:r>
    </w:p>
    <w:p w14:paraId="3123FC1C" w14:textId="77777777" w:rsidR="00BF23DC" w:rsidRDefault="00BF23DC"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قناع</w:t>
      </w:r>
    </w:p>
    <w:p w14:paraId="4C8B7B17" w14:textId="0A23F988" w:rsidR="00A7161F" w:rsidRPr="00A7161F" w:rsidRDefault="00A7161F" w:rsidP="00FE4CB6">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من النادر استخدام القادة المتبعين لنمط القيادة الخادمة السلطة والصلاحيات من أجل تنفيذ الأوامر من قبل المرؤوسين، وإنما يتم اتباع نهج الإقناع بما يجب القيام به (نجم، 2001</w:t>
      </w:r>
      <w:r w:rsidR="00FE4CB6">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حيث أنه وكونك قائد خادم يجب إقناع الآخرين بدلاً من الإجبار على الإذعان للأوامر، ويعتبر هذا العنصر من أوضح السبل التي يتم بها التمييز بين الأنماط السلطوية التقليدية، وبين نمط القيادة الخادمة، والذي يجب عليه أن يقوم بدور فعال تجاه بناء وحدة الرأي داخل فريق العمل (غالي</w:t>
      </w:r>
      <w:r w:rsidR="00FE4CB6">
        <w:rPr>
          <w:rFonts w:ascii="Simplified Arabic" w:hAnsi="Simplified Arabic" w:cs="Simplified Arabic" w:hint="cs"/>
          <w:sz w:val="28"/>
          <w:szCs w:val="28"/>
          <w:rtl/>
        </w:rPr>
        <w:t xml:space="preserve"> ودهليز</w:t>
      </w:r>
      <w:r w:rsidR="00CE436E">
        <w:rPr>
          <w:rFonts w:ascii="Simplified Arabic" w:hAnsi="Simplified Arabic" w:cs="Simplified Arabic" w:hint="cs"/>
          <w:sz w:val="28"/>
          <w:szCs w:val="28"/>
          <w:rtl/>
        </w:rPr>
        <w:t>، 2015).</w:t>
      </w:r>
    </w:p>
    <w:p w14:paraId="1DFDEEAF" w14:textId="77777777" w:rsidR="00A7161F" w:rsidRDefault="00A7161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 أبو تينة وآخرون (2007) بأنه: "تلك المساعي الهادفة إلى التأثير في الآخرين بدل الإذعان بالإكراه</w:t>
      </w:r>
      <w:r w:rsidR="00EB2DB0">
        <w:rPr>
          <w:rFonts w:ascii="Simplified Arabic" w:hAnsi="Simplified Arabic" w:cs="Simplified Arabic" w:hint="cs"/>
          <w:sz w:val="28"/>
          <w:szCs w:val="28"/>
          <w:rtl/>
        </w:rPr>
        <w:t xml:space="preserve"> تحقيقاً للهدف المنشود من ذلك والمتمثل في بناء الإجماع على الرأي بين الأفراد في فريق العمل".</w:t>
      </w:r>
    </w:p>
    <w:p w14:paraId="31BA746F" w14:textId="77777777" w:rsidR="00EB2DB0" w:rsidRDefault="00EB2DB0"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وعي</w:t>
      </w:r>
    </w:p>
    <w:p w14:paraId="59119D64" w14:textId="77777777" w:rsidR="0095007E" w:rsidRDefault="00A351F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الوعي والإدراك العام بالأمور والأحداث المحيطة يرفع من قدر ومستوى القيادة </w:t>
      </w:r>
      <w:r w:rsidR="0044784E">
        <w:rPr>
          <w:rFonts w:ascii="Simplified Arabic" w:hAnsi="Simplified Arabic" w:cs="Simplified Arabic" w:hint="cs"/>
          <w:sz w:val="28"/>
          <w:szCs w:val="28"/>
          <w:rtl/>
        </w:rPr>
        <w:t>الخادم</w:t>
      </w:r>
      <w:r w:rsidR="0044784E">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كما أنه يساعد على فهم القضايا في المجال الاقتصادي، حيث يتوجب على القائد الخادم أن يمتلك المقدرة على رؤية الحالات الأكثر دقة في الإطار الكلي للحدث، حيث أن هذا </w:t>
      </w:r>
      <w:r w:rsidR="0044784E">
        <w:rPr>
          <w:rFonts w:ascii="Simplified Arabic" w:hAnsi="Simplified Arabic" w:cs="Simplified Arabic" w:hint="cs"/>
          <w:sz w:val="28"/>
          <w:szCs w:val="28"/>
          <w:rtl/>
        </w:rPr>
        <w:t>الإدراك</w:t>
      </w:r>
      <w:r>
        <w:rPr>
          <w:rFonts w:ascii="Simplified Arabic" w:hAnsi="Simplified Arabic" w:cs="Simplified Arabic" w:hint="cs"/>
          <w:sz w:val="28"/>
          <w:szCs w:val="28"/>
          <w:rtl/>
        </w:rPr>
        <w:t xml:space="preserve"> ليس يوفر الهدوء والسكينة للقيادة الخادمة بقدر ما يمثله من حالة قلق وتنبه (غالي</w:t>
      </w:r>
      <w:r w:rsidR="00FE4CB6">
        <w:rPr>
          <w:rFonts w:ascii="Simplified Arabic" w:hAnsi="Simplified Arabic" w:cs="Simplified Arabic" w:hint="cs"/>
          <w:sz w:val="28"/>
          <w:szCs w:val="28"/>
          <w:rtl/>
        </w:rPr>
        <w:t xml:space="preserve"> ودهليز</w:t>
      </w:r>
      <w:r>
        <w:rPr>
          <w:rFonts w:ascii="Simplified Arabic" w:hAnsi="Simplified Arabic" w:cs="Simplified Arabic" w:hint="cs"/>
          <w:sz w:val="28"/>
          <w:szCs w:val="28"/>
          <w:rtl/>
        </w:rPr>
        <w:t xml:space="preserve">، 2015)، كما أن الوعي يتمثل في قراءة مشاعر العاملين في المنظمة وإدراك مدى تأثير ذلك على مردودهم </w:t>
      </w:r>
      <w:r>
        <w:rPr>
          <w:rFonts w:ascii="Simplified Arabic" w:hAnsi="Simplified Arabic" w:cs="Simplified Arabic" w:hint="cs"/>
          <w:sz w:val="28"/>
          <w:szCs w:val="28"/>
          <w:rtl/>
        </w:rPr>
        <w:lastRenderedPageBreak/>
        <w:t>الأدائي واستجاباته تجاه المواقف المختلفة والتي تتطلب معرفة جوانب القوة والضعف لتصبح لديه المقدرة على ترتيبها، فمن لا يعرف نفسه على حقيقتها لا يمكن أن يملك المقدرة على معرفة سلوك الآخرين أو الحكم عليه، وبالتالي لا يمكن أن يكون قائدً ومسيراً للأمور في المنظمة، ولذلك يشترط الوعي كمطلب أساسي في نمط القيادة الخادمة (النشاش، 2013).</w:t>
      </w:r>
    </w:p>
    <w:p w14:paraId="13CFE1B8" w14:textId="77777777" w:rsidR="00877BE9" w:rsidRDefault="00877BE9"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صور</w:t>
      </w:r>
    </w:p>
    <w:p w14:paraId="291301E6" w14:textId="77777777" w:rsidR="00877BE9" w:rsidRPr="00877BE9" w:rsidRDefault="00877BE9" w:rsidP="00FE4C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ه بوسق القيادة الخادمة أن تتصور الحلول للمشاكل الغير قائمة في الوقت الحالي، حيث تسعة إلى تغذية المقدرات بهدف الطموح لتحقيق الأحلام العظيمة التي تنشدها المنظمة، وتحتاج القيادة الخادمة إلى رؤية لقيادة المنظمة بفاعلية لتحقيق الهدف المرجو (</w:t>
      </w:r>
      <w:r>
        <w:rPr>
          <w:rFonts w:ascii="Simplified Arabic" w:hAnsi="Simplified Arabic" w:cs="Simplified Arabic"/>
          <w:sz w:val="28"/>
          <w:szCs w:val="28"/>
        </w:rPr>
        <w:t>Starratt, 2004</w:t>
      </w:r>
      <w:r>
        <w:rPr>
          <w:rFonts w:ascii="Simplified Arabic" w:hAnsi="Simplified Arabic" w:cs="Simplified Arabic" w:hint="cs"/>
          <w:sz w:val="28"/>
          <w:szCs w:val="28"/>
          <w:rtl/>
        </w:rPr>
        <w:t>)</w:t>
      </w:r>
    </w:p>
    <w:p w14:paraId="593C94EB" w14:textId="77777777" w:rsidR="00877BE9" w:rsidRDefault="00877BE9"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بصيرة</w:t>
      </w:r>
    </w:p>
    <w:p w14:paraId="0429D657" w14:textId="77777777" w:rsidR="00877BE9" w:rsidRPr="00877BE9" w:rsidRDefault="00877BE9" w:rsidP="00FE4CB6">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تعتبر البصيرة الخاصية التي تتيح للقيادة الخادمة </w:t>
      </w:r>
      <w:r w:rsidR="00961DC2">
        <w:rPr>
          <w:rFonts w:ascii="Simplified Arabic" w:hAnsi="Simplified Arabic" w:cs="Simplified Arabic" w:hint="cs"/>
          <w:sz w:val="28"/>
          <w:szCs w:val="28"/>
          <w:rtl/>
        </w:rPr>
        <w:t>كيفية الوعي من دروس التجارب الماضية، ومن وقائع الأحداث الراهنة، والنتائج المتوقعة في المستقبل لاتخاذ قرارات ما، حيث أنها تتطلب الدراسة والتأمل للوضع الماضي والحالي لمعرفة النتائج المحتملة لموقف معين، ويجب على القيادة الخادمة النظر إلى البصيرة إلى أنها من المهارات الضرورية والهامة، لأنها تساعد في تحديد الغاية المقصودة من دروس الماضي وفهم منطقي للحاضر ومن ثم اتخاذ قرارات تحقق أهداف المنظمة (غالي</w:t>
      </w:r>
      <w:r w:rsidR="00FE4CB6">
        <w:rPr>
          <w:rFonts w:ascii="Simplified Arabic" w:hAnsi="Simplified Arabic" w:cs="Simplified Arabic" w:hint="cs"/>
          <w:sz w:val="28"/>
          <w:szCs w:val="28"/>
          <w:rtl/>
        </w:rPr>
        <w:t xml:space="preserve"> ودهليز</w:t>
      </w:r>
      <w:r w:rsidR="00961DC2">
        <w:rPr>
          <w:rFonts w:ascii="Simplified Arabic" w:hAnsi="Simplified Arabic" w:cs="Simplified Arabic" w:hint="cs"/>
          <w:sz w:val="28"/>
          <w:szCs w:val="28"/>
          <w:rtl/>
        </w:rPr>
        <w:t>، 2015)</w:t>
      </w:r>
      <w:r w:rsidR="002A0FB0">
        <w:rPr>
          <w:rFonts w:ascii="Simplified Arabic" w:hAnsi="Simplified Arabic" w:cs="Simplified Arabic" w:hint="cs"/>
          <w:sz w:val="28"/>
          <w:szCs w:val="28"/>
          <w:rtl/>
        </w:rPr>
        <w:t>.</w:t>
      </w:r>
    </w:p>
    <w:p w14:paraId="54106859" w14:textId="77777777" w:rsidR="00A351F5" w:rsidRDefault="0054269A"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شفاء</w:t>
      </w:r>
    </w:p>
    <w:p w14:paraId="148006A3" w14:textId="77777777" w:rsidR="0054269A" w:rsidRDefault="0054269A" w:rsidP="002A0FB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رف جرينليف الشفاء بأنه "أن يصبح الشخص سليما"، وتدرك القيادة الخادمة الرغبة الإنسانية في أن يجد الأفراد السلامة في ذاتهم</w:t>
      </w:r>
      <w:r w:rsidR="00A417A9">
        <w:rPr>
          <w:rFonts w:ascii="Simplified Arabic" w:hAnsi="Simplified Arabic" w:cs="Simplified Arabic" w:hint="cs"/>
          <w:sz w:val="28"/>
          <w:szCs w:val="28"/>
          <w:rtl/>
        </w:rPr>
        <w:t xml:space="preserve">، وأن يقوم الآخرون بدعمها، وبهذا </w:t>
      </w:r>
      <w:r w:rsidR="00877BE9">
        <w:rPr>
          <w:rFonts w:ascii="Simplified Arabic" w:hAnsi="Simplified Arabic" w:cs="Simplified Arabic" w:hint="cs"/>
          <w:sz w:val="28"/>
          <w:szCs w:val="28"/>
          <w:rtl/>
        </w:rPr>
        <w:t>يكون للقيادة الأخلاقية فرصة للمساعدة على إكمال النواقص عن العاملين في المنظمة (المعشر، 2014).</w:t>
      </w:r>
    </w:p>
    <w:p w14:paraId="0E8B48B3" w14:textId="77777777" w:rsidR="00877BE9" w:rsidRDefault="00877BE9"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بول</w:t>
      </w:r>
    </w:p>
    <w:p w14:paraId="1070B852" w14:textId="77777777" w:rsidR="002A0FB0" w:rsidRDefault="006C5FDD" w:rsidP="000570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تعايش في بيئة العمل معناها أن يقوم الطرفان بقبول بعضهما البعض، حيث أن القبول لا يعني أن يقوم القائد بإلغاء القائد لذاته وهويته وثقافته، بل القدرة على التفاهم والتواصل البناء مع الآخرين في إطار الاحترام المتبادل (النشاش، 2013).</w:t>
      </w:r>
    </w:p>
    <w:p w14:paraId="4F5BEB98" w14:textId="77777777" w:rsidR="00F7151F" w:rsidRDefault="00F7151F"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بادرة</w:t>
      </w:r>
    </w:p>
    <w:p w14:paraId="1469FCD7" w14:textId="77777777" w:rsidR="0044784E" w:rsidRPr="00F7151F" w:rsidRDefault="0044784E" w:rsidP="00A63EB5">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تعد خاصية المبادرة من أهم المؤشرات التي تدل على القيادة الخادمة، حيث أن هذا النمط القيادي لا ينتظر الأشياء بأن تحدث بل يساهم ويساعد بكل قوة لحدوثها، وأنه على جهوزية تامة للعمل، كما ويركز القائد الفعال أن العمل ليس مجرد تحقيق للأهداف، بل تصبح خدمة ومصلحة المرؤوسين الطريق الضروري لتسهيل الوصول إلى الأهداف (النشاش، 2013).</w:t>
      </w:r>
    </w:p>
    <w:p w14:paraId="411576AF" w14:textId="77777777" w:rsidR="006C5FDD" w:rsidRDefault="006C5FDD"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شراف</w:t>
      </w:r>
    </w:p>
    <w:p w14:paraId="6F76E25A" w14:textId="77777777" w:rsidR="006C5FDD" w:rsidRDefault="00070BEF"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ترى القيادة الخادمة دورها في الحفاظ على ثروة ومقدرات المنظمة ومواردها، واستخدام ذلك في السبل التي تنمي المجتمعات، كما وينظر إلى القياد الخادمة على أنها التزام لمساعدة الآخرين وخدمتهم، وأن ذلك مبني على الإقناع والانفتاح واللذين يساهمان في السيطرة على مجريات الأمور (غالي</w:t>
      </w:r>
      <w:r w:rsidR="00A63EB5">
        <w:rPr>
          <w:rFonts w:ascii="Simplified Arabic" w:hAnsi="Simplified Arabic" w:cs="Simplified Arabic" w:hint="cs"/>
          <w:sz w:val="28"/>
          <w:szCs w:val="28"/>
          <w:rtl/>
        </w:rPr>
        <w:t xml:space="preserve"> ودهليز</w:t>
      </w:r>
      <w:r>
        <w:rPr>
          <w:rFonts w:ascii="Simplified Arabic" w:hAnsi="Simplified Arabic" w:cs="Simplified Arabic" w:hint="cs"/>
          <w:sz w:val="28"/>
          <w:szCs w:val="28"/>
          <w:rtl/>
        </w:rPr>
        <w:t>، 2015).</w:t>
      </w:r>
    </w:p>
    <w:p w14:paraId="3ED67B2D" w14:textId="77777777" w:rsidR="00070BEF" w:rsidRDefault="00070BEF"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لتزام بتنمية الأفراد</w:t>
      </w:r>
    </w:p>
    <w:p w14:paraId="45403727" w14:textId="77777777" w:rsidR="00070BEF" w:rsidRDefault="005959E9"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تتحمل القيادة الخادمة مسؤولية نمو</w:t>
      </w:r>
      <w:r w:rsidR="00042F0A">
        <w:rPr>
          <w:rFonts w:ascii="Simplified Arabic" w:hAnsi="Simplified Arabic" w:cs="Simplified Arabic" w:hint="cs"/>
          <w:sz w:val="28"/>
          <w:szCs w:val="28"/>
          <w:rtl/>
        </w:rPr>
        <w:t xml:space="preserve"> كافة الأفراد العاملين في إطار المنظمة، بالإضافة إلى العمل على رعايتهم، حيث تبدو مؤشرات القيادة الخادمة منذ البداية من المرؤوسين من خلال الاهتمام بالتعلم والخدمة (</w:t>
      </w:r>
      <w:r w:rsidR="00042F0A">
        <w:rPr>
          <w:rFonts w:ascii="Simplified Arabic" w:hAnsi="Simplified Arabic" w:cs="Simplified Arabic"/>
          <w:sz w:val="28"/>
          <w:szCs w:val="28"/>
        </w:rPr>
        <w:t>Crippen, 2004</w:t>
      </w:r>
      <w:r w:rsidR="00042F0A">
        <w:rPr>
          <w:rFonts w:ascii="Simplified Arabic" w:hAnsi="Simplified Arabic" w:cs="Simplified Arabic" w:hint="cs"/>
          <w:sz w:val="28"/>
          <w:szCs w:val="28"/>
          <w:rtl/>
        </w:rPr>
        <w:t xml:space="preserve">)، ويتمثل ذلك في استجابة </w:t>
      </w:r>
      <w:r>
        <w:rPr>
          <w:rFonts w:ascii="Simplified Arabic" w:hAnsi="Simplified Arabic" w:cs="Simplified Arabic" w:hint="cs"/>
          <w:sz w:val="28"/>
          <w:szCs w:val="28"/>
          <w:rtl/>
        </w:rPr>
        <w:t>القيادة الخادمة للأفراد في المؤسسة</w:t>
      </w:r>
      <w:r w:rsidR="00042F0A">
        <w:rPr>
          <w:rFonts w:ascii="Simplified Arabic" w:hAnsi="Simplified Arabic" w:cs="Simplified Arabic" w:hint="cs"/>
          <w:sz w:val="28"/>
          <w:szCs w:val="28"/>
          <w:rtl/>
        </w:rPr>
        <w:t xml:space="preserve"> باحترام،</w:t>
      </w:r>
      <w:r>
        <w:rPr>
          <w:rFonts w:ascii="Simplified Arabic" w:hAnsi="Simplified Arabic" w:cs="Simplified Arabic" w:hint="cs"/>
          <w:sz w:val="28"/>
          <w:szCs w:val="28"/>
          <w:rtl/>
        </w:rPr>
        <w:t xml:space="preserve"> وتسمح لهم بالتعبير بكل حرية عن الاهتمامات الشخصية، مع الالتزام التام بتنمية كل فرد في المؤسسة شخصياً ومهنياً</w:t>
      </w:r>
      <w:r w:rsidR="00042F0A">
        <w:rPr>
          <w:rFonts w:ascii="Simplified Arabic" w:hAnsi="Simplified Arabic" w:cs="Simplified Arabic" w:hint="cs"/>
          <w:sz w:val="28"/>
          <w:szCs w:val="28"/>
          <w:rtl/>
        </w:rPr>
        <w:t>، والاعتقاد بأن قيمة الأشخاص أكبر مما يتم تقديمه من قبلهم من إسهامات للمنظمة كموظفين، بالإضافة إلى تنميتهم في الجوانب الشخصية والمهنية (سادلر، 2008).</w:t>
      </w:r>
    </w:p>
    <w:p w14:paraId="4B90A9C9" w14:textId="77777777" w:rsidR="00042F0A" w:rsidRDefault="00F7151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ذا وقد أورد النشاش (2013) أن القيادة الخادمة معنية بإيصال المفهوم للأفراد والذي ينادي بأنهم خدمتهم ليست فقط لصنع مرؤوسين أفضل ولكن أيضاً لصنع أفراد أفضل، وقد حدد سبيرز الالتزام بتنمية الأفراد في المرتبة التاسعة في قائمته المتعلقة بالخصائص الأساسية للقيادة.</w:t>
      </w:r>
    </w:p>
    <w:p w14:paraId="79FEB3EB" w14:textId="77777777" w:rsidR="00F7151F" w:rsidRDefault="00F22C3B"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نمية وتكوين</w:t>
      </w:r>
      <w:r w:rsidR="00F7151F">
        <w:rPr>
          <w:rFonts w:ascii="Simplified Arabic" w:hAnsi="Simplified Arabic" w:cs="Simplified Arabic" w:hint="cs"/>
          <w:sz w:val="28"/>
          <w:szCs w:val="28"/>
          <w:rtl/>
        </w:rPr>
        <w:t xml:space="preserve"> المجتمع</w:t>
      </w:r>
    </w:p>
    <w:p w14:paraId="3B492E77" w14:textId="77777777" w:rsidR="00F7151F" w:rsidRDefault="00F7151F"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حيث تسعى القيادة الخادمة إلى تحديد الوسائل التي تساهم في تطوير المجتمع وبناءه، وذلك عبر خدمته المتكاملة لها في كافة الجوانب، والمساهمة في الاستثمارات المالية في المجتمع، بالإضافة إلى الاهتمام بمقدراته الاقتصادية (</w:t>
      </w:r>
      <w:r>
        <w:rPr>
          <w:rFonts w:ascii="Simplified Arabic" w:hAnsi="Simplified Arabic" w:cs="Simplified Arabic"/>
          <w:sz w:val="28"/>
          <w:szCs w:val="28"/>
        </w:rPr>
        <w:t>Crippen, 2004</w:t>
      </w:r>
      <w:r>
        <w:rPr>
          <w:rFonts w:ascii="Simplified Arabic" w:hAnsi="Simplified Arabic" w:cs="Simplified Arabic" w:hint="cs"/>
          <w:sz w:val="28"/>
          <w:szCs w:val="28"/>
          <w:rtl/>
        </w:rPr>
        <w:t>)، حيث أشار جرينليف إلى أن كل ما يلزم لإعادة بناء وتطوير المجتمعات هو وجود العدد الكافي من القادرة الخدم لرسم الطريق والخطط، والذين يملكون الكثير من الكفاءة في استثمار الطاقات البشرية والموارد والمصادر المالية والاقتصادية (المعشر، 2014).</w:t>
      </w:r>
    </w:p>
    <w:p w14:paraId="01885AE2" w14:textId="77777777" w:rsidR="00F7151F" w:rsidRDefault="0044784E"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نمذجة</w:t>
      </w:r>
    </w:p>
    <w:p w14:paraId="671346CC" w14:textId="77777777" w:rsidR="0044784E" w:rsidRDefault="0044784E"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نمذجة من أحد مجالات القيادة الخادمة، ويتضمن ذلك تأسيس مثال شخصي ومرئي من خلال إظهار المعايير والتوقعات، وأن القيادة الخادمة تؤسس سلطة مناسبة من خلال التفاعل الظاهر مع المرؤوسين، وتعد نشاط شامل يؤثر على جميع الأفعال الصادرة من القادة، كما وتعتبر النمذجة الوسيلة التي من خلال يتم اثبات معايير وتوقعات القادرة (</w:t>
      </w:r>
      <w:r>
        <w:rPr>
          <w:rFonts w:ascii="Simplified Arabic" w:hAnsi="Simplified Arabic" w:cs="Simplified Arabic"/>
          <w:sz w:val="28"/>
          <w:szCs w:val="28"/>
        </w:rPr>
        <w:t>Milligan, 2003</w:t>
      </w:r>
      <w:r w:rsidR="00E40FE7">
        <w:rPr>
          <w:rFonts w:ascii="Simplified Arabic" w:hAnsi="Simplified Arabic" w:cs="Simplified Arabic" w:hint="cs"/>
          <w:sz w:val="28"/>
          <w:szCs w:val="28"/>
          <w:rtl/>
        </w:rPr>
        <w:t>).</w:t>
      </w:r>
    </w:p>
    <w:p w14:paraId="698FF0E0" w14:textId="77777777" w:rsidR="0044784E" w:rsidRDefault="0044784E" w:rsidP="0005709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كما وأشار عبد الرحمن</w:t>
      </w:r>
      <w:r w:rsidR="00AE6D89">
        <w:rPr>
          <w:rFonts w:ascii="Simplified Arabic" w:hAnsi="Simplified Arabic" w:cs="Simplified Arabic" w:hint="cs"/>
          <w:sz w:val="28"/>
          <w:szCs w:val="28"/>
          <w:rtl/>
        </w:rPr>
        <w:t xml:space="preserve"> (2014)</w:t>
      </w:r>
      <w:r>
        <w:rPr>
          <w:rFonts w:ascii="Simplified Arabic" w:hAnsi="Simplified Arabic" w:cs="Simplified Arabic" w:hint="cs"/>
          <w:sz w:val="28"/>
          <w:szCs w:val="28"/>
          <w:rtl/>
        </w:rPr>
        <w:t xml:space="preserve"> إلى أن خصائص القيادة الخادمة تتمثل فيما يلي:</w:t>
      </w:r>
    </w:p>
    <w:p w14:paraId="5218B4D7" w14:textId="77777777" w:rsidR="0044784E" w:rsidRDefault="0044784E"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خصائص الشخصية</w:t>
      </w:r>
    </w:p>
    <w:p w14:paraId="18DE726D" w14:textId="77777777" w:rsidR="0044784E" w:rsidRDefault="0044784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قصد بها الخصائص التي تتعامل مع القادة، وتبنى عليها نظرية القيادة الخادمة بوصفها أساساً له، وهي عادة ما تهتم بموقف القادة والعواطف والمشاعر والأفكار التي يحملها </w:t>
      </w:r>
      <w:r w:rsidR="007F6F23">
        <w:rPr>
          <w:rFonts w:ascii="Simplified Arabic" w:hAnsi="Simplified Arabic" w:cs="Simplified Arabic" w:hint="cs"/>
          <w:sz w:val="28"/>
          <w:szCs w:val="28"/>
          <w:rtl/>
        </w:rPr>
        <w:t>والتي تنطلق مواقفه وتوجهاته بناءً عليها.</w:t>
      </w:r>
    </w:p>
    <w:p w14:paraId="28D87CAA" w14:textId="77777777" w:rsidR="000D69D5" w:rsidRDefault="000D69D5"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خصائص الموجهة نحو الأتباع</w:t>
      </w:r>
    </w:p>
    <w:p w14:paraId="14336106" w14:textId="77777777" w:rsidR="000D69D5" w:rsidRDefault="000D69D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قصد بها الخصائص التي تؤثر في المجتمع وثقافته ومن ضمنهم المرؤوسين، وهذه الخصائص تبين الكيفية التي يقوم فيها القائد الخادم بالتعامل مع المرؤوسين مثل الاهتمام بالمرؤوسين وتنكينهم وتطويرهم.</w:t>
      </w:r>
    </w:p>
    <w:p w14:paraId="13A29572" w14:textId="77777777" w:rsidR="007F6F23" w:rsidRDefault="007F6F23"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خصائص الموجهة نحو </w:t>
      </w:r>
      <w:r w:rsidR="000D69D5">
        <w:rPr>
          <w:rFonts w:ascii="Simplified Arabic" w:hAnsi="Simplified Arabic" w:cs="Simplified Arabic" w:hint="cs"/>
          <w:sz w:val="28"/>
          <w:szCs w:val="28"/>
          <w:rtl/>
        </w:rPr>
        <w:t>المهمات</w:t>
      </w:r>
    </w:p>
    <w:p w14:paraId="5F4BE59E" w14:textId="77777777" w:rsidR="007F6F23" w:rsidRDefault="007F6F23"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يقصد بها الخصائص التي تكون في نطاق المؤسسة والتي تهتم بالفعاليات والنشاطات القيادية، كما وتركز على مهام القيادات الخادمة والمهارات التي يمتلكها والتي تضمن له النجاح كالرؤية والرسالة ورسم الخطط ووضع الأهداف.</w:t>
      </w:r>
    </w:p>
    <w:p w14:paraId="7DB4C8DE" w14:textId="77777777" w:rsidR="007F6F23" w:rsidRDefault="007F6F23"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خصائص الموجهة نحو العمليات</w:t>
      </w:r>
    </w:p>
    <w:p w14:paraId="1B8AF120" w14:textId="77777777" w:rsidR="007F6F23" w:rsidRDefault="000D69D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قصد بها خصائص القائد التي تؤثر في كيفية تنفيذ العمليات في المنظمة بالكفاءة والفاعلية المطلوبة، وتركز على مدى قدرة القادة على تطوير نظام كفؤ ومرن مثل النمذجة وبناء الفريق والمشاركة في صنع القرار.</w:t>
      </w:r>
    </w:p>
    <w:p w14:paraId="3C51117F" w14:textId="77777777" w:rsidR="00AE6D89" w:rsidRDefault="00620380"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ذكر زوهار (</w:t>
      </w:r>
      <w:r>
        <w:rPr>
          <w:rFonts w:ascii="Simplified Arabic" w:hAnsi="Simplified Arabic" w:cs="Simplified Arabic"/>
          <w:sz w:val="28"/>
          <w:szCs w:val="28"/>
        </w:rPr>
        <w:t>Zohar, 2002</w:t>
      </w:r>
      <w:r>
        <w:rPr>
          <w:rFonts w:ascii="Simplified Arabic" w:hAnsi="Simplified Arabic" w:cs="Simplified Arabic" w:hint="cs"/>
          <w:sz w:val="28"/>
          <w:szCs w:val="28"/>
          <w:rtl/>
        </w:rPr>
        <w:t>) العديد من الخصائص الهامة التي يجب أن يتحلى بها الفرد يتم تأهيله إلى مرتبة القائد الخادم وهي:</w:t>
      </w:r>
    </w:p>
    <w:p w14:paraId="0D1909CF"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حساس العميق بتشابك الحياة وتواصلها في كافة الجوانب.</w:t>
      </w:r>
    </w:p>
    <w:p w14:paraId="149A076B"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شاركة الفعالة.</w:t>
      </w:r>
    </w:p>
    <w:p w14:paraId="741B56B4"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حساس بالمسئولية.</w:t>
      </w:r>
    </w:p>
    <w:p w14:paraId="57DA387E"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قتناع بحتمية تحقيق النجاح.</w:t>
      </w:r>
    </w:p>
    <w:p w14:paraId="69B61269" w14:textId="77777777" w:rsidR="0095007E" w:rsidRPr="0095007E" w:rsidRDefault="0095007E" w:rsidP="007432C3">
      <w:pPr>
        <w:pStyle w:val="ListParagraph"/>
        <w:numPr>
          <w:ilvl w:val="0"/>
          <w:numId w:val="3"/>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القناعة بأن النشاط والمحاولة والتجربة في إطار العمل ما هي إلا جزء من النسيج الأكبر في محيط الكون والأكثر إثراءً له.</w:t>
      </w:r>
    </w:p>
    <w:p w14:paraId="08ED41C8" w14:textId="77777777" w:rsidR="00877BE9" w:rsidRDefault="00FC4047"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بناءً على ما سبق فقد اتفق الباحث مع الكثير من الخصائص التي تم ذكرها، ويؤكد الباحث على أن من الصفات التي يجب أن يتحلى بها القائد الخادم في مجال التنمية الاقتصادية</w:t>
      </w:r>
      <w:r w:rsidR="00E2532B">
        <w:rPr>
          <w:rFonts w:ascii="Simplified Arabic" w:hAnsi="Simplified Arabic" w:cs="Simplified Arabic" w:hint="cs"/>
          <w:sz w:val="28"/>
          <w:szCs w:val="28"/>
          <w:rtl/>
        </w:rPr>
        <w:t xml:space="preserve"> كضرورة العمل على مساعدة العاملين في هذا المجال والتعاطف معهم، نظراً لصعوبة الضغوط وكثرة المتاعب التي تواجههم في المجال الاقتصادي والذي يتطلب الكثير من الجهد والتفكير المترتب عن القلق تجاه الأحداث المتواترة، كما أكد الباحث على خاصية القدرة على إقناع العاملين في الإطار الاقتصادي والذي يحتم على المجموعة العاملة به على التوافق في الآراء وعدم التفرد في الرأي نظراً لأهمية الخبرات وتكاتفها في استقراء الأحداث والاستبصار بالمتغيرات الاقتصادية المستقبلية، هذا ويرى الباحث أن هناك انتفاع مؤكد في حال تم استخدام السلطة بطريقة مهنية وأخلاقية والمبنية على الثقة بالنفس من قبل القائد بالإضافة إلى ثقته في مرؤوسيه، وبالتالي فإن </w:t>
      </w:r>
      <w:r w:rsidR="00E2532B">
        <w:rPr>
          <w:rFonts w:ascii="Simplified Arabic" w:hAnsi="Simplified Arabic" w:cs="Simplified Arabic" w:hint="cs"/>
          <w:sz w:val="28"/>
          <w:szCs w:val="28"/>
          <w:rtl/>
        </w:rPr>
        <w:lastRenderedPageBreak/>
        <w:t>تلك الخواص تساهم بشكل كبير في التنمية الاقتصادية والتي لا تخلو أسسها ومبادئها من الاحتياجات المترتبة على هذه الخواص.</w:t>
      </w:r>
    </w:p>
    <w:p w14:paraId="11013DE5" w14:textId="77777777" w:rsidR="0095007E" w:rsidRDefault="0095007E" w:rsidP="00D70EBD">
      <w:pPr>
        <w:spacing w:before="240" w:line="276" w:lineRule="auto"/>
        <w:jc w:val="both"/>
        <w:rPr>
          <w:rFonts w:ascii="Simplified Arabic" w:hAnsi="Simplified Arabic" w:cs="Simplified Arabic"/>
          <w:b/>
          <w:bCs/>
          <w:sz w:val="28"/>
          <w:szCs w:val="28"/>
          <w:rtl/>
        </w:rPr>
      </w:pPr>
      <w:r w:rsidRPr="00F22C3B">
        <w:rPr>
          <w:rFonts w:ascii="Simplified Arabic" w:hAnsi="Simplified Arabic" w:cs="Simplified Arabic" w:hint="cs"/>
          <w:b/>
          <w:bCs/>
          <w:sz w:val="28"/>
          <w:szCs w:val="28"/>
          <w:rtl/>
        </w:rPr>
        <w:t>أبعاد القيادة الخادمة</w:t>
      </w:r>
    </w:p>
    <w:p w14:paraId="77B0426B" w14:textId="77777777" w:rsidR="00E1056B" w:rsidRDefault="0095007E"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من خلال الأدبيات والبحوث العلمية السابقة والتي تعلقت بموضوع القيادة الخادمة قام كل من وأين (</w:t>
      </w:r>
      <w:r>
        <w:rPr>
          <w:rFonts w:ascii="Simplified Arabic" w:hAnsi="Simplified Arabic" w:cs="Simplified Arabic"/>
          <w:sz w:val="28"/>
          <w:szCs w:val="28"/>
        </w:rPr>
        <w:t>Wayne</w:t>
      </w:r>
      <w:r>
        <w:rPr>
          <w:rFonts w:ascii="Simplified Arabic" w:hAnsi="Simplified Arabic" w:cs="Simplified Arabic" w:hint="cs"/>
          <w:sz w:val="28"/>
          <w:szCs w:val="28"/>
          <w:rtl/>
        </w:rPr>
        <w:t>)، وتشاو (</w:t>
      </w:r>
      <w:r>
        <w:rPr>
          <w:rFonts w:ascii="Simplified Arabic" w:hAnsi="Simplified Arabic" w:cs="Simplified Arabic"/>
          <w:sz w:val="28"/>
          <w:szCs w:val="28"/>
        </w:rPr>
        <w:t>Zhao</w:t>
      </w:r>
      <w:r>
        <w:rPr>
          <w:rFonts w:ascii="Simplified Arabic" w:hAnsi="Simplified Arabic" w:cs="Simplified Arabic" w:hint="cs"/>
          <w:sz w:val="28"/>
          <w:szCs w:val="28"/>
          <w:rtl/>
        </w:rPr>
        <w:t>)، وهندرسون (</w:t>
      </w:r>
      <w:r>
        <w:rPr>
          <w:rFonts w:ascii="Simplified Arabic" w:hAnsi="Simplified Arabic" w:cs="Simplified Arabic"/>
          <w:sz w:val="28"/>
          <w:szCs w:val="28"/>
        </w:rPr>
        <w:t>Henderson</w:t>
      </w:r>
      <w:r>
        <w:rPr>
          <w:rFonts w:ascii="Simplified Arabic" w:hAnsi="Simplified Arabic" w:cs="Simplified Arabic" w:hint="cs"/>
          <w:sz w:val="28"/>
          <w:szCs w:val="28"/>
          <w:rtl/>
        </w:rPr>
        <w:t xml:space="preserve">) في عام 2008م بتطوير أنموذجا للقيادة الخادمة، وقد عرف هذا الفريق تسعة أبعاد ممكنة وتتعلق بشكل كبير بالقيادة الخادمة، ومن خلال التحليل العلمي والمنهجي قام الباحثين باعتماد سبعة أبعاد </w:t>
      </w:r>
      <w:r w:rsidR="00885ABD">
        <w:rPr>
          <w:rFonts w:ascii="Simplified Arabic" w:hAnsi="Simplified Arabic" w:cs="Simplified Arabic" w:hint="cs"/>
          <w:sz w:val="28"/>
          <w:szCs w:val="28"/>
          <w:rtl/>
        </w:rPr>
        <w:t xml:space="preserve">وهي </w:t>
      </w:r>
      <w:r w:rsidR="00885ABD">
        <w:rPr>
          <w:rFonts w:ascii="Simplified Arabic" w:hAnsi="Simplified Arabic" w:cs="Simplified Arabic"/>
          <w:sz w:val="28"/>
          <w:szCs w:val="28"/>
          <w:rtl/>
        </w:rPr>
        <w:t>(</w:t>
      </w:r>
      <w:r w:rsidR="00A63EB5">
        <w:rPr>
          <w:rFonts w:ascii="Simplified Arabic" w:hAnsi="Simplified Arabic" w:cs="Simplified Arabic"/>
          <w:sz w:val="28"/>
          <w:szCs w:val="28"/>
        </w:rPr>
        <w:t>Henderson</w:t>
      </w:r>
      <w:r w:rsidR="00885ABD">
        <w:rPr>
          <w:rFonts w:ascii="Simplified Arabic" w:hAnsi="Simplified Arabic" w:cs="Simplified Arabic"/>
          <w:sz w:val="28"/>
          <w:szCs w:val="28"/>
        </w:rPr>
        <w:t xml:space="preserve"> &amp; Wayne, 2003</w:t>
      </w:r>
      <w:r w:rsidR="00885ABD">
        <w:rPr>
          <w:rFonts w:ascii="Simplified Arabic" w:hAnsi="Simplified Arabic" w:cs="Simplified Arabic" w:hint="cs"/>
          <w:sz w:val="28"/>
          <w:szCs w:val="28"/>
          <w:rtl/>
        </w:rPr>
        <w:t>)</w:t>
      </w:r>
      <w:r>
        <w:rPr>
          <w:rFonts w:ascii="Simplified Arabic" w:hAnsi="Simplified Arabic" w:cs="Simplified Arabic" w:hint="cs"/>
          <w:sz w:val="28"/>
          <w:szCs w:val="28"/>
          <w:rtl/>
        </w:rPr>
        <w:t>:</w:t>
      </w:r>
    </w:p>
    <w:p w14:paraId="3FF106F8" w14:textId="77777777" w:rsidR="0095007E" w:rsidRDefault="0095007E"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هارات المفاهيمية</w:t>
      </w:r>
    </w:p>
    <w:p w14:paraId="1CA53AED" w14:textId="77777777" w:rsidR="0095007E" w:rsidRDefault="0095007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ني حيازة المعرفة الكاملة عن المنظمة وطبيعة عملها</w:t>
      </w:r>
      <w:r w:rsidR="00633BA8">
        <w:rPr>
          <w:rFonts w:ascii="Simplified Arabic" w:hAnsi="Simplified Arabic" w:cs="Simplified Arabic" w:hint="cs"/>
          <w:sz w:val="28"/>
          <w:szCs w:val="28"/>
          <w:rtl/>
        </w:rPr>
        <w:t xml:space="preserve"> والمهام الموكلة للقيادة الخادمة بحيث يكون القائد الخادم في وضع مناسب من المرؤوسين، ويعمل على تقديم المساعدات والدعم الكامل، بالإضافة إلى تسهيل مهام الآخرين خصوصاً المرؤوسين المباشرين</w:t>
      </w:r>
    </w:p>
    <w:p w14:paraId="09D25FFB" w14:textId="77777777" w:rsidR="0095007E" w:rsidRDefault="0095007E"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مكين</w:t>
      </w:r>
    </w:p>
    <w:p w14:paraId="66B8D767" w14:textId="77777777" w:rsidR="00633BA8" w:rsidRDefault="0095007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تشجيع وتقديم</w:t>
      </w:r>
      <w:r w:rsidR="00633BA8">
        <w:rPr>
          <w:rFonts w:ascii="Simplified Arabic" w:hAnsi="Simplified Arabic" w:cs="Simplified Arabic" w:hint="cs"/>
          <w:sz w:val="28"/>
          <w:szCs w:val="28"/>
          <w:rtl/>
        </w:rPr>
        <w:t xml:space="preserve"> التسهيلات المطلوبة للآخرين خصوصاً من المرؤوسين المباشرين، وذلك من خلال تحديد وحل المشكلات، بالإضافة إلى تحديد متى وكيف يتم إنجاز المهام المنوطة بالعمل بجودة وكفاءة عالية.</w:t>
      </w:r>
    </w:p>
    <w:p w14:paraId="5C2C8599" w14:textId="77777777" w:rsidR="00633BA8"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ساعدة المرؤوسين على التطور والنجاح</w:t>
      </w:r>
    </w:p>
    <w:p w14:paraId="476C2B1F" w14:textId="6DDEF6D8" w:rsidR="00E40FE7" w:rsidRDefault="00633BA8" w:rsidP="00132961">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إيلاء الاهتمام الحقيقي والمكثف لنمو المرؤوسين من خلال توفير وإيجاد الدعم الكامل والتوجيه اللازم لهم، لكي يمتلكوا المهارات المهنية اللازمة لكي يقوموا بالأعمال الموكلة إليهم بطريقة مناسبة وفعالة.</w:t>
      </w:r>
    </w:p>
    <w:p w14:paraId="1BBF15C9" w14:textId="77777777" w:rsidR="00633BA8"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هتمام بالمرؤوسين أولاً</w:t>
      </w:r>
    </w:p>
    <w:p w14:paraId="0CB38B7A" w14:textId="77777777" w:rsidR="00633BA8" w:rsidRPr="00633BA8" w:rsidRDefault="00633BA8"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تمثل في استخدام الإجراءات والعبارات المناسبة والواضحة للآخرين وتحديداً مع المرؤوسين المباشرين، وتلبية كافة احتياجاتهم من انضمامهم للعمل واعتبارها من الأولويات الهامة </w:t>
      </w:r>
    </w:p>
    <w:p w14:paraId="5EFA776C" w14:textId="77777777" w:rsidR="0095007E"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تصرف بأخلاق</w:t>
      </w:r>
    </w:p>
    <w:p w14:paraId="49C45B9A" w14:textId="77777777" w:rsidR="00633BA8" w:rsidRDefault="00633BA8"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آلية التعامل المبنية على الصراحة والإنصاف والصدق والعدالة في التعامل مع المرؤوسين.</w:t>
      </w:r>
    </w:p>
    <w:p w14:paraId="0CFAF5F8" w14:textId="77777777" w:rsidR="00633BA8"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الجة العاطفية</w:t>
      </w:r>
    </w:p>
    <w:p w14:paraId="12BAE877" w14:textId="77777777" w:rsidR="00633BA8" w:rsidRDefault="00633BA8"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تمثل في إظهار الاهتمام تجاه الاهتمامات والاحتياجات الشخصية للمرؤوسين، ومساعدتهم في </w:t>
      </w:r>
      <w:r w:rsidR="008377B1">
        <w:rPr>
          <w:rFonts w:ascii="Simplified Arabic" w:hAnsi="Simplified Arabic" w:cs="Simplified Arabic" w:hint="cs"/>
          <w:sz w:val="28"/>
          <w:szCs w:val="28"/>
          <w:rtl/>
        </w:rPr>
        <w:t>تحقيقها وتلبيتها.</w:t>
      </w:r>
    </w:p>
    <w:p w14:paraId="2774C7A4" w14:textId="77777777" w:rsidR="008377B1" w:rsidRDefault="008377B1"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لتزام بتطوير المجتمع</w:t>
      </w:r>
    </w:p>
    <w:p w14:paraId="461BB113" w14:textId="77777777" w:rsidR="008377B1" w:rsidRDefault="008377B1"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تمثل في الوعي الحقيقي تجاه تطوير وتحسين ومساعدة المستوى الاجتماعي والاقتصادي والثقافي في المجتمع</w:t>
      </w:r>
      <w:r w:rsidR="0001252F">
        <w:rPr>
          <w:rFonts w:ascii="Simplified Arabic" w:hAnsi="Simplified Arabic" w:cs="Simplified Arabic" w:hint="cs"/>
          <w:sz w:val="28"/>
          <w:szCs w:val="28"/>
          <w:rtl/>
        </w:rPr>
        <w:t>.</w:t>
      </w:r>
    </w:p>
    <w:p w14:paraId="2F64FF38" w14:textId="77777777" w:rsidR="00F45DAF" w:rsidRPr="00885ABD" w:rsidRDefault="00885ABD"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رى الباحث أن هناك الكثير من الأبعاد التي تناولها الكتاب من عدة جوانب، وذلك لأنها الأساس الذي يمكن من خلاله دراسة القيادة الخادمة لدى الرؤساء ومدى تأثر المرؤوسين بها، كما واعتمد الباحث هذه الأبعاد في مجال التنمية الاقتصادية، لأنه ومن وجهة نظره تتناول كافة العوامل التي تسهم في زيادة التنمية، خاصة وأنها أولت طرفي العملية الاقتصادي الكثير من الاهتمام ووازنت بينهم.</w:t>
      </w:r>
    </w:p>
    <w:p w14:paraId="509FCE9A" w14:textId="77777777" w:rsidR="00F45DAF" w:rsidRDefault="00F45DAF" w:rsidP="007432C3">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أخلاقيات القيادة</w:t>
      </w:r>
      <w:r w:rsidRPr="001E63FB">
        <w:rPr>
          <w:rFonts w:ascii="Simplified Arabic" w:hAnsi="Simplified Arabic" w:cs="Simplified Arabic" w:hint="cs"/>
          <w:b/>
          <w:bCs/>
          <w:sz w:val="28"/>
          <w:szCs w:val="28"/>
          <w:rtl/>
        </w:rPr>
        <w:t xml:space="preserve"> الخادم</w:t>
      </w:r>
      <w:r>
        <w:rPr>
          <w:rFonts w:ascii="Simplified Arabic" w:hAnsi="Simplified Arabic" w:cs="Simplified Arabic" w:hint="cs"/>
          <w:b/>
          <w:bCs/>
          <w:sz w:val="28"/>
          <w:szCs w:val="28"/>
          <w:rtl/>
        </w:rPr>
        <w:t>ة</w:t>
      </w:r>
    </w:p>
    <w:p w14:paraId="1DC5B9D2" w14:textId="77777777" w:rsidR="0001252F" w:rsidRDefault="00885ABD"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أي </w:t>
      </w:r>
      <w:r w:rsidR="00232EB7">
        <w:rPr>
          <w:rFonts w:ascii="Simplified Arabic" w:hAnsi="Simplified Arabic" w:cs="Simplified Arabic" w:hint="cs"/>
          <w:sz w:val="28"/>
          <w:szCs w:val="28"/>
          <w:rtl/>
        </w:rPr>
        <w:t xml:space="preserve">نمط قيادي لابد </w:t>
      </w:r>
      <w:r>
        <w:rPr>
          <w:rFonts w:ascii="Simplified Arabic" w:hAnsi="Simplified Arabic" w:cs="Simplified Arabic" w:hint="cs"/>
          <w:sz w:val="28"/>
          <w:szCs w:val="28"/>
          <w:rtl/>
        </w:rPr>
        <w:t>أن يتسلح ب</w:t>
      </w:r>
      <w:r w:rsidR="00232EB7">
        <w:rPr>
          <w:rFonts w:ascii="Simplified Arabic" w:hAnsi="Simplified Arabic" w:cs="Simplified Arabic" w:hint="cs"/>
          <w:sz w:val="28"/>
          <w:szCs w:val="28"/>
          <w:rtl/>
        </w:rPr>
        <w:t>مجموعة من الأخلاقيات في إطاره العملي، خاصة وأنها تعزز سبل الاحترام مع المنافسين ومع الطواقم العاملة في المؤسسة وكذلك في تعامله مع المجتمع، وأشار بعض الكتاب والباحثون إلى العديد من الأخلاقيات التي تساهم في إظهار أساسيات القيادة الخادمة، وتمثلت القواعد الأخلاقية فيما يلي (البداح، 2006):</w:t>
      </w:r>
    </w:p>
    <w:p w14:paraId="457678E4" w14:textId="77777777" w:rsidR="00232EB7" w:rsidRDefault="00232EB7" w:rsidP="007432C3">
      <w:pPr>
        <w:pStyle w:val="ListParagraph"/>
        <w:numPr>
          <w:ilvl w:val="0"/>
          <w:numId w:val="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ن المسئولية الأساسية في القيادة الأخلاقية هي العمل والمساهمة في رفع مستوى رفاهية الفرد أو الجماعات أو المجتمعات الي يقوموا بخدمتها.</w:t>
      </w:r>
    </w:p>
    <w:p w14:paraId="6D08A73B" w14:textId="77777777" w:rsidR="00232EB7" w:rsidRDefault="00232EB7" w:rsidP="007432C3">
      <w:pPr>
        <w:pStyle w:val="ListParagraph"/>
        <w:numPr>
          <w:ilvl w:val="0"/>
          <w:numId w:val="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ن يتفهم مسئولياته المهنية، ويقدمها على المصالح الشخصية.</w:t>
      </w:r>
    </w:p>
    <w:p w14:paraId="00046B90" w14:textId="77777777" w:rsidR="00232EB7" w:rsidRDefault="00232EB7" w:rsidP="007432C3">
      <w:pPr>
        <w:pStyle w:val="ListParagraph"/>
        <w:numPr>
          <w:ilvl w:val="0"/>
          <w:numId w:val="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أن يعتبر نفسه مسئول بشكل مطلق عن مستوى ومقدار الخدمات التي يقدمها، بمعنى أن يضمن كفاءتها وجودتها وفاعليتها العالية.</w:t>
      </w:r>
    </w:p>
    <w:p w14:paraId="449F20CB" w14:textId="77777777" w:rsidR="00493790" w:rsidRDefault="00493790"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أضافت العبرية (2017) أخلاقيات أخرى تعتبرها ذات أهمية في ممارسات القائد الخادم والتي تمثلت فيما يلي:</w:t>
      </w:r>
    </w:p>
    <w:p w14:paraId="27B9EF67" w14:textId="77777777" w:rsidR="00493790" w:rsidRDefault="00493790" w:rsidP="00493790">
      <w:pPr>
        <w:pStyle w:val="ListParagraph"/>
        <w:numPr>
          <w:ilvl w:val="0"/>
          <w:numId w:val="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هارة في تلمس الاحتياجات الملموسة للمرؤوسين والعمل على تلبيتها وتحقيق الرغبات الخاصة بهم.</w:t>
      </w:r>
    </w:p>
    <w:p w14:paraId="23221A16" w14:textId="77777777" w:rsidR="00493790" w:rsidRDefault="00493790" w:rsidP="00493790">
      <w:pPr>
        <w:pStyle w:val="ListParagraph"/>
        <w:numPr>
          <w:ilvl w:val="0"/>
          <w:numId w:val="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شاركة الفعالة للعاملين في صنع القرارات.</w:t>
      </w:r>
    </w:p>
    <w:p w14:paraId="6E4F8565" w14:textId="77777777" w:rsidR="00493790" w:rsidRPr="00493790" w:rsidRDefault="00493790" w:rsidP="00493790">
      <w:pPr>
        <w:pStyle w:val="ListParagraph"/>
        <w:numPr>
          <w:ilvl w:val="0"/>
          <w:numId w:val="8"/>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التزام القادة الخادمين بالأخلاقيات اللازمة لصنع القرار المهني والأخلاقي.</w:t>
      </w:r>
    </w:p>
    <w:p w14:paraId="7BBD77DD" w14:textId="77777777" w:rsidR="00232EB7" w:rsidRPr="00232EB7" w:rsidRDefault="00232EB7" w:rsidP="00E40FE7">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ويرى الباحث أن أخلاقيات المهنة واعتمادها لها الدور الكبير في نجاح المؤسسة، فهي تؤسس للصورة الجيدة التي يتوقع تكونها في المجتمع، وفي المجال الاقتصادي تحديداً، وهذا ما يشكل الأهمية الكبيرة للتمترس خلفها وتعزيز المسئولية القيادية تجاه تبنيها والتعامل بها.</w:t>
      </w:r>
    </w:p>
    <w:p w14:paraId="2EAC4303" w14:textId="77777777" w:rsidR="00232EB7" w:rsidRPr="00232EB7" w:rsidRDefault="00232EB7" w:rsidP="007432C3">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الأسس النفسية التي تقوم عليها</w:t>
      </w:r>
      <w:r w:rsidRPr="00232EB7">
        <w:rPr>
          <w:rFonts w:ascii="Simplified Arabic" w:hAnsi="Simplified Arabic" w:cs="Simplified Arabic" w:hint="cs"/>
          <w:b/>
          <w:bCs/>
          <w:sz w:val="28"/>
          <w:szCs w:val="28"/>
          <w:rtl/>
        </w:rPr>
        <w:t xml:space="preserve"> القيادة الخادمة</w:t>
      </w:r>
    </w:p>
    <w:p w14:paraId="219388F5" w14:textId="77777777" w:rsidR="00232EB7" w:rsidRDefault="003D6116" w:rsidP="00DE051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ش</w:t>
      </w:r>
      <w:r>
        <w:rPr>
          <w:rFonts w:ascii="Simplified Arabic" w:hAnsi="Simplified Arabic" w:cs="Simplified Arabic" w:hint="eastAsia"/>
          <w:sz w:val="28"/>
          <w:szCs w:val="28"/>
          <w:rtl/>
        </w:rPr>
        <w:t>ك</w:t>
      </w:r>
      <w:r>
        <w:rPr>
          <w:rFonts w:ascii="Simplified Arabic" w:hAnsi="Simplified Arabic" w:cs="Simplified Arabic" w:hint="cs"/>
          <w:sz w:val="28"/>
          <w:szCs w:val="28"/>
          <w:rtl/>
        </w:rPr>
        <w:t xml:space="preserve"> بأن التماهي في الدور الذي يلعبه القائد في النمط المتمثل بالقيادة الخادمة شيء في غاية الصعوبة، وذلك لاختلاف هذا الدور عن الأنماط التقليدية في الإدارة والمنادية بالتفرد والتسلط ومركزية القرار، ومن الأسس النفسية التي تقوم عليها القيادة الخادمة في النقاط التالية (ثابت،2008):</w:t>
      </w:r>
    </w:p>
    <w:p w14:paraId="33F9E1B1" w14:textId="77777777" w:rsidR="003D6116" w:rsidRDefault="003D6116"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مكانية الرغبة في العمل تماثل اللعب تماماً خاصة إذا توافرت المناسبة لذلك.</w:t>
      </w:r>
    </w:p>
    <w:p w14:paraId="1454101B" w14:textId="77777777" w:rsidR="003D6116" w:rsidRDefault="003D6116"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نضباط الذاتي لا يمكن الاستغناء عنه أو إهماله في جميع الأحوال، وذلك لدوره الكبير في إنجاز أهداف المؤسسة.</w:t>
      </w:r>
    </w:p>
    <w:p w14:paraId="77FA9640" w14:textId="77777777" w:rsidR="003D6116" w:rsidRDefault="005901FF"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متلاك القدرة على الإبداع في إيجاد الحلول للمشاكل التي تواجهها المنظمة، وذلك في حال توفر الجو الملائم لتفعيلها.</w:t>
      </w:r>
    </w:p>
    <w:p w14:paraId="6363092A" w14:textId="77777777" w:rsidR="005901FF" w:rsidRDefault="005901FF"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تم حدوث التحفيز المطلوب من قبل مستويين وهما:</w:t>
      </w:r>
    </w:p>
    <w:p w14:paraId="69636A18"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اجتماعي الذي ينشأ من تحقيق الاحتياجات الاجتماعية.</w:t>
      </w:r>
    </w:p>
    <w:p w14:paraId="25EA12C1"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أكيد الذات وما يتبعه من شعور بالأهمية والتقدير من قبل المجتمع.</w:t>
      </w:r>
    </w:p>
    <w:p w14:paraId="1FDE4F81"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ستوى الفسيولوجي.</w:t>
      </w:r>
    </w:p>
    <w:p w14:paraId="2E9CD617"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أمني.</w:t>
      </w:r>
    </w:p>
    <w:p w14:paraId="51CDFC1B" w14:textId="77777777" w:rsidR="005901FF" w:rsidRDefault="005901FF" w:rsidP="005901FF">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مكن للناس أن يتم توجيههم بشكل ذاتي، وأن يكونوا على قدر كافي من الإبداع في مجال العمل، وذلك في حال وجود التحفيز المناسب والصحيح.</w:t>
      </w:r>
    </w:p>
    <w:p w14:paraId="664D8A26" w14:textId="77777777" w:rsidR="005901FF" w:rsidRDefault="005901FF" w:rsidP="005901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شير الباحث إلى أهمية العامل النفسي في ممارسة الأعمال والأدوار القيادية في المجال الاقتصادي، خاصة إذا تجلى نمط القيادة الخادمة والتي تحتاج إلى أسس نفسية قوية وقويمة لدى القادة الخادمين، وذلك لأنهم يمارسوا أدور بطريقة غير اعتيادية وغير متعارف عليها في المجال الاقتصادي بشكل كبير، ولاشك بأن اتسام القائد الخادم بهذه الأسس يؤدي إلى قيامه بالأدوار الموكلة إليه بشكل فعال ومتين، ولا تجابهه المعوقات أو التحديات أو المؤثرات التي تسعى إلى إفشاله وتقزيم ذاته وشخصه في العمل نظراً لتماهيه في خدمة المرؤوسين.</w:t>
      </w:r>
    </w:p>
    <w:p w14:paraId="47B9B4B0" w14:textId="77777777" w:rsidR="006A44B3" w:rsidRDefault="006A44B3" w:rsidP="00543C3A">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المبادئ الأساسية لل</w:t>
      </w:r>
      <w:r w:rsidR="00543C3A">
        <w:rPr>
          <w:rFonts w:ascii="Simplified Arabic" w:hAnsi="Simplified Arabic" w:cs="Simplified Arabic" w:hint="cs"/>
          <w:b/>
          <w:bCs/>
          <w:sz w:val="28"/>
          <w:szCs w:val="28"/>
          <w:rtl/>
        </w:rPr>
        <w:t>قيادة الخادمة</w:t>
      </w:r>
    </w:p>
    <w:p w14:paraId="3A559875" w14:textId="77777777" w:rsidR="006A44B3" w:rsidRDefault="00CA232F" w:rsidP="00CA232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هناك العديد من المبادئ التي يتحتم على القادة اتباعها في حال رغبتهم باتخاذ نمط الإدارة الخادمة كأسلوب لممارسة المهام الموكلة إليهم في إطار المنظمة أو المؤسسة التي يعملوا بها، وعليه فإن هناك محددات لتصرف القائد كخادم وليس كقائد متسلط، والتي تتمثل فيما يلي (البداح، 2006):</w:t>
      </w:r>
    </w:p>
    <w:p w14:paraId="00C69627"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مانة</w:t>
      </w:r>
    </w:p>
    <w:p w14:paraId="5D7AFAE2" w14:textId="77777777" w:rsidR="00CA232F" w:rsidRDefault="00CA232F" w:rsidP="00CA232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ني أن يضطلع القائد الخادم بالمسؤوليات والواجبات المنوطة به، وأن يقوم بها بالاقتدار والأمانة التامة، والأفراد مسئولين أمام من يقوموا بخدمتهم سواء كانوا المرؤوسين أو عملائهم، والرؤساء يعاملوا على أنهم مقدمين للخدمات.</w:t>
      </w:r>
    </w:p>
    <w:p w14:paraId="51F78A17"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ثقة بالنفس والمصداقية والصدق.</w:t>
      </w:r>
    </w:p>
    <w:p w14:paraId="20797F6E"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وة وتعني الكفاءة.</w:t>
      </w:r>
    </w:p>
    <w:p w14:paraId="701A6817"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ناية والاهتمام والولاء للأتباع</w:t>
      </w:r>
    </w:p>
    <w:p w14:paraId="40181EFC" w14:textId="77777777" w:rsidR="00CA232F" w:rsidRDefault="00CA232F" w:rsidP="00CA232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حيث يتم فرض الالتزام بالتصرفات والعمل حسب ما تتطلبه المصلحة العامة للمنظمة، والعمل على دعم وتفعيل الحلول المحلية التي تنبع من الدخل، ورفض التسلط في الرأي الرافض للمشورة بهدف فرض رأي شخصي أوحد.</w:t>
      </w:r>
    </w:p>
    <w:p w14:paraId="78698149" w14:textId="77777777" w:rsidR="00CA232F" w:rsidRDefault="00CA232F" w:rsidP="00CA232F">
      <w:pPr>
        <w:pStyle w:val="ListParagraph"/>
        <w:numPr>
          <w:ilvl w:val="0"/>
          <w:numId w:val="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بادرة</w:t>
      </w:r>
    </w:p>
    <w:p w14:paraId="0291C243" w14:textId="77777777" w:rsidR="00CA232F" w:rsidRDefault="00CA232F" w:rsidP="0049379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يجب على المرؤوسين أن يقوموا بعملية الإقناع تجاه ما يتم تقديمه كم خدمات، وإثبات قيمة الآراء والقرارات التي من شأنها المساهمة في رفعة ورقي العمل في المنظمة وتنميتها</w:t>
      </w:r>
      <w:r w:rsidR="00493790">
        <w:rPr>
          <w:rFonts w:ascii="Simplified Arabic" w:hAnsi="Simplified Arabic" w:cs="Simplified Arabic" w:hint="cs"/>
          <w:sz w:val="28"/>
          <w:szCs w:val="28"/>
          <w:rtl/>
        </w:rPr>
        <w:t>.</w:t>
      </w:r>
    </w:p>
    <w:p w14:paraId="2CD637D1" w14:textId="77777777" w:rsidR="00493790" w:rsidRDefault="00493790" w:rsidP="00493790">
      <w:pPr>
        <w:pStyle w:val="ListParagraph"/>
        <w:numPr>
          <w:ilvl w:val="0"/>
          <w:numId w:val="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زيادة فرص الاختبار أمام الأفراد الأكثر قرباً في العمل، بالإضافة إلى إعادة الدمج بين الإدارة وبين سير الأداء في العمل، حيث أن المسئولية تقع على عاتق الجميع.</w:t>
      </w:r>
    </w:p>
    <w:p w14:paraId="31281E9A" w14:textId="77777777" w:rsidR="00493790" w:rsidRDefault="00493790" w:rsidP="00493790">
      <w:pPr>
        <w:pStyle w:val="ListParagraph"/>
        <w:numPr>
          <w:ilvl w:val="0"/>
          <w:numId w:val="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همية أن تكون قياسات الأداء والضوابط والمعايير في خدمة العدالة الأساسية، ووضع حد للسرية والتكتم.</w:t>
      </w:r>
    </w:p>
    <w:p w14:paraId="6B2AC3F9" w14:textId="77777777" w:rsidR="00493790" w:rsidRDefault="00812672" w:rsidP="00493790">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أهمية القيادة الخادمة</w:t>
      </w:r>
    </w:p>
    <w:p w14:paraId="62AD12FA" w14:textId="77777777" w:rsidR="00812672" w:rsidRDefault="004F4845" w:rsidP="00DE051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كمن الأهمية الكبرى للقيادة الخادمة في قدرتها على استوعاب المتغيرات والأحداث المتسارعة في عصرنا الحالي، حيث أصبح في عالمنا مجالاً أكبر للتنافسية والعولمة، وذلك بسبب التطورات والتكنولوجية والالكترونية الهائلة، بالإضافة إلى تنامي الاقتصاد العالمي وتنافسية الدول في هذا المجال (الديرية، 2017).</w:t>
      </w:r>
    </w:p>
    <w:p w14:paraId="24BDF3D6" w14:textId="77777777" w:rsidR="004F4845" w:rsidRDefault="00BB2B3F" w:rsidP="00DE051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أهمية القيادة الخادمة تتجلى حين ظهور نتائجها الإيجابية والتي تمثلت فيما يلي (حلبي، 2016):</w:t>
      </w:r>
    </w:p>
    <w:p w14:paraId="26402B9D" w14:textId="77777777" w:rsidR="00BB2B3F" w:rsidRDefault="00BB2B3F" w:rsidP="00BB2B3F">
      <w:pPr>
        <w:pStyle w:val="ListParagraph"/>
        <w:numPr>
          <w:ilvl w:val="0"/>
          <w:numId w:val="9"/>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همية على مستوى المؤسسة</w:t>
      </w:r>
    </w:p>
    <w:p w14:paraId="06D5FBD5" w14:textId="77777777" w:rsidR="00BB2B3F" w:rsidRDefault="00796D4A" w:rsidP="00796D4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ني بذلك تحقيق المستوى المنشود من الأداء التنظيمي في إطار العمل بنمط القيادة الخادمة، والتي تركد على حاجات الناس سواء كانوا أتباع أو مستفيدين من أعمال المؤسسة في المجال الاقتصادي.</w:t>
      </w:r>
    </w:p>
    <w:p w14:paraId="5A2ACD07" w14:textId="77777777" w:rsidR="00796D4A" w:rsidRDefault="00796D4A" w:rsidP="00796D4A">
      <w:pPr>
        <w:pStyle w:val="ListParagraph"/>
        <w:numPr>
          <w:ilvl w:val="0"/>
          <w:numId w:val="9"/>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همية على مستوى التابعين</w:t>
      </w:r>
    </w:p>
    <w:p w14:paraId="37087DA7" w14:textId="77777777" w:rsidR="00796D4A" w:rsidRDefault="00796D4A" w:rsidP="00796D4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تكمن الأهمية الكبرى للقيادة الخادمة في كونها مهتمة بدرجة كبيرة بالدرجة الأولى بالمرؤوسي</w:t>
      </w:r>
      <w:r>
        <w:rPr>
          <w:rFonts w:ascii="Simplified Arabic" w:hAnsi="Simplified Arabic" w:cs="Simplified Arabic" w:hint="eastAsia"/>
          <w:sz w:val="28"/>
          <w:szCs w:val="28"/>
          <w:rtl/>
        </w:rPr>
        <w:t>ن</w:t>
      </w:r>
      <w:r>
        <w:rPr>
          <w:rFonts w:ascii="Simplified Arabic" w:hAnsi="Simplified Arabic" w:cs="Simplified Arabic" w:hint="cs"/>
          <w:sz w:val="28"/>
          <w:szCs w:val="28"/>
          <w:rtl/>
        </w:rPr>
        <w:t>، بحيث تحقق لهم احترام ذواتهم الإنسانية، وتمنحهم الحرية والاستقلالية، بالإضافة إلى أنها تعترف بالإنجازات والجهود التي يقدموها في سبيل المصلحة العامة للمؤسسة والتي تقيم أعمالهم وتتعاطف معهم.</w:t>
      </w:r>
    </w:p>
    <w:p w14:paraId="5BC95006" w14:textId="77777777" w:rsidR="00796D4A" w:rsidRDefault="00796D4A" w:rsidP="00796D4A">
      <w:pPr>
        <w:pStyle w:val="ListParagraph"/>
        <w:numPr>
          <w:ilvl w:val="0"/>
          <w:numId w:val="9"/>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همية على مستوى المجتمع</w:t>
      </w:r>
    </w:p>
    <w:p w14:paraId="550FE6A5" w14:textId="77777777" w:rsidR="00796D4A" w:rsidRDefault="00796D4A" w:rsidP="00796D4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برز أهمية القيادة الخادمة في كافة مستويات المجتمع كونها تنادي بالفضائل الإنسانية والمهنية التي تحتاجها مختلف المجتمعات.</w:t>
      </w:r>
    </w:p>
    <w:p w14:paraId="5E103A6E" w14:textId="77777777" w:rsidR="00796D4A" w:rsidRDefault="00796D4A"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الإضافة إلى ذلك فإن هناك مجموعة من النقاط التي تبرز الأهمية الكبيرة للقيادة الخادمة، وتمثلت فيما يلي (العجمي، 2008):</w:t>
      </w:r>
    </w:p>
    <w:p w14:paraId="2F9E7CC8" w14:textId="77777777"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مل كحلقة وصل بين المرؤوسين والخطط والتصورات والقراءات المستقبلية للمؤسسة الاقتصادية.</w:t>
      </w:r>
    </w:p>
    <w:p w14:paraId="6E25D0EE" w14:textId="77777777"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ساهم في تحقيق الأهداف المرجوة للمؤسسة.</w:t>
      </w:r>
    </w:p>
    <w:p w14:paraId="3BCD3738" w14:textId="77777777"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د كبوتقة تتماهى في داخلها مع مفاهيم المؤسسة الاقتصادية وسياستها واستراتيجيتها.</w:t>
      </w:r>
    </w:p>
    <w:p w14:paraId="4ACC2374" w14:textId="77777777"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وم بنشر المفاهيم والمبادئ الإيجابية في المؤسسة الاقتصادية وتحاول أن تلقي بالمفاهيم السلبية جانباً.</w:t>
      </w:r>
    </w:p>
    <w:p w14:paraId="1478F741" w14:textId="77777777" w:rsidR="00796D4A" w:rsidRDefault="00904993"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لل من نسبة المشاكل الناشئة في مجال العمل، وتساهم وبقوة في وضع الخطط اللازمة للمعالجة.</w:t>
      </w:r>
    </w:p>
    <w:p w14:paraId="7FB2317B" w14:textId="77777777" w:rsidR="00904993" w:rsidRDefault="00904993"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ولي الكثير من الاهتمام بالعاملين في المؤسسة الاقتصادية، بالإضافة إلى حرصها على تدريبهم وتنميتهم.</w:t>
      </w:r>
    </w:p>
    <w:p w14:paraId="722136B7" w14:textId="77777777"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واكب المتغيرات والتطورات الاقتصادية توظفها وتطوعها بطريقة مناسبة لتحقيق المصالح المنشودة للمنظمة الاقتصادية.</w:t>
      </w:r>
    </w:p>
    <w:p w14:paraId="7F3CEE35" w14:textId="77777777"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طبيعة العمل في المجال الاقتصادي تستدعي اتباع نمط القيادة الخادمة.</w:t>
      </w:r>
    </w:p>
    <w:p w14:paraId="5F8B5E77" w14:textId="77777777"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رفح وتحفيز الروح المعنوية للعاملين في المؤسسات الاقتصادية بسبب اسهاماتها الفاعلة في تحقيق أعلى مستوى من المشاركة.</w:t>
      </w:r>
    </w:p>
    <w:p w14:paraId="00B3D4C6" w14:textId="77777777"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تشكيل كوادر قيادية بالتدرج بهدف الاستفادة من فاعليتهم في تحقيق أهداف المؤسسة الاقتصادية، وذلك عن طريق إرضائهم والتفاني في تلبية احتياجاتهم ومطالبهم.</w:t>
      </w:r>
    </w:p>
    <w:p w14:paraId="0DF665BB" w14:textId="77777777" w:rsidR="00535FE9" w:rsidRDefault="00535FE9" w:rsidP="00535FE9">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رفع مستوى الثقة والطمأنينة والاحترام بين القائد والمرؤوسين.</w:t>
      </w:r>
    </w:p>
    <w:p w14:paraId="40A97A72" w14:textId="77777777" w:rsidR="00535FE9" w:rsidRPr="00535FE9" w:rsidRDefault="00535FE9" w:rsidP="00535FE9">
      <w:pPr>
        <w:pStyle w:val="ListParagraph"/>
        <w:numPr>
          <w:ilvl w:val="0"/>
          <w:numId w:val="10"/>
        </w:numPr>
        <w:spacing w:before="240"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تسهم في تحقيق أعلى درجات الرضا الوظيفي والذي يؤثر بشكل ملحوظ على رفع الروح المعنوية للمرؤوسين في مجال عملهم الاقتصادي.</w:t>
      </w:r>
    </w:p>
    <w:p w14:paraId="40CB3FA4" w14:textId="5319361E" w:rsidR="003F131D" w:rsidRPr="0088104E" w:rsidRDefault="00535FE9" w:rsidP="0088104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شير</w:t>
      </w:r>
      <w:r w:rsidR="003F131D">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w:t>
      </w:r>
      <w:r w:rsidR="003F131D">
        <w:rPr>
          <w:rFonts w:ascii="Simplified Arabic" w:hAnsi="Simplified Arabic" w:cs="Simplified Arabic" w:hint="cs"/>
          <w:sz w:val="28"/>
          <w:szCs w:val="28"/>
          <w:rtl/>
        </w:rPr>
        <w:t>لباحث</w:t>
      </w:r>
      <w:r>
        <w:rPr>
          <w:rFonts w:ascii="Simplified Arabic" w:hAnsi="Simplified Arabic" w:cs="Simplified Arabic" w:hint="cs"/>
          <w:sz w:val="28"/>
          <w:szCs w:val="28"/>
          <w:rtl/>
        </w:rPr>
        <w:t xml:space="preserve"> إلى أن أهمية أي شيء تنبع من خلال ما يحققه من نتائج، فالقيادة الخادمة تعتبر كأي نظرية أخرى لا يمكن اعتبارها مهمة إلا من خلال تقديمها شيئاً مهماً، </w:t>
      </w:r>
      <w:r w:rsidR="0088104E">
        <w:rPr>
          <w:rFonts w:ascii="Simplified Arabic" w:hAnsi="Simplified Arabic" w:cs="Simplified Arabic" w:hint="cs"/>
          <w:sz w:val="28"/>
          <w:szCs w:val="28"/>
          <w:rtl/>
        </w:rPr>
        <w:t xml:space="preserve">وتبرز أهمية القيادة الخادمة كونها من الأسس المطلوبة والفعالة التي تساهم في تحقيق جودة الحياة الوظيفية داخل المؤسسات والمنظمات الاقتصادية وما ينطلي على ذلك من جودة على كافة العمليات والمخرجات من هذه المنظومة، </w:t>
      </w:r>
      <w:r>
        <w:rPr>
          <w:rFonts w:ascii="Simplified Arabic" w:hAnsi="Simplified Arabic" w:cs="Simplified Arabic" w:hint="cs"/>
          <w:sz w:val="28"/>
          <w:szCs w:val="28"/>
          <w:rtl/>
        </w:rPr>
        <w:t>حيث أن ما تقدمه القيادة الخادمة من نتائج ملموسة وإيجابية للمرؤوسين في مجال عملهم في المنظمات والمؤسسات الاقتصادية من خلال الاستخدام للتأثير الإيجابي الأمثل والمتمثل بالإقناع بدلا من القوة والتسلط، كما وأن للقيادة الخادمة مقدرة ومرونة كبيرة في التعاطي مع المتغيرات الاقتصادية المتسارعة والاستجابة للتطورات الاقتصادية والمعرفية الها</w:t>
      </w:r>
      <w:r w:rsidR="00CE436E">
        <w:rPr>
          <w:rFonts w:ascii="Simplified Arabic" w:hAnsi="Simplified Arabic" w:cs="Simplified Arabic" w:hint="cs"/>
          <w:sz w:val="28"/>
          <w:szCs w:val="28"/>
          <w:rtl/>
        </w:rPr>
        <w:t>ئلة التي تتواتر في عالمنا اليوم.</w:t>
      </w:r>
    </w:p>
    <w:p w14:paraId="50555F07" w14:textId="77777777" w:rsidR="00C96FFB" w:rsidRPr="00C96FFB" w:rsidRDefault="00C96FFB" w:rsidP="00C96FFB">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فوائد</w:t>
      </w:r>
      <w:r w:rsidRPr="00C96FFB">
        <w:rPr>
          <w:rFonts w:ascii="Simplified Arabic" w:hAnsi="Simplified Arabic" w:cs="Simplified Arabic" w:hint="cs"/>
          <w:b/>
          <w:bCs/>
          <w:sz w:val="28"/>
          <w:szCs w:val="28"/>
          <w:rtl/>
        </w:rPr>
        <w:t xml:space="preserve"> القيادة الخادمة</w:t>
      </w:r>
    </w:p>
    <w:p w14:paraId="762B7152" w14:textId="77777777" w:rsidR="00493790" w:rsidRDefault="00C67434" w:rsidP="00C6743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ش</w:t>
      </w:r>
      <w:r>
        <w:rPr>
          <w:rFonts w:ascii="Simplified Arabic" w:hAnsi="Simplified Arabic" w:cs="Simplified Arabic" w:hint="eastAsia"/>
          <w:sz w:val="28"/>
          <w:szCs w:val="28"/>
          <w:rtl/>
        </w:rPr>
        <w:t>ك</w:t>
      </w:r>
      <w:r w:rsidR="00BE07C6">
        <w:rPr>
          <w:rFonts w:ascii="Simplified Arabic" w:hAnsi="Simplified Arabic" w:cs="Simplified Arabic" w:hint="cs"/>
          <w:sz w:val="28"/>
          <w:szCs w:val="28"/>
          <w:rtl/>
        </w:rPr>
        <w:t xml:space="preserve"> بأن الاتباع المتقن لمط القيادة الخادمة يعني بأن القائد يخطط لخدمة المرؤوسين أولاً، ووفقا لما نادى به جرينليف فإن الكثير ممن القيادات الناجحة لا يتم الاعتراف بهم</w:t>
      </w:r>
      <w:r>
        <w:rPr>
          <w:rFonts w:ascii="Simplified Arabic" w:hAnsi="Simplified Arabic" w:cs="Simplified Arabic" w:hint="cs"/>
          <w:sz w:val="28"/>
          <w:szCs w:val="28"/>
          <w:rtl/>
        </w:rPr>
        <w:t>، إن نمط القيادة الخادمة يبقى القائد الخادم متوارياً عن الأضواء وبالتالي يسمح لمرؤوسيه بتحقيق التقدير، وهذا ما يحقق المستويات العالية من المعنويات عند المرؤوسين، ما يحسن من أدائهم وانتاجيتهم وفق ما تمليه المصلحة العامة للمؤسسة، وبعد الإطلاع على المراجع والبحوث والدراسات السابقة نرى أنها استفاضت في إجمال فوائد القيادة الخادمة وأثرها على مجال العمل وتمثلت فيما يلي (غالي</w:t>
      </w:r>
      <w:r w:rsidR="00B80150">
        <w:rPr>
          <w:rFonts w:ascii="Simplified Arabic" w:hAnsi="Simplified Arabic" w:cs="Simplified Arabic" w:hint="cs"/>
          <w:sz w:val="28"/>
          <w:szCs w:val="28"/>
          <w:rtl/>
        </w:rPr>
        <w:t xml:space="preserve"> ودهليز</w:t>
      </w:r>
      <w:r>
        <w:rPr>
          <w:rFonts w:ascii="Simplified Arabic" w:hAnsi="Simplified Arabic" w:cs="Simplified Arabic" w:hint="cs"/>
          <w:sz w:val="28"/>
          <w:szCs w:val="28"/>
          <w:rtl/>
        </w:rPr>
        <w:t>، 2015):</w:t>
      </w:r>
    </w:p>
    <w:p w14:paraId="7BA75890" w14:textId="77777777" w:rsidR="00C67434" w:rsidRDefault="00C67434" w:rsidP="00C67434">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المنظمة</w:t>
      </w:r>
    </w:p>
    <w:p w14:paraId="5DFD7D3A" w14:textId="77777777" w:rsidR="009D34F2" w:rsidRDefault="00760A96"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إن نقاط القوة الأساسية في نمط القيادة الخادمة هي مدى مساهمتها في تطوير المنظمات، حيث يتجه القائد الخادم من الأنماط القيادية التقليدية التي </w:t>
      </w:r>
      <w:r w:rsidR="009D34F2">
        <w:rPr>
          <w:rFonts w:ascii="Simplified Arabic" w:hAnsi="Simplified Arabic" w:cs="Simplified Arabic" w:hint="cs"/>
          <w:sz w:val="28"/>
          <w:szCs w:val="28"/>
          <w:rtl/>
        </w:rPr>
        <w:t>تكون مبنية على مركزية السلطة والتفرد في القرار وتلقين المرؤوسين ما يجب عليهم فعله إلى اتجاه آخر، حيث يقوم القائد الخادم بتخويل المرؤوسين بالقيام بالمهام المرتبطة بالعمل وإلهامهم، وهذا ما يحتاج إلى الجهود الجماعية، وينعكس ذلك بالإيجاب على نتائج العمل والتي ت</w:t>
      </w:r>
      <w:r w:rsidR="00BD27AE">
        <w:rPr>
          <w:rFonts w:ascii="Simplified Arabic" w:hAnsi="Simplified Arabic" w:cs="Simplified Arabic" w:hint="cs"/>
          <w:sz w:val="28"/>
          <w:szCs w:val="28"/>
          <w:rtl/>
        </w:rPr>
        <w:t xml:space="preserve">كون أعظم وأثمن من الجهود الفردي، </w:t>
      </w:r>
      <w:r w:rsidR="009D34F2">
        <w:rPr>
          <w:rFonts w:ascii="Simplified Arabic" w:hAnsi="Simplified Arabic" w:cs="Simplified Arabic" w:hint="cs"/>
          <w:sz w:val="28"/>
          <w:szCs w:val="28"/>
          <w:rtl/>
        </w:rPr>
        <w:t xml:space="preserve">فإنه على حد قول إدوارد ديمنج وهو أحد أشهر رواد إدارة الجودة الشاملة بأن " العملة الأكثر قيمة لأي منظمة أو مؤسسة هي المبادرة والإبداع من الأعضاء، فكل قائد لديه مسئولية أخلاقية جليلة تهدف إلى تطوير المرؤوسين إلى أقصى حد ممكن، وهذا ما تنادي به القيادة الخادمة"، كما أن القيادة الخادمة لها فوائد أخرى في إطار العمل الجماعي وبناء العلاقات، فتتوزع الأدوار المختلفة على كل فريق حسب خبراته بدلاً من الدرجات الوظيفية أو مسمياتها، كما أن القياد الخادمة تمكن كل مرؤوس على لعب أدوار هامة، حيث ينجم عن ذلك طاقات مهولة تساعد المنظمات </w:t>
      </w:r>
      <w:r w:rsidR="00897D1C">
        <w:rPr>
          <w:rFonts w:ascii="Simplified Arabic" w:hAnsi="Simplified Arabic" w:cs="Simplified Arabic" w:hint="cs"/>
          <w:sz w:val="28"/>
          <w:szCs w:val="28"/>
          <w:rtl/>
        </w:rPr>
        <w:t>على تحقي</w:t>
      </w:r>
      <w:r w:rsidR="00BD27AE">
        <w:rPr>
          <w:rFonts w:ascii="Simplified Arabic" w:hAnsi="Simplified Arabic" w:cs="Simplified Arabic" w:hint="cs"/>
          <w:sz w:val="28"/>
          <w:szCs w:val="28"/>
          <w:rtl/>
        </w:rPr>
        <w:t>ق الهدف والرسالة المنشودة (</w:t>
      </w:r>
      <w:r w:rsidR="00BD27AE">
        <w:rPr>
          <w:rFonts w:ascii="Simplified Arabic" w:hAnsi="Simplified Arabic" w:cs="Simplified Arabic"/>
          <w:sz w:val="28"/>
          <w:szCs w:val="28"/>
        </w:rPr>
        <w:t>Nayab, 2011</w:t>
      </w:r>
      <w:r w:rsidR="00BD27AE">
        <w:rPr>
          <w:rFonts w:ascii="Simplified Arabic" w:hAnsi="Simplified Arabic" w:cs="Simplified Arabic" w:hint="cs"/>
          <w:sz w:val="28"/>
          <w:szCs w:val="28"/>
          <w:rtl/>
        </w:rPr>
        <w:t>)</w:t>
      </w:r>
      <w:r w:rsidR="00B80150">
        <w:rPr>
          <w:rFonts w:ascii="Simplified Arabic" w:hAnsi="Simplified Arabic" w:cs="Simplified Arabic" w:hint="cs"/>
          <w:sz w:val="28"/>
          <w:szCs w:val="28"/>
          <w:rtl/>
        </w:rPr>
        <w:t>.</w:t>
      </w:r>
    </w:p>
    <w:p w14:paraId="60BA1015" w14:textId="77777777" w:rsidR="00BD27AE" w:rsidRDefault="00BD27AE" w:rsidP="00BD27AE">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الموظفين</w:t>
      </w:r>
    </w:p>
    <w:p w14:paraId="5D07D2B0" w14:textId="77777777" w:rsidR="00BD27AE" w:rsidRDefault="00BD27AE"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القيادة الخادمة لا تلقي بأهداف المنظمة على عاتق المرؤوسين، بل على النقيض من ذلك يقوم القادة ببذل كل الجهود واستثمار الوقت في مساعدة المرؤوسين على معرفة نقاط القوة والضعف لديهم، كما أن القيادة الخادمة تساعد المرؤوسين للوصول إلى أقصى الطاقات الجسدية والفكرية، وبهذا فإن المرؤوسين يصلوا إلى التوازن في حياتهم، كما أن القائد الخادم يقوم بالنظر إلى مصالح الآخرين ويبدي الصبر والتسامح مع عامليه، مثل هذه الصفات في القيادة الخادمة تؤدي إلى خلق حالة عامة من الرضا الوظيفي والانتماء التنظيمي لدى المرؤوسين، كما وتساهم في تطوير رأس المال البشري في المنظمات والمحافظة عليه(</w:t>
      </w:r>
      <w:r>
        <w:rPr>
          <w:rFonts w:ascii="Simplified Arabic" w:hAnsi="Simplified Arabic" w:cs="Simplified Arabic"/>
          <w:sz w:val="28"/>
          <w:szCs w:val="28"/>
        </w:rPr>
        <w:t>Nayab, 2011</w:t>
      </w:r>
      <w:r>
        <w:rPr>
          <w:rFonts w:ascii="Simplified Arabic" w:hAnsi="Simplified Arabic" w:cs="Simplified Arabic" w:hint="cs"/>
          <w:sz w:val="28"/>
          <w:szCs w:val="28"/>
          <w:rtl/>
        </w:rPr>
        <w:t>).</w:t>
      </w:r>
    </w:p>
    <w:p w14:paraId="102A9AB5" w14:textId="77777777" w:rsidR="00BD27AE" w:rsidRDefault="00BD27AE" w:rsidP="00BD27AE">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بناء الفريق</w:t>
      </w:r>
    </w:p>
    <w:p w14:paraId="1D8E237A" w14:textId="12771E0A" w:rsidR="00132961" w:rsidRDefault="00BD27AE" w:rsidP="00ED745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ن خلال اتباع نمط القيادة الخادمة في مجالات العمل، فإن القائد يدرك بأن الأسلوب المتغطرس في العمل والقائم على الهرمية يؤدي إلى زيادة الاغتراب والمشاك لدى المرؤوسين، وفي خلاف ذلك فإن أسلوب القيادة الخادمة يؤدي إلى نتائج جيدة ومرضية لكافة الأطراف العاملة في المؤسسة، حيث أن القيادة الخادمة تقوم بمساعدة كافة الأطراف في مجال العمل بهدف الانتفاع </w:t>
      </w:r>
      <w:r>
        <w:rPr>
          <w:rFonts w:ascii="Simplified Arabic" w:hAnsi="Simplified Arabic" w:cs="Simplified Arabic" w:hint="cs"/>
          <w:sz w:val="28"/>
          <w:szCs w:val="28"/>
          <w:rtl/>
        </w:rPr>
        <w:lastRenderedPageBreak/>
        <w:t>من مساهماته المتمثلة في المهارات والخبرات في أداء الأعمال الموكلة إليه، وهذا النوع من القيادة يؤدي إلى بناء فريق عمل متكامل وبناء، حيث يقوم كل مرؤوس بعرض المهارات التي يمتلكها، ويسمح له بالتعاون بشكل فعال وحيوي مع باقي أفراد فريق العمل (</w:t>
      </w:r>
      <w:r>
        <w:rPr>
          <w:rFonts w:ascii="Simplified Arabic" w:hAnsi="Simplified Arabic" w:cs="Simplified Arabic"/>
          <w:sz w:val="28"/>
          <w:szCs w:val="28"/>
        </w:rPr>
        <w:t>Duggan, 2015</w:t>
      </w:r>
      <w:r>
        <w:rPr>
          <w:rFonts w:ascii="Simplified Arabic" w:hAnsi="Simplified Arabic" w:cs="Simplified Arabic" w:hint="cs"/>
          <w:sz w:val="28"/>
          <w:szCs w:val="28"/>
          <w:rtl/>
        </w:rPr>
        <w:t>).</w:t>
      </w:r>
    </w:p>
    <w:p w14:paraId="6F2381A9" w14:textId="77777777" w:rsidR="00BD27AE" w:rsidRDefault="00BD27AE" w:rsidP="00BD27AE">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نجاز</w:t>
      </w:r>
    </w:p>
    <w:p w14:paraId="40322489" w14:textId="77777777" w:rsidR="00BD27AE" w:rsidRDefault="00BD27AE"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اس</w:t>
      </w:r>
      <w:r w:rsidR="007E6F89">
        <w:rPr>
          <w:rFonts w:ascii="Simplified Arabic" w:hAnsi="Simplified Arabic" w:cs="Simplified Arabic" w:hint="cs"/>
          <w:sz w:val="28"/>
          <w:szCs w:val="28"/>
          <w:rtl/>
        </w:rPr>
        <w:t>تخدام وتيرة الإعداد كأحد الأساليب القيادية، فإن القائد يقوم بتحديد المعايير العالية لنفسه وللمرؤوسين، ومن جهة أخري باتباع نمط القيادة الخادمة فإن القائد يقوم بإشراك جميع أعضاء الفريق في وضع الأهداف والغايات، فكل فرد في مجموعة العمل لديه صوت في اتخاذ القرار، إضافة إلى ذلك فإن القائد الخادم يقوم بخلق أجواء إيجابية نحو القيم، وهذا النمط القيادي يقوم بالسماح لمرؤوسيه بوضع المؤشرات المتعلقة بالأداء الخاص بهم، مما يعطي للمرؤوسين الكثير من الصلاحيات التي تلزم للقيام بإجراءات تغييرية تؤدي في المحصلة إلى نجاح المنظمة وتحقيق أهدافها على المدى البعيد (</w:t>
      </w:r>
      <w:r w:rsidR="007E6F89">
        <w:rPr>
          <w:rFonts w:ascii="Simplified Arabic" w:hAnsi="Simplified Arabic" w:cs="Simplified Arabic"/>
          <w:sz w:val="28"/>
          <w:szCs w:val="28"/>
        </w:rPr>
        <w:t>Duggan, 2015</w:t>
      </w:r>
      <w:r w:rsidR="007E6F89">
        <w:rPr>
          <w:rFonts w:ascii="Simplified Arabic" w:hAnsi="Simplified Arabic" w:cs="Simplified Arabic" w:hint="cs"/>
          <w:sz w:val="28"/>
          <w:szCs w:val="28"/>
          <w:rtl/>
        </w:rPr>
        <w:t>).</w:t>
      </w:r>
    </w:p>
    <w:p w14:paraId="5EB06439" w14:textId="77777777" w:rsidR="007E6F89" w:rsidRDefault="007E6F89" w:rsidP="007E6F89">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غيير</w:t>
      </w:r>
    </w:p>
    <w:p w14:paraId="3001D159" w14:textId="28100F44" w:rsidR="007E6F89" w:rsidRDefault="00680D4F"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إدارة التغيير على نحو ذو فاعلية تنطوي على إقامة رؤية مستقبلية، وباتباع نمط القيادة الخادمة عليك تحديد المهام والأهداف للمنظمة وذلك بناءً على وجهات النظر لدى المرؤوسين، ما يعمل على تمكينهم من الإدارة الجيدة لحياتهم المهنية بشكل فعال، وهذا ما ينقل الشركة إلى نمط جديد في العمل بحيث يكون المرؤوسين أكثر ولاءً، وبالتالي أكثر إنتاجية ورضا، ما يساهم في تحقيق ميزة للمنظمات على المستوى التنفيذي في المجال الاقتصادي (</w:t>
      </w:r>
      <w:r>
        <w:rPr>
          <w:rFonts w:ascii="Simplified Arabic" w:hAnsi="Simplified Arabic" w:cs="Simplified Arabic"/>
          <w:sz w:val="28"/>
          <w:szCs w:val="28"/>
        </w:rPr>
        <w:t>Duggan, 2015</w:t>
      </w:r>
      <w:r w:rsidR="00CE436E">
        <w:rPr>
          <w:rFonts w:ascii="Simplified Arabic" w:hAnsi="Simplified Arabic" w:cs="Simplified Arabic" w:hint="cs"/>
          <w:sz w:val="28"/>
          <w:szCs w:val="28"/>
          <w:rtl/>
        </w:rPr>
        <w:t>).</w:t>
      </w:r>
    </w:p>
    <w:p w14:paraId="50C919B9" w14:textId="77777777" w:rsidR="00680D4F" w:rsidRDefault="00680D4F" w:rsidP="00680D4F">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رضا</w:t>
      </w:r>
    </w:p>
    <w:p w14:paraId="4DECB89B" w14:textId="7EC82671" w:rsidR="00680D4F" w:rsidRDefault="00680D4F"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عندما يكون عمل المرؤوسين في إطار القيادة الخادمة، فإنهم بشكل جماعي لهدف تحقيق </w:t>
      </w:r>
      <w:r w:rsidR="00FE5033">
        <w:rPr>
          <w:rFonts w:ascii="Simplified Arabic" w:hAnsi="Simplified Arabic" w:cs="Simplified Arabic" w:hint="cs"/>
          <w:sz w:val="28"/>
          <w:szCs w:val="28"/>
          <w:rtl/>
        </w:rPr>
        <w:t>المصلح</w:t>
      </w:r>
      <w:r w:rsidR="00FE5033">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عامة للجميع، وهذا ينعكس بالإيجاب على معدل الرضا، حيث أن كافة الاحتياجات </w:t>
      </w:r>
      <w:r w:rsidR="00FE5033">
        <w:rPr>
          <w:rFonts w:ascii="Simplified Arabic" w:hAnsi="Simplified Arabic" w:cs="Simplified Arabic" w:hint="cs"/>
          <w:sz w:val="28"/>
          <w:szCs w:val="28"/>
          <w:rtl/>
        </w:rPr>
        <w:t>المتعلق</w:t>
      </w:r>
      <w:r w:rsidR="00FE5033">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بالمرؤوسين يتم تلبيتها، وعند يقوم القائد باتباع الأسلوب </w:t>
      </w:r>
      <w:r w:rsidR="00FE5033">
        <w:rPr>
          <w:rFonts w:ascii="Simplified Arabic" w:hAnsi="Simplified Arabic" w:cs="Simplified Arabic" w:hint="cs"/>
          <w:sz w:val="28"/>
          <w:szCs w:val="28"/>
          <w:rtl/>
        </w:rPr>
        <w:t>الديموقراطي</w:t>
      </w:r>
      <w:r>
        <w:rPr>
          <w:rFonts w:ascii="Simplified Arabic" w:hAnsi="Simplified Arabic" w:cs="Simplified Arabic" w:hint="cs"/>
          <w:sz w:val="28"/>
          <w:szCs w:val="28"/>
          <w:rtl/>
        </w:rPr>
        <w:t xml:space="preserve"> في القيادة، فإن شخص ما يفقد من خلال إشراك كافة المرؤوسين في عملية صنع واتخاذ القرارات، كما أن القائد الخادم يضمن بشكل كبير ذلك عبر الاستماع لما لديهم من آراء (</w:t>
      </w:r>
      <w:r>
        <w:rPr>
          <w:rFonts w:ascii="Simplified Arabic" w:hAnsi="Simplified Arabic" w:cs="Simplified Arabic"/>
          <w:sz w:val="28"/>
          <w:szCs w:val="28"/>
        </w:rPr>
        <w:t>Duggan, 2015</w:t>
      </w:r>
      <w:r>
        <w:rPr>
          <w:rFonts w:ascii="Simplified Arabic" w:hAnsi="Simplified Arabic" w:cs="Simplified Arabic" w:hint="cs"/>
          <w:sz w:val="28"/>
          <w:szCs w:val="28"/>
          <w:rtl/>
        </w:rPr>
        <w:t>).</w:t>
      </w:r>
    </w:p>
    <w:p w14:paraId="5F77C1D2" w14:textId="77777777" w:rsidR="00ED745E" w:rsidRDefault="00ED745E" w:rsidP="00B80150">
      <w:pPr>
        <w:spacing w:line="276" w:lineRule="auto"/>
        <w:ind w:firstLine="720"/>
        <w:jc w:val="both"/>
        <w:rPr>
          <w:rFonts w:ascii="Simplified Arabic" w:hAnsi="Simplified Arabic" w:cs="Simplified Arabic"/>
          <w:sz w:val="28"/>
          <w:szCs w:val="28"/>
          <w:rtl/>
        </w:rPr>
      </w:pPr>
    </w:p>
    <w:p w14:paraId="0D72E974" w14:textId="77777777" w:rsidR="00680D4F" w:rsidRDefault="00680D4F" w:rsidP="00680D4F">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خدمة المجتمع</w:t>
      </w:r>
    </w:p>
    <w:p w14:paraId="0C72C423" w14:textId="77777777" w:rsidR="00680D4F" w:rsidRDefault="00680D4F" w:rsidP="00FE503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عد الخدمات المقدمة للمجتمعات من المبادئ الأساسية للقيادة </w:t>
      </w:r>
      <w:r w:rsidR="00FE5033">
        <w:rPr>
          <w:rFonts w:ascii="Simplified Arabic" w:hAnsi="Simplified Arabic" w:cs="Simplified Arabic" w:hint="cs"/>
          <w:sz w:val="28"/>
          <w:szCs w:val="28"/>
          <w:rtl/>
        </w:rPr>
        <w:t>الخادم</w:t>
      </w:r>
      <w:r w:rsidR="00FE5033">
        <w:rPr>
          <w:rFonts w:ascii="Simplified Arabic" w:hAnsi="Simplified Arabic" w:cs="Simplified Arabic" w:hint="eastAsia"/>
          <w:sz w:val="28"/>
          <w:szCs w:val="28"/>
          <w:rtl/>
        </w:rPr>
        <w:t>ة</w:t>
      </w:r>
      <w:r>
        <w:rPr>
          <w:rFonts w:ascii="Simplified Arabic" w:hAnsi="Simplified Arabic" w:cs="Simplified Arabic" w:hint="cs"/>
          <w:sz w:val="28"/>
          <w:szCs w:val="28"/>
          <w:rtl/>
        </w:rPr>
        <w:t>، حيث أنها تساهم في التأسيس الثقافي لمعنى خدمة المجتمع، وذلك داخل إطار العمل أو خارجه (</w:t>
      </w:r>
      <w:r>
        <w:rPr>
          <w:rFonts w:ascii="Simplified Arabic" w:hAnsi="Simplified Arabic" w:cs="Simplified Arabic"/>
          <w:sz w:val="28"/>
          <w:szCs w:val="28"/>
        </w:rPr>
        <w:t>Liden et al, 2008</w:t>
      </w:r>
      <w:r>
        <w:rPr>
          <w:rFonts w:ascii="Simplified Arabic" w:hAnsi="Simplified Arabic" w:cs="Simplified Arabic" w:hint="cs"/>
          <w:sz w:val="28"/>
          <w:szCs w:val="28"/>
          <w:rtl/>
        </w:rPr>
        <w:t>)</w:t>
      </w:r>
      <w:r w:rsidR="00FC0D63">
        <w:rPr>
          <w:rFonts w:ascii="Simplified Arabic" w:hAnsi="Simplified Arabic" w:cs="Simplified Arabic" w:hint="cs"/>
          <w:sz w:val="28"/>
          <w:szCs w:val="28"/>
          <w:rtl/>
        </w:rPr>
        <w:t>، كما وتبرز أهمية القيادة الخادمة على المستوى المجتمعي والمهني، كونها تنادي بالأخلاقيات التي تنادي بها المجتمعات في ميادين العمل</w:t>
      </w:r>
      <w:r w:rsidR="00FE5033">
        <w:rPr>
          <w:rFonts w:ascii="Simplified Arabic" w:hAnsi="Simplified Arabic" w:cs="Simplified Arabic" w:hint="cs"/>
          <w:sz w:val="28"/>
          <w:szCs w:val="28"/>
          <w:rtl/>
        </w:rPr>
        <w:t>.</w:t>
      </w:r>
    </w:p>
    <w:p w14:paraId="29DB20A6" w14:textId="77777777" w:rsidR="00F55B91" w:rsidRDefault="00F55B91" w:rsidP="00FE503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رى الباحث أن للقيادة الخادمة فوائد جمة في المجال الاقتصادي، نظرا للحالة التشاركية التي تسود أجواء العمل، فالانصهار الذي يشمل كافة مستويات العامة ما بين الإطار القيادي والإطار العمالي يذيب المشاكل قد تواجه مسيرة التنمية الاقتصادية خاصة بعد شعور المرؤوسين بذاتهم وقيمتهم في العمل، وكل ذلك يعود بالنفع على المنظمات الاقتصادية من حيث تحقيق الأهداف المنشودة على أكمل وجه، بالإضافة إلى تحقق الرضا عن الذات لدى المرؤوسين خاصة مع تحقق مصالحهم واحتياجاتهم.</w:t>
      </w:r>
    </w:p>
    <w:p w14:paraId="5680410B" w14:textId="77777777" w:rsidR="00FE5033" w:rsidRPr="00C96FFB" w:rsidRDefault="00FE5033" w:rsidP="00FE5033">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الانتقادات الموجهة إلى</w:t>
      </w:r>
      <w:r w:rsidRPr="00C96FFB">
        <w:rPr>
          <w:rFonts w:ascii="Simplified Arabic" w:hAnsi="Simplified Arabic" w:cs="Simplified Arabic" w:hint="cs"/>
          <w:b/>
          <w:bCs/>
          <w:sz w:val="28"/>
          <w:szCs w:val="28"/>
          <w:rtl/>
        </w:rPr>
        <w:t xml:space="preserve"> القيادة الخادمة</w:t>
      </w:r>
    </w:p>
    <w:p w14:paraId="114C1A71" w14:textId="43A01F3E" w:rsidR="00FE5033" w:rsidRDefault="00546DE9" w:rsidP="004E605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قد ظهر نمط القيادة الخادمة في مجال الأعمال التجاري في مطلع القرن الحادي والعشرين، وبصفة</w:t>
      </w:r>
      <w:r w:rsidR="00C0029F">
        <w:rPr>
          <w:rFonts w:ascii="Simplified Arabic" w:hAnsi="Simplified Arabic" w:cs="Simplified Arabic" w:hint="cs"/>
          <w:sz w:val="28"/>
          <w:szCs w:val="28"/>
          <w:rtl/>
        </w:rPr>
        <w:t xml:space="preserve"> عامة فإن مفهوم القيادة الخادمة يعني أن قائد المنظمة يقوم بقيادة المرؤوسين ويقدم لهم الدعم الكامل، وفي إطار هذا النمط فإن القائد يقوم بتفويض المرؤوسين في القيام ببعض المهام مع توفير كامل الدعم لهم خلال التنفيذ لإنجازه على أكمل وجه، وعلى الرغم من أن مؤشرات القيادة الخادمة تعطي إحساساً بفاعليته ونجاح، إلا أن هناك العديد من الانتقادات التي وجهت إلى القيادة الخادمة ومنها </w:t>
      </w:r>
      <w:r w:rsidR="00C0029F" w:rsidRPr="00222737">
        <w:rPr>
          <w:rFonts w:ascii="Simplified Arabic" w:hAnsi="Simplified Arabic" w:cs="Simplified Arabic" w:hint="cs"/>
          <w:sz w:val="28"/>
          <w:szCs w:val="28"/>
          <w:rtl/>
        </w:rPr>
        <w:t>(</w:t>
      </w:r>
      <w:r w:rsidR="00C0029F" w:rsidRPr="00222737">
        <w:rPr>
          <w:rFonts w:ascii="Simplified Arabic" w:hAnsi="Simplified Arabic" w:cs="Simplified Arabic"/>
          <w:sz w:val="28"/>
          <w:szCs w:val="28"/>
        </w:rPr>
        <w:t>Kokemuller, 2010</w:t>
      </w:r>
      <w:r w:rsidR="00C0029F" w:rsidRPr="00222737">
        <w:rPr>
          <w:rFonts w:ascii="Simplified Arabic" w:hAnsi="Simplified Arabic" w:cs="Simplified Arabic" w:hint="cs"/>
          <w:sz w:val="28"/>
          <w:szCs w:val="28"/>
          <w:rtl/>
        </w:rPr>
        <w:t>)</w:t>
      </w:r>
      <w:r w:rsidR="00222737">
        <w:rPr>
          <w:rFonts w:ascii="Simplified Arabic" w:hAnsi="Simplified Arabic" w:cs="Simplified Arabic" w:hint="cs"/>
          <w:sz w:val="28"/>
          <w:szCs w:val="28"/>
          <w:rtl/>
        </w:rPr>
        <w:t>:</w:t>
      </w:r>
    </w:p>
    <w:p w14:paraId="2F9F138E" w14:textId="77777777" w:rsidR="00C0029F" w:rsidRDefault="00C0029F" w:rsidP="00C0029F">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فرضية خاطئة</w:t>
      </w:r>
    </w:p>
    <w:p w14:paraId="04BDF266" w14:textId="0B267335" w:rsidR="00CA232F" w:rsidRDefault="00C0029F"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في المقالة الصادرة في شهر أغسطس (2010) والتي كان عنوانها "لماذا القيادة الخادمة فكرة سيئة؟" يقول الكاتب مككريمون (</w:t>
      </w:r>
      <w:r>
        <w:rPr>
          <w:rFonts w:ascii="Simplified Arabic" w:hAnsi="Simplified Arabic" w:cs="Simplified Arabic"/>
          <w:sz w:val="28"/>
          <w:szCs w:val="28"/>
        </w:rPr>
        <w:t>Mitch Mcccrimmon</w:t>
      </w:r>
      <w:r>
        <w:rPr>
          <w:rFonts w:ascii="Simplified Arabic" w:hAnsi="Simplified Arabic" w:cs="Simplified Arabic" w:hint="cs"/>
          <w:sz w:val="28"/>
          <w:szCs w:val="28"/>
          <w:rtl/>
        </w:rPr>
        <w:t xml:space="preserve">) بأن القيادة الخادمة لا يمكن أن تتماشى مع الهيكلية العامة للأعمال الاقتصادية، حيث أن الهدف الرئيسي للقادة هو خدمة الأهداف الرئيسية للمالكين والقيادات </w:t>
      </w:r>
      <w:r w:rsidR="005D25DC">
        <w:rPr>
          <w:rFonts w:ascii="Simplified Arabic" w:hAnsi="Simplified Arabic" w:cs="Simplified Arabic" w:hint="cs"/>
          <w:sz w:val="28"/>
          <w:szCs w:val="28"/>
          <w:rtl/>
        </w:rPr>
        <w:t>العليا وليس</w:t>
      </w:r>
      <w:r>
        <w:rPr>
          <w:rFonts w:ascii="Simplified Arabic" w:hAnsi="Simplified Arabic" w:cs="Simplified Arabic" w:hint="cs"/>
          <w:sz w:val="28"/>
          <w:szCs w:val="28"/>
          <w:rtl/>
        </w:rPr>
        <w:t xml:space="preserve"> المرؤوسين، وهذا بالرغم من أن هناك جزء كبير من وظيفة القائد موجهة إلى توفير الدعم والتحفيز </w:t>
      </w:r>
      <w:r w:rsidR="005D25DC">
        <w:rPr>
          <w:rFonts w:ascii="Simplified Arabic" w:hAnsi="Simplified Arabic" w:cs="Simplified Arabic" w:hint="cs"/>
          <w:sz w:val="28"/>
          <w:szCs w:val="28"/>
          <w:rtl/>
        </w:rPr>
        <w:t xml:space="preserve">لأداء المرؤوسين وسلوكياتهم، ويرى الكاتب أن توجهات </w:t>
      </w:r>
      <w:r w:rsidR="005D25DC">
        <w:rPr>
          <w:rFonts w:ascii="Simplified Arabic" w:hAnsi="Simplified Arabic" w:cs="Simplified Arabic" w:hint="cs"/>
          <w:sz w:val="28"/>
          <w:szCs w:val="28"/>
          <w:rtl/>
        </w:rPr>
        <w:lastRenderedPageBreak/>
        <w:t>القيادة الخادمة في خدمة المرؤوسين لا تخدم الأهداف العامة للمنظمات والمؤسسات</w:t>
      </w:r>
      <w:r w:rsidR="00771D97">
        <w:rPr>
          <w:rFonts w:ascii="Simplified Arabic" w:hAnsi="Simplified Arabic" w:cs="Simplified Arabic" w:hint="cs"/>
          <w:sz w:val="28"/>
          <w:szCs w:val="28"/>
          <w:rtl/>
        </w:rPr>
        <w:t xml:space="preserve"> </w:t>
      </w:r>
      <w:r w:rsidR="00771D97" w:rsidRPr="00222737">
        <w:rPr>
          <w:rFonts w:ascii="Simplified Arabic" w:hAnsi="Simplified Arabic" w:cs="Simplified Arabic" w:hint="cs"/>
          <w:sz w:val="28"/>
          <w:szCs w:val="28"/>
          <w:rtl/>
        </w:rPr>
        <w:t>(</w:t>
      </w:r>
      <w:r w:rsidR="00771D97" w:rsidRPr="00222737">
        <w:rPr>
          <w:rFonts w:ascii="Simplified Arabic" w:hAnsi="Simplified Arabic" w:cs="Simplified Arabic"/>
          <w:sz w:val="28"/>
          <w:szCs w:val="28"/>
        </w:rPr>
        <w:t>Kokemuller, 2010</w:t>
      </w:r>
      <w:r w:rsidR="00771D97" w:rsidRPr="00222737">
        <w:rPr>
          <w:rFonts w:ascii="Simplified Arabic" w:hAnsi="Simplified Arabic" w:cs="Simplified Arabic" w:hint="cs"/>
          <w:sz w:val="28"/>
          <w:szCs w:val="28"/>
          <w:rtl/>
        </w:rPr>
        <w:t>)</w:t>
      </w:r>
      <w:r w:rsidR="005D25DC">
        <w:rPr>
          <w:rFonts w:ascii="Simplified Arabic" w:hAnsi="Simplified Arabic" w:cs="Simplified Arabic" w:hint="cs"/>
          <w:sz w:val="28"/>
          <w:szCs w:val="28"/>
          <w:rtl/>
        </w:rPr>
        <w:t>.</w:t>
      </w:r>
    </w:p>
    <w:p w14:paraId="0608F54C" w14:textId="77777777" w:rsidR="005D25DC" w:rsidRPr="004F14A5" w:rsidRDefault="004F14A5" w:rsidP="004F14A5">
      <w:pPr>
        <w:pStyle w:val="ListParagraph"/>
        <w:numPr>
          <w:ilvl w:val="0"/>
          <w:numId w:val="12"/>
        </w:numPr>
        <w:spacing w:before="240"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الافتقار إلى وجود سلطة</w:t>
      </w:r>
    </w:p>
    <w:p w14:paraId="20B7079A" w14:textId="77777777" w:rsidR="005901FF" w:rsidRDefault="00BA1DFF" w:rsidP="00BA1D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في الواقع فإن القيادة الخادمة يمكن أن تؤدي إلى التحجيم فيما يتعلق بسلطة القائد ووظيفة القيادة ككل في قطاع الأعمال، حيث أنه عندما يرى المرؤوسين أن القائد يقوم بتلبية كافة الاحتياجات لديهم على الدوام، فإنهم ينظرون إليه بطريقة خالية من ا</w:t>
      </w:r>
      <w:r w:rsidR="00C9390C">
        <w:rPr>
          <w:rFonts w:ascii="Simplified Arabic" w:hAnsi="Simplified Arabic" w:cs="Simplified Arabic" w:hint="cs"/>
          <w:sz w:val="28"/>
          <w:szCs w:val="28"/>
          <w:rtl/>
        </w:rPr>
        <w:t>ل</w:t>
      </w:r>
      <w:r>
        <w:rPr>
          <w:rFonts w:ascii="Simplified Arabic" w:hAnsi="Simplified Arabic" w:cs="Simplified Arabic" w:hint="cs"/>
          <w:sz w:val="28"/>
          <w:szCs w:val="28"/>
          <w:rtl/>
        </w:rPr>
        <w:t xml:space="preserve">ثقة، </w:t>
      </w:r>
      <w:r w:rsidR="00C9390C">
        <w:rPr>
          <w:rFonts w:ascii="Simplified Arabic" w:hAnsi="Simplified Arabic" w:cs="Simplified Arabic" w:hint="cs"/>
          <w:sz w:val="28"/>
          <w:szCs w:val="28"/>
          <w:rtl/>
        </w:rPr>
        <w:t>حيث أنه إذا أرادت القيادات العليا دفع المرؤوسين لتحسين الأداء فإنه من الصعب أن يتراجع القائد الخادم عن نمطه وأسلوبه في القيادة، ولكن أوامر القيادات العليا يختم عليه فرض هيمنته على المرؤوسين بعد تعودهم عليهم وعلى قيادته الخادمة.</w:t>
      </w:r>
    </w:p>
    <w:p w14:paraId="28AB721E" w14:textId="77777777" w:rsidR="00C9390C" w:rsidRDefault="00C9390C" w:rsidP="00C9390C">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حبطة</w:t>
      </w:r>
    </w:p>
    <w:p w14:paraId="5445B433" w14:textId="7CFA92F6" w:rsidR="00C9390C" w:rsidRDefault="00C9390C" w:rsidP="00C9390C">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 هذا النمط القيادي قد يؤدي إلى تكاسل المرؤوسين، مما يؤدي ويساهم في قلة انتاجيتهم، حيث أن مككريمون (</w:t>
      </w:r>
      <w:r>
        <w:rPr>
          <w:rFonts w:ascii="Simplified Arabic" w:hAnsi="Simplified Arabic" w:cs="Simplified Arabic"/>
          <w:sz w:val="28"/>
          <w:szCs w:val="28"/>
        </w:rPr>
        <w:t>McMrimmon</w:t>
      </w:r>
      <w:r>
        <w:rPr>
          <w:rFonts w:ascii="Simplified Arabic" w:hAnsi="Simplified Arabic" w:cs="Simplified Arabic" w:hint="cs"/>
          <w:sz w:val="28"/>
          <w:szCs w:val="28"/>
          <w:rtl/>
        </w:rPr>
        <w:t>) قد شبهها بعلاقة الطفل بوالديه، فهما يحافظان عليه دائماً ويبعدانه عن المشاكل ويولوه الاهتمام والرعاية الكاملة، وعندما يؤمن المرؤوسين بأن القائد سيقوم بالتدخلات لصالح تلبية الاحتياجات والمتطلبات الخاصة بهم، بالإضافة إلى حل المشاكل التي قد تواجههم، فإن هذا النمط سيغريهم للجلوس أكثر وبالتالي سيقل بذل الجهود في العمل ما يعني تأخر المنظمة في تحقيق الأهداف ونشوب النزاعات في أجواء العمل</w:t>
      </w:r>
      <w:r w:rsidR="00771D97">
        <w:rPr>
          <w:rFonts w:ascii="Simplified Arabic" w:hAnsi="Simplified Arabic" w:cs="Simplified Arabic" w:hint="cs"/>
          <w:sz w:val="28"/>
          <w:szCs w:val="28"/>
          <w:rtl/>
        </w:rPr>
        <w:t xml:space="preserve"> (غالي ودهليز، 2015)</w:t>
      </w:r>
      <w:r>
        <w:rPr>
          <w:rFonts w:ascii="Simplified Arabic" w:hAnsi="Simplified Arabic" w:cs="Simplified Arabic" w:hint="cs"/>
          <w:sz w:val="28"/>
          <w:szCs w:val="28"/>
          <w:rtl/>
        </w:rPr>
        <w:t>.</w:t>
      </w:r>
    </w:p>
    <w:p w14:paraId="111EF76D" w14:textId="77777777" w:rsidR="00C9390C" w:rsidRDefault="00C9390C" w:rsidP="00C9390C">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ثيرة للاهتمام ولكنها خطأ</w:t>
      </w:r>
    </w:p>
    <w:p w14:paraId="6C06BD7A" w14:textId="6FBFBBEB" w:rsidR="00C9390C" w:rsidRDefault="00C9390C" w:rsidP="00E47F9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قيادة الخادمة تكون مثيرة بشكل أكبر إذا تمثل فيها المعنى الحرفي المتمثل بأن القائد يجب أن يخدم المرؤوسين، حيث أنه تبدو الفكر معقولة في السياسة أو النوادي أو الجمعيات، حيث يتم انتخاب القادرة، وبلا شك يجب على القادة خدمة الناخبين لضمان نجاح في الدورات المقبلة، أما في مجال الأعمال</w:t>
      </w:r>
      <w:r w:rsidR="00E47F9B">
        <w:rPr>
          <w:rFonts w:ascii="Simplified Arabic" w:hAnsi="Simplified Arabic" w:cs="Simplified Arabic" w:hint="cs"/>
          <w:sz w:val="28"/>
          <w:szCs w:val="28"/>
          <w:rtl/>
        </w:rPr>
        <w:t xml:space="preserve"> التجارية والاقتصادية فالقادة في جميع المستويات يجب عليهم القيام بخدم المالكين في حال رغبتهم بالاحتفاظ بالوظيفة، كما أنهم بحاجة للعملاء وخدمتهم أيضاً، فالحقيقية المؤلمة في الأعمال الاقتصادية والتجارية هي أن الموظف هو وسيلة فقط لتحقيق الغايات </w:t>
      </w:r>
      <w:r w:rsidR="00E47F9B">
        <w:rPr>
          <w:rFonts w:ascii="Simplified Arabic" w:hAnsi="Simplified Arabic" w:cs="Simplified Arabic" w:hint="cs"/>
          <w:sz w:val="28"/>
          <w:szCs w:val="28"/>
          <w:rtl/>
        </w:rPr>
        <w:lastRenderedPageBreak/>
        <w:t>التي ترنو إليها المؤسسات والمنظمات، وبطبيعة الحال فإن القائد الكفؤ والفعال سيعمل بكل قوة لإشراك وتحفيز المرؤوسين، ولكن في نهاية المطاف لنك يكون خادماً لمرؤوسيه</w:t>
      </w:r>
      <w:r w:rsidR="00771D97">
        <w:rPr>
          <w:rFonts w:ascii="Simplified Arabic" w:hAnsi="Simplified Arabic" w:cs="Simplified Arabic" w:hint="cs"/>
          <w:sz w:val="28"/>
          <w:szCs w:val="28"/>
          <w:rtl/>
        </w:rPr>
        <w:t xml:space="preserve"> </w:t>
      </w:r>
      <w:r w:rsidR="00771D97" w:rsidRPr="00222737">
        <w:rPr>
          <w:rFonts w:ascii="Simplified Arabic" w:hAnsi="Simplified Arabic" w:cs="Simplified Arabic" w:hint="cs"/>
          <w:sz w:val="28"/>
          <w:szCs w:val="28"/>
          <w:rtl/>
        </w:rPr>
        <w:t>(</w:t>
      </w:r>
      <w:r w:rsidR="00771D97" w:rsidRPr="00222737">
        <w:rPr>
          <w:rFonts w:ascii="Simplified Arabic" w:hAnsi="Simplified Arabic" w:cs="Simplified Arabic"/>
          <w:sz w:val="28"/>
          <w:szCs w:val="28"/>
        </w:rPr>
        <w:t>Kokemuller, 2010</w:t>
      </w:r>
      <w:r w:rsidR="00771D97" w:rsidRPr="00222737">
        <w:rPr>
          <w:rFonts w:ascii="Simplified Arabic" w:hAnsi="Simplified Arabic" w:cs="Simplified Arabic" w:hint="cs"/>
          <w:sz w:val="28"/>
          <w:szCs w:val="28"/>
          <w:rtl/>
        </w:rPr>
        <w:t>)</w:t>
      </w:r>
      <w:r w:rsidR="00E47F9B">
        <w:rPr>
          <w:rFonts w:ascii="Simplified Arabic" w:hAnsi="Simplified Arabic" w:cs="Simplified Arabic" w:hint="cs"/>
          <w:sz w:val="28"/>
          <w:szCs w:val="28"/>
          <w:rtl/>
        </w:rPr>
        <w:t>.</w:t>
      </w:r>
    </w:p>
    <w:p w14:paraId="599FE9F4" w14:textId="77777777" w:rsidR="00E47F9B" w:rsidRDefault="00E47F9B" w:rsidP="00E47F9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الحقيقة هي أنه بينما يقوم القائد بمعاقبة الموظف لديه لعدم إنجازه للأعمال، فإن القائد الخادم لا يستطيع معاقبة رئيسه في العمل، لذلك فإن الإحساس بالقيادة الخادمة مثير جداً ولكن من الواضح أنه زائف</w:t>
      </w:r>
      <w:r w:rsidR="0032567D">
        <w:rPr>
          <w:rFonts w:ascii="Simplified Arabic" w:hAnsi="Simplified Arabic" w:cs="Simplified Arabic" w:hint="cs"/>
          <w:sz w:val="28"/>
          <w:szCs w:val="28"/>
          <w:rtl/>
        </w:rPr>
        <w:t>.</w:t>
      </w:r>
    </w:p>
    <w:p w14:paraId="66DF2090" w14:textId="77777777" w:rsidR="0032567D" w:rsidRDefault="0032567D" w:rsidP="0032567D">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صحيح وتافه</w:t>
      </w:r>
    </w:p>
    <w:p w14:paraId="73E0D284" w14:textId="2EB6E960" w:rsidR="006B4384" w:rsidRDefault="0032567D" w:rsidP="00771D9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قام لاري سبيرز (</w:t>
      </w:r>
      <w:r>
        <w:rPr>
          <w:rFonts w:ascii="Simplified Arabic" w:hAnsi="Simplified Arabic" w:cs="Simplified Arabic"/>
          <w:sz w:val="28"/>
          <w:szCs w:val="28"/>
        </w:rPr>
        <w:t>Spears</w:t>
      </w:r>
      <w:r>
        <w:rPr>
          <w:rFonts w:ascii="Simplified Arabic" w:hAnsi="Simplified Arabic" w:cs="Simplified Arabic" w:hint="cs"/>
          <w:sz w:val="28"/>
          <w:szCs w:val="28"/>
          <w:rtl/>
        </w:rPr>
        <w:t>) بشرح القيادة الخادمة بمنتهى الوضوح، وذلك أثناء خدمته كمدير تنفيذي في مركز جرينليف للقيادة الخادمة، حيث أنه قام بتحرير العديد من المقالات التي تناولت رؤية القيادة، والذي قال" نحن بدأنا نرى أن أنماط القيادة التقليدية والتسلطية والهرمية تسفر إلى أنماط جديدة، ومنها نمط مبني على أساس العمل الجماعي والمجتمعي، ونمط على أساس إشراك المرؤوسين في اتخاد القرارات، ونمط بناءً على السلوكيات الأخلاقية والاهتمام"</w:t>
      </w:r>
      <w:r w:rsidR="006B4384">
        <w:rPr>
          <w:rFonts w:ascii="Simplified Arabic" w:hAnsi="Simplified Arabic" w:cs="Simplified Arabic" w:hint="cs"/>
          <w:sz w:val="28"/>
          <w:szCs w:val="28"/>
          <w:rtl/>
        </w:rPr>
        <w:t xml:space="preserve">، كما ويضيف سبيرز أن من يقومون بالتشكيك في الحاجة إلى أن تكون أنماط القيادة استبدادية </w:t>
      </w:r>
      <w:r w:rsidR="00C105F1">
        <w:rPr>
          <w:rFonts w:ascii="Simplified Arabic" w:hAnsi="Simplified Arabic" w:cs="Simplified Arabic" w:hint="cs"/>
          <w:sz w:val="28"/>
          <w:szCs w:val="28"/>
          <w:rtl/>
        </w:rPr>
        <w:t>وهرمية</w:t>
      </w:r>
      <w:r w:rsidR="006B4384">
        <w:rPr>
          <w:rFonts w:ascii="Simplified Arabic" w:hAnsi="Simplified Arabic" w:cs="Simplified Arabic" w:hint="cs"/>
          <w:sz w:val="28"/>
          <w:szCs w:val="28"/>
          <w:rtl/>
        </w:rPr>
        <w:t>، وأن تكون أكثر شمولية، كمن اختار أن يكون خصمه كرجل القش، وذلك بسبب سهولة انهزامه بالضربة القاضية، فيجب أن يكون هناك العديد من النماذج البط</w:t>
      </w:r>
      <w:r w:rsidR="00771D97">
        <w:rPr>
          <w:rFonts w:ascii="Simplified Arabic" w:hAnsi="Simplified Arabic" w:cs="Simplified Arabic" w:hint="cs"/>
          <w:sz w:val="28"/>
          <w:szCs w:val="28"/>
          <w:rtl/>
        </w:rPr>
        <w:t xml:space="preserve">ولية للقيادة والتي تتفق مع طرحه، </w:t>
      </w:r>
      <w:r w:rsidR="006B4384">
        <w:rPr>
          <w:rFonts w:ascii="Simplified Arabic" w:hAnsi="Simplified Arabic" w:cs="Simplified Arabic" w:hint="cs"/>
          <w:sz w:val="28"/>
          <w:szCs w:val="28"/>
          <w:rtl/>
        </w:rPr>
        <w:t>إن هذا الطرح لا يعطي شيئاً يميز القيادة الخادمة في حد ذاتها، إنها كمن يقوم بالإخبار أن الحيتان من الثدييات دون قوله كيفية اختلافها عن غيرها من الثدييات، ولجعل القيادة الخادمة مميزة في أدوراها فإنه لا يكفي المقارنة بنمط قيادي منذ عصر الثورة الصناعية والتي أكل عليها الدهر وشرب، وما نحتاج إليه هو إظهار الفوائد للقيادة الخادمة وفق المفاهيم المتواتر في القرن الحادي والعشرين، كما وتقف القيادة الخادمة موقفاً غامضاً من الموظفين</w:t>
      </w:r>
      <w:r w:rsidR="00771D97">
        <w:rPr>
          <w:rFonts w:ascii="Simplified Arabic" w:hAnsi="Simplified Arabic" w:cs="Simplified Arabic" w:hint="cs"/>
          <w:sz w:val="28"/>
          <w:szCs w:val="28"/>
          <w:rtl/>
        </w:rPr>
        <w:t xml:space="preserve"> (غالي ودهليز، 2015).</w:t>
      </w:r>
      <w:r w:rsidR="00771D97">
        <w:rPr>
          <w:rFonts w:ascii="Simplified Arabic" w:hAnsi="Simplified Arabic" w:cs="Simplified Arabic"/>
          <w:sz w:val="28"/>
          <w:szCs w:val="28"/>
          <w:rtl/>
        </w:rPr>
        <w:t xml:space="preserve"> </w:t>
      </w:r>
    </w:p>
    <w:p w14:paraId="12F90F3C" w14:textId="77777777" w:rsidR="006B4384" w:rsidRDefault="006B4384" w:rsidP="0032567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رى الباحث أن في كل النظريات هناك مجموعة من المناصرين وأخرى من المعارضين لهذا النمط، وكل منهم يسوق الحجج والآراء التي يتبناها، فالقيادة الخادمة أبعد ما يكون عن هذه التصورات، القيادة الخادمة يمكنها أن تكون شديدة الهرمية في التفكير، وفي قمة الاستبداد عن تعلق الموضوع بجانب معين يمس أهداف الشركة ورسالتها وقيمها ومعاييرها ومحاسبتها، فالقيادة الخادمة لا تسمح بتنازل القائد عن مسئولياته القيادية المتمثلة في تحديد المهمة والرسالة، ووضع </w:t>
      </w:r>
      <w:r>
        <w:rPr>
          <w:rFonts w:ascii="Simplified Arabic" w:hAnsi="Simplified Arabic" w:cs="Simplified Arabic" w:hint="cs"/>
          <w:sz w:val="28"/>
          <w:szCs w:val="28"/>
          <w:rtl/>
        </w:rPr>
        <w:lastRenderedPageBreak/>
        <w:t>القواعد والمبادئ التي تحكم التصرفات والسلوكيات، حيث أن القيادة الخاد</w:t>
      </w:r>
      <w:r w:rsidR="00823A0E">
        <w:rPr>
          <w:rFonts w:ascii="Simplified Arabic" w:hAnsi="Simplified Arabic" w:cs="Simplified Arabic" w:hint="cs"/>
          <w:sz w:val="28"/>
          <w:szCs w:val="28"/>
          <w:rtl/>
        </w:rPr>
        <w:t>م</w:t>
      </w:r>
      <w:r>
        <w:rPr>
          <w:rFonts w:ascii="Simplified Arabic" w:hAnsi="Simplified Arabic" w:cs="Simplified Arabic" w:hint="cs"/>
          <w:sz w:val="28"/>
          <w:szCs w:val="28"/>
          <w:rtl/>
        </w:rPr>
        <w:t>ة لا تقوم بالتفويض أو التصويت الديموقراطي تجاه تلك الجوانب</w:t>
      </w:r>
      <w:r w:rsidR="00823A0E">
        <w:rPr>
          <w:rFonts w:ascii="Simplified Arabic" w:hAnsi="Simplified Arabic" w:cs="Simplified Arabic" w:hint="cs"/>
          <w:sz w:val="28"/>
          <w:szCs w:val="28"/>
          <w:rtl/>
        </w:rPr>
        <w:t>، وفي غير تلك الجوانب فإن القيادة الخادمة تقوم بتوفير كل الإمكانيات لخدمة الموظفين والتجاوب معهم وتلبية احتياجاتهم الحقيقية وتلبيتها، بحيث يمكنهم أن يكونوا على أفضل حال لإنجاز المهام الموكلة إليهم بالفعالية والكفاءة المطلوبة.</w:t>
      </w:r>
    </w:p>
    <w:p w14:paraId="77CA3F3E" w14:textId="77777777" w:rsidR="00B1635D" w:rsidRDefault="00B1635D" w:rsidP="0032567D">
      <w:pPr>
        <w:spacing w:line="276" w:lineRule="auto"/>
        <w:ind w:firstLine="720"/>
        <w:jc w:val="both"/>
        <w:rPr>
          <w:rFonts w:ascii="Simplified Arabic" w:hAnsi="Simplified Arabic" w:cs="Simplified Arabic"/>
          <w:sz w:val="28"/>
          <w:szCs w:val="28"/>
          <w:rtl/>
        </w:rPr>
      </w:pPr>
    </w:p>
    <w:p w14:paraId="24E9348C" w14:textId="77777777" w:rsidR="00B1635D" w:rsidRDefault="00B1635D" w:rsidP="0032567D">
      <w:pPr>
        <w:spacing w:line="276" w:lineRule="auto"/>
        <w:ind w:firstLine="720"/>
        <w:jc w:val="both"/>
        <w:rPr>
          <w:rFonts w:ascii="Simplified Arabic" w:hAnsi="Simplified Arabic" w:cs="Simplified Arabic"/>
          <w:sz w:val="28"/>
          <w:szCs w:val="28"/>
          <w:rtl/>
        </w:rPr>
      </w:pPr>
    </w:p>
    <w:p w14:paraId="21919EA0" w14:textId="77777777" w:rsidR="00B1635D" w:rsidRDefault="00B1635D" w:rsidP="0032567D">
      <w:pPr>
        <w:spacing w:line="276" w:lineRule="auto"/>
        <w:ind w:firstLine="720"/>
        <w:jc w:val="both"/>
        <w:rPr>
          <w:rFonts w:ascii="Simplified Arabic" w:hAnsi="Simplified Arabic" w:cs="Simplified Arabic"/>
          <w:sz w:val="28"/>
          <w:szCs w:val="28"/>
          <w:rtl/>
        </w:rPr>
      </w:pPr>
    </w:p>
    <w:p w14:paraId="6A7F29B4" w14:textId="77777777" w:rsidR="00B1635D" w:rsidRDefault="00B1635D" w:rsidP="0032567D">
      <w:pPr>
        <w:spacing w:line="276" w:lineRule="auto"/>
        <w:ind w:firstLine="720"/>
        <w:jc w:val="both"/>
        <w:rPr>
          <w:rFonts w:ascii="Simplified Arabic" w:hAnsi="Simplified Arabic" w:cs="Simplified Arabic"/>
          <w:sz w:val="28"/>
          <w:szCs w:val="28"/>
          <w:rtl/>
        </w:rPr>
      </w:pPr>
    </w:p>
    <w:p w14:paraId="2B6FC678" w14:textId="77777777" w:rsidR="00B1635D" w:rsidRDefault="00B1635D" w:rsidP="0032567D">
      <w:pPr>
        <w:spacing w:line="276" w:lineRule="auto"/>
        <w:ind w:firstLine="720"/>
        <w:jc w:val="both"/>
        <w:rPr>
          <w:rFonts w:ascii="Simplified Arabic" w:hAnsi="Simplified Arabic" w:cs="Simplified Arabic"/>
          <w:sz w:val="28"/>
          <w:szCs w:val="28"/>
          <w:rtl/>
        </w:rPr>
      </w:pPr>
    </w:p>
    <w:p w14:paraId="7A1DA888" w14:textId="77777777" w:rsidR="00B1635D" w:rsidRDefault="00B1635D" w:rsidP="0032567D">
      <w:pPr>
        <w:spacing w:line="276" w:lineRule="auto"/>
        <w:ind w:firstLine="720"/>
        <w:jc w:val="both"/>
        <w:rPr>
          <w:rFonts w:ascii="Simplified Arabic" w:hAnsi="Simplified Arabic" w:cs="Simplified Arabic"/>
          <w:sz w:val="28"/>
          <w:szCs w:val="28"/>
          <w:rtl/>
        </w:rPr>
      </w:pPr>
    </w:p>
    <w:p w14:paraId="5ED7596C" w14:textId="77777777" w:rsidR="00B1635D" w:rsidRDefault="00B1635D" w:rsidP="0032567D">
      <w:pPr>
        <w:spacing w:line="276" w:lineRule="auto"/>
        <w:ind w:firstLine="720"/>
        <w:jc w:val="both"/>
        <w:rPr>
          <w:rFonts w:ascii="Simplified Arabic" w:hAnsi="Simplified Arabic" w:cs="Simplified Arabic"/>
          <w:sz w:val="28"/>
          <w:szCs w:val="28"/>
          <w:rtl/>
        </w:rPr>
      </w:pPr>
    </w:p>
    <w:p w14:paraId="068E735B" w14:textId="77777777" w:rsidR="00B1635D" w:rsidRDefault="00B1635D" w:rsidP="0032567D">
      <w:pPr>
        <w:spacing w:line="276" w:lineRule="auto"/>
        <w:ind w:firstLine="720"/>
        <w:jc w:val="both"/>
        <w:rPr>
          <w:rFonts w:ascii="Simplified Arabic" w:hAnsi="Simplified Arabic" w:cs="Simplified Arabic"/>
          <w:sz w:val="28"/>
          <w:szCs w:val="28"/>
          <w:rtl/>
        </w:rPr>
      </w:pPr>
    </w:p>
    <w:p w14:paraId="21EC2BD9" w14:textId="77777777" w:rsidR="00B1635D" w:rsidRDefault="00B1635D" w:rsidP="0032567D">
      <w:pPr>
        <w:spacing w:line="276" w:lineRule="auto"/>
        <w:ind w:firstLine="720"/>
        <w:jc w:val="both"/>
        <w:rPr>
          <w:rFonts w:ascii="Simplified Arabic" w:hAnsi="Simplified Arabic" w:cs="Simplified Arabic"/>
          <w:sz w:val="28"/>
          <w:szCs w:val="28"/>
          <w:rtl/>
        </w:rPr>
      </w:pPr>
    </w:p>
    <w:p w14:paraId="7C5AE9BD" w14:textId="77777777" w:rsidR="00B1635D" w:rsidRDefault="00B1635D" w:rsidP="0032567D">
      <w:pPr>
        <w:spacing w:line="276" w:lineRule="auto"/>
        <w:ind w:firstLine="720"/>
        <w:jc w:val="both"/>
        <w:rPr>
          <w:rFonts w:ascii="Simplified Arabic" w:hAnsi="Simplified Arabic" w:cs="Simplified Arabic"/>
          <w:sz w:val="28"/>
          <w:szCs w:val="28"/>
          <w:rtl/>
        </w:rPr>
      </w:pPr>
    </w:p>
    <w:p w14:paraId="46C5E38F" w14:textId="77777777" w:rsidR="00B1635D" w:rsidRDefault="00B1635D" w:rsidP="0032567D">
      <w:pPr>
        <w:spacing w:line="276" w:lineRule="auto"/>
        <w:ind w:firstLine="720"/>
        <w:jc w:val="both"/>
        <w:rPr>
          <w:rFonts w:ascii="Simplified Arabic" w:hAnsi="Simplified Arabic" w:cs="Simplified Arabic"/>
          <w:sz w:val="28"/>
          <w:szCs w:val="28"/>
          <w:rtl/>
        </w:rPr>
      </w:pPr>
    </w:p>
    <w:p w14:paraId="30B7AE01" w14:textId="77777777" w:rsidR="00B1635D" w:rsidRDefault="00B1635D" w:rsidP="0032567D">
      <w:pPr>
        <w:spacing w:line="276" w:lineRule="auto"/>
        <w:ind w:firstLine="720"/>
        <w:jc w:val="both"/>
        <w:rPr>
          <w:rFonts w:ascii="Simplified Arabic" w:hAnsi="Simplified Arabic" w:cs="Simplified Arabic"/>
          <w:sz w:val="28"/>
          <w:szCs w:val="28"/>
          <w:rtl/>
        </w:rPr>
      </w:pPr>
    </w:p>
    <w:p w14:paraId="119B3A07" w14:textId="77777777" w:rsidR="00B1635D" w:rsidRDefault="00B1635D" w:rsidP="0032567D">
      <w:pPr>
        <w:spacing w:line="276" w:lineRule="auto"/>
        <w:ind w:firstLine="720"/>
        <w:jc w:val="both"/>
        <w:rPr>
          <w:rFonts w:ascii="Simplified Arabic" w:hAnsi="Simplified Arabic" w:cs="Simplified Arabic"/>
          <w:sz w:val="28"/>
          <w:szCs w:val="28"/>
          <w:rtl/>
        </w:rPr>
      </w:pPr>
    </w:p>
    <w:p w14:paraId="0B0DD3F8" w14:textId="77777777" w:rsidR="00B1635D" w:rsidRDefault="00B1635D" w:rsidP="0032567D">
      <w:pPr>
        <w:spacing w:line="276" w:lineRule="auto"/>
        <w:ind w:firstLine="720"/>
        <w:jc w:val="both"/>
        <w:rPr>
          <w:rFonts w:ascii="Simplified Arabic" w:hAnsi="Simplified Arabic" w:cs="Simplified Arabic"/>
          <w:sz w:val="28"/>
          <w:szCs w:val="28"/>
          <w:rtl/>
        </w:rPr>
      </w:pPr>
    </w:p>
    <w:p w14:paraId="70F3BC02" w14:textId="77777777" w:rsidR="00132961" w:rsidRDefault="00132961" w:rsidP="0032567D">
      <w:pPr>
        <w:spacing w:line="276" w:lineRule="auto"/>
        <w:ind w:firstLine="720"/>
        <w:jc w:val="both"/>
        <w:rPr>
          <w:rFonts w:ascii="Simplified Arabic" w:hAnsi="Simplified Arabic" w:cs="Simplified Arabic"/>
          <w:sz w:val="28"/>
          <w:szCs w:val="28"/>
          <w:rtl/>
        </w:rPr>
      </w:pPr>
    </w:p>
    <w:p w14:paraId="2C899821" w14:textId="77777777" w:rsidR="00B1635D" w:rsidRDefault="00B1635D" w:rsidP="0032567D">
      <w:pPr>
        <w:spacing w:line="276" w:lineRule="auto"/>
        <w:ind w:firstLine="720"/>
        <w:jc w:val="both"/>
        <w:rPr>
          <w:rFonts w:ascii="Simplified Arabic" w:hAnsi="Simplified Arabic" w:cs="Simplified Arabic"/>
          <w:sz w:val="28"/>
          <w:szCs w:val="28"/>
          <w:rtl/>
        </w:rPr>
      </w:pPr>
    </w:p>
    <w:p w14:paraId="056562F9" w14:textId="77777777" w:rsidR="00B1635D" w:rsidRDefault="00B1635D" w:rsidP="00771D97">
      <w:pPr>
        <w:spacing w:line="276" w:lineRule="auto"/>
        <w:jc w:val="both"/>
        <w:rPr>
          <w:rFonts w:ascii="Simplified Arabic" w:hAnsi="Simplified Arabic" w:cs="Simplified Arabic"/>
          <w:sz w:val="28"/>
          <w:szCs w:val="28"/>
          <w:rtl/>
        </w:rPr>
      </w:pPr>
    </w:p>
    <w:p w14:paraId="1D92A760" w14:textId="77777777" w:rsidR="00B1635D" w:rsidRPr="00937E57" w:rsidRDefault="00B1635D" w:rsidP="00B1635D">
      <w:pPr>
        <w:spacing w:line="276" w:lineRule="auto"/>
        <w:jc w:val="center"/>
        <w:rPr>
          <w:rFonts w:ascii="Simplified Arabic" w:hAnsi="Simplified Arabic" w:cs="Simplified Arabic"/>
          <w:b/>
          <w:bCs/>
          <w:sz w:val="28"/>
          <w:szCs w:val="28"/>
          <w:rtl/>
        </w:rPr>
      </w:pPr>
      <w:r w:rsidRPr="00937E57">
        <w:rPr>
          <w:rFonts w:ascii="Simplified Arabic" w:hAnsi="Simplified Arabic" w:cs="Simplified Arabic" w:hint="cs"/>
          <w:b/>
          <w:bCs/>
          <w:sz w:val="28"/>
          <w:szCs w:val="28"/>
          <w:rtl/>
        </w:rPr>
        <w:lastRenderedPageBreak/>
        <w:t>المبحث الثاني: التنمية الاقتصادية</w:t>
      </w:r>
    </w:p>
    <w:p w14:paraId="1E2BDB34" w14:textId="77777777" w:rsidR="00B1635D" w:rsidRDefault="00B1635D" w:rsidP="00B1635D">
      <w:pPr>
        <w:spacing w:before="240" w:line="276" w:lineRule="auto"/>
        <w:rPr>
          <w:rFonts w:ascii="Simplified Arabic" w:hAnsi="Simplified Arabic" w:cs="Simplified Arabic"/>
          <w:b/>
          <w:bCs/>
          <w:sz w:val="28"/>
          <w:szCs w:val="28"/>
          <w:rtl/>
        </w:rPr>
      </w:pPr>
      <w:r w:rsidRPr="00937E57">
        <w:rPr>
          <w:rFonts w:ascii="Simplified Arabic" w:hAnsi="Simplified Arabic" w:cs="Simplified Arabic" w:hint="cs"/>
          <w:b/>
          <w:bCs/>
          <w:sz w:val="28"/>
          <w:szCs w:val="28"/>
          <w:rtl/>
        </w:rPr>
        <w:t>تمهيد</w:t>
      </w:r>
    </w:p>
    <w:p w14:paraId="13851EC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تنمية الاقتصادية من أهم الغايات النبيلة التي تسهم في بناء عالمنا الحضاري بعيداً عن ألوان المعاناة الإنسانية والشدائد التي تواجهها، والوصول بالأمم كافة إلى مستوى عال من الرقي والرفاهية والتقدم والتطور، ولذلك فإن التنمية تشكل حدوث تغيرات جوهرية في المجتمع يساهم في القضاء على الأسباب المؤدية إلى التخلف والرجعية، بالإضافة إلى كافة العراقيل التي تقف عائقاً في وجه تحقيق الجانب التنموي في المجال الاقتصادي، وقد تم تناول التنمية الاقتصادية في الكثير من الأبعاد والمناهج والنظريات على أنه أسلوب تتمثل الغاية منه دفع الوتيرة التنموية في القطاعات المجتمعية المرتبطة بمجال الاقتصاد (أبو سخيلة، 2015).</w:t>
      </w:r>
    </w:p>
    <w:p w14:paraId="74F982D0"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فقد أصبحت التنمية الاقتصادية من المسائل التي تشمل الجوانب الاقتصادية والاجتماعية والسياسة التي تحتل مكاناً بارزاً في الأحداث العالمية منذ منتصف القرن الماضي، حيث أصبحت دراسة التنمية الاقتصادية ومشاكلها تحتل المواقع المتصدرة في الفكرة الاقتصادي العالمي في يومنا هذا، وذك بعد الاهتمام الضئيل بشأنها في الأوساط الاقتصادية، ولا يعود ذلك الاهتمام إلى الاكتشاف المفاجئ لمدى تخلف المجتمعات اقتصادياً، بل يرجع بالأساس إلى التغيرات في المواقف تجاه وجوده، فالحقائق عن التخلف كانت متاحة وبكثرة أمام الجميع، غير أن الصعوبة تجلت في حمل الحكومات والأفراد على اعتبار أن التخلف والفقر وضع يستدعي الكثير من الجهود الخلاقة والفورية للعمل على تخفيف الأعباء وحل المشاكل التي تنجم عنه، وبمعنى آخر محاولة الكثير من الدول </w:t>
      </w:r>
      <w:r w:rsidRPr="00674D3D">
        <w:rPr>
          <w:rFonts w:ascii="Simplified Arabic" w:hAnsi="Simplified Arabic" w:cs="Simplified Arabic" w:hint="cs"/>
          <w:sz w:val="28"/>
          <w:szCs w:val="28"/>
          <w:rtl/>
        </w:rPr>
        <w:t>وعلى</w:t>
      </w:r>
      <w:r>
        <w:rPr>
          <w:rFonts w:ascii="Simplified Arabic" w:hAnsi="Simplified Arabic" w:cs="Simplified Arabic" w:hint="cs"/>
          <w:sz w:val="28"/>
          <w:szCs w:val="28"/>
          <w:rtl/>
        </w:rPr>
        <w:t xml:space="preserve"> كافة المستويات تحقيق المستوى الأدنى من الرفاهية للمواطنين، أو الوصول إلى أقصى مستويات الرفاهية الموجود أصلاً لديهم (عليمات، 2015).</w:t>
      </w:r>
    </w:p>
    <w:p w14:paraId="231C685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أن موضوع التنمية الاقتصادية أخذ مكانة مرموقة بين الدراسات والأبحاث الاقتصادية، حيث أن هذا الموضوع استحوذ على كثير من الاهتمام من قبل الاقتصاديين والسياسيين في البلاد النامية والمتقدمة وذلك عبر المنظمات والمؤسسات الدولية (القريشي، 2007)، وظلت قضية التنمية الاقتصادية واحدة من أهم القضايا الحاضرة وبقوة على مدى العقود الماضية، واستأثرت </w:t>
      </w:r>
      <w:r>
        <w:rPr>
          <w:rFonts w:ascii="Simplified Arabic" w:hAnsi="Simplified Arabic" w:cs="Simplified Arabic" w:hint="cs"/>
          <w:sz w:val="28"/>
          <w:szCs w:val="28"/>
          <w:rtl/>
        </w:rPr>
        <w:lastRenderedPageBreak/>
        <w:t>بالاهتمام من قبل المستويات السياسية والفكرية، وظهر حولها العديد من الأقوال والآراء والرؤى التي اتفقت على ضرورتها وأهميتها (الزنفلي، 2012).</w:t>
      </w:r>
    </w:p>
    <w:p w14:paraId="13DA9D8E" w14:textId="4B0AAAAD" w:rsidR="00B1635D" w:rsidRDefault="00B1635D" w:rsidP="00663D9B">
      <w:pPr>
        <w:spacing w:line="276" w:lineRule="auto"/>
        <w:ind w:firstLine="720"/>
        <w:jc w:val="both"/>
        <w:rPr>
          <w:rFonts w:ascii="Simplified Arabic" w:hAnsi="Simplified Arabic" w:cs="Simplified Arabic"/>
          <w:sz w:val="28"/>
          <w:szCs w:val="28"/>
          <w:rtl/>
        </w:rPr>
      </w:pPr>
      <w:r w:rsidRPr="00663D9B">
        <w:rPr>
          <w:rFonts w:ascii="Simplified Arabic" w:hAnsi="Simplified Arabic" w:cs="Simplified Arabic" w:hint="cs"/>
          <w:sz w:val="28"/>
          <w:szCs w:val="28"/>
          <w:rtl/>
        </w:rPr>
        <w:t xml:space="preserve">كما أن الإسلام من أكثر المنادين بالممارسة التجارية والتنموية الهادفة إلى تدعيم النظام الاقتصادي، وتبين ذلك جلياً في الدور التجاري الكبير الذي كان يقوم به أهل مكة المكرمة ورحلاتهم في سائر البلاد، كما أن القرآن الكريم شجع على التنمية الاقتصادية والتي يظهر دورها الريادي جلياً في قوله تعالى </w:t>
      </w:r>
      <w:r w:rsidRPr="00663D9B">
        <w:rPr>
          <w:rStyle w:val="index"/>
          <w:rFonts w:ascii="Arabic Typesetting" w:hAnsi="Arabic Typesetting" w:cs="Arabic Typesetting" w:hint="cs"/>
          <w:sz w:val="38"/>
          <w:szCs w:val="38"/>
          <w:shd w:val="clear" w:color="auto" w:fill="FFFFFF"/>
          <w:rtl/>
        </w:rPr>
        <w:t xml:space="preserve">" </w:t>
      </w:r>
      <w:r w:rsidR="00663D9B" w:rsidRPr="00663D9B">
        <w:rPr>
          <w:rStyle w:val="index"/>
          <w:rFonts w:ascii="Arabic Typesetting" w:hAnsi="Arabic Typesetting" w:cs="Arabic Typesetting"/>
          <w:sz w:val="40"/>
          <w:szCs w:val="40"/>
          <w:rtl/>
        </w:rPr>
        <w:t>لْيَعْبُدُوا رَبَّ هَذَا الْبَيْتِ</w:t>
      </w:r>
      <w:r w:rsidR="00663D9B" w:rsidRPr="00663D9B">
        <w:rPr>
          <w:rStyle w:val="index"/>
          <w:rFonts w:ascii="Arabic Typesetting" w:hAnsi="Arabic Typesetting" w:cs="Arabic Typesetting" w:hint="cs"/>
          <w:sz w:val="40"/>
          <w:szCs w:val="40"/>
          <w:shd w:val="clear" w:color="auto" w:fill="FFFFFF"/>
          <w:rtl/>
        </w:rPr>
        <w:t xml:space="preserve"> </w:t>
      </w:r>
      <w:r w:rsidR="00663D9B" w:rsidRPr="00663D9B">
        <w:rPr>
          <w:rStyle w:val="index"/>
          <w:rFonts w:ascii="Arabic Typesetting" w:hAnsi="Arabic Typesetting" w:cs="Arabic Typesetting"/>
          <w:sz w:val="40"/>
          <w:szCs w:val="40"/>
          <w:rtl/>
        </w:rPr>
        <w:t>الَّذِي أَطْعَمَهُم مِّن جُوعٍ وَآمَنَهُم مِّنْ خَوْفٍ</w:t>
      </w:r>
      <w:r w:rsidRPr="00663D9B">
        <w:rPr>
          <w:rFonts w:ascii="Simplified Arabic" w:hAnsi="Simplified Arabic" w:cs="Simplified Arabic" w:hint="cs"/>
          <w:sz w:val="28"/>
          <w:szCs w:val="28"/>
          <w:rtl/>
        </w:rPr>
        <w:t>" (</w:t>
      </w:r>
      <w:r w:rsidR="00222737" w:rsidRPr="00663D9B">
        <w:rPr>
          <w:rFonts w:ascii="Simplified Arabic" w:hAnsi="Simplified Arabic" w:cs="Simplified Arabic" w:hint="cs"/>
          <w:sz w:val="28"/>
          <w:szCs w:val="28"/>
          <w:rtl/>
        </w:rPr>
        <w:t xml:space="preserve">سورة </w:t>
      </w:r>
      <w:r w:rsidRPr="00663D9B">
        <w:rPr>
          <w:rFonts w:ascii="Simplified Arabic" w:hAnsi="Simplified Arabic" w:cs="Simplified Arabic" w:hint="cs"/>
          <w:sz w:val="28"/>
          <w:szCs w:val="28"/>
          <w:rtl/>
        </w:rPr>
        <w:t xml:space="preserve">قريش، </w:t>
      </w:r>
      <w:r w:rsidR="00222737" w:rsidRPr="00663D9B">
        <w:rPr>
          <w:rFonts w:ascii="Simplified Arabic" w:hAnsi="Simplified Arabic" w:cs="Simplified Arabic" w:hint="cs"/>
          <w:sz w:val="28"/>
          <w:szCs w:val="28"/>
          <w:rtl/>
        </w:rPr>
        <w:t>آية رقم 4</w:t>
      </w:r>
      <w:r w:rsidRPr="00663D9B">
        <w:rPr>
          <w:rFonts w:ascii="Simplified Arabic" w:hAnsi="Simplified Arabic" w:cs="Simplified Arabic" w:hint="cs"/>
          <w:sz w:val="28"/>
          <w:szCs w:val="28"/>
          <w:rtl/>
        </w:rPr>
        <w:t xml:space="preserve">)، وفي قوله تعالى </w:t>
      </w:r>
      <w:r w:rsidRPr="00663D9B">
        <w:rPr>
          <w:rStyle w:val="index"/>
          <w:rFonts w:ascii="Arabic Typesetting" w:hAnsi="Arabic Typesetting" w:cs="Arabic Typesetting" w:hint="cs"/>
          <w:sz w:val="40"/>
          <w:szCs w:val="40"/>
          <w:rtl/>
        </w:rPr>
        <w:t xml:space="preserve">" </w:t>
      </w:r>
      <w:r w:rsidR="00663D9B" w:rsidRPr="00663D9B">
        <w:rPr>
          <w:rStyle w:val="index"/>
          <w:rFonts w:ascii="Arabic Typesetting" w:hAnsi="Arabic Typesetting" w:cs="Arabic Typesetting"/>
          <w:sz w:val="40"/>
          <w:szCs w:val="40"/>
          <w:rtl/>
        </w:rPr>
        <w:t>كُلُوا مِنْ ثَمَرِهِ إِذَا أَثْمَرَ وَآتُوا حَقَّهُ يَوْمَ</w:t>
      </w:r>
      <w:r w:rsidR="00663D9B" w:rsidRPr="00663D9B">
        <w:rPr>
          <w:rStyle w:val="index"/>
          <w:sz w:val="40"/>
          <w:szCs w:val="40"/>
          <w:rtl/>
        </w:rPr>
        <w:t> </w:t>
      </w:r>
      <w:r w:rsidR="00663D9B" w:rsidRPr="00663D9B">
        <w:rPr>
          <w:rStyle w:val="index"/>
          <w:rFonts w:ascii="Arabic Typesetting" w:hAnsi="Arabic Typesetting" w:cs="Arabic Typesetting"/>
          <w:sz w:val="40"/>
          <w:szCs w:val="40"/>
          <w:rtl/>
        </w:rPr>
        <w:t>حَصَادِهِ</w:t>
      </w:r>
      <w:r w:rsidR="00663D9B" w:rsidRPr="00663D9B">
        <w:rPr>
          <w:rFonts w:ascii="Arabic Typesetting" w:hAnsi="Arabic Typesetting" w:cs="Arabic Typesetting"/>
          <w:sz w:val="38"/>
          <w:szCs w:val="38"/>
          <w:shd w:val="clear" w:color="auto" w:fill="FFFFFF"/>
          <w:rtl/>
        </w:rPr>
        <w:t> </w:t>
      </w:r>
      <w:r w:rsidRPr="00663D9B">
        <w:rPr>
          <w:rFonts w:ascii="Simplified Arabic" w:hAnsi="Simplified Arabic" w:cs="Simplified Arabic" w:hint="cs"/>
          <w:sz w:val="28"/>
          <w:szCs w:val="28"/>
          <w:rtl/>
        </w:rPr>
        <w:t>" (</w:t>
      </w:r>
      <w:r w:rsidR="00222737" w:rsidRPr="00663D9B">
        <w:rPr>
          <w:rFonts w:ascii="Simplified Arabic" w:hAnsi="Simplified Arabic" w:cs="Simplified Arabic" w:hint="cs"/>
          <w:sz w:val="28"/>
          <w:szCs w:val="28"/>
          <w:rtl/>
        </w:rPr>
        <w:t xml:space="preserve">سورة </w:t>
      </w:r>
      <w:r w:rsidRPr="00663D9B">
        <w:rPr>
          <w:rFonts w:ascii="Simplified Arabic" w:hAnsi="Simplified Arabic" w:cs="Simplified Arabic" w:hint="cs"/>
          <w:sz w:val="28"/>
          <w:szCs w:val="28"/>
          <w:rtl/>
        </w:rPr>
        <w:t xml:space="preserve">الأنعام، </w:t>
      </w:r>
      <w:r w:rsidR="00222737" w:rsidRPr="00663D9B">
        <w:rPr>
          <w:rFonts w:ascii="Simplified Arabic" w:hAnsi="Simplified Arabic" w:cs="Simplified Arabic" w:hint="cs"/>
          <w:sz w:val="28"/>
          <w:szCs w:val="28"/>
          <w:rtl/>
        </w:rPr>
        <w:t xml:space="preserve">آية </w:t>
      </w:r>
      <w:r w:rsidRPr="00663D9B">
        <w:rPr>
          <w:rFonts w:ascii="Simplified Arabic" w:hAnsi="Simplified Arabic" w:cs="Simplified Arabic" w:hint="cs"/>
          <w:sz w:val="28"/>
          <w:szCs w:val="28"/>
          <w:rtl/>
        </w:rPr>
        <w:t>141)، ويتضح من الآية أن الله سبحانه وتعالى قد شجع الإنسان على الكد والعمل والتعب للكسب والرزق واستمرار الحياة (أبو سخيلة، 2015).</w:t>
      </w:r>
    </w:p>
    <w:p w14:paraId="44DB17EB" w14:textId="50C6EA37" w:rsidR="00B1635D" w:rsidRDefault="00FD1CC9"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في أي بداية تنموية وخاصةً إذا ارتبطت بالتنمية الاقتصادية</w:t>
      </w:r>
      <w:r w:rsidR="00B1635D">
        <w:rPr>
          <w:rFonts w:ascii="Simplified Arabic" w:hAnsi="Simplified Arabic" w:cs="Simplified Arabic" w:hint="cs"/>
          <w:sz w:val="28"/>
          <w:szCs w:val="28"/>
          <w:rtl/>
        </w:rPr>
        <w:t xml:space="preserve"> يجب تحديد المعالم الاستراتيجية التي </w:t>
      </w:r>
      <w:r w:rsidR="00B1635D" w:rsidRPr="00674D3D">
        <w:rPr>
          <w:rFonts w:ascii="Simplified Arabic" w:hAnsi="Simplified Arabic" w:cs="Simplified Arabic" w:hint="cs"/>
          <w:sz w:val="28"/>
          <w:szCs w:val="28"/>
          <w:rtl/>
        </w:rPr>
        <w:t>تتناسب</w:t>
      </w:r>
      <w:r w:rsidR="00B1635D">
        <w:rPr>
          <w:rFonts w:ascii="Simplified Arabic" w:hAnsi="Simplified Arabic" w:cs="Simplified Arabic" w:hint="cs"/>
          <w:sz w:val="28"/>
          <w:szCs w:val="28"/>
          <w:rtl/>
        </w:rPr>
        <w:t xml:space="preserve"> مع الخصائص المتعلقة بالاقتصاد المراد تنميته، حيث يجب أن تكون التنمية قادرة بإيجاد الحلول التي تنهي وتخفف المشاكل الاقتصادية والاجتماعية، وتعمل على إيجاد البيئة الجديد الصالحة للنمو الاقتصادي السليم، وتساهم في زيادة الإنتاجية وتوفير فرص العمل، ورفع المستوى المعيشي في البلاد، بالإضافة إلى التوزيع العادل للموارد بشكل يضمن إلى توازن العملية التنموية، ولإنجاح العملية التنموية الاقتصادية يجب الأخذ بعين الاعتبار الخصوصيات التي تلازم كل دولة، نظراً لأهمية ذلك في وضع الخطط التنموية وإيجاد الحلول بالشكل اذي لا يعد مخالفاً لقيم هذه البلاد ومبادئها (الأغا و أبو </w:t>
      </w:r>
      <w:r w:rsidR="00B1635D" w:rsidRPr="003B015C">
        <w:rPr>
          <w:rFonts w:ascii="Simplified Arabic" w:hAnsi="Simplified Arabic" w:cs="Simplified Arabic" w:hint="cs"/>
          <w:sz w:val="28"/>
          <w:szCs w:val="28"/>
          <w:rtl/>
        </w:rPr>
        <w:t>جامع</w:t>
      </w:r>
      <w:r w:rsidR="00B1635D">
        <w:rPr>
          <w:rFonts w:ascii="Simplified Arabic" w:hAnsi="Simplified Arabic" w:cs="Simplified Arabic" w:hint="cs"/>
          <w:sz w:val="28"/>
          <w:szCs w:val="28"/>
          <w:rtl/>
        </w:rPr>
        <w:t>، 2010).</w:t>
      </w:r>
    </w:p>
    <w:p w14:paraId="24316937" w14:textId="548A11FF" w:rsidR="00B1635D" w:rsidRDefault="008246EE"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w:t>
      </w:r>
      <w:r w:rsidR="00B1635D">
        <w:rPr>
          <w:rFonts w:ascii="Simplified Arabic" w:hAnsi="Simplified Arabic" w:cs="Simplified Arabic" w:hint="cs"/>
          <w:sz w:val="28"/>
          <w:szCs w:val="28"/>
          <w:rtl/>
        </w:rPr>
        <w:t xml:space="preserve">ن التنمية الاقتصادية تسعى إلى الارتقاء بالحياة البشرية، ورفع مستويات الدخول والأحوال المعيشية للمواطنين، وذلك من إحداث نمو اقتصادي وتطوير هيكلي لمنظومة الاقتصاد الوطني ورفع معدلات الإنتاجية فيه، ومحاولة استنباط الأساليب الإنتاجية الحديثة من </w:t>
      </w:r>
      <w:r w:rsidR="00B1635D" w:rsidRPr="00674D3D">
        <w:rPr>
          <w:rFonts w:ascii="Simplified Arabic" w:hAnsi="Simplified Arabic" w:cs="Simplified Arabic" w:hint="cs"/>
          <w:sz w:val="28"/>
          <w:szCs w:val="28"/>
          <w:rtl/>
        </w:rPr>
        <w:t>خلال</w:t>
      </w:r>
      <w:r w:rsidR="00B1635D">
        <w:rPr>
          <w:rFonts w:ascii="Simplified Arabic" w:hAnsi="Simplified Arabic" w:cs="Simplified Arabic" w:hint="cs"/>
          <w:sz w:val="28"/>
          <w:szCs w:val="28"/>
          <w:rtl/>
        </w:rPr>
        <w:t xml:space="preserve"> تنمية المهارات والطاقات البشرية، والسعي في صنع منظمات أفضل مرتكزة على أساليب ومناهج إدارية قويمة، وهذا فضلاً عن زيادة رؤوس الأموال المتراكمة في المجتمع على مر الأزمان، وذلك بالطريقة التي يرفع فيها مستويات المعيشة، ويحسن نوعية الحياة للسكان، ومن ثم فن التنمية الاقتصادية تنطوي ليس فقط على تغيرات اقتصادية معينة، بل وتشتمل كذلك على تغييرات مهمة في المجالات الاجتماعية والهيكلية والتنظيمية (</w:t>
      </w:r>
      <w:r w:rsidR="00B1635D" w:rsidRPr="0052503A">
        <w:rPr>
          <w:rFonts w:ascii="Simplified Arabic" w:hAnsi="Simplified Arabic" w:cs="Simplified Arabic" w:hint="cs"/>
          <w:sz w:val="28"/>
          <w:szCs w:val="28"/>
          <w:rtl/>
        </w:rPr>
        <w:t>شقورة</w:t>
      </w:r>
      <w:r w:rsidR="00B1635D">
        <w:rPr>
          <w:rFonts w:ascii="Simplified Arabic" w:hAnsi="Simplified Arabic" w:cs="Simplified Arabic" w:hint="cs"/>
          <w:sz w:val="28"/>
          <w:szCs w:val="28"/>
          <w:rtl/>
        </w:rPr>
        <w:t>، 2009).</w:t>
      </w:r>
    </w:p>
    <w:p w14:paraId="169E2A77" w14:textId="77777777" w:rsidR="00B1635D" w:rsidRDefault="00B1635D" w:rsidP="00B1635D">
      <w:pPr>
        <w:spacing w:before="240" w:line="276"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نظرة تاريخية حول التنمية الاقتصادية</w:t>
      </w:r>
    </w:p>
    <w:p w14:paraId="4CCFD5A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قد ظهرت التنمية الاقتصادية وتطورت بشكل تدريجي من حيث اهتمام الإنسان بتحسين ظروفه ومعيشته من خلال السعي الدؤوب لمزيد من الكسب الذي ضمن له تحقيق الأهداف والرغبات.</w:t>
      </w:r>
    </w:p>
    <w:p w14:paraId="5C44008B" w14:textId="17B433D0"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د ابن خلدون أول من تحدث عن مفهوم التنمية في مقدمته التي يزيد عمرها عن 630 عام، حيث اعتبر أن نتاج الظواهر الاجتماعية والاقتصادية والسياسية والبيئية تفسر بالعمران، وأن يمثل الخلاصة الناتجة من الجهود الإنسانية في المجتمعات، وذلك من خلال امتيازاته المتمثلة في الخصائص الحضرية وتوافر الموارد، وتطور العلوم عبر ستة مؤثرات في غاية الأهمية، والتي تمثلت في</w:t>
      </w:r>
      <w:r w:rsidR="008246EE">
        <w:rPr>
          <w:rFonts w:ascii="Simplified Arabic" w:hAnsi="Simplified Arabic" w:cs="Simplified Arabic" w:hint="cs"/>
          <w:sz w:val="28"/>
          <w:szCs w:val="28"/>
          <w:rtl/>
        </w:rPr>
        <w:t xml:space="preserve"> (عابدين والمصري، 2009)</w:t>
      </w:r>
      <w:r>
        <w:rPr>
          <w:rFonts w:ascii="Simplified Arabic" w:hAnsi="Simplified Arabic" w:cs="Simplified Arabic" w:hint="cs"/>
          <w:sz w:val="28"/>
          <w:szCs w:val="28"/>
          <w:rtl/>
        </w:rPr>
        <w:t xml:space="preserve">: </w:t>
      </w:r>
    </w:p>
    <w:p w14:paraId="37D5BA06" w14:textId="77777777" w:rsidR="00B1635D" w:rsidRDefault="00B1635D" w:rsidP="00B1635D">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ؤثرات الجغرافية: وتتمثل في طبيعة الأرض ومواردها.</w:t>
      </w:r>
    </w:p>
    <w:p w14:paraId="1D4E56BE" w14:textId="77777777" w:rsidR="00B1635D" w:rsidRDefault="00B1635D" w:rsidP="00B1635D">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ؤثرات الاجتماعية: وتتمثل في النظام الاجتماعي في البلد.</w:t>
      </w:r>
    </w:p>
    <w:p w14:paraId="61627357" w14:textId="77777777" w:rsidR="00B1635D" w:rsidRDefault="00B1635D" w:rsidP="00B1635D">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ؤثرا</w:t>
      </w:r>
      <w:r>
        <w:rPr>
          <w:rFonts w:ascii="Simplified Arabic" w:hAnsi="Simplified Arabic" w:cs="Simplified Arabic" w:hint="eastAsia"/>
          <w:sz w:val="28"/>
          <w:szCs w:val="28"/>
          <w:rtl/>
        </w:rPr>
        <w:t>ت</w:t>
      </w:r>
      <w:r>
        <w:rPr>
          <w:rFonts w:ascii="Simplified Arabic" w:hAnsi="Simplified Arabic" w:cs="Simplified Arabic" w:hint="cs"/>
          <w:sz w:val="28"/>
          <w:szCs w:val="28"/>
          <w:rtl/>
        </w:rPr>
        <w:t xml:space="preserve"> السياسية: وتتمثل في النظام السياسي الذي يحكم البلد</w:t>
      </w:r>
    </w:p>
    <w:p w14:paraId="18EFB2EA" w14:textId="77777777" w:rsidR="00B1635D" w:rsidRDefault="00B1635D" w:rsidP="00B1635D">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ؤثرات البيئية: وتتثمل في طبيعة البيئة المحيطة.</w:t>
      </w:r>
    </w:p>
    <w:p w14:paraId="3EAF7A79" w14:textId="77777777" w:rsidR="00B1635D" w:rsidRDefault="00B1635D" w:rsidP="00B1635D">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ؤثرات الاقتصادية: وتتمثل في المفاهيم الاقتصادية السائدة.</w:t>
      </w:r>
    </w:p>
    <w:p w14:paraId="6CFA4806" w14:textId="77777777" w:rsidR="00B1635D" w:rsidRDefault="00B1635D" w:rsidP="00B1635D">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ؤثرات الثقافية: وتتمثل في المورثات الثقافية في المجتمع.</w:t>
      </w:r>
    </w:p>
    <w:p w14:paraId="58AA06B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قام ابن خلدون بالربط بين هذه المؤثرات بعلاقات تبادلية، واضعاً حجر الأساس لعلم لم يسبقه إليه أحد، وأطلق عليه اسم علم العمران (عابدين والمصري، 2009).</w:t>
      </w:r>
    </w:p>
    <w:p w14:paraId="0DD1648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جاء بعد ابن خلدون في هذا المجال أحد أكبر المفكرين الاقتصاديين الكلاسيكيين آدم سميث (</w:t>
      </w:r>
      <w:r>
        <w:rPr>
          <w:rFonts w:ascii="Simplified Arabic" w:hAnsi="Simplified Arabic" w:cs="Simplified Arabic"/>
          <w:sz w:val="28"/>
          <w:szCs w:val="28"/>
        </w:rPr>
        <w:t>Adam Smith</w:t>
      </w:r>
      <w:r>
        <w:rPr>
          <w:rFonts w:ascii="Simplified Arabic" w:hAnsi="Simplified Arabic" w:cs="Simplified Arabic" w:hint="cs"/>
          <w:sz w:val="28"/>
          <w:szCs w:val="28"/>
          <w:rtl/>
        </w:rPr>
        <w:t xml:space="preserve">) صاحب </w:t>
      </w:r>
      <w:r w:rsidRPr="00674D3D">
        <w:rPr>
          <w:rFonts w:ascii="Simplified Arabic" w:hAnsi="Simplified Arabic" w:cs="Simplified Arabic" w:hint="cs"/>
          <w:sz w:val="28"/>
          <w:szCs w:val="28"/>
          <w:rtl/>
        </w:rPr>
        <w:t>كتاب</w:t>
      </w:r>
      <w:r>
        <w:rPr>
          <w:rFonts w:ascii="Simplified Arabic" w:hAnsi="Simplified Arabic" w:cs="Simplified Arabic" w:hint="cs"/>
          <w:sz w:val="28"/>
          <w:szCs w:val="28"/>
          <w:rtl/>
        </w:rPr>
        <w:t xml:space="preserve"> (ثروة الأمم) والذي تناول فيه مشكلة التنمية الاقتصادية (بخاري، 2014).</w:t>
      </w:r>
    </w:p>
    <w:p w14:paraId="350AE0D8"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كان ظهور التنمية الاقتصادية جلياً في القارة الأوروبية في أعقاب تهالك شعوبها بسبب الحرب العالمية الثانية، والتي أبرزت العديد من الأسباب التي أدت إلى تعزيز الاهتمام بفكرة التنمية وكان أهمها (الدلقموني، 2012):</w:t>
      </w:r>
    </w:p>
    <w:p w14:paraId="7D6088B8" w14:textId="77777777" w:rsidR="00B1635D" w:rsidRDefault="00B1635D" w:rsidP="00B1635D">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رخاء الاقتصادي الذي تم تحقيقه في البلدان الصناعية المتقدمة.</w:t>
      </w:r>
    </w:p>
    <w:p w14:paraId="7B69FB44" w14:textId="77777777" w:rsidR="00B1635D" w:rsidRDefault="00B1635D" w:rsidP="00B1635D">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حصول معظم البلاد النامية على الاستقلال السياسي، وبدء نشوء التوجهات نحو المشاريع التنموية والتطويرية.</w:t>
      </w:r>
    </w:p>
    <w:p w14:paraId="2BD96CCB" w14:textId="77777777" w:rsidR="00B1635D" w:rsidRDefault="00B1635D" w:rsidP="00B1635D">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قدم الملحوظ الذي ظهر في الدول الاشتراكية حينها، وفي مقدمتها دول الاتحاد السوفيتي، ودول أوروبا الاشتراكية، والذي شكل عاملاً مشجعاً محفزاً لقضايا التنمية الاقتصادية.</w:t>
      </w:r>
    </w:p>
    <w:p w14:paraId="4F2F82C9" w14:textId="77777777" w:rsidR="00B1635D" w:rsidRDefault="00B1635D" w:rsidP="00B1635D">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نتشار الأفكار المنادية بالتنمية على المستويات الدولية، بالإضافة إلى ظهور منظمات دولية متخصصة في هذا المجال، كالبنك الدولي، وصندوق النقد الدولي، الأمر الذي أدى إلى تعزيز مساعي التعاون الدولي في مجالات التنمية كافة.</w:t>
      </w:r>
    </w:p>
    <w:p w14:paraId="6CB92718"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شكلت الحرب العالمية الثانية نقطة انطلاق وتحول في اهتمامات الباحثين وتوجهاتهم في المواضيع المتعلقة بالتنمية، ونتيجة الاهتمام الكبير ببرامج المساعدات المالية والفنية التي تم تقديمها إلى اليابان وألمانيا الغربية، وطرح مشروع مارشال الهادف إلى مساعدة دول أوروبا الغربية في إعادة ما تم تدميره في الحرب (قبلان، 2005)، وكان جوهر التنمية يعتمد بشكل أساسي على الجانب الاقتصادي، والتركيز الكبير على النمو السريع لدخول الأفراد، حيث أصبح مؤشر نصيب الفرد من الناتج المحلي الإجمالي كثير الاستخدام في حال التعبير عن التنمية، وذلك لأنه يأخذ قدرة المجتمع على زيادة الإنتاجية بمعدلات عالية تفوق معدلات النمو السكانية، وأن معدل النمو الحقيقي يقيس التحسن في المستوى المعيشي (القريشي، 2007).</w:t>
      </w:r>
    </w:p>
    <w:p w14:paraId="161DA7E7"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نتيجة التأثر بهذا المنطق ذهب البعض للقول بأن التنمية هي الحالة التي يصبح فيها الاقتصاد القومي ذو قدرة على توليد زيادة متصلة في الناتج المحلي الإجمالي بمعدل يتراوح من 5-7% سنوياً (العيسوي، 2000).</w:t>
      </w:r>
    </w:p>
    <w:p w14:paraId="0ABEF6DA"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كن وبالنظر إلى هذه النظرة الاقتصادية البحثة تم توجيه الكثير من الانتقادات باعتبارها توجه أحادي للتنمية، وأنها تمثل مفهوم جزئي لا يشمل التطور الاقتصادي بشكل صحيح، بحيث أصبح هناك تفريق بين مفهومي النمو الاقتصادي والتنمية الشاملة، بحيث يعبر الأول عن الأبعاد الاقتصادية بشكل كلي، والثاني يشير إلى التنمية الشمولية والتي تحتوي الجوانب الاجتماعية والسياسية والبيئية بالإضافة إلى الجوانب الاقتصادية والإدارية، بناءً على ذلك وفي فترة الستينيات من القرن الماضي شهد المفهوم تطوراً واضحاً، حيث كشفت تجارب البلدان النامية إلى قصور في </w:t>
      </w:r>
      <w:r>
        <w:rPr>
          <w:rFonts w:ascii="Simplified Arabic" w:hAnsi="Simplified Arabic" w:cs="Simplified Arabic" w:hint="cs"/>
          <w:sz w:val="28"/>
          <w:szCs w:val="28"/>
          <w:rtl/>
        </w:rPr>
        <w:lastRenderedPageBreak/>
        <w:t>مفهوم التنمية التقليدي والذي يعتمد بشكل أساسي على الجوانب الاقتصادية، وذلك لاستمرار المشاكل المتعلقة بالفقر والبطالة وسوء التوزيع في الدخل، كما أن النمو الاقتصادي السريع الحاصل في بعض البلدان لم يساعد في تحسين الأوضاع في النظام الاقتصادي العالمي، ومن جهة أخرى كان لبعض الدول النامية الاستطاعة في تحقيق تقدم لا بأس به في بعض المجالات المتعلقة بإشباع الحاجات الأساسية رغم أنها لم تحقق إلا معدلات متوسطة على مستوى نمو الدخل (الدلقموني، 2012).</w:t>
      </w:r>
    </w:p>
    <w:p w14:paraId="5B10C9EF"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لهذا فقد قام الاقتصاديين بالتوجهات المنادية بأن التغيير الكمي في الناتج القومي الإجمالي لا يعبر بالضرورة عن التغيرات في الهيكل الاقتصادي والاجتماعي، وبالتالي فقد توصلوا إلى عدة نتائج أهمها أنه ولتحقيق التنمية لابد من الاندماج بين التغييرات الهيكلية إلى جانب التغيير الكمي، وهكذا تحول مفهوم التنمية من النمو الاقتصادي فقط إلى الحد من التفاوت المنطقي في الدخل، وتحقق العدالة في توزيعه، وإزالة الفقر، بالإضافة إل إشباع الاحتياجات الأساسية بجانب النمو الاقتصادي (القريشي، 2007).</w:t>
      </w:r>
    </w:p>
    <w:p w14:paraId="2E1FAD44" w14:textId="4B8FA4FF" w:rsidR="00B1635D" w:rsidRPr="000C44CF" w:rsidRDefault="001E7E71" w:rsidP="001E7E71">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كثير من</w:t>
      </w:r>
      <w:r w:rsidR="00B1635D">
        <w:rPr>
          <w:rFonts w:ascii="Simplified Arabic" w:hAnsi="Simplified Arabic" w:cs="Simplified Arabic" w:hint="cs"/>
          <w:sz w:val="28"/>
          <w:szCs w:val="28"/>
          <w:rtl/>
        </w:rPr>
        <w:t xml:space="preserve"> رجال الاقتصاد وصانع القرارات والساسة </w:t>
      </w:r>
      <w:r>
        <w:rPr>
          <w:rFonts w:ascii="Simplified Arabic" w:hAnsi="Simplified Arabic" w:cs="Simplified Arabic" w:hint="cs"/>
          <w:sz w:val="28"/>
          <w:szCs w:val="28"/>
          <w:rtl/>
        </w:rPr>
        <w:t>نادوا</w:t>
      </w:r>
      <w:r w:rsidR="00B1635D">
        <w:rPr>
          <w:rFonts w:ascii="Simplified Arabic" w:hAnsi="Simplified Arabic" w:cs="Simplified Arabic" w:hint="cs"/>
          <w:sz w:val="28"/>
          <w:szCs w:val="28"/>
          <w:rtl/>
        </w:rPr>
        <w:t xml:space="preserve"> التخلي عن التركيز على النمو المتعلق بالناتج القومي والتوجه نحو معالجة الفقر والبطالة، ولذلك فإنه في فترة السبعينيات من القرن المنصرم تمت إعادة تعريف المتعلق بالتنمية إلى تعريف أخر يوجه التركيز نحو إزالة الفقر والحد منا البطالة وتوزيع الدخل، وتولد هذا المفهوم عند الجهات والمنظمات والمؤسسات المعنية بقضايا التنمية، وتشكلت لديهم حالة إدراك بأن التنمية ليست قضية اقتصادية فقط، بل إنها مرتبطة بكافة مناحي الحياة في المجتمعات، هذا وقد برزت الكثير من التطورات التي تناولت مفهوم التنمية خلال العقد الثامن والتاسع إلى أن تجلى شكلها الحالي والذي سنستعرضها فيما يلي</w:t>
      </w:r>
      <w:r w:rsidR="00B1635D" w:rsidRPr="0031466B">
        <w:rPr>
          <w:rFonts w:ascii="Simplified Arabic" w:hAnsi="Simplified Arabic" w:cs="Simplified Arabic" w:hint="cs"/>
          <w:sz w:val="28"/>
          <w:szCs w:val="28"/>
          <w:rtl/>
        </w:rPr>
        <w:t xml:space="preserve"> </w:t>
      </w:r>
      <w:r w:rsidR="00B1635D">
        <w:rPr>
          <w:rFonts w:ascii="Simplified Arabic" w:hAnsi="Simplified Arabic" w:cs="Simplified Arabic" w:hint="cs"/>
          <w:sz w:val="28"/>
          <w:szCs w:val="28"/>
          <w:rtl/>
        </w:rPr>
        <w:t>(العيسوي، 2000).</w:t>
      </w:r>
    </w:p>
    <w:p w14:paraId="1046E292" w14:textId="294686E8" w:rsidR="00B1635D" w:rsidRDefault="00ED745E" w:rsidP="00B1635D">
      <w:pPr>
        <w:spacing w:before="240" w:line="276"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t>مفهوم</w:t>
      </w:r>
      <w:r w:rsidR="00B1635D">
        <w:rPr>
          <w:rFonts w:ascii="Simplified Arabic" w:hAnsi="Simplified Arabic" w:cs="Simplified Arabic" w:hint="cs"/>
          <w:b/>
          <w:bCs/>
          <w:sz w:val="28"/>
          <w:szCs w:val="28"/>
          <w:rtl/>
        </w:rPr>
        <w:t xml:space="preserve"> التنمية الاقتصادية</w:t>
      </w:r>
    </w:p>
    <w:p w14:paraId="0A6EBEDA"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نظراً لكون التنمية الاقتصادية عملية نسبية مختلفة السمات والشرط من بلد لآخر، كان من الطبيعي تعدد المفاهيم والتعريفات بين الباحثين والكتاب في وتحديدها، نظراً لاختلاف وجهات </w:t>
      </w:r>
      <w:r>
        <w:rPr>
          <w:rFonts w:ascii="Simplified Arabic" w:hAnsi="Simplified Arabic" w:cs="Simplified Arabic" w:hint="cs"/>
          <w:sz w:val="28"/>
          <w:szCs w:val="28"/>
          <w:rtl/>
        </w:rPr>
        <w:lastRenderedPageBreak/>
        <w:t>النظر والمنظور الذي ترى التنمية الاقتصادية منه، ولتحقيق الانطلاقة السليمة للتنمية الاقتصادية يجب تناول المفاهيم بشكل موسع لتتشكل الرؤى والخطط والأسس السليمة.</w:t>
      </w:r>
    </w:p>
    <w:p w14:paraId="559C736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رفها عودة (2013) بأنها: " الزيادة المستمر في الناتج المحلي الإجمالي، مع العمل على رفع مستويات المعيشة لدى أفراد المجتمع، والعمل على الحد من مشكلتي البطالة والفقر، بما عمل على إحداث تغييرات هيكلية في اقتصاد أي من الدول".</w:t>
      </w:r>
    </w:p>
    <w:p w14:paraId="6E0532A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ا خلف (2006) بأنها: "العملية التي يرتفع بموجبها الدخل القومي الحقيقي خلال فترة ممتدة من الزمن، وذلك مع تحقيق معدلات نمو أعلى من معدلات نمو السكان، وبالتالي ارتفاع الدخل الحقيقي للفرد، مع العمل على إحداث تغييرات مهمة وواسعة في المجالات الاقتصادية والاجتماعية والسياسية والثقافية، وفي التشريعات والأنظمة والقوانين التي تحكم وتسير هذه المجالات".</w:t>
      </w:r>
    </w:p>
    <w:p w14:paraId="5876106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ا دويكات (2006) بأنها: " منظومة أو مجموعة من التغيرات المتداخلة في هيكل الاقتصاد الوطني المطلوبة لنموه المستمر، وهذه التغيرات تتضمن بنية أو تركيب الطلب والإنتاج والاستخدام، وكذلك في الهيكل الخارجي للتجارة وتدفقات رأس المال، وإذا أخذت هذه التغيرات الهيكلية مع بعضها البعض فإنها تعرف بوصفها التحول في القطاع التقليدي إلى نظام اقتصادي حديث".</w:t>
      </w:r>
    </w:p>
    <w:p w14:paraId="445F4B0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عجمية وناصف (2003) بأنها: "العملية التي تحقق من خلالها زيادة في متوسط نصيب الفرد من الدخل الحقيقي والتي تحدث من خلال تغيرات في كل من هيكل الإنتاج ونوعية السلع والخدمات المنتجة إضافة إلى أحداث تغيير في هيكل توزيع الدخل لصالح الفقراء والمحتاجين".</w:t>
      </w:r>
    </w:p>
    <w:p w14:paraId="16CF2E8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عرفها </w:t>
      </w:r>
      <w:r w:rsidRPr="00FC67D5">
        <w:rPr>
          <w:rFonts w:ascii="Simplified Arabic" w:hAnsi="Simplified Arabic" w:cs="Simplified Arabic" w:hint="cs"/>
          <w:sz w:val="28"/>
          <w:szCs w:val="28"/>
          <w:rtl/>
        </w:rPr>
        <w:t>يوسف</w:t>
      </w:r>
      <w:r>
        <w:rPr>
          <w:rFonts w:ascii="Simplified Arabic" w:hAnsi="Simplified Arabic" w:cs="Simplified Arabic" w:hint="cs"/>
          <w:sz w:val="28"/>
          <w:szCs w:val="28"/>
          <w:rtl/>
        </w:rPr>
        <w:t xml:space="preserve"> (2014) بأنها: " العملية التي يتم من خلال الانتقال من حالة التخلف إلى حالة التقدم، وذلك يقتضي إحداث تغيير في الهياكل الاقتصادية، وبالتالي فهي تتصرف نحو إحداث زيادة في الطاقات الإنتاجية للموارد الاقتصادية".</w:t>
      </w:r>
    </w:p>
    <w:p w14:paraId="2539C897" w14:textId="25FC7353" w:rsidR="00B1635D" w:rsidRDefault="00B1635D" w:rsidP="002623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كما وعرفها </w:t>
      </w:r>
      <w:r w:rsidRPr="00514CD5">
        <w:rPr>
          <w:rFonts w:ascii="Simplified Arabic" w:hAnsi="Simplified Arabic" w:cs="Simplified Arabic" w:hint="cs"/>
          <w:sz w:val="28"/>
          <w:szCs w:val="28"/>
          <w:rtl/>
        </w:rPr>
        <w:t>إبراهيم</w:t>
      </w:r>
      <w:r>
        <w:rPr>
          <w:rFonts w:ascii="Simplified Arabic" w:hAnsi="Simplified Arabic" w:cs="Simplified Arabic" w:hint="cs"/>
          <w:sz w:val="28"/>
          <w:szCs w:val="28"/>
          <w:rtl/>
        </w:rPr>
        <w:t xml:space="preserve"> (2000) بأنها: " العملية التي من خلالها تتم المحاولة باتجاه زيادة متوسط نصيب الفرد من إجمال الناتج القومي خلال فترة زمنية محددة، وذلك من خلال رفع متوسط إنتاجية الفرد واستخدام الموارد المتاحة لزيادة الإنتاج خلال تلك الفترة".</w:t>
      </w:r>
    </w:p>
    <w:p w14:paraId="34D11BE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سلامة (1998) بأنها: "عملية متعددة الأبعاد، تتضمن إجراء تغيرات جذرية في الهياكل الاجتماعية والسلوكية والثقافية والنظم السياسية والإدارية جنباً إلى جنب مع زيادة معدلات النمو الاقتصادي، وتحقيق العدالة في توزيع الدخل القومي، واستئصال جذور الفقر المطلق في مجتمع ما".</w:t>
      </w:r>
    </w:p>
    <w:p w14:paraId="5527441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ها عابد (2012) بأنها: " تقدم وتطور أداء المنظمة أو المؤسسة في إطارها المجتمعي وذك عن طريق أساليب إنتاجية جديدة أفضل، ورفع مستويات الإنتاج من خلال إنماء المهارات والطاقات البشرية، وخلق تنظيمات أفضل، وهذا فضلاً عن زيادة رأس المال المتراكم في الزمن على مر الأزمان".</w:t>
      </w:r>
    </w:p>
    <w:p w14:paraId="5E6C9094"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يعرفها الباحث إجرائياً بأنها: " عملية إحداث مجموعة من التغييرات المخططة التي تستهدف إكساب المنظمات والمؤسسات العاملة في المجتمع على النمو الذاتي، بالشكل الذي يضمن التحسين المتزايد والمستمر في نوعية مستوى الحياة لكافة الأفراد، بمعنى زيادة القدرات الذاتية في الاستجابة للاحتياجات الأساسية للأفراد التي تكفل زيادة درجة إشباع تلك الاحتياجات، وذلك عن طريق الاستثمار الأفضل لموارد المجتمع دون إغفال المشاركة المجتمعية للنظام الحاكم في تحقيق هدف ذلك الاستثمار وحسن توزيع عوائده".</w:t>
      </w:r>
    </w:p>
    <w:p w14:paraId="05F376A1" w14:textId="77777777" w:rsidR="00B1635D" w:rsidRDefault="00B1635D" w:rsidP="00B1635D">
      <w:pPr>
        <w:spacing w:before="240" w:line="276"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t>عناصر التنمية الاقتصادية</w:t>
      </w:r>
    </w:p>
    <w:p w14:paraId="681AB170"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ناءً على ما جاء في التعريفات السابقة فإنه يتضح أن هناك عناصر أساسية تحتويها منظومة التنمية الاقتصادية، وتتمثل هذه العناصر فيما يلي (عطية، 2003):</w:t>
      </w:r>
    </w:p>
    <w:p w14:paraId="6316034E" w14:textId="77777777" w:rsidR="00B1635D" w:rsidRDefault="00B1635D" w:rsidP="00B1635D">
      <w:pPr>
        <w:pStyle w:val="ListParagraph"/>
        <w:numPr>
          <w:ilvl w:val="0"/>
          <w:numId w:val="15"/>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شمولية</w:t>
      </w:r>
    </w:p>
    <w:p w14:paraId="5E89BD92"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أن التنمية تعد تغيراً شاملاً ولا يقتصر على الجانب الاقتصادي فقط، بل يطال الجوانب الاجتماعية الثقافية والسياسية والأخلاقية، وانطلاقاً من ذلك فإن التنمية تتضمن التحديث، </w:t>
      </w:r>
      <w:r>
        <w:rPr>
          <w:rFonts w:ascii="Simplified Arabic" w:hAnsi="Simplified Arabic" w:cs="Simplified Arabic" w:hint="cs"/>
          <w:sz w:val="28"/>
          <w:szCs w:val="28"/>
          <w:rtl/>
        </w:rPr>
        <w:lastRenderedPageBreak/>
        <w:t>والذي يشير إلى إضعاف دور الموروثات والتقاليد الغير علمية في اتخاذ القرار، وزيادة الأدوار المرتبطة بالمعرفة العلمية، مع الأخذ بعين الاعتبار بأن التنمية لديها التزامات تجاه الجوانب الأخلاقية في المجتمعات.</w:t>
      </w:r>
    </w:p>
    <w:p w14:paraId="653A7C01" w14:textId="77777777" w:rsidR="00B1635D" w:rsidRDefault="00B1635D" w:rsidP="00B1635D">
      <w:pPr>
        <w:pStyle w:val="ListParagraph"/>
        <w:numPr>
          <w:ilvl w:val="0"/>
          <w:numId w:val="15"/>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حدوث الزيادة المستمر في متوسطات الدخل الحقيقي لفترة من الزمن، وهذا يعطي انطباعاً بأن التنمية عملية طويلة المدى.</w:t>
      </w:r>
    </w:p>
    <w:p w14:paraId="0FB416C5" w14:textId="77777777" w:rsidR="00B1635D" w:rsidRPr="002F57DB" w:rsidRDefault="00B1635D" w:rsidP="00B1635D">
      <w:pPr>
        <w:pStyle w:val="ListParagraph"/>
        <w:numPr>
          <w:ilvl w:val="0"/>
          <w:numId w:val="15"/>
        </w:numPr>
        <w:spacing w:line="276" w:lineRule="auto"/>
        <w:jc w:val="both"/>
        <w:rPr>
          <w:rFonts w:ascii="Simplified Arabic" w:hAnsi="Simplified Arabic" w:cs="Simplified Arabic"/>
          <w:sz w:val="28"/>
          <w:szCs w:val="28"/>
        </w:rPr>
      </w:pPr>
      <w:r w:rsidRPr="002F57DB">
        <w:rPr>
          <w:rFonts w:ascii="Simplified Arabic" w:hAnsi="Simplified Arabic" w:cs="Simplified Arabic" w:hint="cs"/>
          <w:sz w:val="28"/>
          <w:szCs w:val="28"/>
          <w:rtl/>
        </w:rPr>
        <w:t>حدوث تحسينات في التوزيع لدخل الطبقات الفقيرة، فقد لوحظ في منتصف القرن الماضي أنه برغم أن الكثير من الدول النامية تحقق معدلات نمو اقتصادي بنسب مرتفعة، إلا أن النصيب النسبي من مستوى الدخل للطبقة الفقيرة فيها كان في نقصان مستمر، وهذا يعني أنه بالرغم من النمو الاقتصادي لهذه الدول إلا أن الحالة الاقتصادية للفقراء ما زالت في بؤس وضيق، لذلك أصبح من الشروط الهامة في عملية التنمية الاقتصادية أن يصاحبها تحسن وتوزيع عادل في مستوى دخل الأسر والطبقات الفقيرة في المجتمع.</w:t>
      </w:r>
    </w:p>
    <w:p w14:paraId="0ADA4655" w14:textId="77777777" w:rsidR="00B1635D" w:rsidRDefault="00B1635D" w:rsidP="00B1635D">
      <w:pPr>
        <w:pStyle w:val="ListParagraph"/>
        <w:numPr>
          <w:ilvl w:val="0"/>
          <w:numId w:val="15"/>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 xml:space="preserve"> تحسين نوعية السلع والخدمات التي تقدم للأفراد.</w:t>
      </w:r>
    </w:p>
    <w:p w14:paraId="72C8D848" w14:textId="77777777" w:rsidR="00B1635D" w:rsidRDefault="00B1635D" w:rsidP="00B1635D">
      <w:pPr>
        <w:pStyle w:val="ListParagraph"/>
        <w:numPr>
          <w:ilvl w:val="0"/>
          <w:numId w:val="15"/>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تغيير هياكل الإنتاج بضمان توسع الطاقات الإنتاجية بطريقة تراكمية.</w:t>
      </w:r>
    </w:p>
    <w:p w14:paraId="1E1E4535" w14:textId="77777777" w:rsidR="00B1635D" w:rsidRDefault="00B1635D" w:rsidP="00B1635D">
      <w:pPr>
        <w:pStyle w:val="ListParagraph"/>
        <w:numPr>
          <w:ilvl w:val="0"/>
          <w:numId w:val="15"/>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تواصل واستمرارية العملية التنموية.</w:t>
      </w:r>
    </w:p>
    <w:p w14:paraId="0A51D042"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يرى مركز الدراسات </w:t>
      </w:r>
      <w:r w:rsidRPr="00E5298B">
        <w:rPr>
          <w:rFonts w:ascii="Simplified Arabic" w:hAnsi="Simplified Arabic" w:cs="Simplified Arabic" w:hint="cs"/>
          <w:sz w:val="28"/>
          <w:szCs w:val="28"/>
          <w:rtl/>
        </w:rPr>
        <w:t>الاستراتيجية</w:t>
      </w:r>
      <w:r>
        <w:rPr>
          <w:rFonts w:ascii="Simplified Arabic" w:hAnsi="Simplified Arabic" w:cs="Simplified Arabic" w:hint="cs"/>
          <w:sz w:val="28"/>
          <w:szCs w:val="28"/>
          <w:rtl/>
        </w:rPr>
        <w:t xml:space="preserve"> والمستقبلية (2004) أن التنمية الاقتصادي تقوم على العناصر والمقومات التالية:</w:t>
      </w:r>
    </w:p>
    <w:p w14:paraId="7FAF2AD2" w14:textId="77777777" w:rsidR="00B1635D" w:rsidRDefault="00B1635D" w:rsidP="00B1635D">
      <w:pPr>
        <w:pStyle w:val="ListParagraph"/>
        <w:numPr>
          <w:ilvl w:val="0"/>
          <w:numId w:val="16"/>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رؤية وخطة طويلة المدى بحيث تحظى أهدافها بإجماع من كافة المستويات في المنظمات، بالإضافة إلى كافة فئات المجتمع.</w:t>
      </w:r>
    </w:p>
    <w:p w14:paraId="7E0AB8FD" w14:textId="77777777" w:rsidR="00B1635D" w:rsidRDefault="00B1635D" w:rsidP="00B1635D">
      <w:pPr>
        <w:pStyle w:val="ListParagraph"/>
        <w:numPr>
          <w:ilvl w:val="0"/>
          <w:numId w:val="16"/>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ستراتيجية شاملة كاملة لكافة القطاعات، بالإضافة إلى وجود سياسات مرنة تستخدم حسب المتغيرات المحيطة.</w:t>
      </w:r>
    </w:p>
    <w:p w14:paraId="7C67C81A" w14:textId="77777777" w:rsidR="00B1635D" w:rsidRDefault="00B1635D" w:rsidP="00B1635D">
      <w:pPr>
        <w:pStyle w:val="ListParagraph"/>
        <w:numPr>
          <w:ilvl w:val="0"/>
          <w:numId w:val="16"/>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ستراتيجيات واضحة للدور الذي يلعبه القطاع العام والقطاع الخاص ومدى تكاملهما.</w:t>
      </w:r>
    </w:p>
    <w:p w14:paraId="347499F0" w14:textId="77777777" w:rsidR="00B1635D" w:rsidRDefault="00B1635D" w:rsidP="00B1635D">
      <w:pPr>
        <w:pStyle w:val="ListParagraph"/>
        <w:numPr>
          <w:ilvl w:val="0"/>
          <w:numId w:val="16"/>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استمرارية في تنفيذ التحسينات والإصلاحات وتوسيعها وتعميمها لتحقيق بيئة اقتصادية سليمة ومناخ مشجع على الاستثمار المحلي والأجنبي.</w:t>
      </w:r>
    </w:p>
    <w:p w14:paraId="784255D7" w14:textId="77777777" w:rsidR="00B1635D" w:rsidRDefault="00B1635D" w:rsidP="00B1635D">
      <w:pPr>
        <w:pStyle w:val="ListParagraph"/>
        <w:numPr>
          <w:ilvl w:val="0"/>
          <w:numId w:val="16"/>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عمل الدؤوب في الاتجاه المنادي ببناء المؤسسات الوطنية المتطورة بحيث تصبح لديها القدرة بالمهام الموكلة إليها.</w:t>
      </w:r>
    </w:p>
    <w:p w14:paraId="23E40827" w14:textId="77777777" w:rsidR="00B1635D" w:rsidRDefault="00B1635D" w:rsidP="00B1635D">
      <w:pPr>
        <w:pStyle w:val="ListParagraph"/>
        <w:numPr>
          <w:ilvl w:val="0"/>
          <w:numId w:val="16"/>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lastRenderedPageBreak/>
        <w:t xml:space="preserve">توفر حكم إدارة صالح للدور القيادي في العملية التنموية، </w:t>
      </w:r>
      <w:r w:rsidRPr="00674D3D">
        <w:rPr>
          <w:rFonts w:ascii="Simplified Arabic" w:hAnsi="Simplified Arabic" w:cs="Simplified Arabic" w:hint="cs"/>
          <w:sz w:val="28"/>
          <w:szCs w:val="28"/>
          <w:rtl/>
        </w:rPr>
        <w:t>وذلك</w:t>
      </w:r>
      <w:r>
        <w:rPr>
          <w:rFonts w:ascii="Simplified Arabic" w:hAnsi="Simplified Arabic" w:cs="Simplified Arabic" w:hint="cs"/>
          <w:sz w:val="28"/>
          <w:szCs w:val="28"/>
          <w:rtl/>
        </w:rPr>
        <w:t xml:space="preserve"> على الأسس المبنية على الانضباطية في تنفيذ القوانين، وممارسة الإجراءات بشفافية مطلقة، كذلك المساءلة على الأداء في العمل.</w:t>
      </w:r>
    </w:p>
    <w:p w14:paraId="7E197B22"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نه ومهما بلغت أحوال الدول من غنى أو فقر، فلابد من الاعتماد على العناصر الأربعة التالية (سامويلسون ونوردهاوس، 2006):</w:t>
      </w:r>
    </w:p>
    <w:p w14:paraId="3295C5AF" w14:textId="77777777" w:rsidR="00B1635D" w:rsidRDefault="00B1635D" w:rsidP="00B1635D">
      <w:pPr>
        <w:pStyle w:val="ListParagraph"/>
        <w:numPr>
          <w:ilvl w:val="0"/>
          <w:numId w:val="17"/>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موارد البشرية</w:t>
      </w:r>
    </w:p>
    <w:p w14:paraId="36CD87A4"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معالجة النمو السكاني، والتحسين المستمر للمستوى التعليمي، بالإضافة إلى التحسين الدائم في مجال الصحة و</w:t>
      </w:r>
      <w:r w:rsidRPr="00674D3D">
        <w:rPr>
          <w:rFonts w:ascii="Simplified Arabic" w:hAnsi="Simplified Arabic" w:cs="Simplified Arabic" w:hint="cs"/>
          <w:sz w:val="28"/>
          <w:szCs w:val="28"/>
          <w:rtl/>
        </w:rPr>
        <w:t>مجا</w:t>
      </w:r>
      <w:r>
        <w:rPr>
          <w:rFonts w:ascii="Simplified Arabic" w:hAnsi="Simplified Arabic" w:cs="Simplified Arabic" w:hint="cs"/>
          <w:sz w:val="28"/>
          <w:szCs w:val="28"/>
          <w:rtl/>
        </w:rPr>
        <w:t>ل التغذية، وتأهيل العاملين وتطويرهم.</w:t>
      </w:r>
    </w:p>
    <w:p w14:paraId="05D979D8" w14:textId="77777777" w:rsidR="00B1635D" w:rsidRDefault="00B1635D" w:rsidP="00B1635D">
      <w:pPr>
        <w:pStyle w:val="ListParagraph"/>
        <w:numPr>
          <w:ilvl w:val="0"/>
          <w:numId w:val="17"/>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مصادر الطبيعية</w:t>
      </w:r>
    </w:p>
    <w:p w14:paraId="03241017"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امتلاك الثروات الطبيعية والتي تتناسب مع حجم الأفراد وتعدادهم، بالإضافة إلى احتياجاتهم.</w:t>
      </w:r>
    </w:p>
    <w:p w14:paraId="1989F3D0" w14:textId="77777777" w:rsidR="00B1635D" w:rsidRDefault="00B1635D" w:rsidP="00B1635D">
      <w:pPr>
        <w:pStyle w:val="ListParagraph"/>
        <w:numPr>
          <w:ilvl w:val="0"/>
          <w:numId w:val="17"/>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تكوين الرأسمالي</w:t>
      </w:r>
    </w:p>
    <w:p w14:paraId="5C5B218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ادخار نسبة مئوية معينة ومتفق عليها من إنتاج الدخل القومي بهدف إحداث العملية التنموية.</w:t>
      </w:r>
    </w:p>
    <w:p w14:paraId="2F22BE12" w14:textId="77777777" w:rsidR="00B1635D" w:rsidRDefault="00B1635D" w:rsidP="00B1635D">
      <w:pPr>
        <w:pStyle w:val="ListParagraph"/>
        <w:numPr>
          <w:ilvl w:val="0"/>
          <w:numId w:val="17"/>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تكنولوجيا</w:t>
      </w:r>
    </w:p>
    <w:p w14:paraId="62E27395" w14:textId="77777777" w:rsidR="00B1635D" w:rsidRPr="00065F97"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التقدم والتطور التكنولوجي، وذلك عبر نقل التقنيات التكنولوجية من الدول المتقدمة اقتصادياً بهدف إحداث وتطوير العملية التنموية.</w:t>
      </w:r>
    </w:p>
    <w:p w14:paraId="2478FA11" w14:textId="77777777" w:rsidR="00B1635D" w:rsidRDefault="00B1635D" w:rsidP="00B1635D">
      <w:pPr>
        <w:spacing w:before="240" w:line="276"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t>مرتكزات التنمية الاقتصادية</w:t>
      </w:r>
    </w:p>
    <w:p w14:paraId="501E16F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ناك الكثير من الجوانب الرئيسية التي تعتمد عليها عمليات التنمية الاقتصادية وتستند إليها كأسس داعمة لنجاح العملية التنموية وتحقيق أهدافها المنشودة (عابد، 2012):</w:t>
      </w:r>
    </w:p>
    <w:p w14:paraId="2D641C29" w14:textId="77777777" w:rsidR="00B1635D" w:rsidRDefault="00B1635D" w:rsidP="00B1635D">
      <w:pPr>
        <w:pStyle w:val="ListParagraph"/>
        <w:numPr>
          <w:ilvl w:val="0"/>
          <w:numId w:val="18"/>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تنمية عامة وكاملة في القوى المنتجة</w:t>
      </w:r>
    </w:p>
    <w:p w14:paraId="7499123B" w14:textId="77777777" w:rsidR="00B1635D" w:rsidRDefault="00B1635D" w:rsidP="00B1635D">
      <w:pPr>
        <w:spacing w:before="240" w:line="276" w:lineRule="auto"/>
        <w:ind w:left="360"/>
        <w:rPr>
          <w:rFonts w:ascii="Simplified Arabic" w:hAnsi="Simplified Arabic" w:cs="Simplified Arabic"/>
          <w:sz w:val="28"/>
          <w:szCs w:val="28"/>
          <w:rtl/>
        </w:rPr>
      </w:pPr>
      <w:r>
        <w:rPr>
          <w:rFonts w:ascii="Simplified Arabic" w:hAnsi="Simplified Arabic" w:cs="Simplified Arabic" w:hint="cs"/>
          <w:sz w:val="28"/>
          <w:szCs w:val="28"/>
          <w:rtl/>
        </w:rPr>
        <w:lastRenderedPageBreak/>
        <w:t>وتتمثل في تطوير المصادر المتعلقة بإنتاج الطاقة، والمواد الأولية، والأدوات والمعدات وآلات العمل، بالإضافة إلى إنتاجية العمل.</w:t>
      </w:r>
    </w:p>
    <w:p w14:paraId="2F5D4A42" w14:textId="77777777" w:rsidR="00B1635D" w:rsidRDefault="00B1635D" w:rsidP="00B1635D">
      <w:pPr>
        <w:pStyle w:val="ListParagraph"/>
        <w:numPr>
          <w:ilvl w:val="0"/>
          <w:numId w:val="18"/>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تطوير كامل يشمل العلاقات الإنتاجية</w:t>
      </w:r>
    </w:p>
    <w:p w14:paraId="28F6A450" w14:textId="77777777" w:rsidR="00B1635D" w:rsidRDefault="00B1635D" w:rsidP="00B1635D">
      <w:pPr>
        <w:spacing w:before="240" w:line="276" w:lineRule="auto"/>
        <w:rPr>
          <w:rFonts w:ascii="Simplified Arabic" w:hAnsi="Simplified Arabic" w:cs="Simplified Arabic"/>
          <w:sz w:val="28"/>
          <w:szCs w:val="28"/>
          <w:rtl/>
        </w:rPr>
      </w:pPr>
      <w:r>
        <w:rPr>
          <w:rFonts w:ascii="Simplified Arabic" w:hAnsi="Simplified Arabic" w:cs="Simplified Arabic" w:hint="cs"/>
          <w:sz w:val="28"/>
          <w:szCs w:val="28"/>
          <w:rtl/>
        </w:rPr>
        <w:t>ويشمل ذلك إقامة وإنشاء الهياكل الاقتصادية الجديدة، والتي تقوم بإثراء القوى المنتجة وتطويرها ورقيها.</w:t>
      </w:r>
    </w:p>
    <w:p w14:paraId="190A5ED7" w14:textId="77777777" w:rsidR="00B1635D" w:rsidRDefault="00B1635D" w:rsidP="00B1635D">
      <w:pPr>
        <w:pStyle w:val="ListParagraph"/>
        <w:numPr>
          <w:ilvl w:val="0"/>
          <w:numId w:val="18"/>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تطوير شامل في الأفكار والنظم والمؤسسات الاجتماعية والاقتصادية.</w:t>
      </w:r>
    </w:p>
    <w:p w14:paraId="3DE52669" w14:textId="77777777" w:rsidR="00B1635D" w:rsidRPr="00956685"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رى الباحث أنه يمكن صياغة ما يتعلق بالمرتكزات الأساسية بأن لكل أسلوب نمط معين، يتمثل في النظام الإنتاجي والاقتصادي المتكون من قواه الإنتاجية والتي تشمل وسائل الإنتاج، وتقسيم العمل، بالإضافة إلى العلاقات الإنتاجية والمكونة من شكلية امتلاك وسائل الإنتاج، ومكانة الطبقات الاجتماعية والعلاقات بينها، بالإضافة إلى أشكال توزيع الثروة المجتمعية</w:t>
      </w:r>
      <w:r w:rsidRPr="00956685">
        <w:rPr>
          <w:rFonts w:ascii="Simplified Arabic" w:hAnsi="Simplified Arabic" w:cs="Simplified Arabic" w:hint="cs"/>
          <w:sz w:val="28"/>
          <w:szCs w:val="28"/>
          <w:rtl/>
        </w:rPr>
        <w:t xml:space="preserve"> </w:t>
      </w:r>
    </w:p>
    <w:p w14:paraId="1AFF6EDA" w14:textId="77777777" w:rsidR="00B1635D" w:rsidRDefault="00B1635D" w:rsidP="00B1635D">
      <w:pPr>
        <w:spacing w:before="240" w:line="276"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t>خصائص التنمية الاقتصادية</w:t>
      </w:r>
    </w:p>
    <w:p w14:paraId="544C5977" w14:textId="78B50C2E" w:rsidR="00B1635D" w:rsidRDefault="00B1635D" w:rsidP="00EC0E3C">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متلك التنمية الاقتصادية العديد من الخصائص التي تميزها أثناء قيامها بالأعمال بغية تحقيق الأهداف المنشودة، ولإدراك مفهوم التنمية لابد من معرفة الخصائص التالية (حلاوة وصالح، </w:t>
      </w:r>
      <w:r w:rsidR="00EC0E3C">
        <w:rPr>
          <w:rFonts w:ascii="Simplified Arabic" w:hAnsi="Simplified Arabic" w:cs="Simplified Arabic" w:hint="cs"/>
          <w:sz w:val="28"/>
          <w:szCs w:val="28"/>
          <w:rtl/>
        </w:rPr>
        <w:t>2010</w:t>
      </w:r>
      <w:r>
        <w:rPr>
          <w:rFonts w:ascii="Simplified Arabic" w:hAnsi="Simplified Arabic" w:cs="Simplified Arabic" w:hint="cs"/>
          <w:sz w:val="28"/>
          <w:szCs w:val="28"/>
          <w:rtl/>
        </w:rPr>
        <w:t>):</w:t>
      </w:r>
    </w:p>
    <w:p w14:paraId="101113E2" w14:textId="77777777" w:rsidR="00B1635D" w:rsidRDefault="00B1635D" w:rsidP="00B1635D">
      <w:pPr>
        <w:pStyle w:val="ListParagraph"/>
        <w:numPr>
          <w:ilvl w:val="0"/>
          <w:numId w:val="19"/>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تنمية ظاهرة إنسانية</w:t>
      </w:r>
    </w:p>
    <w:p w14:paraId="7A347CE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تبر الموارد البشرية هي العنصر الرئيسي في مشاريع التنمية الاقتصادية، حيث ألا يمكن إحداث التنمية بغياب دور الإنسان فيها، لأنه أحد أهم الأهداف المقصودة من المشاريع التنموية، فكل الخطط والبرامج التنموية توجه بطريقة أساسية تجاه الإنسان واحتياجاته.</w:t>
      </w:r>
    </w:p>
    <w:p w14:paraId="4AA94FF0" w14:textId="77777777" w:rsidR="00B1635D" w:rsidRDefault="00B1635D" w:rsidP="00B1635D">
      <w:pPr>
        <w:pStyle w:val="ListParagraph"/>
        <w:numPr>
          <w:ilvl w:val="0"/>
          <w:numId w:val="19"/>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التنمية ظاهرة دينية.</w:t>
      </w:r>
    </w:p>
    <w:p w14:paraId="5C6C7ABC" w14:textId="228D83F2" w:rsidR="00B1635D" w:rsidRDefault="00B1635D" w:rsidP="002623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عمليات التنمية تعتبر جزء من المساعي الهادفة إلى إعمار الأرض، وهذا بطبيعة الحال من الواجبات الدينية والتي تعد عبادة ويعتبرها الإسلام جهاداً أكبر، حيث قال تعالى في مصحفه الكريم </w:t>
      </w:r>
      <w:r w:rsidRPr="002623FF">
        <w:rPr>
          <w:rFonts w:ascii="Simplified Arabic" w:hAnsi="Simplified Arabic" w:cs="Simplified Arabic" w:hint="cs"/>
          <w:sz w:val="40"/>
          <w:szCs w:val="40"/>
          <w:rtl/>
        </w:rPr>
        <w:t xml:space="preserve">" </w:t>
      </w:r>
      <w:r w:rsidR="002623FF" w:rsidRPr="002623FF">
        <w:rPr>
          <w:rFonts w:ascii="Arabic Typesetting" w:hAnsi="Arabic Typesetting" w:cs="Arabic Typesetting"/>
          <w:sz w:val="40"/>
          <w:szCs w:val="40"/>
          <w:shd w:val="clear" w:color="auto" w:fill="FFFFFF"/>
          <w:rtl/>
        </w:rPr>
        <w:t>هُوَ </w:t>
      </w:r>
      <w:r w:rsidR="002623FF" w:rsidRPr="002623FF">
        <w:rPr>
          <w:rStyle w:val="index"/>
          <w:rFonts w:ascii="Arabic Typesetting" w:hAnsi="Arabic Typesetting" w:cs="Arabic Typesetting"/>
          <w:sz w:val="40"/>
          <w:szCs w:val="40"/>
          <w:shd w:val="clear" w:color="auto" w:fill="FFFFFF"/>
          <w:rtl/>
        </w:rPr>
        <w:t>أَنْشَأَكُمْ</w:t>
      </w:r>
      <w:r w:rsidR="002623FF" w:rsidRPr="002623FF">
        <w:rPr>
          <w:rFonts w:ascii="Arabic Typesetting" w:hAnsi="Arabic Typesetting" w:cs="Arabic Typesetting"/>
          <w:sz w:val="40"/>
          <w:szCs w:val="40"/>
          <w:shd w:val="clear" w:color="auto" w:fill="FFFFFF"/>
          <w:rtl/>
        </w:rPr>
        <w:t> مِنَ </w:t>
      </w:r>
      <w:r w:rsidR="002623FF" w:rsidRPr="002623FF">
        <w:rPr>
          <w:rStyle w:val="index"/>
          <w:rFonts w:ascii="Arabic Typesetting" w:hAnsi="Arabic Typesetting" w:cs="Arabic Typesetting"/>
          <w:sz w:val="40"/>
          <w:szCs w:val="40"/>
          <w:shd w:val="clear" w:color="auto" w:fill="FFFFFF"/>
          <w:rtl/>
        </w:rPr>
        <w:t>الْأَرْضِ</w:t>
      </w:r>
      <w:r w:rsidR="002623FF" w:rsidRPr="002623FF">
        <w:rPr>
          <w:rStyle w:val="index"/>
          <w:rFonts w:ascii="Arabic Typesetting" w:hAnsi="Arabic Typesetting" w:cs="Arabic Typesetting" w:hint="cs"/>
          <w:sz w:val="40"/>
          <w:szCs w:val="40"/>
          <w:shd w:val="clear" w:color="auto" w:fill="FFFFFF"/>
          <w:rtl/>
        </w:rPr>
        <w:t xml:space="preserve"> </w:t>
      </w:r>
      <w:r w:rsidR="002623FF" w:rsidRPr="002623FF">
        <w:rPr>
          <w:rStyle w:val="index"/>
          <w:rFonts w:ascii="Arabic Typesetting" w:hAnsi="Arabic Typesetting" w:cs="Arabic Typesetting"/>
          <w:sz w:val="40"/>
          <w:szCs w:val="40"/>
          <w:shd w:val="clear" w:color="auto" w:fill="FFFFFF"/>
          <w:rtl/>
        </w:rPr>
        <w:t>وَاسْتَعْمَرَكُمْ</w:t>
      </w:r>
      <w:r w:rsidR="002623FF" w:rsidRPr="002623FF">
        <w:rPr>
          <w:rFonts w:ascii="Arabic Typesetting" w:hAnsi="Arabic Typesetting" w:cs="Arabic Typesetting"/>
          <w:sz w:val="40"/>
          <w:szCs w:val="40"/>
          <w:shd w:val="clear" w:color="auto" w:fill="FFFFFF"/>
          <w:rtl/>
        </w:rPr>
        <w:t> فِيهَا</w:t>
      </w:r>
      <w:r>
        <w:rPr>
          <w:rFonts w:ascii="Simplified Arabic" w:hAnsi="Simplified Arabic" w:cs="Simplified Arabic" w:hint="cs"/>
          <w:sz w:val="28"/>
          <w:szCs w:val="28"/>
          <w:rtl/>
        </w:rPr>
        <w:t>" (سورة هود،</w:t>
      </w:r>
      <w:r w:rsidR="002623FF">
        <w:rPr>
          <w:rFonts w:ascii="Simplified Arabic" w:hAnsi="Simplified Arabic" w:cs="Simplified Arabic" w:hint="cs"/>
          <w:sz w:val="28"/>
          <w:szCs w:val="28"/>
          <w:rtl/>
        </w:rPr>
        <w:t xml:space="preserve"> آية</w:t>
      </w:r>
      <w:r>
        <w:rPr>
          <w:rFonts w:ascii="Simplified Arabic" w:hAnsi="Simplified Arabic" w:cs="Simplified Arabic" w:hint="cs"/>
          <w:sz w:val="28"/>
          <w:szCs w:val="28"/>
          <w:rtl/>
        </w:rPr>
        <w:t xml:space="preserve">61)، وهنا تؤكد الآية على </w:t>
      </w:r>
      <w:r>
        <w:rPr>
          <w:rFonts w:ascii="Simplified Arabic" w:hAnsi="Simplified Arabic" w:cs="Simplified Arabic" w:hint="cs"/>
          <w:sz w:val="28"/>
          <w:szCs w:val="28"/>
          <w:rtl/>
        </w:rPr>
        <w:lastRenderedPageBreak/>
        <w:t>تعمير الأرض وتطويرها وتنميتها، كما وضعها القرطبي واجباً على كل مسلم، ومن هذا المنطلق فإننا لا نجد أن الدين الإسلامي عائقاً أمام التنمية الاقتصادية، بل يعمل على الحث عليها وتشجيعها.</w:t>
      </w:r>
    </w:p>
    <w:p w14:paraId="48AD6240" w14:textId="77777777" w:rsidR="00B1635D" w:rsidRDefault="00B1635D" w:rsidP="00B1635D">
      <w:pPr>
        <w:pStyle w:val="ListParagraph"/>
        <w:numPr>
          <w:ilvl w:val="0"/>
          <w:numId w:val="1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نمية ظاهرة تاريخية مستمرة</w:t>
      </w:r>
    </w:p>
    <w:p w14:paraId="3E9F16E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ش</w:t>
      </w:r>
      <w:r>
        <w:rPr>
          <w:rFonts w:ascii="Simplified Arabic" w:hAnsi="Simplified Arabic" w:cs="Simplified Arabic" w:hint="eastAsia"/>
          <w:sz w:val="28"/>
          <w:szCs w:val="28"/>
          <w:rtl/>
        </w:rPr>
        <w:t>ك</w:t>
      </w:r>
      <w:r>
        <w:rPr>
          <w:rFonts w:ascii="Simplified Arabic" w:hAnsi="Simplified Arabic" w:cs="Simplified Arabic" w:hint="cs"/>
          <w:sz w:val="28"/>
          <w:szCs w:val="28"/>
          <w:rtl/>
        </w:rPr>
        <w:t xml:space="preserve"> </w:t>
      </w:r>
      <w:r w:rsidRPr="00674D3D">
        <w:rPr>
          <w:rFonts w:ascii="Simplified Arabic" w:hAnsi="Simplified Arabic" w:cs="Simplified Arabic" w:hint="cs"/>
          <w:sz w:val="28"/>
          <w:szCs w:val="28"/>
          <w:rtl/>
        </w:rPr>
        <w:t>أن</w:t>
      </w:r>
      <w:r>
        <w:rPr>
          <w:rFonts w:ascii="Simplified Arabic" w:hAnsi="Simplified Arabic" w:cs="Simplified Arabic" w:hint="cs"/>
          <w:sz w:val="28"/>
          <w:szCs w:val="28"/>
          <w:rtl/>
        </w:rPr>
        <w:t xml:space="preserve"> ارتباط التنمية الاقتصادية متلازم بحركة التاريخ، ويتأثر بالإيجاب أو السلب حسب الظروف والمتغيرات، حيث أن القرن العاشر ميلادياً كان مثالاً على التطور الكبير في المجالات التنموية لدى المسلمين، والقرن الثامن عشر، كان المجالات التنموية في أوجها مكللة بالثورة الصناعية في قارة أوروبا.</w:t>
      </w:r>
    </w:p>
    <w:p w14:paraId="783F6E97" w14:textId="77777777" w:rsidR="00B1635D" w:rsidRDefault="00B1635D" w:rsidP="00B1635D">
      <w:pPr>
        <w:pStyle w:val="ListParagraph"/>
        <w:numPr>
          <w:ilvl w:val="0"/>
          <w:numId w:val="1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نمية ظاهرة اجتماعية.</w:t>
      </w:r>
    </w:p>
    <w:p w14:paraId="348297A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تبر التنمية من الظواهر الاجتماعية نظرا للارتباط الوثيق بالإنسان وذلك لاعتبارها من عمليات التغيير الاجتماعية، وإشباع الاحتياجات الإنسانية أو الأنظمة أو أنماط العلاقات والقيم الاجتماعية، كذلك فإن المشاكل الاجتماعية كالفروق في مستويات المعيشة بين الطبقات البرجوازية والفقيرة، وهي ظاهرة ملازمة حيث أن أي توجهات من قبل المجتمعات نحو التغير والتطور فإن ذلك يسرع في العمليات التنموية والعكس صحيح.</w:t>
      </w:r>
    </w:p>
    <w:p w14:paraId="1100EB2A" w14:textId="77777777" w:rsidR="00B1635D" w:rsidRDefault="00B1635D" w:rsidP="00B1635D">
      <w:pPr>
        <w:pStyle w:val="ListParagraph"/>
        <w:numPr>
          <w:ilvl w:val="0"/>
          <w:numId w:val="1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نمية ظاهرة اقتصادية</w:t>
      </w:r>
    </w:p>
    <w:p w14:paraId="6B4A69A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أكثر صور التنمية وضوحاً هو ارتباطها في كثير من الحالات بالتنمية الاقتصادية، إلا أن التنمية في جوهرها تعد من الظواهر الاقتصادية وذلك للدور الذي يلعبه الاقتصاد في التأثير الواضح على مدى تقدم وتطور البرامج والخطط التنموية.</w:t>
      </w:r>
    </w:p>
    <w:p w14:paraId="20C3D268" w14:textId="77777777" w:rsidR="00B1635D" w:rsidRDefault="00B1635D" w:rsidP="00B1635D">
      <w:pPr>
        <w:spacing w:line="276" w:lineRule="auto"/>
        <w:ind w:left="360"/>
        <w:jc w:val="both"/>
        <w:rPr>
          <w:rFonts w:ascii="Simplified Arabic" w:hAnsi="Simplified Arabic" w:cs="Simplified Arabic"/>
          <w:sz w:val="28"/>
          <w:szCs w:val="28"/>
          <w:rtl/>
        </w:rPr>
      </w:pPr>
      <w:r>
        <w:rPr>
          <w:rFonts w:ascii="Simplified Arabic" w:hAnsi="Simplified Arabic" w:cs="Simplified Arabic" w:hint="cs"/>
          <w:sz w:val="28"/>
          <w:szCs w:val="28"/>
          <w:rtl/>
        </w:rPr>
        <w:t>6.التنمية ظاهرة كلية</w:t>
      </w:r>
    </w:p>
    <w:p w14:paraId="136BB62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تنمية شاملة لكافة مناحي الحياة الإنسانية، لذا لابد من إيضاح المفهوم المتعلق بأن التنمية تشترك في جميع المتغيرات والمكونات المجتمعية، إذ لا إمكانية لحدوث التنمية مع إهمال جانب من جوانب المجتمع، وتعد التنمية ظاهرة معقدة لا يمكن أن تتم دراستها دون التعريج على الجوانب الأخرى لإحداث التنمية بشكلها الصحيح.</w:t>
      </w:r>
    </w:p>
    <w:p w14:paraId="2638A062" w14:textId="77777777" w:rsidR="00B1635D" w:rsidRDefault="00B1635D" w:rsidP="00B1635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كما ويرى حسين وآخرون (1995) بأن خصائص التنمية تكمن في النقاط التالية:</w:t>
      </w:r>
    </w:p>
    <w:p w14:paraId="656DA6BE" w14:textId="77777777" w:rsidR="00B1635D" w:rsidRDefault="00B1635D" w:rsidP="00B1635D">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تبر التنمية عملية ذات استمرارية وديناميكية: ما يعني أنها متجددة.</w:t>
      </w:r>
    </w:p>
    <w:p w14:paraId="3AA2AA61" w14:textId="77777777" w:rsidR="00B1635D" w:rsidRDefault="00B1635D" w:rsidP="00B1635D">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نمية عملية تشمل كافة مناحي الحياة.</w:t>
      </w:r>
    </w:p>
    <w:p w14:paraId="0D6F1F89" w14:textId="77777777" w:rsidR="00B1635D" w:rsidRDefault="00B1635D" w:rsidP="00B1635D">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وم التنمية بالاستناد إلى الأسس والمقومات الذاتية داخل المجتمع.</w:t>
      </w:r>
    </w:p>
    <w:p w14:paraId="7B198B81" w14:textId="77777777" w:rsidR="00B1635D" w:rsidRDefault="00B1635D" w:rsidP="00B1635D">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مل التنمية بشكل مركز ليتم تجاوز العقبات التي تواجهها في مسيرتها، ولهذا يتم توصيفها بالتغيير والنمو.</w:t>
      </w:r>
    </w:p>
    <w:p w14:paraId="1E09D1AC"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وضح (سيمون كوزنت</w:t>
      </w:r>
      <w:r>
        <w:rPr>
          <w:rFonts w:ascii="Simplified Arabic" w:hAnsi="Simplified Arabic" w:cs="Simplified Arabic" w:hint="eastAsia"/>
          <w:sz w:val="28"/>
          <w:szCs w:val="28"/>
          <w:rtl/>
        </w:rPr>
        <w:t>س</w:t>
      </w:r>
      <w:r>
        <w:rPr>
          <w:rFonts w:ascii="Simplified Arabic" w:hAnsi="Simplified Arabic" w:cs="Simplified Arabic" w:hint="cs"/>
          <w:sz w:val="28"/>
          <w:szCs w:val="28"/>
          <w:rtl/>
        </w:rPr>
        <w:t>) ست خصائص للتنمية الاقتصادية في الدول المتقدمة وهي (</w:t>
      </w:r>
      <w:r w:rsidRPr="00674D3D">
        <w:rPr>
          <w:rFonts w:ascii="Simplified Arabic" w:hAnsi="Simplified Arabic" w:cs="Simplified Arabic" w:hint="cs"/>
          <w:sz w:val="28"/>
          <w:szCs w:val="28"/>
          <w:rtl/>
        </w:rPr>
        <w:t>تودارو</w:t>
      </w:r>
      <w:r>
        <w:rPr>
          <w:rFonts w:ascii="Simplified Arabic" w:hAnsi="Simplified Arabic" w:cs="Simplified Arabic" w:hint="cs"/>
          <w:sz w:val="28"/>
          <w:szCs w:val="28"/>
          <w:rtl/>
        </w:rPr>
        <w:t>، 2000):</w:t>
      </w:r>
    </w:p>
    <w:p w14:paraId="79BD660F" w14:textId="77777777" w:rsidR="00B1635D" w:rsidRDefault="00B1635D" w:rsidP="00B1635D">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دلات المرتفعة للإنتاجية الكلية لكافة عناصر الإنتاج.</w:t>
      </w:r>
    </w:p>
    <w:p w14:paraId="72013E97" w14:textId="77777777" w:rsidR="00B1635D" w:rsidRDefault="00B1635D" w:rsidP="00B1635D">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دلات المرتفعة في التحولات الهيكلية الاقتصادية.</w:t>
      </w:r>
    </w:p>
    <w:p w14:paraId="34CB0B7C" w14:textId="77777777" w:rsidR="00B1635D" w:rsidRDefault="00B1635D" w:rsidP="00B1635D">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دلات المرتفعة في التحولات الاجتماعية والسياسية والأيديولوجية.</w:t>
      </w:r>
    </w:p>
    <w:p w14:paraId="6C846BC9" w14:textId="77777777" w:rsidR="00B1635D" w:rsidRDefault="00B1635D" w:rsidP="00B1635D">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امتداد الاقتصادي الدولي، وهو ما يعني ميل الاقتصاد في </w:t>
      </w:r>
      <w:r w:rsidRPr="00674D3D">
        <w:rPr>
          <w:rFonts w:ascii="Simplified Arabic" w:hAnsi="Simplified Arabic" w:cs="Simplified Arabic" w:hint="cs"/>
          <w:sz w:val="28"/>
          <w:szCs w:val="28"/>
          <w:rtl/>
        </w:rPr>
        <w:t>الدول</w:t>
      </w:r>
      <w:r>
        <w:rPr>
          <w:rFonts w:ascii="Simplified Arabic" w:hAnsi="Simplified Arabic" w:cs="Simplified Arabic" w:hint="cs"/>
          <w:sz w:val="28"/>
          <w:szCs w:val="28"/>
          <w:rtl/>
        </w:rPr>
        <w:t xml:space="preserve"> المتقدمة للوصول إلى السيطرة على الأسواق العالمية والمواد الخام.</w:t>
      </w:r>
    </w:p>
    <w:p w14:paraId="2F27F2C2" w14:textId="77777777" w:rsidR="00B1635D" w:rsidRPr="007E7027" w:rsidRDefault="00B1635D" w:rsidP="00B1635D">
      <w:pPr>
        <w:pStyle w:val="ListParagraph"/>
        <w:numPr>
          <w:ilvl w:val="0"/>
          <w:numId w:val="21"/>
        </w:numPr>
        <w:spacing w:before="240" w:line="276" w:lineRule="auto"/>
        <w:jc w:val="both"/>
        <w:rPr>
          <w:rFonts w:ascii="Simplified Arabic" w:hAnsi="Simplified Arabic" w:cs="Simplified Arabic"/>
          <w:b/>
          <w:bCs/>
          <w:sz w:val="28"/>
          <w:szCs w:val="28"/>
        </w:rPr>
      </w:pPr>
      <w:r w:rsidRPr="00D7229C">
        <w:rPr>
          <w:rFonts w:ascii="Simplified Arabic" w:hAnsi="Simplified Arabic" w:cs="Simplified Arabic" w:hint="cs"/>
          <w:sz w:val="28"/>
          <w:szCs w:val="28"/>
          <w:rtl/>
        </w:rPr>
        <w:t>الانتشار المحدود للنمو الاقتصادي، وهو ما يعني اقتصار النمو الاقتصادي على العالم المتقدم، أي ما يعادل ثلن نمو سكان العالم</w:t>
      </w:r>
      <w:r>
        <w:rPr>
          <w:rFonts w:ascii="Simplified Arabic" w:hAnsi="Simplified Arabic" w:cs="Simplified Arabic" w:hint="cs"/>
          <w:sz w:val="28"/>
          <w:szCs w:val="28"/>
          <w:rtl/>
        </w:rPr>
        <w:t>.</w:t>
      </w:r>
    </w:p>
    <w:p w14:paraId="2A98D651" w14:textId="77777777" w:rsidR="00B1635D" w:rsidRPr="007E7027"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تضح للباحث مما سبق الترابط الوثيق الذي أشارت إليه الخصائص السابقة بين التنمية الاقتصادية وكافة المجالات التي تطالها العملية التنموية، وخاصة التنمية الاجتماعية، لاسيما وأن الجزء الكبير في هذه المشاريع جوهرها الإنسان، كونه الشريك الأكبر لكافة العمليات التنموية، والتي تبدأ به وتنتهي به، خاصة وأنه من أجل احتياجات ومستويات معيشته يتم بذل كافة الجهود لتحقيق القدر الأكبر من الرفاهية والعيش الكريم.</w:t>
      </w:r>
    </w:p>
    <w:p w14:paraId="4462B319" w14:textId="77777777" w:rsidR="00B1635D" w:rsidRPr="00D7229C" w:rsidRDefault="00B1635D" w:rsidP="00B1635D">
      <w:pPr>
        <w:spacing w:before="240" w:line="276" w:lineRule="auto"/>
        <w:jc w:val="both"/>
        <w:rPr>
          <w:rFonts w:ascii="Simplified Arabic" w:hAnsi="Simplified Arabic" w:cs="Simplified Arabic"/>
          <w:b/>
          <w:bCs/>
          <w:sz w:val="28"/>
          <w:szCs w:val="28"/>
          <w:rtl/>
        </w:rPr>
      </w:pPr>
      <w:r w:rsidRPr="00D7229C">
        <w:rPr>
          <w:rFonts w:ascii="Simplified Arabic" w:hAnsi="Simplified Arabic" w:cs="Simplified Arabic" w:hint="cs"/>
          <w:b/>
          <w:bCs/>
          <w:sz w:val="28"/>
          <w:szCs w:val="28"/>
          <w:rtl/>
        </w:rPr>
        <w:t>أبعاد التنمية الاقتصادية</w:t>
      </w:r>
    </w:p>
    <w:p w14:paraId="197D9F7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المنظومة الاقتصادية في كافة دول العالم لا يمكن فصلها عن باقي الجوانب الحياتية في المجتمعات، فهي تتأثر الظروف والأحداث التي تمر بها هذه المجتمعات نظراً لكونها لتداخلاتها </w:t>
      </w:r>
      <w:r>
        <w:rPr>
          <w:rFonts w:ascii="Simplified Arabic" w:hAnsi="Simplified Arabic" w:cs="Simplified Arabic" w:hint="cs"/>
          <w:sz w:val="28"/>
          <w:szCs w:val="28"/>
          <w:rtl/>
        </w:rPr>
        <w:lastRenderedPageBreak/>
        <w:t>مع الكثير من الأبعاد، حيث يوجد للتنمية أربعة أبعاد أساسية وهي (مركز إعلام حقوق الإنسان والديموقراطية، 2014):</w:t>
      </w:r>
    </w:p>
    <w:p w14:paraId="035BB330" w14:textId="77777777" w:rsidR="00B1635D" w:rsidRDefault="00B1635D" w:rsidP="00B1635D">
      <w:pPr>
        <w:pStyle w:val="ListParagraph"/>
        <w:numPr>
          <w:ilvl w:val="0"/>
          <w:numId w:val="22"/>
        </w:numPr>
        <w:spacing w:before="240" w:line="276" w:lineRule="auto"/>
        <w:rPr>
          <w:rFonts w:ascii="Simplified Arabic" w:hAnsi="Simplified Arabic" w:cs="Simplified Arabic"/>
          <w:sz w:val="28"/>
          <w:szCs w:val="28"/>
        </w:rPr>
      </w:pPr>
      <w:r>
        <w:rPr>
          <w:rFonts w:ascii="Simplified Arabic" w:hAnsi="Simplified Arabic" w:cs="Simplified Arabic" w:hint="cs"/>
          <w:sz w:val="28"/>
          <w:szCs w:val="28"/>
          <w:rtl/>
        </w:rPr>
        <w:t>أبعاد اقتصادية</w:t>
      </w:r>
    </w:p>
    <w:p w14:paraId="6FF5DDD3"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كمن في محتواها العمل الدؤوب على زيادة الطاقات الإنتاجية للاقتصاد، من حيث التغيرات والتطورات التي تحدث في العلاقات النسبية بين كافة القطاعات الإنتاجية وبين الناتج القومي، بالإضافة إلى نسب العمالة في كافة القطاعات المختلفة، حيث أن هذه النسب تتم استخدامها في إصدار الأحكام على مدى التقدم والتخلف للاقتصاد الوطني.</w:t>
      </w:r>
    </w:p>
    <w:p w14:paraId="464BD9FE" w14:textId="77777777" w:rsidR="00B1635D" w:rsidRDefault="00B1635D" w:rsidP="00B1635D">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بعاد اجتماعية</w:t>
      </w:r>
    </w:p>
    <w:p w14:paraId="66F6C64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تبر من الأساليب الحديث في العمل الاجتماعي، حيث يتم من خلالها إحداث التغيرات والتحسينات الحضارية المرتبطة بأطر وطرق التفكير والعمل والحياة، وذلك من خلال التحسين المستمر للمستوى التعليمي، وزيادة مستويات الرفاهية للأفراد، بالإضافة إلى الاهتمام الكبير بالطبقة المتوسطة، والطبقات العاملة، وأيضاً بتنمية الثقافة الوطنية من أجل المشاركة والمساعدة في تنفيذ البرامج التنموية لإحداث التغيير اللازم للتطوير المجتمعي (الكفري، 2004).</w:t>
      </w:r>
    </w:p>
    <w:p w14:paraId="242280CB" w14:textId="77777777" w:rsidR="00B1635D" w:rsidRDefault="00B1635D" w:rsidP="00B1635D">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بعاد سياسية</w:t>
      </w:r>
    </w:p>
    <w:p w14:paraId="5AB3B92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ي عبارة عن مجموعة الأفكار والآراء التي يتم من خلالها السعي إلى تكوين الرأي العام بهدف استخدامه في التأثير لدى القرار السياسي، والسعي للمشاركة في صنع القرار من خلال تكوين الأحزاب والنقابات والجمعيات، وتعد هذه الخطوات من المستويات الراقية من الفكر، بحيث يتم العمل على تقوية العلاقات المجتمعية في إطار الدولة، وذلك ما يحتاج إلى المرونة والفعالية الكافية من المؤسسات السياسية والتي تتماشى مع المتطلبات الأساسية للتنمية الاقتصادية، وبطبيعة الحال فإن ذلك يسهم في تحقيق الأهداف التنموية</w:t>
      </w:r>
      <w:r w:rsidRPr="00BE3076">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لكرد، 20015).</w:t>
      </w:r>
    </w:p>
    <w:p w14:paraId="3BD2B2A2" w14:textId="77777777" w:rsidR="00B1635D" w:rsidRDefault="00B1635D" w:rsidP="00B1635D">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بعاد تنظيمية وإدارية</w:t>
      </w:r>
    </w:p>
    <w:p w14:paraId="1D1BC3C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ي ما تشكل الجهود العملية الهادفة إلى الصقل والتطوير للقدرات الإدارية عند الأفراد، بالإضاف</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إلى تحسين أداءهم ومهاراتهم والتأثير على بيئة العمل لديهم، وذلك من خلال دراسة </w:t>
      </w:r>
      <w:r>
        <w:rPr>
          <w:rFonts w:ascii="Simplified Arabic" w:hAnsi="Simplified Arabic" w:cs="Simplified Arabic" w:hint="cs"/>
          <w:sz w:val="28"/>
          <w:szCs w:val="28"/>
          <w:rtl/>
        </w:rPr>
        <w:lastRenderedPageBreak/>
        <w:t>الهيكل التنظيمي، وإجراء التحديثات والتحسينات على القوانين والأنظمة التي يعمل بها، وتطوير المستوى المعلوماتي والثقافي للأفراد العاملين في الإطار الإداري (الكرد، 20015).</w:t>
      </w:r>
    </w:p>
    <w:p w14:paraId="4D3345DF"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تضح للباحث مدى تغلغل البرامج التنموية في الكثير من مجالات الحياة، وذلك نظراً للارتباط الوثيق بين هذه الأبعاد، فالتنمية الاقتصادية مرتبطة وثيق بهذه الأبعاد، فلا يمكن الفصل بين البرامج الساعية إلى التنمية الاقتصادية والبعد الاجتماعي نظراً لأنها وجدت لأجل إعلاء شأنها ومستوياته المعيشية، وأيضا فيما يتعلق بالجوانب السياسية فتاريخياً هناك ارتباط وثيق بين الاقتصاد والسياسية فكل منهما يتأثر بالآخر ويؤثر به، وعلى مستوى البعد الإداري والتنظيمي فالارتباط تكاملي بينه وبين التنمية الاقتصادية، فمن خلاله ترتقي المسيرة التنموية وتستدل من خلاله على الطريق الصحيح المؤدي إلى تحقيق الأهداف المنشودة.</w:t>
      </w:r>
    </w:p>
    <w:p w14:paraId="430C50E8" w14:textId="77777777" w:rsidR="00B1635D" w:rsidRPr="00D7229C" w:rsidRDefault="00B1635D" w:rsidP="00B1635D">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متطلبات</w:t>
      </w:r>
      <w:r w:rsidRPr="00D7229C">
        <w:rPr>
          <w:rFonts w:ascii="Simplified Arabic" w:hAnsi="Simplified Arabic" w:cs="Simplified Arabic" w:hint="cs"/>
          <w:b/>
          <w:bCs/>
          <w:sz w:val="28"/>
          <w:szCs w:val="28"/>
          <w:rtl/>
        </w:rPr>
        <w:t xml:space="preserve"> التنمية الاقتصادية</w:t>
      </w:r>
    </w:p>
    <w:p w14:paraId="4A88A667"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هناك الكثير من المتطلبات التي تحتاجها التنمية الاقتصادية لتحقيق النجاح في المشروع التنموي، والتي تحتاج الكثير من التوجيه في إطار الموارد المتاحة بشكل يؤدي إلى إحداث التنمية الاقتصادية المستهدفة، ومن المتطلبات والمستلزمات التي تحتاجها التنمية لضمان تحقيقها ما سيرد في النقاط التالية:</w:t>
      </w:r>
    </w:p>
    <w:p w14:paraId="77649A40" w14:textId="77777777" w:rsidR="00B1635D" w:rsidRDefault="00B1635D" w:rsidP="00B1635D">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بنية التحتية</w:t>
      </w:r>
    </w:p>
    <w:p w14:paraId="697E8B7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يجب إقامة البنى التحتية الاقتصادية والاجتماعية بحيث تكون مساعدة لنشوء المشاريع الإنتاجية العامة والخاصة، وذلك يتمثل في إنشاء الطرق وتحسين المواصلات وإنشاء الموانئ ومحطات التوليد المتعلقة بالكهرباء، بالإضافة إلى قنوات الري والصناعات الرئيسية، كل ما سبق يساعد في توفير السلع الوسيطة والخدمات بالتكاليف المعقولة مما يضمن خفض التكاليف المرتبطة بإنتاج السلع والخدمات في الصناعات التحويلية والاستهلاكية، بالإضافة إلى تخفيض تكلفة المعيشة للأفراد (العطية، 2001).</w:t>
      </w:r>
    </w:p>
    <w:p w14:paraId="36B99579" w14:textId="77777777" w:rsidR="00D70EBD" w:rsidRDefault="00D70EBD" w:rsidP="00B1635D">
      <w:pPr>
        <w:spacing w:line="276" w:lineRule="auto"/>
        <w:ind w:firstLine="720"/>
        <w:jc w:val="both"/>
        <w:rPr>
          <w:rFonts w:ascii="Simplified Arabic" w:hAnsi="Simplified Arabic" w:cs="Simplified Arabic"/>
          <w:sz w:val="28"/>
          <w:szCs w:val="28"/>
          <w:rtl/>
        </w:rPr>
      </w:pPr>
    </w:p>
    <w:p w14:paraId="08A807BF" w14:textId="77777777" w:rsidR="00D70EBD" w:rsidRDefault="00D70EBD" w:rsidP="00B1635D">
      <w:pPr>
        <w:spacing w:line="276" w:lineRule="auto"/>
        <w:ind w:firstLine="720"/>
        <w:jc w:val="both"/>
        <w:rPr>
          <w:rFonts w:ascii="Simplified Arabic" w:hAnsi="Simplified Arabic" w:cs="Simplified Arabic"/>
          <w:sz w:val="28"/>
          <w:szCs w:val="28"/>
          <w:rtl/>
        </w:rPr>
      </w:pPr>
    </w:p>
    <w:p w14:paraId="313DD41F" w14:textId="77777777" w:rsidR="00B1635D" w:rsidRDefault="00B1635D" w:rsidP="00B1635D">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تراكم الرأسمالي</w:t>
      </w:r>
    </w:p>
    <w:p w14:paraId="2BFF89C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عتبر التراكم الرأسمالي من الشروط الأساسية للتنمية الاقتصادية، وهو ما يمثل الاستثمار الحقيقي في وسائل الإنتاج الملموسة، وتتطلب هذه </w:t>
      </w:r>
      <w:r w:rsidRPr="00674D3D">
        <w:rPr>
          <w:rFonts w:ascii="Simplified Arabic" w:hAnsi="Simplified Arabic" w:cs="Simplified Arabic" w:hint="cs"/>
          <w:sz w:val="28"/>
          <w:szCs w:val="28"/>
          <w:rtl/>
        </w:rPr>
        <w:t>العملية</w:t>
      </w:r>
      <w:r>
        <w:rPr>
          <w:rFonts w:ascii="Simplified Arabic" w:hAnsi="Simplified Arabic" w:cs="Simplified Arabic" w:hint="cs"/>
          <w:sz w:val="28"/>
          <w:szCs w:val="28"/>
          <w:rtl/>
        </w:rPr>
        <w:t xml:space="preserve"> توفر الحجم المناسب من المدخرات الحقيقية والتي يتم استخدامها لمساعدة الاستثمار بدلاً من الاستهلاك (</w:t>
      </w:r>
      <w:r w:rsidRPr="00343CFC">
        <w:rPr>
          <w:rFonts w:ascii="Simplified Arabic" w:hAnsi="Simplified Arabic" w:cs="Simplified Arabic" w:hint="cs"/>
          <w:sz w:val="28"/>
          <w:szCs w:val="28"/>
          <w:rtl/>
        </w:rPr>
        <w:t>الفرا</w:t>
      </w:r>
      <w:r>
        <w:rPr>
          <w:rFonts w:ascii="Simplified Arabic" w:hAnsi="Simplified Arabic" w:cs="Simplified Arabic" w:hint="cs"/>
          <w:sz w:val="28"/>
          <w:szCs w:val="28"/>
          <w:rtl/>
        </w:rPr>
        <w:t>، 2012).</w:t>
      </w:r>
    </w:p>
    <w:p w14:paraId="0555229C" w14:textId="77777777" w:rsidR="00B1635D" w:rsidRDefault="00B1635D" w:rsidP="00B1635D">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وارد الطبيعية</w:t>
      </w:r>
    </w:p>
    <w:p w14:paraId="2E1D7E8F" w14:textId="46EA98A2" w:rsidR="00B1635D" w:rsidRDefault="00B1635D" w:rsidP="002623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من المميزات التي تشكل فوارق هامة بين </w:t>
      </w:r>
      <w:r w:rsidRPr="00674D3D">
        <w:rPr>
          <w:rFonts w:ascii="Simplified Arabic" w:hAnsi="Simplified Arabic" w:cs="Simplified Arabic" w:hint="cs"/>
          <w:sz w:val="28"/>
          <w:szCs w:val="28"/>
          <w:rtl/>
        </w:rPr>
        <w:t>الدول</w:t>
      </w:r>
      <w:r>
        <w:rPr>
          <w:rFonts w:ascii="Simplified Arabic" w:hAnsi="Simplified Arabic" w:cs="Simplified Arabic" w:hint="cs"/>
          <w:sz w:val="28"/>
          <w:szCs w:val="28"/>
          <w:rtl/>
        </w:rPr>
        <w:t xml:space="preserve"> هي مدى امتلاكها للموارد الطبيع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متنوعة في جغرافيتها، أي كل ما يمكن أن تؤمنه الطبيع</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من المخزونات الطبيع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تي تضمن استمرارية الحياة البشرية، والتي يمكن أن تنقص نتيجة الاستخدام المفرط والغير موجه، كما تعمل بعض الدول على تعويض النقص في الموارد الطبيعية بالاستخدام التكنولوجي الذي يمكن من عملية تطبيق الإحلال أو التبادل بين عناصر الإنتاج في العملية الإنتاجية</w:t>
      </w:r>
      <w:r w:rsidR="002623FF">
        <w:rPr>
          <w:rFonts w:ascii="Simplified Arabic" w:hAnsi="Simplified Arabic" w:cs="Simplified Arabic" w:hint="cs"/>
          <w:sz w:val="28"/>
          <w:szCs w:val="28"/>
          <w:rtl/>
        </w:rPr>
        <w:t xml:space="preserve"> (العطية، 2001).</w:t>
      </w:r>
    </w:p>
    <w:p w14:paraId="3C8CFD28" w14:textId="77777777" w:rsidR="00B1635D" w:rsidRDefault="00B1635D" w:rsidP="00B1635D">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غيير الجذري في الهياكل الاقتصادية</w:t>
      </w:r>
    </w:p>
    <w:p w14:paraId="07D8ACC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أن التغير والتنظيم في الهياكل الاقتصادية والاجتماعية في البلدان المتأخرة هام جداً بهدف تقليل العوائق التي تقف في وجه التنمية الاقتصادية، والعمل على تهيئة الطريق للاستمرارية بمعدلات عالية، حيث أن هذا التغيير يشمل التغيير في التشريع القانوني بالإضافة إلى الإصلاحات الزراعية والقوانين المتعلقة </w:t>
      </w:r>
      <w:r w:rsidRPr="00674D3D">
        <w:rPr>
          <w:rFonts w:ascii="Simplified Arabic" w:hAnsi="Simplified Arabic" w:cs="Simplified Arabic" w:hint="cs"/>
          <w:sz w:val="28"/>
          <w:szCs w:val="28"/>
          <w:rtl/>
        </w:rPr>
        <w:t>بالتنمية</w:t>
      </w:r>
      <w:r>
        <w:rPr>
          <w:rFonts w:ascii="Simplified Arabic" w:hAnsi="Simplified Arabic" w:cs="Simplified Arabic" w:hint="cs"/>
          <w:sz w:val="28"/>
          <w:szCs w:val="28"/>
          <w:rtl/>
        </w:rPr>
        <w:t xml:space="preserve"> الصناعية، وتنظيم الحركة التجارية الخارجية، والتشريع الضريبي، بالإضافة إلى قوانين الضمان الاجتماعي (العطية، 2001).</w:t>
      </w:r>
    </w:p>
    <w:p w14:paraId="1E68AEC0" w14:textId="77777777" w:rsidR="00B1635D" w:rsidRDefault="00B1635D" w:rsidP="00B1635D">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وارد البشرية</w:t>
      </w:r>
    </w:p>
    <w:p w14:paraId="3104C388"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موارد البشرية هي رأس المال البشري، والمحرك الرئيسي في العملية التنموية، سواء تمثلت مناصبهم في كونهم عمال أو رياديين، حيث أن العناصر البشرية تقوم بالعمل على مراكمة رأس المال، واستغلال الموارد الطبيعية، بالإضافة إلى تبني السياسات الاقتصادية التي تعمل دؤوباً نحو تحقيق التنمية القومية (</w:t>
      </w:r>
      <w:r w:rsidRPr="00555563">
        <w:rPr>
          <w:rFonts w:ascii="Simplified Arabic" w:hAnsi="Simplified Arabic" w:cs="Simplified Arabic" w:hint="cs"/>
          <w:sz w:val="28"/>
          <w:szCs w:val="28"/>
          <w:rtl/>
        </w:rPr>
        <w:t>الفرا</w:t>
      </w:r>
      <w:r>
        <w:rPr>
          <w:rFonts w:ascii="Simplified Arabic" w:hAnsi="Simplified Arabic" w:cs="Simplified Arabic" w:hint="cs"/>
          <w:sz w:val="28"/>
          <w:szCs w:val="28"/>
          <w:rtl/>
        </w:rPr>
        <w:t>، 2012).</w:t>
      </w:r>
    </w:p>
    <w:p w14:paraId="1ECE12B2" w14:textId="77777777" w:rsidR="00D70EBD" w:rsidRDefault="00D70EBD" w:rsidP="00B1635D">
      <w:pPr>
        <w:spacing w:line="276" w:lineRule="auto"/>
        <w:ind w:firstLine="720"/>
        <w:jc w:val="both"/>
        <w:rPr>
          <w:rFonts w:ascii="Simplified Arabic" w:hAnsi="Simplified Arabic" w:cs="Simplified Arabic"/>
          <w:sz w:val="28"/>
          <w:szCs w:val="28"/>
          <w:rtl/>
        </w:rPr>
      </w:pPr>
    </w:p>
    <w:p w14:paraId="62B00BC8" w14:textId="77777777" w:rsidR="00D70EBD" w:rsidRDefault="00D70EBD" w:rsidP="00B1635D">
      <w:pPr>
        <w:spacing w:line="276" w:lineRule="auto"/>
        <w:ind w:firstLine="720"/>
        <w:jc w:val="both"/>
        <w:rPr>
          <w:rFonts w:ascii="Simplified Arabic" w:hAnsi="Simplified Arabic" w:cs="Simplified Arabic"/>
          <w:sz w:val="28"/>
          <w:szCs w:val="28"/>
          <w:rtl/>
        </w:rPr>
      </w:pPr>
    </w:p>
    <w:p w14:paraId="16C0DEAF" w14:textId="77777777" w:rsidR="00B1635D" w:rsidRDefault="00B1635D" w:rsidP="00B1635D">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تكنولوجيا والمعرفة</w:t>
      </w:r>
    </w:p>
    <w:p w14:paraId="002BB00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 التكنولوجيا يمكن تعريفها بأنها الجهود المنظمة والتي ترمي لاستخدام النتائج الصادرة عن الأبحاث العلمية في عملية تطوير الأساليب الأدائية في العمليات الإنتاجية، وكذلك المعرفة التي تهدف إلى الوصول إلى أساليب جديدة تقدم الفائدة بشكل أكبر للمجتمعات، حيث أن التنمية الاقتصادية تعتمد بشكل واضح على معدلات التطور التكنولوجي، فكلما تم الاعتماد على التكنولوجيا المتطورة، سيساهم ذلك في سرعة الحركة التنموية الاقتصادية (الفرا، 2012).</w:t>
      </w:r>
    </w:p>
    <w:p w14:paraId="270D995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تضح للباحث أن العملية التنموية الاقتصادية تحتاج إلى الكثير من المتطلبات التي ستسهم </w:t>
      </w:r>
      <w:r w:rsidRPr="00674D3D">
        <w:rPr>
          <w:rFonts w:ascii="Simplified Arabic" w:hAnsi="Simplified Arabic" w:cs="Simplified Arabic" w:hint="cs"/>
          <w:sz w:val="28"/>
          <w:szCs w:val="28"/>
          <w:rtl/>
        </w:rPr>
        <w:t>بشكل</w:t>
      </w:r>
      <w:r>
        <w:rPr>
          <w:rFonts w:ascii="Simplified Arabic" w:hAnsi="Simplified Arabic" w:cs="Simplified Arabic" w:hint="cs"/>
          <w:sz w:val="28"/>
          <w:szCs w:val="28"/>
          <w:rtl/>
        </w:rPr>
        <w:t xml:space="preserve"> حثيث على تحقيق النجاح والمعدلات التنموية المرضية، فحكومات الدول النامية تحديداً تحتاج إلى إعداد الدراسات والأبحاث التي تحدد الوضع الاقتصادي في البلاد، وتحديد مدى الإمكانيات المتوفرة والموارد الذاتية، </w:t>
      </w:r>
      <w:r w:rsidRPr="00674D3D">
        <w:rPr>
          <w:rFonts w:ascii="Simplified Arabic" w:hAnsi="Simplified Arabic" w:cs="Simplified Arabic" w:hint="cs"/>
          <w:sz w:val="28"/>
          <w:szCs w:val="28"/>
          <w:rtl/>
        </w:rPr>
        <w:t>ونقاط</w:t>
      </w:r>
      <w:r>
        <w:rPr>
          <w:rFonts w:ascii="Simplified Arabic" w:hAnsi="Simplified Arabic" w:cs="Simplified Arabic" w:hint="cs"/>
          <w:sz w:val="28"/>
          <w:szCs w:val="28"/>
          <w:rtl/>
        </w:rPr>
        <w:t xml:space="preserve"> الضعف والقوة، كما أن هناك حاجة ملحة للتعرف على القصور والنقص الذي يعاني منه الاقتصاد، والعمل المكثف على إيجاد الطرق والوسائل المناسبة لتغطية القصور والتخلص منه، وذلك بهدف تهيئة الاقتصاد وتجهيزه للقيام بالعملية التنموية الحقيقية.</w:t>
      </w:r>
    </w:p>
    <w:p w14:paraId="4D8B6562" w14:textId="55762EDF" w:rsidR="00DE1ED3" w:rsidRPr="00DE1ED3" w:rsidRDefault="00DE1ED3" w:rsidP="00DE1ED3">
      <w:pPr>
        <w:spacing w:before="240" w:line="276" w:lineRule="auto"/>
        <w:jc w:val="both"/>
        <w:rPr>
          <w:rFonts w:ascii="Simplified Arabic" w:hAnsi="Simplified Arabic" w:cs="Simplified Arabic"/>
          <w:b/>
          <w:bCs/>
          <w:sz w:val="28"/>
          <w:szCs w:val="28"/>
        </w:rPr>
      </w:pPr>
      <w:r>
        <w:rPr>
          <w:rFonts w:ascii="Simplified Arabic" w:hAnsi="Simplified Arabic" w:cs="Simplified Arabic"/>
          <w:b/>
          <w:bCs/>
          <w:sz w:val="28"/>
          <w:szCs w:val="28"/>
          <w:rtl/>
        </w:rPr>
        <w:t>نظريات التنمية</w:t>
      </w:r>
      <w:r w:rsidR="00A12E7B">
        <w:rPr>
          <w:rFonts w:ascii="Simplified Arabic" w:hAnsi="Simplified Arabic" w:cs="Simplified Arabic" w:hint="cs"/>
          <w:b/>
          <w:bCs/>
          <w:sz w:val="28"/>
          <w:szCs w:val="28"/>
          <w:rtl/>
        </w:rPr>
        <w:t xml:space="preserve"> الاقتصادية</w:t>
      </w:r>
    </w:p>
    <w:p w14:paraId="33A299C4" w14:textId="356E45D3" w:rsidR="00DE1ED3" w:rsidRPr="00DE1ED3" w:rsidRDefault="00DE1ED3" w:rsidP="00DE1ED3">
      <w:pPr>
        <w:spacing w:line="276" w:lineRule="auto"/>
        <w:ind w:firstLine="720"/>
        <w:jc w:val="both"/>
        <w:rPr>
          <w:rFonts w:ascii="Simplified Arabic" w:hAnsi="Simplified Arabic" w:cs="Simplified Arabic"/>
          <w:sz w:val="28"/>
          <w:szCs w:val="28"/>
          <w:rtl/>
        </w:rPr>
      </w:pPr>
      <w:r>
        <w:rPr>
          <w:rFonts w:ascii="Simplified Arabic" w:hAnsi="Simplified Arabic" w:cs="Simplified Arabic"/>
          <w:sz w:val="28"/>
          <w:szCs w:val="28"/>
          <w:rtl/>
        </w:rPr>
        <w:t>ظهرت معظم النظريات الخاصة بالتنمية بعد الحرب العالمية الثانية وفي الخمسينات من القرن الماضي، بعد أن تزايد الاهتمام بقضايا التخلف والتنمية نتيجة تعاظم حركات التحرر الوطني والاستقلال السياسي للدول التي كانت مستعمرة، وتركز اهتمامها في كيفية مواجهة المشاكل الأساسية التالية مثل الفقر والتخلف والتنمية</w:t>
      </w:r>
      <w:r>
        <w:rPr>
          <w:rFonts w:ascii="Simplified Arabic" w:hAnsi="Simplified Arabic" w:cs="Simplified Arabic" w:hint="cs"/>
          <w:sz w:val="28"/>
          <w:szCs w:val="28"/>
          <w:rtl/>
        </w:rPr>
        <w:t xml:space="preserve">، وفيما يلي سنوضح </w:t>
      </w:r>
      <w:r w:rsidRPr="00DE1ED3">
        <w:rPr>
          <w:rFonts w:ascii="Simplified Arabic" w:hAnsi="Simplified Arabic" w:cs="Simplified Arabic"/>
          <w:sz w:val="28"/>
          <w:szCs w:val="28"/>
          <w:rtl/>
        </w:rPr>
        <w:t>أهم نظريات التنمية</w:t>
      </w:r>
      <w:r>
        <w:rPr>
          <w:rFonts w:ascii="Simplified Arabic" w:hAnsi="Simplified Arabic" w:cs="Simplified Arabic" w:hint="cs"/>
          <w:sz w:val="28"/>
          <w:szCs w:val="28"/>
          <w:rtl/>
        </w:rPr>
        <w:t xml:space="preserve"> الاقتصادية</w:t>
      </w:r>
    </w:p>
    <w:p w14:paraId="7FF1B191" w14:textId="3905017B" w:rsidR="00DE1ED3" w:rsidRDefault="00DE1ED3" w:rsidP="009A42D8">
      <w:pPr>
        <w:pStyle w:val="ListParagraph"/>
        <w:numPr>
          <w:ilvl w:val="0"/>
          <w:numId w:val="47"/>
        </w:numPr>
        <w:spacing w:after="200" w:line="276" w:lineRule="auto"/>
        <w:rPr>
          <w:rFonts w:ascii="Simplified Arabic" w:hAnsi="Simplified Arabic" w:cs="Simplified Arabic"/>
          <w:sz w:val="28"/>
          <w:szCs w:val="28"/>
        </w:rPr>
      </w:pPr>
      <w:r>
        <w:rPr>
          <w:rFonts w:ascii="Simplified Arabic" w:hAnsi="Simplified Arabic" w:cs="Simplified Arabic"/>
          <w:sz w:val="28"/>
          <w:szCs w:val="28"/>
          <w:rtl/>
        </w:rPr>
        <w:t xml:space="preserve"> نظرية الدفعة القوية</w:t>
      </w:r>
    </w:p>
    <w:p w14:paraId="7635FECF" w14:textId="54A13C57" w:rsidR="00DE1ED3" w:rsidRDefault="00DE1ED3" w:rsidP="00DE1ED3">
      <w:pPr>
        <w:spacing w:line="276" w:lineRule="auto"/>
        <w:ind w:firstLine="720"/>
        <w:jc w:val="both"/>
        <w:rPr>
          <w:rFonts w:ascii="Simplified Arabic" w:hAnsi="Simplified Arabic" w:cs="Simplified Arabic"/>
          <w:sz w:val="28"/>
          <w:szCs w:val="28"/>
        </w:rPr>
      </w:pPr>
      <w:r>
        <w:rPr>
          <w:rFonts w:ascii="Simplified Arabic" w:hAnsi="Simplified Arabic" w:cs="Simplified Arabic"/>
          <w:sz w:val="28"/>
          <w:szCs w:val="28"/>
          <w:rtl/>
        </w:rPr>
        <w:t xml:space="preserve">تقوم هذه النظرية على أن تتم التنمية على شكل قفزات قوية تتدفع التيار في عزم وقوة إلى الأمام محدثة المزيد من النمو فهي ضد نظرية التدرج في التنمية الاقتصادية، والذي قدم هذه النظرية المفكر الاقتصادي الأمريكي هو </w:t>
      </w:r>
      <w:r>
        <w:rPr>
          <w:rFonts w:ascii="Simplified Arabic" w:hAnsi="Simplified Arabic" w:cs="Simplified Arabic"/>
          <w:sz w:val="28"/>
          <w:szCs w:val="28"/>
        </w:rPr>
        <w:t xml:space="preserve">rodan-rosenstein </w:t>
      </w:r>
      <w:r>
        <w:rPr>
          <w:rFonts w:ascii="Simplified Arabic" w:hAnsi="Simplified Arabic" w:cs="Simplified Arabic" w:hint="cs"/>
          <w:sz w:val="28"/>
          <w:szCs w:val="28"/>
          <w:rtl/>
        </w:rPr>
        <w:t xml:space="preserve"> </w:t>
      </w:r>
      <w:r>
        <w:rPr>
          <w:rFonts w:ascii="Simplified Arabic" w:hAnsi="Simplified Arabic" w:cs="Simplified Arabic"/>
          <w:sz w:val="28"/>
          <w:szCs w:val="28"/>
          <w:rtl/>
        </w:rPr>
        <w:t xml:space="preserve"> ومن الواضح طبقاً لهذه النظرية القائمة على الاعتماد على رؤوس الأموال الخارجية والبعد عن الصناعات الثقيلة التي تشكل </w:t>
      </w:r>
      <w:r>
        <w:rPr>
          <w:rFonts w:ascii="Simplified Arabic" w:hAnsi="Simplified Arabic" w:cs="Simplified Arabic"/>
          <w:sz w:val="28"/>
          <w:szCs w:val="28"/>
          <w:rtl/>
        </w:rPr>
        <w:lastRenderedPageBreak/>
        <w:t>الأساس الانتاجي للتقدم الصناعي ومن ثم التنمية لأنها تضمن تبعية البلد المتخلف بالنسبة للدول المتقدمة وبقائه في وضعه (</w:t>
      </w:r>
      <w:r>
        <w:rPr>
          <w:rFonts w:ascii="Simplified Arabic" w:hAnsi="Simplified Arabic" w:cs="Simplified Arabic" w:hint="cs"/>
          <w:sz w:val="28"/>
          <w:szCs w:val="28"/>
          <w:rtl/>
        </w:rPr>
        <w:t>حلاوة</w:t>
      </w:r>
      <w:r w:rsidR="00EC0E3C">
        <w:rPr>
          <w:rFonts w:ascii="Simplified Arabic" w:hAnsi="Simplified Arabic" w:cs="Simplified Arabic" w:hint="cs"/>
          <w:sz w:val="28"/>
          <w:szCs w:val="28"/>
          <w:rtl/>
        </w:rPr>
        <w:t xml:space="preserve"> وصالح</w:t>
      </w:r>
      <w:r>
        <w:rPr>
          <w:rFonts w:ascii="Simplified Arabic" w:hAnsi="Simplified Arabic" w:cs="Simplified Arabic" w:hint="cs"/>
          <w:sz w:val="28"/>
          <w:szCs w:val="28"/>
          <w:rtl/>
        </w:rPr>
        <w:t>، 2010</w:t>
      </w:r>
      <w:r>
        <w:rPr>
          <w:rFonts w:ascii="Simplified Arabic" w:hAnsi="Simplified Arabic" w:cs="Simplified Arabic"/>
          <w:sz w:val="28"/>
          <w:szCs w:val="28"/>
          <w:rtl/>
        </w:rPr>
        <w:t>).</w:t>
      </w:r>
    </w:p>
    <w:p w14:paraId="107D4436" w14:textId="759B8AFE" w:rsidR="00DE1ED3" w:rsidRDefault="00DE1ED3" w:rsidP="00DE1ED3">
      <w:pPr>
        <w:spacing w:line="276" w:lineRule="auto"/>
        <w:ind w:firstLine="720"/>
        <w:jc w:val="both"/>
        <w:rPr>
          <w:rFonts w:ascii="Simplified Arabic" w:hAnsi="Simplified Arabic" w:cs="Simplified Arabic"/>
          <w:sz w:val="28"/>
          <w:szCs w:val="28"/>
          <w:rtl/>
        </w:rPr>
      </w:pPr>
      <w:r>
        <w:rPr>
          <w:rFonts w:ascii="Simplified Arabic" w:hAnsi="Simplified Arabic" w:cs="Simplified Arabic"/>
          <w:sz w:val="28"/>
          <w:szCs w:val="28"/>
          <w:rtl/>
        </w:rPr>
        <w:t xml:space="preserve">ويمكن القول </w:t>
      </w:r>
      <w:r>
        <w:rPr>
          <w:rFonts w:ascii="Simplified Arabic" w:hAnsi="Simplified Arabic" w:cs="Simplified Arabic" w:hint="cs"/>
          <w:sz w:val="28"/>
          <w:szCs w:val="28"/>
          <w:rtl/>
        </w:rPr>
        <w:t>أن النظرية</w:t>
      </w:r>
      <w:r>
        <w:rPr>
          <w:rFonts w:ascii="Simplified Arabic" w:hAnsi="Simplified Arabic" w:cs="Simplified Arabic"/>
          <w:sz w:val="28"/>
          <w:szCs w:val="28"/>
          <w:rtl/>
        </w:rPr>
        <w:t xml:space="preserve"> تتأسس وتتبنى على أمرين، الأول ضرورة أن يكون الطلب على العديد من المنتجات كبيراً لدرجة يمكن معها تحقيق أدنى تكاليف ممكنة للإنتاج، وذلك لجني وفورات كبيرة الحجم في العديد من المجالات الانتاجية، والأمر الثاني أن يتمثل في أنه لزيادة الطلب على أية سلعة بعينها من الضروري أن ترفع مستويات الدخول بمعدل كبير في أنحاء الاقتصاد القومي كله، ولا يمكن تحقيق ذلك إلا في ظل برنامج شامل ضخم للاستثمار (</w:t>
      </w:r>
      <w:r>
        <w:rPr>
          <w:rFonts w:ascii="Simplified Arabic" w:hAnsi="Simplified Arabic" w:cs="Simplified Arabic" w:hint="cs"/>
          <w:sz w:val="28"/>
          <w:szCs w:val="28"/>
          <w:rtl/>
        </w:rPr>
        <w:t>عجمية والليثي، 2003</w:t>
      </w:r>
      <w:r>
        <w:rPr>
          <w:rFonts w:ascii="Simplified Arabic" w:hAnsi="Simplified Arabic" w:cs="Simplified Arabic"/>
          <w:sz w:val="28"/>
          <w:szCs w:val="28"/>
          <w:rtl/>
        </w:rPr>
        <w:t>).</w:t>
      </w:r>
    </w:p>
    <w:p w14:paraId="30AE8C95" w14:textId="5502D2F9" w:rsidR="00DE1ED3" w:rsidRDefault="00DE1ED3" w:rsidP="00FA10B0">
      <w:pPr>
        <w:spacing w:line="276" w:lineRule="auto"/>
        <w:ind w:firstLine="720"/>
        <w:jc w:val="both"/>
        <w:rPr>
          <w:rFonts w:ascii="Simplified Arabic" w:hAnsi="Simplified Arabic" w:cs="Simplified Arabic"/>
          <w:sz w:val="28"/>
          <w:szCs w:val="28"/>
          <w:rtl/>
        </w:rPr>
      </w:pPr>
      <w:r>
        <w:rPr>
          <w:rFonts w:ascii="Simplified Arabic" w:hAnsi="Simplified Arabic" w:cs="Simplified Arabic"/>
          <w:sz w:val="28"/>
          <w:szCs w:val="28"/>
          <w:rtl/>
        </w:rPr>
        <w:t>وقد اعتمدت الدول النامية هذا الاسلوب، بعد استقلالها حرصاً على دفع الاقتصاد إلى الأمام بسرعة، لتحرير الإنسان من الجهل والفقر (</w:t>
      </w:r>
      <w:r w:rsidR="00D933DF">
        <w:rPr>
          <w:rFonts w:ascii="Simplified Arabic" w:hAnsi="Simplified Arabic" w:cs="Simplified Arabic" w:hint="cs"/>
          <w:sz w:val="28"/>
          <w:szCs w:val="28"/>
          <w:rtl/>
        </w:rPr>
        <w:t>تيم،</w:t>
      </w:r>
      <w:r>
        <w:rPr>
          <w:rFonts w:ascii="Simplified Arabic" w:hAnsi="Simplified Arabic" w:cs="Simplified Arabic" w:hint="cs"/>
          <w:sz w:val="28"/>
          <w:szCs w:val="28"/>
          <w:rtl/>
        </w:rPr>
        <w:t xml:space="preserve"> 1998</w:t>
      </w:r>
      <w:r>
        <w:rPr>
          <w:rFonts w:ascii="Simplified Arabic" w:hAnsi="Simplified Arabic" w:cs="Simplified Arabic"/>
          <w:sz w:val="28"/>
          <w:szCs w:val="28"/>
          <w:rtl/>
        </w:rPr>
        <w:t>).</w:t>
      </w:r>
    </w:p>
    <w:p w14:paraId="3353F61D" w14:textId="2414AA7C" w:rsidR="00DE1ED3" w:rsidRPr="00DE1ED3" w:rsidRDefault="00DE1ED3" w:rsidP="009A42D8">
      <w:pPr>
        <w:pStyle w:val="ListParagraph"/>
        <w:numPr>
          <w:ilvl w:val="0"/>
          <w:numId w:val="47"/>
        </w:numPr>
        <w:spacing w:after="200" w:line="276" w:lineRule="auto"/>
        <w:rPr>
          <w:rFonts w:ascii="Simplified Arabic" w:hAnsi="Simplified Arabic" w:cs="Simplified Arabic"/>
          <w:sz w:val="28"/>
          <w:szCs w:val="28"/>
          <w:rtl/>
        </w:rPr>
      </w:pPr>
      <w:r w:rsidRPr="00DE1ED3">
        <w:rPr>
          <w:rFonts w:ascii="Simplified Arabic" w:hAnsi="Simplified Arabic" w:cs="Simplified Arabic"/>
          <w:sz w:val="28"/>
          <w:szCs w:val="28"/>
          <w:rtl/>
        </w:rPr>
        <w:t>نظر</w:t>
      </w:r>
      <w:r>
        <w:rPr>
          <w:rFonts w:ascii="Simplified Arabic" w:hAnsi="Simplified Arabic" w:cs="Simplified Arabic"/>
          <w:sz w:val="28"/>
          <w:szCs w:val="28"/>
          <w:rtl/>
        </w:rPr>
        <w:t>ية النمو المتوازن</w:t>
      </w:r>
    </w:p>
    <w:p w14:paraId="3715830A" w14:textId="4894CAB8" w:rsidR="00DE1ED3" w:rsidRDefault="00DE1ED3" w:rsidP="00F60223">
      <w:pPr>
        <w:spacing w:line="276" w:lineRule="auto"/>
        <w:ind w:firstLine="720"/>
        <w:jc w:val="both"/>
        <w:rPr>
          <w:rFonts w:ascii="Simplified Arabic" w:hAnsi="Simplified Arabic" w:cs="Simplified Arabic"/>
          <w:sz w:val="28"/>
          <w:szCs w:val="28"/>
          <w:rtl/>
        </w:rPr>
      </w:pPr>
      <w:r>
        <w:rPr>
          <w:rFonts w:ascii="Simplified Arabic" w:hAnsi="Simplified Arabic" w:cs="Simplified Arabic"/>
          <w:sz w:val="28"/>
          <w:szCs w:val="28"/>
          <w:rtl/>
        </w:rPr>
        <w:t>تنسب إلى المفكر الاقتصادي الأمريكي نيركس الذي يركز على مشكلة الحلقة المفرغة للفقر والناجمة عن تدني مستوى الدخل وبالتالي ضيق حجم السوق، وهذه النظرية تعتمد برنامجاً ضخماً من الاستثمارات الذي توجه نحو إنتاج السلع الاستهلاكية لإشباع حاجات السوق المحلية وليس الغرض التصدير، على الأقل في المراحل الأولية، وذلك لضعف المنافسة في السوق المحلية ، وهذه النظرية تتطلب تحقيق التوازن بين مختلف الصناعات الاستهلاكية، بينها وبين الصناعات الرأس مالية، وكذلك التوازن بين القطاع المحلي والقطاع الخارجي، وفي النهاية تحقيق التوازن بين جهة العرض والطلب، وتؤكد النظرية على الحجم الكبير من الاستثمارات لكي يتم تجاوز مشكلة عدم القابلية على التجزئة في جانب العرض وفي جانب الطلب، وتجدر الإشارة إلى أنه لم يقصد بالنمو المتوازن، أن تنمو كافة الصناعات في معدل واحد، بل بمعدلات مختلفة تتحدد في ضوء مرونة الطلب الداخلية للمستهلكين على السلع المختلفة بحيث يتساوى جانب العرض والطلب (</w:t>
      </w:r>
      <w:r w:rsidR="00F60223">
        <w:rPr>
          <w:rFonts w:ascii="Simplified Arabic" w:hAnsi="Simplified Arabic" w:cs="Simplified Arabic" w:hint="cs"/>
          <w:sz w:val="28"/>
          <w:szCs w:val="28"/>
          <w:rtl/>
        </w:rPr>
        <w:t>حلاوة</w:t>
      </w:r>
      <w:r w:rsidR="00EC0E3C">
        <w:rPr>
          <w:rFonts w:ascii="Simplified Arabic" w:hAnsi="Simplified Arabic" w:cs="Simplified Arabic" w:hint="cs"/>
          <w:sz w:val="28"/>
          <w:szCs w:val="28"/>
          <w:rtl/>
        </w:rPr>
        <w:t xml:space="preserve"> وصالح</w:t>
      </w:r>
      <w:r w:rsidR="00F60223">
        <w:rPr>
          <w:rFonts w:ascii="Simplified Arabic" w:hAnsi="Simplified Arabic" w:cs="Simplified Arabic" w:hint="cs"/>
          <w:sz w:val="28"/>
          <w:szCs w:val="28"/>
          <w:rtl/>
        </w:rPr>
        <w:t>، 2010</w:t>
      </w:r>
      <w:r>
        <w:rPr>
          <w:rFonts w:ascii="Simplified Arabic" w:hAnsi="Simplified Arabic" w:cs="Simplified Arabic"/>
          <w:sz w:val="28"/>
          <w:szCs w:val="28"/>
          <w:rtl/>
        </w:rPr>
        <w:t>).</w:t>
      </w:r>
    </w:p>
    <w:p w14:paraId="56066FE5" w14:textId="77777777" w:rsidR="00D933DF" w:rsidRDefault="00D933DF" w:rsidP="00F60223">
      <w:pPr>
        <w:spacing w:line="276" w:lineRule="auto"/>
        <w:ind w:firstLine="720"/>
        <w:jc w:val="both"/>
        <w:rPr>
          <w:rFonts w:ascii="Simplified Arabic" w:hAnsi="Simplified Arabic" w:cs="Simplified Arabic"/>
          <w:sz w:val="28"/>
          <w:szCs w:val="28"/>
          <w:rtl/>
        </w:rPr>
      </w:pPr>
    </w:p>
    <w:p w14:paraId="4FFF7E7B" w14:textId="77777777" w:rsidR="00D933DF" w:rsidRDefault="00D933DF" w:rsidP="00F60223">
      <w:pPr>
        <w:spacing w:line="276" w:lineRule="auto"/>
        <w:ind w:firstLine="720"/>
        <w:jc w:val="both"/>
        <w:rPr>
          <w:rFonts w:ascii="Simplified Arabic" w:hAnsi="Simplified Arabic" w:cs="Simplified Arabic"/>
          <w:sz w:val="28"/>
          <w:szCs w:val="28"/>
          <w:rtl/>
        </w:rPr>
      </w:pPr>
    </w:p>
    <w:p w14:paraId="4F50DB91" w14:textId="7515001E" w:rsidR="00DE1ED3" w:rsidRPr="00DE1ED3" w:rsidRDefault="00247D8D" w:rsidP="009A42D8">
      <w:pPr>
        <w:pStyle w:val="ListParagraph"/>
        <w:numPr>
          <w:ilvl w:val="0"/>
          <w:numId w:val="47"/>
        </w:numPr>
        <w:spacing w:after="200" w:line="276" w:lineRule="auto"/>
        <w:rPr>
          <w:rFonts w:ascii="Simplified Arabic" w:hAnsi="Simplified Arabic" w:cs="Simplified Arabic"/>
          <w:sz w:val="28"/>
          <w:szCs w:val="28"/>
          <w:rtl/>
        </w:rPr>
      </w:pPr>
      <w:r>
        <w:rPr>
          <w:rFonts w:ascii="Simplified Arabic" w:hAnsi="Simplified Arabic" w:cs="Simplified Arabic"/>
          <w:sz w:val="28"/>
          <w:szCs w:val="28"/>
          <w:rtl/>
        </w:rPr>
        <w:lastRenderedPageBreak/>
        <w:t>نظرية النمو غير المتوازن</w:t>
      </w:r>
    </w:p>
    <w:p w14:paraId="6C0427B5" w14:textId="5C2B0403" w:rsidR="00DE1ED3" w:rsidRDefault="00DE1ED3" w:rsidP="00247D8D">
      <w:pPr>
        <w:spacing w:line="276" w:lineRule="auto"/>
        <w:ind w:firstLine="720"/>
        <w:jc w:val="both"/>
        <w:rPr>
          <w:rFonts w:ascii="Simplified Arabic" w:hAnsi="Simplified Arabic" w:cs="Simplified Arabic"/>
          <w:sz w:val="28"/>
          <w:szCs w:val="28"/>
        </w:rPr>
      </w:pPr>
      <w:r>
        <w:rPr>
          <w:rFonts w:ascii="Simplified Arabic" w:hAnsi="Simplified Arabic" w:cs="Simplified Arabic"/>
          <w:sz w:val="28"/>
          <w:szCs w:val="28"/>
          <w:rtl/>
        </w:rPr>
        <w:t>يعتبر الاقتصاد الأمريكي هيرشمان والاقتصادي وروستو أستاذ التاريخ الاقتصادي بجامعة كامبردج والاقتصادي الفرنسي فرانسوابيرو في مقدمة من اهتموا بشرح سياسة النمو الغير متوازن، ونقطة البداية في عرض هذه الفكرة هي أن المشكلة في البلاد المتخلفة لا تكمن في قصور الموارد الطبيعية أو في نظرة رأس المال، ولكن في نظرة المنظمين القادرين على اتخاذ قرارات الاستثمار، سواء كان هذا الاستثمار في القطاع العام أو القطاع الخاص، وعلى ذلك فأن النموذج الأمثل، للتنمية الاقتصادية هو ذلك النموذج الذي يخلق البيئة الملائمة لحث الأفراد على اتخاذ قرارات الاستثمار بحيث تتم عملية التنمية الاقتصادية في صورة حلقت متتابعة من نمو غير المتوازن، وتركيز الموارد الاقتصادية المتاحة في قطاع معين من قطاعات الاقتصاد بحيث يؤدي عدم التوازن بين نمو هذه القطاعات الأخرى إلى حفز المنظمين على اتخاذ قرارات استثمارية، تهدف إلى تصحيح الاختلال واعادة التوازن مرة أخرى، فإذا حدث عدم توازن جديد فإن هذا يحرض قرارات الاستثمار الأخرى لاستعادة التوازن، وهكذا عن طريق الاختلال المتعمد الذي يخلق توازناً ثم اختلال، تستمر الدورة وتتحقق التنمية الاقتصادية (</w:t>
      </w:r>
      <w:r w:rsidR="00247D8D">
        <w:rPr>
          <w:rFonts w:ascii="Simplified Arabic" w:hAnsi="Simplified Arabic" w:cs="Simplified Arabic" w:hint="cs"/>
          <w:sz w:val="28"/>
          <w:szCs w:val="28"/>
          <w:rtl/>
        </w:rPr>
        <w:t>عابد، 2012</w:t>
      </w:r>
      <w:r>
        <w:rPr>
          <w:rFonts w:ascii="Simplified Arabic" w:hAnsi="Simplified Arabic" w:cs="Simplified Arabic"/>
          <w:sz w:val="28"/>
          <w:szCs w:val="28"/>
          <w:rtl/>
        </w:rPr>
        <w:t>).</w:t>
      </w:r>
    </w:p>
    <w:p w14:paraId="76744961" w14:textId="65500060" w:rsidR="00DE1ED3" w:rsidRDefault="00DE1ED3" w:rsidP="00EC0E3C">
      <w:pPr>
        <w:spacing w:line="276" w:lineRule="auto"/>
        <w:ind w:firstLine="720"/>
        <w:jc w:val="both"/>
        <w:rPr>
          <w:rFonts w:ascii="Simplified Arabic" w:hAnsi="Simplified Arabic" w:cs="Simplified Arabic"/>
          <w:sz w:val="28"/>
          <w:szCs w:val="28"/>
          <w:rtl/>
        </w:rPr>
      </w:pPr>
      <w:r>
        <w:rPr>
          <w:rFonts w:ascii="Simplified Arabic" w:hAnsi="Simplified Arabic" w:cs="Simplified Arabic"/>
          <w:sz w:val="28"/>
          <w:szCs w:val="28"/>
          <w:rtl/>
        </w:rPr>
        <w:t>ويرى أنصار هذه النظرية إن إتباع هذه النظرية هو الأفضل للدول النامية، أو في الدول التي تقوم بتنمية مواردها وتعطي مؤيدو هذه النظرية بعض الشواهد التاريخية التي تدعم وجهة نظرهم بالتركيز على قطاعات رائدة مثل: قطاعات المنسوجات في بريطانيا في القرن التاسع عشر، قطاع السكك الحديدية في الولايات المتحدة في القرن التاسع عشر، قطاع الموارد الغذائية في الدنمارك في النصف الثاني من القرن العشرين، قطاع الكهرباء في الاتحاد السوفيتي في العشرينيات من القرن الماضي، والصناعات الثقيلة في الثلاثينيات والاربعينيات في روسيا (</w:t>
      </w:r>
      <w:r w:rsidR="00EC0E3C">
        <w:rPr>
          <w:rFonts w:ascii="Simplified Arabic" w:hAnsi="Simplified Arabic" w:cs="Simplified Arabic" w:hint="cs"/>
          <w:sz w:val="28"/>
          <w:szCs w:val="28"/>
          <w:rtl/>
        </w:rPr>
        <w:t>عابد</w:t>
      </w:r>
      <w:r w:rsidR="00247D8D">
        <w:rPr>
          <w:rFonts w:ascii="Simplified Arabic" w:hAnsi="Simplified Arabic" w:cs="Simplified Arabic" w:hint="cs"/>
          <w:sz w:val="28"/>
          <w:szCs w:val="28"/>
          <w:rtl/>
        </w:rPr>
        <w:t xml:space="preserve">، </w:t>
      </w:r>
      <w:r w:rsidR="00EC0E3C">
        <w:rPr>
          <w:rFonts w:ascii="Simplified Arabic" w:hAnsi="Simplified Arabic" w:cs="Simplified Arabic" w:hint="cs"/>
          <w:sz w:val="28"/>
          <w:szCs w:val="28"/>
          <w:rtl/>
        </w:rPr>
        <w:t>2012</w:t>
      </w:r>
      <w:r>
        <w:rPr>
          <w:rFonts w:ascii="Simplified Arabic" w:hAnsi="Simplified Arabic" w:cs="Simplified Arabic"/>
          <w:sz w:val="28"/>
          <w:szCs w:val="28"/>
          <w:rtl/>
        </w:rPr>
        <w:t>).</w:t>
      </w:r>
    </w:p>
    <w:p w14:paraId="66300D8A" w14:textId="7480C2D1" w:rsidR="00DE1ED3" w:rsidRDefault="00DE1ED3" w:rsidP="00FA10B0">
      <w:pPr>
        <w:spacing w:line="276" w:lineRule="auto"/>
        <w:ind w:firstLine="720"/>
        <w:jc w:val="both"/>
        <w:rPr>
          <w:rFonts w:ascii="Simplified Arabic" w:hAnsi="Simplified Arabic" w:cs="Simplified Arabic"/>
          <w:sz w:val="28"/>
          <w:szCs w:val="28"/>
          <w:rtl/>
        </w:rPr>
      </w:pPr>
      <w:r>
        <w:rPr>
          <w:rFonts w:ascii="Simplified Arabic" w:hAnsi="Simplified Arabic" w:cs="Simplified Arabic"/>
          <w:sz w:val="28"/>
          <w:szCs w:val="28"/>
          <w:rtl/>
        </w:rPr>
        <w:t xml:space="preserve">ومما سبق يرى الباحث أن نظرية الدفعة القوية ونظرية النمو المتوازن هما أسلوبان غير مناسبين </w:t>
      </w:r>
      <w:r w:rsidR="00FA10B0">
        <w:rPr>
          <w:rFonts w:ascii="Simplified Arabic" w:hAnsi="Simplified Arabic" w:cs="Simplified Arabic" w:hint="cs"/>
          <w:sz w:val="28"/>
          <w:szCs w:val="28"/>
          <w:rtl/>
        </w:rPr>
        <w:t>للبلدان النامية</w:t>
      </w:r>
      <w:r>
        <w:rPr>
          <w:rFonts w:ascii="Simplified Arabic" w:hAnsi="Simplified Arabic" w:cs="Simplified Arabic"/>
          <w:sz w:val="28"/>
          <w:szCs w:val="28"/>
          <w:rtl/>
        </w:rPr>
        <w:t xml:space="preserve"> وذلك لعدة أسباب منها ضيق ال</w:t>
      </w:r>
      <w:r w:rsidR="00FA10B0">
        <w:rPr>
          <w:rFonts w:ascii="Simplified Arabic" w:hAnsi="Simplified Arabic" w:cs="Simplified Arabic" w:hint="cs"/>
          <w:sz w:val="28"/>
          <w:szCs w:val="28"/>
          <w:rtl/>
        </w:rPr>
        <w:t>أ</w:t>
      </w:r>
      <w:r>
        <w:rPr>
          <w:rFonts w:ascii="Simplified Arabic" w:hAnsi="Simplified Arabic" w:cs="Simplified Arabic"/>
          <w:sz w:val="28"/>
          <w:szCs w:val="28"/>
          <w:rtl/>
        </w:rPr>
        <w:t>سو</w:t>
      </w:r>
      <w:r w:rsidR="00FA10B0">
        <w:rPr>
          <w:rFonts w:ascii="Simplified Arabic" w:hAnsi="Simplified Arabic" w:cs="Simplified Arabic" w:hint="cs"/>
          <w:sz w:val="28"/>
          <w:szCs w:val="28"/>
          <w:rtl/>
        </w:rPr>
        <w:t>ا</w:t>
      </w:r>
      <w:r>
        <w:rPr>
          <w:rFonts w:ascii="Simplified Arabic" w:hAnsi="Simplified Arabic" w:cs="Simplified Arabic"/>
          <w:sz w:val="28"/>
          <w:szCs w:val="28"/>
          <w:rtl/>
        </w:rPr>
        <w:t>ق الداخلي، ونقص الموارد الطبيعية، وانخفاض الامكانيات المالية والتي تعتبر ضرورية لإنجاز الدفعة القوية، وضعف البنية التحتية الصناعية، والافتقار إلى مؤسسات التمويل</w:t>
      </w:r>
      <w:r w:rsidR="00FA10B0">
        <w:rPr>
          <w:rFonts w:ascii="Simplified Arabic" w:hAnsi="Simplified Arabic" w:cs="Simplified Arabic"/>
          <w:sz w:val="28"/>
          <w:szCs w:val="28"/>
          <w:rtl/>
        </w:rPr>
        <w:t xml:space="preserve"> المتخصصة، وكذلك بسبب الاجراءات</w:t>
      </w:r>
      <w:r>
        <w:rPr>
          <w:rFonts w:ascii="Simplified Arabic" w:hAnsi="Simplified Arabic" w:cs="Simplified Arabic"/>
          <w:sz w:val="28"/>
          <w:szCs w:val="28"/>
          <w:rtl/>
        </w:rPr>
        <w:t xml:space="preserve">، بينما يرى الباحث، أن أسلوب النمو غير المتوازن، هو الأسلوب المناسب </w:t>
      </w:r>
      <w:r w:rsidR="00FA10B0">
        <w:rPr>
          <w:rFonts w:ascii="Simplified Arabic" w:hAnsi="Simplified Arabic" w:cs="Simplified Arabic" w:hint="cs"/>
          <w:sz w:val="28"/>
          <w:szCs w:val="28"/>
          <w:rtl/>
        </w:rPr>
        <w:t>للبلدان النامية</w:t>
      </w:r>
      <w:r>
        <w:rPr>
          <w:rFonts w:ascii="Simplified Arabic" w:hAnsi="Simplified Arabic" w:cs="Simplified Arabic"/>
          <w:sz w:val="28"/>
          <w:szCs w:val="28"/>
          <w:rtl/>
        </w:rPr>
        <w:t xml:space="preserve"> نظراً لقلة الموارد المالية، وعدم إمكانية توزيع جميع الاستثمارات على جميع القطاعات الاقتصادية والاجتماعية دفعة </w:t>
      </w:r>
      <w:r>
        <w:rPr>
          <w:rFonts w:ascii="Simplified Arabic" w:hAnsi="Simplified Arabic" w:cs="Simplified Arabic"/>
          <w:sz w:val="28"/>
          <w:szCs w:val="28"/>
          <w:rtl/>
        </w:rPr>
        <w:lastRenderedPageBreak/>
        <w:t xml:space="preserve">واحدة، لذلك يمكن </w:t>
      </w:r>
      <w:r w:rsidR="00FA10B0">
        <w:rPr>
          <w:rFonts w:ascii="Simplified Arabic" w:hAnsi="Simplified Arabic" w:cs="Simplified Arabic" w:hint="cs"/>
          <w:sz w:val="28"/>
          <w:szCs w:val="28"/>
          <w:rtl/>
        </w:rPr>
        <w:t>هذه الدول</w:t>
      </w:r>
      <w:r>
        <w:rPr>
          <w:rFonts w:ascii="Simplified Arabic" w:hAnsi="Simplified Arabic" w:cs="Simplified Arabic"/>
          <w:sz w:val="28"/>
          <w:szCs w:val="28"/>
          <w:rtl/>
        </w:rPr>
        <w:t xml:space="preserve"> أن </w:t>
      </w:r>
      <w:r w:rsidR="00FA10B0">
        <w:rPr>
          <w:rFonts w:ascii="Simplified Arabic" w:hAnsi="Simplified Arabic" w:cs="Simplified Arabic" w:hint="cs"/>
          <w:sz w:val="28"/>
          <w:szCs w:val="28"/>
          <w:rtl/>
        </w:rPr>
        <w:t>تقوم</w:t>
      </w:r>
      <w:r>
        <w:rPr>
          <w:rFonts w:ascii="Simplified Arabic" w:hAnsi="Simplified Arabic" w:cs="Simplified Arabic"/>
          <w:sz w:val="28"/>
          <w:szCs w:val="28"/>
          <w:rtl/>
        </w:rPr>
        <w:t xml:space="preserve"> بإعطاء أولويات لبعض القطاعات الأساسية والرائدة والقيام بتنميتها.</w:t>
      </w:r>
    </w:p>
    <w:p w14:paraId="4FC0AEC5" w14:textId="77777777" w:rsidR="00B1635D" w:rsidRPr="00D7229C" w:rsidRDefault="00B1635D" w:rsidP="00B1635D">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أهمية</w:t>
      </w:r>
      <w:r w:rsidRPr="00D7229C">
        <w:rPr>
          <w:rFonts w:ascii="Simplified Arabic" w:hAnsi="Simplified Arabic" w:cs="Simplified Arabic" w:hint="cs"/>
          <w:b/>
          <w:bCs/>
          <w:sz w:val="28"/>
          <w:szCs w:val="28"/>
          <w:rtl/>
        </w:rPr>
        <w:t xml:space="preserve"> التنمية الاقتصادية</w:t>
      </w:r>
    </w:p>
    <w:p w14:paraId="2DFD8FB6"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عد التنمية الاقتصادية من المؤشرات الدالة على تقدم وتطور الشعوب، وذلك عبر إيجاد الأساليب الإنتاجية الجديدة ورفع مستويات الإنتاجية من خلال التنمية التي تستهدف المهارات والطاقات البشرية والتنظيمية، وذلك بالإضافة إلى زيادة رأس المال التراكمي في المجتمعات بفترة من الزمن، وعليه فإن الدولة ذات الاقتصاد القوي حققت الكثير في تلك الاتجاهات، وعلى نقيض ذلك فإن الدول النامية لم تقدم التطور الملحوظ في تلك الاتجاهات، ولذلك فإن التنمية الاقتصادية لا تشتمل فقط على التغييرات الاقتصادية المعينة، بل تتضمن كذلك التغيرات في المجالات الاجتماعية والهيكلية والتنظيمية، حيث أنها تشمل التحسن في زيادات الدخل القومي الحقيقي وكذلك في نصيب الأفراد منه </w:t>
      </w:r>
      <w:r w:rsidRPr="00674D3D">
        <w:rPr>
          <w:rFonts w:ascii="Simplified Arabic" w:hAnsi="Simplified Arabic" w:cs="Simplified Arabic" w:hint="cs"/>
          <w:sz w:val="28"/>
          <w:szCs w:val="28"/>
          <w:rtl/>
        </w:rPr>
        <w:t>(عجمية</w:t>
      </w:r>
      <w:r>
        <w:rPr>
          <w:rFonts w:ascii="Simplified Arabic" w:hAnsi="Simplified Arabic" w:cs="Simplified Arabic" w:hint="cs"/>
          <w:sz w:val="28"/>
          <w:szCs w:val="28"/>
          <w:rtl/>
        </w:rPr>
        <w:t xml:space="preserve"> والليثي، 2003).</w:t>
      </w:r>
    </w:p>
    <w:p w14:paraId="737F1247"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نبع الأهمية الكبرى للتنمية الاقتصادية من القيم الجوهرية التي تمتاز بها في حال تحققها، وهناك ثلاثة قيم رئيسية توضح هذه الأهمية في حياة المجتمعات (تودارو، 2006):</w:t>
      </w:r>
    </w:p>
    <w:p w14:paraId="6CED33D6"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درة على العيش</w:t>
      </w:r>
    </w:p>
    <w:p w14:paraId="62EA974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عني القدرة على سد الاحتياجات الأولية </w:t>
      </w:r>
      <w:r w:rsidRPr="00674D3D">
        <w:rPr>
          <w:rFonts w:ascii="Simplified Arabic" w:hAnsi="Simplified Arabic" w:cs="Simplified Arabic" w:hint="cs"/>
          <w:sz w:val="28"/>
          <w:szCs w:val="28"/>
          <w:rtl/>
        </w:rPr>
        <w:t>والتي</w:t>
      </w:r>
      <w:r>
        <w:rPr>
          <w:rFonts w:ascii="Simplified Arabic" w:hAnsi="Simplified Arabic" w:cs="Simplified Arabic" w:hint="cs"/>
          <w:sz w:val="28"/>
          <w:szCs w:val="28"/>
          <w:rtl/>
        </w:rPr>
        <w:t xml:space="preserve"> تتمثل في الغذاء، والمسكن، والصحة، والحماية، حيث أن غياب أحد هذه الاحتياجات سيؤدي إلى التخلف الحضاري، لذلك تعتبر التنمية الاقتصادية من الشروط الأساسية لتحسين جودة الحياة.</w:t>
      </w:r>
    </w:p>
    <w:p w14:paraId="5CBB1081"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دير الذات واحترامها</w:t>
      </w:r>
    </w:p>
    <w:p w14:paraId="0F75132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أن الكثير من الدول النامية </w:t>
      </w:r>
      <w:r w:rsidRPr="00674D3D">
        <w:rPr>
          <w:rFonts w:ascii="Simplified Arabic" w:hAnsi="Simplified Arabic" w:cs="Simplified Arabic" w:hint="cs"/>
          <w:sz w:val="28"/>
          <w:szCs w:val="28"/>
          <w:rtl/>
        </w:rPr>
        <w:t>تسعى</w:t>
      </w:r>
      <w:r>
        <w:rPr>
          <w:rFonts w:ascii="Simplified Arabic" w:hAnsi="Simplified Arabic" w:cs="Simplified Arabic" w:hint="cs"/>
          <w:sz w:val="28"/>
          <w:szCs w:val="28"/>
          <w:rtl/>
        </w:rPr>
        <w:t xml:space="preserve"> لتحقيق التنمية الاقتصادية من أجل الوصول إلى إحساس الأفراد بالأهلية واحترام الذات وعزة النفس، وذلك للوصول بالشعر الإنساني بأنه ليس ماكينة أو أداة يقوم الآخرون باستخدامها من أجل تحقيق المصالح الخاصة.</w:t>
      </w:r>
    </w:p>
    <w:p w14:paraId="196CCDC2"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حرية من الاستعباد</w:t>
      </w:r>
    </w:p>
    <w:p w14:paraId="7E1E5859" w14:textId="77777777" w:rsidR="00B1635D" w:rsidRPr="00ED52D8"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لقد ركز رجل الاقتصاد (آرثر لويس) على العلاقة القائمة بين التنمية الاقتصادية والحرية من الاستعباد، وذلك بعد استنتاجه بأن ميزة الاقتصاد ليس في تحقق السعادة الناجمة بسبب الثروة التي يتم تحصيلها، ولكنها الزيادة في نطاق الاختيار البشري، كما أن الثروة تمكنهم من الحصول على السلعات والخدمات والعيش بالطريقة المنشودة، وذلك أفضل بكثير من بقاءهم فقراء، هذا بالإضافة إلى المشاركة السياسية، وحرية التعبير عن الرأي، وسيادة القانون، والتساوي في الفرص بهدف الحصول على الأمن الشخصي.</w:t>
      </w:r>
    </w:p>
    <w:p w14:paraId="6D305C78"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لبيان الأهمية الكبيرة للتنمية الاقتصادية في حياة الأفراد والمجتمعات فهي على النحو التالي (البياتي، 2008):</w:t>
      </w:r>
    </w:p>
    <w:p w14:paraId="73585775"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زيادة مستوى الدخل الحقيقي للأفراد وما يترتب عليه من تحسينات على مستويات المعيشة لهم، وتقليل الفروق الاجتماعية والاقتصادية بين فئات وطبقات المجتمع.</w:t>
      </w:r>
    </w:p>
    <w:p w14:paraId="1F202B0D"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وفير فرص العمل للأفراد نظراً لانتشار الأسواق في العملية التنموية.</w:t>
      </w:r>
    </w:p>
    <w:p w14:paraId="30205BD4"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سديد ديون الدولة، وتحسين الأوضاع المتعلقة بميزان المدفوعات.</w:t>
      </w:r>
    </w:p>
    <w:p w14:paraId="646FA024" w14:textId="77777777" w:rsidR="00B1635D" w:rsidRDefault="00B1635D" w:rsidP="00B1635D">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قيق الأمن القومي.</w:t>
      </w:r>
    </w:p>
    <w:p w14:paraId="295F73E6"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أضاف عريقات (2000) بأن أهمية التنمية الاقتصادية لأي دولة من دول العالم تكمن في الأمور التالية:</w:t>
      </w:r>
    </w:p>
    <w:p w14:paraId="4DEE0AD5" w14:textId="77777777" w:rsidR="00B1635D" w:rsidRDefault="00B1635D" w:rsidP="00B1635D">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تبر التنمية الاقتصادية أحد الأدوات المهمة التي تساهم وتساعد في الاستقلال الاقتصادي للدول، والابتعاد عن التبعية الاقتصادية أو التبعية بأشكالها المتعددة، وذلك نتيجة حقيقية لتحقق التقدم والتنمية الاقتصادية.</w:t>
      </w:r>
    </w:p>
    <w:p w14:paraId="402263C6" w14:textId="77777777" w:rsidR="00B1635D" w:rsidRDefault="00B1635D" w:rsidP="00B1635D">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وم التنمية الاقتصادية بتوفير السلع والخدمات كافة أفراد المجتمعات، وذلك بالكمية والنوعية والجودة المناسبة.</w:t>
      </w:r>
    </w:p>
    <w:p w14:paraId="025A66F8" w14:textId="77777777" w:rsidR="00B1635D" w:rsidRDefault="00B1635D" w:rsidP="00B1635D">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تبر التنمية الاقتصادية من أهم العوامل التي تسهم في تجسير الفجوات القائمة بين الجوانب الاقتصادية والاجتماعية في المجتمعات، وذلك يؤدي بطبيعة الحال إلى ترسية الاستقرار الاجتماعي والسياسي.</w:t>
      </w:r>
    </w:p>
    <w:p w14:paraId="612CE8DF" w14:textId="77777777" w:rsidR="00B1635D" w:rsidRDefault="00B1635D" w:rsidP="00B1635D">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مل التنمية الاقتصادية على تقليل الفجوات الصارخة بين الدول المتقدمة والدول النامية.</w:t>
      </w:r>
    </w:p>
    <w:p w14:paraId="12EE965F"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يتضح للباحث أن الأهمية المرتبطة بالتنمية الاقتصادية تتثمل في كونها وسيلة هامة تهدف إلى تقليل الفجوات الاقتصادية والتقنية بين الدول النامية والمتقدمة، وعلى الرغم من العوامل الاقتصادي التي ساعدت في تعميق الفجوات، فإنه يمكن تجاوزها عبر إحداث التنمية الاقتصادية والاجتماعية الحقيقية، </w:t>
      </w:r>
      <w:r w:rsidRPr="00674D3D">
        <w:rPr>
          <w:rFonts w:ascii="Simplified Arabic" w:hAnsi="Simplified Arabic" w:cs="Simplified Arabic" w:hint="cs"/>
          <w:sz w:val="28"/>
          <w:szCs w:val="28"/>
          <w:rtl/>
        </w:rPr>
        <w:t>والتي</w:t>
      </w:r>
      <w:r>
        <w:rPr>
          <w:rFonts w:ascii="Simplified Arabic" w:hAnsi="Simplified Arabic" w:cs="Simplified Arabic" w:hint="cs"/>
          <w:sz w:val="28"/>
          <w:szCs w:val="28"/>
          <w:rtl/>
        </w:rPr>
        <w:t xml:space="preserve"> تعتمد بشكل كبير على الرؤي والاستراتيجيات المدروسة، كذلك فإن التنم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في الدول النامية تقتصر على المفاهيم التقليد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متعلقة بالتنمية والتي تتمثل </w:t>
      </w:r>
      <w:r w:rsidRPr="00674D3D">
        <w:rPr>
          <w:rFonts w:ascii="Simplified Arabic" w:hAnsi="Simplified Arabic" w:cs="Simplified Arabic" w:hint="cs"/>
          <w:sz w:val="28"/>
          <w:szCs w:val="28"/>
          <w:rtl/>
        </w:rPr>
        <w:t>بمعدلات</w:t>
      </w:r>
      <w:r>
        <w:rPr>
          <w:rFonts w:ascii="Simplified Arabic" w:hAnsi="Simplified Arabic" w:cs="Simplified Arabic" w:hint="cs"/>
          <w:sz w:val="28"/>
          <w:szCs w:val="28"/>
          <w:rtl/>
        </w:rPr>
        <w:t xml:space="preserve"> النمو للدخل القومي، ورفع متوسطات الأفراد دون النظر إلى الكيفية التي يتولد بها هذا النمو، ولا حالة التوزيع بين الأفراد.</w:t>
      </w:r>
    </w:p>
    <w:p w14:paraId="660B7F72" w14:textId="77777777" w:rsidR="00B1635D" w:rsidRPr="00D7229C" w:rsidRDefault="00B1635D" w:rsidP="00B1635D">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أهداف</w:t>
      </w:r>
      <w:r w:rsidRPr="00D7229C">
        <w:rPr>
          <w:rFonts w:ascii="Simplified Arabic" w:hAnsi="Simplified Arabic" w:cs="Simplified Arabic" w:hint="cs"/>
          <w:b/>
          <w:bCs/>
          <w:sz w:val="28"/>
          <w:szCs w:val="28"/>
          <w:rtl/>
        </w:rPr>
        <w:t xml:space="preserve"> التنمية الاقتصادية</w:t>
      </w:r>
    </w:p>
    <w:p w14:paraId="62251673"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النظر إلى التباين الواضح في الظروف الاقتصادية والسياسية والاجتماعية والثقافية لكل مجتمع، فإن من الصعب تحديد الأهداف التنموية في المجال الاقتصادي ووضعها كمعيار لكافة البلدان، إلا أن هناك العديد من الأهداف المشتركة والتي يمكن التركيز عليها والسعي الحثيث نحو تحقيقها في كافة المجتمعات، ولكن قبل التطرق إلى الأهداف الرئيسية، فلابد من الأخذ بعين الاعتبار الأمور التالية عند وضع الأهداف التنموية الاقتصادية (الشرفات، 2010):</w:t>
      </w:r>
    </w:p>
    <w:p w14:paraId="43DB120B" w14:textId="77777777" w:rsidR="00B1635D" w:rsidRDefault="00B1635D" w:rsidP="00B1635D">
      <w:pPr>
        <w:pStyle w:val="ListParagraph"/>
        <w:numPr>
          <w:ilvl w:val="0"/>
          <w:numId w:val="2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جب أن هذه الأهداف أن تقوم بالمساعدة في تحديد وقياس نسبة التقدم الذي تحققه البرامج التنموية في المجال الاقتصادي.</w:t>
      </w:r>
    </w:p>
    <w:p w14:paraId="465008C9" w14:textId="77777777" w:rsidR="00B1635D" w:rsidRDefault="00B1635D" w:rsidP="00B1635D">
      <w:pPr>
        <w:pStyle w:val="ListParagraph"/>
        <w:numPr>
          <w:ilvl w:val="0"/>
          <w:numId w:val="2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جب على هذه الأهدا</w:t>
      </w:r>
      <w:r>
        <w:rPr>
          <w:rFonts w:ascii="Simplified Arabic" w:hAnsi="Simplified Arabic" w:cs="Simplified Arabic" w:hint="eastAsia"/>
          <w:sz w:val="28"/>
          <w:szCs w:val="28"/>
          <w:rtl/>
        </w:rPr>
        <w:t>ف</w:t>
      </w:r>
      <w:r>
        <w:rPr>
          <w:rFonts w:ascii="Simplified Arabic" w:hAnsi="Simplified Arabic" w:cs="Simplified Arabic" w:hint="cs"/>
          <w:sz w:val="28"/>
          <w:szCs w:val="28"/>
          <w:rtl/>
        </w:rPr>
        <w:t xml:space="preserve"> أن تقوم بتحديد المستويات المطلوبة من الطاقات البشرية والفنية والإدارية وغيرها من الطاقات الهادفة لإنجاز أغرا</w:t>
      </w:r>
      <w:r>
        <w:rPr>
          <w:rFonts w:ascii="Simplified Arabic" w:hAnsi="Simplified Arabic" w:cs="Simplified Arabic" w:hint="eastAsia"/>
          <w:sz w:val="28"/>
          <w:szCs w:val="28"/>
          <w:rtl/>
        </w:rPr>
        <w:t>ض</w:t>
      </w:r>
      <w:r>
        <w:rPr>
          <w:rFonts w:ascii="Simplified Arabic" w:hAnsi="Simplified Arabic" w:cs="Simplified Arabic" w:hint="cs"/>
          <w:sz w:val="28"/>
          <w:szCs w:val="28"/>
          <w:rtl/>
        </w:rPr>
        <w:t xml:space="preserve"> التنمية الاقتصادية.</w:t>
      </w:r>
    </w:p>
    <w:p w14:paraId="076DEA3A" w14:textId="77777777" w:rsidR="00B1635D" w:rsidRDefault="00B1635D" w:rsidP="00B1635D">
      <w:pPr>
        <w:pStyle w:val="ListParagraph"/>
        <w:numPr>
          <w:ilvl w:val="0"/>
          <w:numId w:val="2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جب أن تحدد الأهداف المتطلبات التي تمثل أولوية قصوى في عملية التنمية الاقتصادية، بحيث يتم تنفيذ المتطلبات دون غيرها.</w:t>
      </w:r>
    </w:p>
    <w:p w14:paraId="1EBF796E" w14:textId="77777777" w:rsidR="00B1635D" w:rsidRDefault="00B1635D" w:rsidP="00B1635D">
      <w:pPr>
        <w:pStyle w:val="ListParagraph"/>
        <w:numPr>
          <w:ilvl w:val="0"/>
          <w:numId w:val="2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جب أن تصاغ الأهداف بالشكل الذي يعمل على الاستغلال الأمثل لكافة عناصر الإنتاج خلال العملية الإنتاجية.</w:t>
      </w:r>
    </w:p>
    <w:p w14:paraId="32A239F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بعد الأخذ بعين الاعتبار ما سبق من نقاط، فإنه يمكن تحديد الأهداف الرئيسية للتنمية الاقتصادية، والتي تسعى إليها كافة المجتمعات، وسنوجزها فيما يلي:</w:t>
      </w:r>
    </w:p>
    <w:p w14:paraId="1495A93F" w14:textId="77777777" w:rsidR="00B1635D" w:rsidRDefault="00B1635D" w:rsidP="00B1635D">
      <w:pPr>
        <w:pStyle w:val="ListParagraph"/>
        <w:numPr>
          <w:ilvl w:val="0"/>
          <w:numId w:val="2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زيادة الدخل القومي</w:t>
      </w:r>
    </w:p>
    <w:p w14:paraId="4C8A8F6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حيث يمكن القول أن زيادة الدخل القومي تعتبر من أهم الأهداف للتنمية الاقتصادية، وذلك بسبب ان الحاجة الرئيسية </w:t>
      </w:r>
      <w:r w:rsidRPr="00674D3D">
        <w:rPr>
          <w:rFonts w:ascii="Simplified Arabic" w:hAnsi="Simplified Arabic" w:cs="Simplified Arabic" w:hint="cs"/>
          <w:sz w:val="28"/>
          <w:szCs w:val="28"/>
          <w:rtl/>
        </w:rPr>
        <w:t>للعملية</w:t>
      </w:r>
      <w:r>
        <w:rPr>
          <w:rFonts w:ascii="Simplified Arabic" w:hAnsi="Simplified Arabic" w:cs="Simplified Arabic" w:hint="cs"/>
          <w:sz w:val="28"/>
          <w:szCs w:val="28"/>
          <w:rtl/>
        </w:rPr>
        <w:t xml:space="preserve"> التنموية هو انخفاض مستويات المعيشة وانتشار الفقر، بالإضافة إلى الزيادة في النمو السكاني، ولا مناص من القضاء على الفقر والمستوى المعيشي المتدني وزيادة مشكلة عدد السكان إلا من خلال زيادة الدخل القومي الحقيقي وذلك من خلال توفير فرص الهادفة لتحصيل الاحتياجات الأساسية من السلع والخدمات التي تقوم الموارد الاقتصادية المختلفة بإنتاجها خلال فترة زمنية محددة (معروف، 2005)، كما أن زيادة الدخل القومي الحقيقي في أي بلد من البلدان، تحكمه العديد من العوم والتي تتمثل في:</w:t>
      </w:r>
    </w:p>
    <w:p w14:paraId="7AAD5BFA" w14:textId="77777777" w:rsidR="00B1635D" w:rsidRDefault="00B1635D" w:rsidP="00B1635D">
      <w:pPr>
        <w:pStyle w:val="ListParagraph"/>
        <w:numPr>
          <w:ilvl w:val="0"/>
          <w:numId w:val="2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زيادة السكانية.</w:t>
      </w:r>
    </w:p>
    <w:p w14:paraId="67AE9109" w14:textId="77777777" w:rsidR="00B1635D" w:rsidRDefault="00B1635D" w:rsidP="00B1635D">
      <w:pPr>
        <w:pStyle w:val="ListParagraph"/>
        <w:numPr>
          <w:ilvl w:val="0"/>
          <w:numId w:val="2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مكانيات الدولة الماد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والفنية: فكلما توافرت الأموال، فإن الزيادة في الدخل القومي أعلى.</w:t>
      </w:r>
    </w:p>
    <w:p w14:paraId="2EFEF2F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لى النقيض، فإنه كلما قلت هذه العوام</w:t>
      </w:r>
      <w:r>
        <w:rPr>
          <w:rFonts w:ascii="Simplified Arabic" w:hAnsi="Simplified Arabic" w:cs="Simplified Arabic" w:hint="eastAsia"/>
          <w:sz w:val="28"/>
          <w:szCs w:val="28"/>
          <w:rtl/>
        </w:rPr>
        <w:t>ل</w:t>
      </w:r>
      <w:r>
        <w:rPr>
          <w:rFonts w:ascii="Simplified Arabic" w:hAnsi="Simplified Arabic" w:cs="Simplified Arabic" w:hint="cs"/>
          <w:sz w:val="28"/>
          <w:szCs w:val="28"/>
          <w:rtl/>
        </w:rPr>
        <w:t>، فإن نسبة ما يمكن الوصول إليه من زيادة في الدخل القومي الحقيقي عادة ما تكون ضئيلة، وكلك فإن كلما ازداد العدد السكاني، فإن الدولة ستضطر إلى العمل بطريقة مكثفة لتحقيق الزيادة الأعلى في الدخل القومي الحقيقي (البكري، 1999).</w:t>
      </w:r>
    </w:p>
    <w:p w14:paraId="05BCC342" w14:textId="77777777" w:rsidR="00B1635D" w:rsidRDefault="00B1635D" w:rsidP="00B1635D">
      <w:pPr>
        <w:pStyle w:val="ListParagraph"/>
        <w:numPr>
          <w:ilvl w:val="0"/>
          <w:numId w:val="2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رفع المستوى المعيشي</w:t>
      </w:r>
    </w:p>
    <w:p w14:paraId="359B6B4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عد الوصول إلى تحقق المستوى المعيشي المرتفع من بين أهم الأهداف </w:t>
      </w:r>
      <w:r w:rsidRPr="00674D3D">
        <w:rPr>
          <w:rFonts w:ascii="Simplified Arabic" w:hAnsi="Simplified Arabic" w:cs="Simplified Arabic" w:hint="cs"/>
          <w:sz w:val="28"/>
          <w:szCs w:val="28"/>
          <w:rtl/>
        </w:rPr>
        <w:t>التي</w:t>
      </w:r>
      <w:r>
        <w:rPr>
          <w:rFonts w:ascii="Simplified Arabic" w:hAnsi="Simplified Arabic" w:cs="Simplified Arabic" w:hint="cs"/>
          <w:sz w:val="28"/>
          <w:szCs w:val="28"/>
          <w:rtl/>
        </w:rPr>
        <w:t xml:space="preserve"> تسعى إليها الدول النامية إلى تحقيقها، وذلك لأن ارتفاع المستوى المعيشي للأفراد يعتبر من الضروريات الأساسية في الحياة من مأكل وملبس ومسكن، فالتنمية الاقتصادية ليست مجرد وسيلة لزيادة الدخل القومي </w:t>
      </w:r>
      <w:r w:rsidRPr="00674D3D">
        <w:rPr>
          <w:rFonts w:ascii="Simplified Arabic" w:hAnsi="Simplified Arabic" w:cs="Simplified Arabic" w:hint="cs"/>
          <w:sz w:val="28"/>
          <w:szCs w:val="28"/>
          <w:rtl/>
        </w:rPr>
        <w:t>فقط</w:t>
      </w:r>
      <w:r>
        <w:rPr>
          <w:rFonts w:ascii="Simplified Arabic" w:hAnsi="Simplified Arabic" w:cs="Simplified Arabic" w:hint="cs"/>
          <w:sz w:val="28"/>
          <w:szCs w:val="28"/>
          <w:rtl/>
        </w:rPr>
        <w:t>، بل أنها تمثل وسيلة مهمة تهدف إلى رفع المستوى المعيشي للأفراد في الدولة (خلف، 2006) ، ففي أغلبية الدول يمكن الملاحظة أن هناك فئة محددة من السكان تسيطر بشكل كبير على الموارد المالية، بالإضافة إلى معظم الأنشطة الاقتصادية في الدولة، مما يعني أن الدخل غير منتظم التوزيع بين الفئات المجتمعية، كذلك فإنه يوجد ارتباط وثيق بين العدد السكاني ومستوى الدخل، فكلما كانت الزيادة السكانية في معدلات أعلى من زيادة الدخل، فإن مستوى نصيب الفرد ينخفض، وهذا ما يؤدي بطبيعة الحال إلى انخفاض المستوى المعيشي (عبد الرحمن وعريقات، 1999).</w:t>
      </w:r>
    </w:p>
    <w:p w14:paraId="26706F3F" w14:textId="77777777" w:rsidR="00B1635D" w:rsidRDefault="00B1635D" w:rsidP="00B1635D">
      <w:pPr>
        <w:pStyle w:val="ListParagraph"/>
        <w:numPr>
          <w:ilvl w:val="0"/>
          <w:numId w:val="2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تقليل التفاوت في توزيع الدخل والثروات</w:t>
      </w:r>
    </w:p>
    <w:p w14:paraId="42688A8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د تقليل التفاوت في توزيع الدخل من الأهداف الاجتماعية الهامة في التنمية الاقتصادية، حيث أن أغلبية الدول النامية التي تواجه المشكلات المتعلقة بانخفاض الدخل القومي، بالإضافة إلى انخفاض متوسط نصيب الفرد، فإنها تعاني من خلل في توزيع الدخول والثروات، وذلك يعني استحواذ فئة صغيرة من السكان على جزء كبير من الثروات، ويعاني أغلبية الأفراد من الفقر والحرمان وانخفاض مستويات الدخل، ما يعني انخفاض المستوى المعيشي والصحي والتعليمي، ومن الملاحظ تفاقهم الظاهرة في البلدان ذات الحجم الكبير في التعداد السكاني، بالإضافة إلى اتساع الحدود الجغرافية في الدولة، ولا شك أن التفاوت في التوزيع المتعلق بالدخل له الكثير من المساوئ التي تتمثل في عدم الشعور لدى الأفراد بالعدالة الاجتماعية، وهذا ما يعني يؤدي إلى طبقية المجتمع والذي تنجم عنه الهدر في الموارد الاقتصادية، فالفئة الغنية ستنفق أموالها على السلعات الكمالية، وهذا ما يضطر الدولة إلى الاستيراد من الدول المتقدمة، مع ارتباطها بحدوث عجز واضح في ميزان المدفوعات (عليمات، 2015).</w:t>
      </w:r>
    </w:p>
    <w:p w14:paraId="3F97DB5A" w14:textId="77777777" w:rsidR="00B1635D" w:rsidRDefault="00B1635D" w:rsidP="00B1635D">
      <w:pPr>
        <w:pStyle w:val="ListParagraph"/>
        <w:numPr>
          <w:ilvl w:val="0"/>
          <w:numId w:val="2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وصول إلى جودة الحياة</w:t>
      </w:r>
    </w:p>
    <w:p w14:paraId="3FC6D1E7" w14:textId="56700B55" w:rsidR="00B1635D" w:rsidRPr="005159FA" w:rsidRDefault="00B1635D" w:rsidP="00B1635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إن الوصول لأفضل جودة في الحياة من أهم المؤشرات التي تهتم بها الدول، حيث أن ذلك يضمن تحقيق الهدف على مستوى تعليم أفضل وأوسع، وبالتالي توفير فرص أكثر ملائمة مع جودة ثقافية وببيئة (</w:t>
      </w:r>
      <w:r>
        <w:rPr>
          <w:rFonts w:ascii="Simplified Arabic" w:hAnsi="Simplified Arabic" w:cs="Simplified Arabic"/>
          <w:sz w:val="28"/>
          <w:szCs w:val="28"/>
        </w:rPr>
        <w:t>Bathell, 2010</w:t>
      </w:r>
      <w:r w:rsidR="00CE436E">
        <w:rPr>
          <w:rFonts w:ascii="Simplified Arabic" w:hAnsi="Simplified Arabic" w:cs="Simplified Arabic" w:hint="cs"/>
          <w:sz w:val="28"/>
          <w:szCs w:val="28"/>
          <w:rtl/>
        </w:rPr>
        <w:t>).</w:t>
      </w:r>
    </w:p>
    <w:p w14:paraId="496F6C53" w14:textId="77777777" w:rsidR="00B1635D" w:rsidRDefault="00B1635D" w:rsidP="00B1635D">
      <w:pPr>
        <w:pStyle w:val="ListParagraph"/>
        <w:numPr>
          <w:ilvl w:val="0"/>
          <w:numId w:val="2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ديل التركيب النسبي للاقتصاد القومي</w:t>
      </w:r>
    </w:p>
    <w:p w14:paraId="529B8B16" w14:textId="77777777" w:rsidR="00B1635D" w:rsidRPr="005159FA"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هذا الهدف يدور حول آلية تعديل التركيب النسبي للاقتصاد القومي، بالإضافة إلى تغيير الطابع التقليدي، حيث أنه في الدول النامية ينتشر العمل في القطاع الزراعي على الاقتصادي في المجال الإنتاجي، وهو ما يشكل النسبة الأكبر لمصدر الرزق لدى غالبية السكان، كما وأنها تقوم بأدوار مهمة بالنسبة للقطاعات الأخرى كمصدر هام للدخل القومي، وإن سيطرتها على الاقتصاد في الدول النامية يشكل خطراً حقيقياً نتيجة التقلبات والتغيرات الاقتصادية في الإنتاج والأسعار، هذا وقد سعت التنمية الاقتصادية إلى التقليل من السيطرة الزراعية على الاقتصاد القومي، أو الخفض من حدتها، وتخصيص نسبة عالية من الموارد التي تمتلكها الدول في التنمية </w:t>
      </w:r>
      <w:r>
        <w:rPr>
          <w:rFonts w:ascii="Simplified Arabic" w:hAnsi="Simplified Arabic" w:cs="Simplified Arabic" w:hint="cs"/>
          <w:sz w:val="28"/>
          <w:szCs w:val="28"/>
          <w:rtl/>
        </w:rPr>
        <w:lastRenderedPageBreak/>
        <w:t>الاقتصادية، بهدف النهوض الصناعي عبر إنشاء الصناعات الجديدة أو التوسع في الصناعات القائمة، وذلك لضمان القضاء على العديد من المشاكل التي تثار بسبب السيطرة الزراعية على البنيات الاقتصادي (بكري، 1999).</w:t>
      </w:r>
    </w:p>
    <w:p w14:paraId="3433AA27" w14:textId="236FA169" w:rsidR="00B1635D" w:rsidRDefault="00B1635D"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ذا وقد تبنت الأمم المتحدة هذه الأهداف في مؤتمر الألفية الثالثة في عام (2000)، وذلك بحضور 147 من رؤساء الدول والحكومات وممثلي (191) دولة، واهتم هذا المؤتمر بوضع الأهداف التي تحدد عملية التنمية الهادفة للقضاء على الفقر، وتحقيق الأهداف المنادية بتخفيض معدل الأطفال بنسبة (39%) حتى عام 2015م، بالإضافة إلى تسيير الخدمات الصحية الإيجابية للمحتاجين، والاستفادة الأمثل من الموارد البيئة بدلاً من خسارتها، وتنفيذ الاستراتيجيات الوطنية للتنمية المستدامة، هذا وقد التزم قادة العالم فيما يلي (عليمات، 2015):</w:t>
      </w:r>
    </w:p>
    <w:p w14:paraId="3D1367DE" w14:textId="77777777" w:rsidR="00B1635D" w:rsidRDefault="00B1635D" w:rsidP="00B1635D">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خفيض نسبة المعانين من الجوع إلى النصف على المستوى العالمي.</w:t>
      </w:r>
    </w:p>
    <w:p w14:paraId="2C84975A" w14:textId="77777777" w:rsidR="00B1635D" w:rsidRDefault="00B1635D" w:rsidP="00B1635D">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خفيض نسبة الأفراد الذين لا تتجاوز دخولهم دولار واحد يومياً.</w:t>
      </w:r>
    </w:p>
    <w:p w14:paraId="75AF1A27" w14:textId="77777777" w:rsidR="00B1635D" w:rsidRDefault="00B1635D" w:rsidP="00B1635D">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قيق المساواة بين الذكور والإناث في العملية التعليمية.</w:t>
      </w:r>
    </w:p>
    <w:p w14:paraId="598B4ECA" w14:textId="77777777" w:rsidR="00B1635D" w:rsidRDefault="00B1635D" w:rsidP="00B1635D">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قيق الدراسة الابتدائية في كافة دول العالم.</w:t>
      </w:r>
    </w:p>
    <w:p w14:paraId="505A88B4" w14:textId="77777777" w:rsidR="00B1635D" w:rsidRPr="00674D3D" w:rsidRDefault="00B1635D" w:rsidP="00B1635D">
      <w:pPr>
        <w:pStyle w:val="ListParagraph"/>
        <w:numPr>
          <w:ilvl w:val="0"/>
          <w:numId w:val="29"/>
        </w:numPr>
        <w:spacing w:line="276" w:lineRule="auto"/>
        <w:jc w:val="both"/>
        <w:rPr>
          <w:rFonts w:ascii="Simplified Arabic" w:hAnsi="Simplified Arabic" w:cs="Simplified Arabic"/>
          <w:sz w:val="28"/>
          <w:szCs w:val="28"/>
        </w:rPr>
      </w:pPr>
      <w:r w:rsidRPr="00674D3D">
        <w:rPr>
          <w:rFonts w:ascii="Simplified Arabic" w:hAnsi="Simplified Arabic" w:cs="Simplified Arabic" w:hint="cs"/>
          <w:sz w:val="28"/>
          <w:szCs w:val="28"/>
          <w:rtl/>
        </w:rPr>
        <w:t>تخفيض المعدل الذي يشير لمعدل وفيات الأمهات أثناء الولادة بمعدل 30%.</w:t>
      </w:r>
    </w:p>
    <w:p w14:paraId="3C3B3BC1" w14:textId="77777777" w:rsidR="00B1635D" w:rsidRDefault="00B1635D" w:rsidP="00B1635D">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خفيض المعدل المتعلق بوفيات الأطفال بنسبة 39%.</w:t>
      </w:r>
    </w:p>
    <w:p w14:paraId="47703733" w14:textId="77777777" w:rsidR="00B1635D" w:rsidRPr="00F71C41" w:rsidRDefault="00B1635D" w:rsidP="00B1635D">
      <w:pPr>
        <w:pStyle w:val="ListParagraph"/>
        <w:numPr>
          <w:ilvl w:val="0"/>
          <w:numId w:val="29"/>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إيقاف ومنع انتشار فايروس نقص المناعة المكتسبة (الإيدز) والملاريا والأوبئة الأخرى.</w:t>
      </w:r>
    </w:p>
    <w:p w14:paraId="3702826F"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أن اختلاف أهداف التنمية الاقتصادية مرتبط باختلاف التركيبة الاقتصادية والاجتماعي، ومن هذه الأهداف ما يلي (عابد، 2012):</w:t>
      </w:r>
    </w:p>
    <w:p w14:paraId="7652AD2B" w14:textId="77777777" w:rsidR="00B1635D" w:rsidRDefault="00B1635D" w:rsidP="00B1635D">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قيق السيادة والاستقلال السياسي.</w:t>
      </w:r>
    </w:p>
    <w:p w14:paraId="5CCA4A73" w14:textId="77777777" w:rsidR="00B1635D" w:rsidRDefault="00B1635D" w:rsidP="00B1635D">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وسع الصناعي، والاستثمار الأمثل للموارد البشرية.</w:t>
      </w:r>
    </w:p>
    <w:p w14:paraId="5796F31F" w14:textId="77777777" w:rsidR="00B1635D" w:rsidRDefault="00B1635D" w:rsidP="00B1635D">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زيادة الرفاهية الاقتصادية للمجتمعات والأفراد، بالإضافة إلى تقليل التفاوت </w:t>
      </w:r>
      <w:r w:rsidRPr="00674D3D">
        <w:rPr>
          <w:rFonts w:ascii="Simplified Arabic" w:hAnsi="Simplified Arabic" w:cs="Simplified Arabic" w:hint="cs"/>
          <w:sz w:val="28"/>
          <w:szCs w:val="28"/>
          <w:rtl/>
        </w:rPr>
        <w:t>في</w:t>
      </w:r>
      <w:r>
        <w:rPr>
          <w:rFonts w:ascii="Simplified Arabic" w:hAnsi="Simplified Arabic" w:cs="Simplified Arabic" w:hint="cs"/>
          <w:sz w:val="28"/>
          <w:szCs w:val="28"/>
          <w:rtl/>
        </w:rPr>
        <w:t xml:space="preserve"> توزيع الدخول والثروة.</w:t>
      </w:r>
    </w:p>
    <w:p w14:paraId="54F9C1D4" w14:textId="77777777" w:rsidR="00B1635D" w:rsidRDefault="00B1635D" w:rsidP="00B1635D">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وفير فرص العمل اللازمة للسكان بهدف تخفيف الفقر.</w:t>
      </w:r>
    </w:p>
    <w:p w14:paraId="0C8DCC7E" w14:textId="77777777" w:rsidR="00B1635D" w:rsidRDefault="00B1635D" w:rsidP="00B1635D">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وسع في الهياكل الإنتاجية.</w:t>
      </w:r>
    </w:p>
    <w:p w14:paraId="36EAB58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يتضح للباحث أن الأهداف المذكورة وغيرها والتي وضعت لتحقق التنمية الاقتصادية، إنما يقتضى المعرفة الكاملة بالعناصر الإنتاجية المتوفرة في الدول، وتحديد مدى إتاحة هذه العناصر، لكي لا تكون الخطط التنموية في أوضاع غير قابلة للتماشي مع ما يتوافر من عناصر الإنتاج، مثل إتباع خطط تنموية ذات طموح عالي ولكن الموارد الإنتاجية المتوفرة في الدولة غير كافية، وعليه فإن تحديد البرامج التنموية أهدافها تستوجب دراسة ما هو قابل للتنفيذ في إطار ما هو موجود من موارد في الدول، بالإضافة إلى الأهمية الكبيرة للموائمة بين الموارد والخطط والأهداف، كما أنه يجب ألا يكون هناك تعارض بين الأهداف المرجوة من الخطط التنموية في القطاعات الصناعية مع بعضها البعض، لأن تداخل الأهداف يعيق المسيرة التنموية ويشتتها، ويمنع الوصول إلى التنمية الاقتصادية الشاملة وتحقيق أهدافها المنشودة.</w:t>
      </w:r>
    </w:p>
    <w:p w14:paraId="65428E8C" w14:textId="77777777" w:rsidR="00B1635D" w:rsidRDefault="00B1635D" w:rsidP="00B1635D">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تمويل</w:t>
      </w:r>
      <w:r w:rsidRPr="00D7229C">
        <w:rPr>
          <w:rFonts w:ascii="Simplified Arabic" w:hAnsi="Simplified Arabic" w:cs="Simplified Arabic" w:hint="cs"/>
          <w:b/>
          <w:bCs/>
          <w:sz w:val="28"/>
          <w:szCs w:val="28"/>
          <w:rtl/>
        </w:rPr>
        <w:t xml:space="preserve"> التنمية الاقتصادية</w:t>
      </w:r>
    </w:p>
    <w:p w14:paraId="45638BE4" w14:textId="4AA61122" w:rsidR="00B1635D" w:rsidRDefault="00B1635D" w:rsidP="00593E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د التمويل من العوامل الرئيسية التي تعتمد عليها التنمية الاقتصادية والتي يمثل الاستثمار جوهرها الأساسي، حيث يعتقد الاقتصاديون والسياسيون تقف في وجه التنمية الاقتصادية في الدول النامية هي افتقارها الشديد إلى الموارد الحقيقية التي تلزم لتكوين رؤوس الأموال، ويعود ذلك إلى كون الطلب على رؤوس الأموال يحكمه الميل إلى الاستثمار، حيث أن ذلك يتطلب وجود الادخارات الحقيقية اللازمة للانطلاق (القريشي، 2007)، وتنقسم مصادر التمويل إلى قسمين هامين حيث سيتم تناولهما بشي</w:t>
      </w:r>
      <w:r>
        <w:rPr>
          <w:rFonts w:ascii="Simplified Arabic" w:hAnsi="Simplified Arabic" w:cs="Simplified Arabic" w:hint="eastAsia"/>
          <w:sz w:val="28"/>
          <w:szCs w:val="28"/>
          <w:rtl/>
        </w:rPr>
        <w:t>ء</w:t>
      </w:r>
      <w:r w:rsidR="00593E6E">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من التفصيل:</w:t>
      </w:r>
    </w:p>
    <w:p w14:paraId="16FA8D69" w14:textId="77777777" w:rsidR="00B1635D" w:rsidRDefault="00B1635D" w:rsidP="00B1635D">
      <w:pPr>
        <w:pStyle w:val="ListParagraph"/>
        <w:numPr>
          <w:ilvl w:val="0"/>
          <w:numId w:val="3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صادر تمويل التنمية الاقتصادية الداخلية.</w:t>
      </w:r>
    </w:p>
    <w:p w14:paraId="59B36AFC" w14:textId="77777777" w:rsidR="00771D97" w:rsidRDefault="00B1635D" w:rsidP="00771D97">
      <w:pPr>
        <w:pStyle w:val="ListParagraph"/>
        <w:numPr>
          <w:ilvl w:val="0"/>
          <w:numId w:val="3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صادر تمويل التنمية الاقتصادية الخارجية.</w:t>
      </w:r>
    </w:p>
    <w:p w14:paraId="6711F2EB" w14:textId="531C3CC2" w:rsidR="00B1635D" w:rsidRPr="00771D97" w:rsidRDefault="00B1635D" w:rsidP="00771D97">
      <w:pPr>
        <w:spacing w:line="276" w:lineRule="auto"/>
        <w:jc w:val="both"/>
        <w:rPr>
          <w:rFonts w:ascii="Simplified Arabic" w:hAnsi="Simplified Arabic" w:cs="Simplified Arabic"/>
          <w:b/>
          <w:bCs/>
          <w:sz w:val="28"/>
          <w:szCs w:val="28"/>
          <w:rtl/>
        </w:rPr>
      </w:pPr>
      <w:r w:rsidRPr="00771D97">
        <w:rPr>
          <w:rFonts w:ascii="Simplified Arabic" w:hAnsi="Simplified Arabic" w:cs="Simplified Arabic" w:hint="cs"/>
          <w:b/>
          <w:bCs/>
          <w:sz w:val="28"/>
          <w:szCs w:val="28"/>
          <w:rtl/>
        </w:rPr>
        <w:t>أولاً / مصادر التمويل الداخلية</w:t>
      </w:r>
    </w:p>
    <w:p w14:paraId="36A1204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عتبر المدخرات الداخلية هي المصدر الرئيسي لهذا النوع من التمويل، وهي التي يمكن تعريفها بأنه المبلغ الذي يتم اقتطاعه بشكل </w:t>
      </w:r>
      <w:r w:rsidRPr="00674D3D">
        <w:rPr>
          <w:rFonts w:ascii="Simplified Arabic" w:hAnsi="Simplified Arabic" w:cs="Simplified Arabic" w:hint="cs"/>
          <w:sz w:val="28"/>
          <w:szCs w:val="28"/>
          <w:rtl/>
        </w:rPr>
        <w:t>اختياري</w:t>
      </w:r>
      <w:r>
        <w:rPr>
          <w:rFonts w:ascii="Simplified Arabic" w:hAnsi="Simplified Arabic" w:cs="Simplified Arabic" w:hint="cs"/>
          <w:sz w:val="28"/>
          <w:szCs w:val="28"/>
          <w:rtl/>
        </w:rPr>
        <w:t xml:space="preserve"> من دخل الأفراد، ولا يتم إنفاقه على الاستهلاك، ولا يكتنز في نفس الوقت.</w:t>
      </w:r>
    </w:p>
    <w:p w14:paraId="5E60F845" w14:textId="77777777" w:rsidR="00B1635D" w:rsidRDefault="00B1635D" w:rsidP="009A42D8">
      <w:pPr>
        <w:pStyle w:val="ListParagraph"/>
        <w:numPr>
          <w:ilvl w:val="0"/>
          <w:numId w:val="3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دخرات القطاع العائلي</w:t>
      </w:r>
    </w:p>
    <w:p w14:paraId="49216826"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من وجهة النظر الاقتصادية، فإن هناك مدخرات خاصة بالقطاع العائلي وتتمثل في الفروق ما بين الدخل المتاح (أي الدخل بعد طرح كافة الضرائب والرسوم المحتملة منه) والاستهلاك الذي يقوم به هذا القطاع، ويمثل الادخار العائلي دوراً مهماً في التنمية الاقتصادية، حيث أنه ينشأ من العديد من المصادر نوجزها فيما يلي (عجمية وناصف، 2003):</w:t>
      </w:r>
    </w:p>
    <w:p w14:paraId="21A56807" w14:textId="77777777" w:rsidR="00B1635D" w:rsidRDefault="00B1635D" w:rsidP="00B1635D">
      <w:pPr>
        <w:pStyle w:val="ListParagraph"/>
        <w:numPr>
          <w:ilvl w:val="0"/>
          <w:numId w:val="3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دخرات التعاقدية: وتتمثل في الأقساط التأمينية والمعاشات وما يتم تحصيله من الصناديق المختلفة التي يتم إنشاءها من قبل الهيئات والمؤسسات.</w:t>
      </w:r>
    </w:p>
    <w:p w14:paraId="61948F6F" w14:textId="77777777" w:rsidR="00B1635D" w:rsidRDefault="00B1635D" w:rsidP="00B1635D">
      <w:pPr>
        <w:pStyle w:val="ListParagraph"/>
        <w:numPr>
          <w:ilvl w:val="0"/>
          <w:numId w:val="3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زيادة في الأصول النقدية الخاصة بالأفراد، والتي يتم الاحتفاظ بها بشكل ودائع في صناديق التوفير والبنوك، سواء كانت حسابات آجلة أم جارية.</w:t>
      </w:r>
    </w:p>
    <w:p w14:paraId="1B4F8CB0" w14:textId="77777777" w:rsidR="00B1635D" w:rsidRDefault="00B1635D" w:rsidP="00B1635D">
      <w:pPr>
        <w:pStyle w:val="ListParagraph"/>
        <w:numPr>
          <w:ilvl w:val="0"/>
          <w:numId w:val="3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ثمار المباشر في اقتصاد الأراضي والمزارع والمتاجر والمساكن، والتي عادة ما تنتشر في البيئة الريفية حيث يصاحب ذلك الاستثمار الادخار.</w:t>
      </w:r>
    </w:p>
    <w:p w14:paraId="55D4FCF9" w14:textId="77777777" w:rsidR="00B1635D" w:rsidRDefault="00B1635D" w:rsidP="00B1635D">
      <w:pPr>
        <w:pStyle w:val="ListParagraph"/>
        <w:numPr>
          <w:ilvl w:val="0"/>
          <w:numId w:val="3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سداد الديون ومقابله التزامات سابقة.</w:t>
      </w:r>
    </w:p>
    <w:p w14:paraId="66F9CFC5"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من الجدير بالذكر في هذا الطرح، أن المدخرات التي تتعلق بهذا القطاع تتأثر بالعديد من العوامل وأهمها (عليمات، 2015):</w:t>
      </w:r>
    </w:p>
    <w:p w14:paraId="18A4A750" w14:textId="77777777" w:rsidR="00B1635D" w:rsidRDefault="00B1635D" w:rsidP="009A42D8">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حجم الدخل</w:t>
      </w:r>
    </w:p>
    <w:p w14:paraId="7FB36D5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عد الدخل المتاح من أهم العوامل المحددة للادخار، وينطبق ذلك على الأفراد في </w:t>
      </w:r>
      <w:r w:rsidRPr="00674D3D">
        <w:rPr>
          <w:rFonts w:ascii="Simplified Arabic" w:hAnsi="Simplified Arabic" w:cs="Simplified Arabic" w:hint="cs"/>
          <w:sz w:val="28"/>
          <w:szCs w:val="28"/>
          <w:rtl/>
        </w:rPr>
        <w:t>الدول</w:t>
      </w:r>
      <w:r>
        <w:rPr>
          <w:rFonts w:ascii="Simplified Arabic" w:hAnsi="Simplified Arabic" w:cs="Simplified Arabic" w:hint="cs"/>
          <w:sz w:val="28"/>
          <w:szCs w:val="28"/>
          <w:rtl/>
        </w:rPr>
        <w:t xml:space="preserve"> المتقدمة والنامية، إلا أن غالبية السكان في الدول النامية تكون ادخاراتهم منخفضة، وتوجه للإنفاق على متطلبات الحياة الأساسية، وبالتالي فإنه كلما كان الدخل مرتفعاً فإن الادخار يزيد والعكس صحيح في هذه الحالة.</w:t>
      </w:r>
    </w:p>
    <w:p w14:paraId="2177B007" w14:textId="77777777" w:rsidR="00B1635D" w:rsidRDefault="00B1635D" w:rsidP="009A42D8">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جة التركيز في توزيع الدخل</w:t>
      </w:r>
    </w:p>
    <w:p w14:paraId="07A8C035" w14:textId="43455152"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ه لا يتم تحديد حجم الادخار بحجم الدخل فقط، ولكن بالمركز الوظيفي للفرد في مجتمعه، ومدى حساسية هذه المهنة، ففي الدول المتقدمة نجد أن أصحاب الدخل المرتفع ينحصر على فئة قليلة. هذا وقد دلت التجارب على أن عدالة التوزيع في الدخول تدفع بالنمو الاقتصادي إلى الأمام، بينما العكس يؤدي إلى البطيء في النمو وعدم الاستقرار.</w:t>
      </w:r>
    </w:p>
    <w:p w14:paraId="554D9306" w14:textId="77777777" w:rsidR="00ED745E" w:rsidRDefault="00ED745E" w:rsidP="00B1635D">
      <w:pPr>
        <w:spacing w:line="276" w:lineRule="auto"/>
        <w:ind w:firstLine="720"/>
        <w:jc w:val="both"/>
        <w:rPr>
          <w:rFonts w:ascii="Simplified Arabic" w:hAnsi="Simplified Arabic" w:cs="Simplified Arabic"/>
          <w:sz w:val="28"/>
          <w:szCs w:val="28"/>
          <w:rtl/>
        </w:rPr>
      </w:pPr>
    </w:p>
    <w:p w14:paraId="6FE2658D" w14:textId="77777777" w:rsidR="00B1635D" w:rsidRDefault="00B1635D" w:rsidP="009A42D8">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مجموعة من العوامل الاقتصادية</w:t>
      </w:r>
    </w:p>
    <w:p w14:paraId="5B5ECA2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ناك العديد من العوامل الاقتصادية التي تؤثر على المعدلات المتعلقة بالادخار رغم اختلاف الدول، ويتمثل ذلك في أسعار الفائدة، وتوقعات المستقبل بارتفاعها، أو استقرارها، أو انخفاضها، ومدى انتشار البنوك والمؤسسات الادخارية، والتوجهات العامة للأفراد الهادفة لحيازة الثورات، بالإضافة إلى كافة الأمور التي لها الأثر الكبير على علمية الادخار، كما ويتأثر الادخار بالتضخم ودرجته، والذي يمثل مشاكل خاصة في الدول النامية والتي تتمثل في كون الأفراد قابلين لشراء </w:t>
      </w:r>
      <w:r w:rsidRPr="00674D3D">
        <w:rPr>
          <w:rFonts w:ascii="Simplified Arabic" w:hAnsi="Simplified Arabic" w:cs="Simplified Arabic" w:hint="cs"/>
          <w:sz w:val="28"/>
          <w:szCs w:val="28"/>
          <w:rtl/>
        </w:rPr>
        <w:t>وتخزين</w:t>
      </w:r>
      <w:r>
        <w:rPr>
          <w:rFonts w:ascii="Simplified Arabic" w:hAnsi="Simplified Arabic" w:cs="Simplified Arabic" w:hint="cs"/>
          <w:sz w:val="28"/>
          <w:szCs w:val="28"/>
          <w:rtl/>
        </w:rPr>
        <w:t xml:space="preserve"> مجموعة من السلع.</w:t>
      </w:r>
    </w:p>
    <w:p w14:paraId="5E7F3F92" w14:textId="77777777" w:rsidR="00B1635D" w:rsidRDefault="00B1635D" w:rsidP="009A42D8">
      <w:pPr>
        <w:pStyle w:val="ListParagraph"/>
        <w:numPr>
          <w:ilvl w:val="0"/>
          <w:numId w:val="3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دخرات قطاع الأعمال</w:t>
      </w:r>
    </w:p>
    <w:p w14:paraId="52B69D5A"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تبر المدخرات المتعلقة بهذا القطاع من أهم المصادر التي يعتمد عليها الادخار، سواء تمثلت في قطاع الأعمال العام أو الخاص، وسيتم تناول ذلك بشي</w:t>
      </w:r>
      <w:r>
        <w:rPr>
          <w:rFonts w:ascii="Simplified Arabic" w:hAnsi="Simplified Arabic" w:cs="Simplified Arabic" w:hint="eastAsia"/>
          <w:sz w:val="28"/>
          <w:szCs w:val="28"/>
          <w:rtl/>
        </w:rPr>
        <w:t>ء</w:t>
      </w:r>
      <w:r>
        <w:rPr>
          <w:rFonts w:ascii="Simplified Arabic" w:hAnsi="Simplified Arabic" w:cs="Simplified Arabic" w:hint="cs"/>
          <w:sz w:val="28"/>
          <w:szCs w:val="28"/>
          <w:rtl/>
        </w:rPr>
        <w:t xml:space="preserve"> من التفصيل فيما يلي (عليمات، 2015):</w:t>
      </w:r>
    </w:p>
    <w:p w14:paraId="42BF7351" w14:textId="77777777" w:rsidR="00B1635D" w:rsidRPr="00E412DA" w:rsidRDefault="00B1635D" w:rsidP="009A42D8">
      <w:pPr>
        <w:pStyle w:val="ListParagraph"/>
        <w:numPr>
          <w:ilvl w:val="0"/>
          <w:numId w:val="36"/>
        </w:numPr>
        <w:spacing w:line="276" w:lineRule="auto"/>
        <w:jc w:val="both"/>
        <w:rPr>
          <w:rFonts w:ascii="Simplified Arabic" w:hAnsi="Simplified Arabic" w:cs="Simplified Arabic"/>
          <w:sz w:val="28"/>
          <w:szCs w:val="28"/>
        </w:rPr>
      </w:pPr>
      <w:r w:rsidRPr="00E412DA">
        <w:rPr>
          <w:rFonts w:ascii="Simplified Arabic" w:hAnsi="Simplified Arabic" w:cs="Simplified Arabic" w:hint="cs"/>
          <w:sz w:val="28"/>
          <w:szCs w:val="28"/>
          <w:rtl/>
        </w:rPr>
        <w:t>ادخار قطاع الأعمال العام</w:t>
      </w:r>
    </w:p>
    <w:p w14:paraId="45B7BA4D"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تتمثل مدخرات المتعلقة بقطاع الأعمال من أرباح المشاريع العامة والتي تعود ملكيتها إلى مقدرات الدولة، ويتوقف حجم هذه المدخرات على حجم الفائض المتراكم فيه، وهذا ما يتوقف على العديد من العوامل وأهمها:</w:t>
      </w:r>
    </w:p>
    <w:p w14:paraId="3472E794" w14:textId="77777777" w:rsidR="00B1635D" w:rsidRDefault="00B1635D" w:rsidP="009A42D8">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سياسة السعرية التي تقوم بتحديد أسعار المنتجات وحجم النفقات ومستواها بما فيها الأجور والرواتب.</w:t>
      </w:r>
    </w:p>
    <w:p w14:paraId="372AD6CF" w14:textId="77777777" w:rsidR="00B1635D" w:rsidRDefault="00B1635D" w:rsidP="009A42D8">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ر مستوى الكفاءة الإنتاجية في جملة المشاريع التي يشملها قطاع الأعمال، بالتالي فإنه كما زاد الإنتاج وصاحب ذلك انخفاض في النفقات فإن مدخرات هذا القطاع ستكون في ازدياد.</w:t>
      </w:r>
    </w:p>
    <w:p w14:paraId="017F85F7" w14:textId="77777777" w:rsidR="00B1635D" w:rsidRDefault="00B1635D" w:rsidP="009A42D8">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عدم القدرة لدى الأفراد والأعمال على تدبير الأموال لتنفيذ الاستثمار الذي ترغب الدول النامية في تحقيقه.</w:t>
      </w:r>
    </w:p>
    <w:p w14:paraId="14430224" w14:textId="77777777" w:rsidR="00B1635D" w:rsidRDefault="00B1635D" w:rsidP="009A42D8">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نخفاض مستوى الأداء في شركات قطاع الأعمال العام.</w:t>
      </w:r>
    </w:p>
    <w:p w14:paraId="6D712541" w14:textId="77777777" w:rsidR="00771D97" w:rsidRDefault="00771D97" w:rsidP="00771D97">
      <w:pPr>
        <w:spacing w:line="276" w:lineRule="auto"/>
        <w:jc w:val="both"/>
        <w:rPr>
          <w:rFonts w:ascii="Simplified Arabic" w:hAnsi="Simplified Arabic" w:cs="Simplified Arabic"/>
          <w:sz w:val="28"/>
          <w:szCs w:val="28"/>
          <w:rtl/>
        </w:rPr>
      </w:pPr>
    </w:p>
    <w:p w14:paraId="68647771" w14:textId="77777777" w:rsidR="00D933DF" w:rsidRPr="00771D97" w:rsidRDefault="00D933DF" w:rsidP="00771D97">
      <w:pPr>
        <w:spacing w:line="276" w:lineRule="auto"/>
        <w:jc w:val="both"/>
        <w:rPr>
          <w:rFonts w:ascii="Simplified Arabic" w:hAnsi="Simplified Arabic" w:cs="Simplified Arabic"/>
          <w:sz w:val="28"/>
          <w:szCs w:val="28"/>
          <w:rtl/>
        </w:rPr>
      </w:pPr>
    </w:p>
    <w:p w14:paraId="69B5D566" w14:textId="77777777" w:rsidR="00B1635D" w:rsidRDefault="00B1635D" w:rsidP="009A42D8">
      <w:pPr>
        <w:pStyle w:val="ListParagraph"/>
        <w:numPr>
          <w:ilvl w:val="0"/>
          <w:numId w:val="36"/>
        </w:numPr>
        <w:spacing w:line="276" w:lineRule="auto"/>
        <w:jc w:val="both"/>
        <w:rPr>
          <w:rFonts w:ascii="Simplified Arabic" w:hAnsi="Simplified Arabic" w:cs="Simplified Arabic"/>
          <w:sz w:val="28"/>
          <w:szCs w:val="28"/>
        </w:rPr>
      </w:pPr>
      <w:r w:rsidRPr="00E412DA">
        <w:rPr>
          <w:rFonts w:ascii="Simplified Arabic" w:hAnsi="Simplified Arabic" w:cs="Simplified Arabic" w:hint="cs"/>
          <w:sz w:val="28"/>
          <w:szCs w:val="28"/>
          <w:rtl/>
        </w:rPr>
        <w:t xml:space="preserve">ادخار قطاع الأعمال </w:t>
      </w:r>
      <w:r>
        <w:rPr>
          <w:rFonts w:ascii="Simplified Arabic" w:hAnsi="Simplified Arabic" w:cs="Simplified Arabic" w:hint="cs"/>
          <w:sz w:val="28"/>
          <w:szCs w:val="28"/>
          <w:rtl/>
        </w:rPr>
        <w:t>الخاص</w:t>
      </w:r>
    </w:p>
    <w:p w14:paraId="2027DADD" w14:textId="77777777" w:rsidR="00771D97" w:rsidRDefault="00B1635D" w:rsidP="00771D9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ذلك الجزء الذي لا يتم توزيعه من الأرباح التي تم تحقيقها من قبل مشاريع القطاع الخاص، والذي يتضمن المحال والمشاريع التجاري، بالإضافة إلى المصانع المتوسطة والصغيرة، وتشكل نسبة المدخرات من هذا القطاع جزءً هاماً من المدخرات الموجهة للاستثمار في الاقتصاد، وهي تتأثر كذلك بالعديد من الاعتبارات ومنها العبء الضريبي على المشروعات الإنتاجية، ويقلل من الأرباح الغير موزعة لإعادة الاستثمار.</w:t>
      </w:r>
    </w:p>
    <w:p w14:paraId="5028A852" w14:textId="34042435" w:rsidR="00B1635D" w:rsidRPr="00771D97" w:rsidRDefault="00B1635D" w:rsidP="00771D97">
      <w:pPr>
        <w:spacing w:line="276" w:lineRule="auto"/>
        <w:jc w:val="both"/>
        <w:rPr>
          <w:rFonts w:ascii="Simplified Arabic" w:hAnsi="Simplified Arabic" w:cs="Simplified Arabic"/>
          <w:b/>
          <w:bCs/>
          <w:sz w:val="28"/>
          <w:szCs w:val="28"/>
        </w:rPr>
      </w:pPr>
      <w:r w:rsidRPr="00771D97">
        <w:rPr>
          <w:rFonts w:ascii="Simplified Arabic" w:hAnsi="Simplified Arabic" w:cs="Simplified Arabic" w:hint="cs"/>
          <w:b/>
          <w:bCs/>
          <w:sz w:val="28"/>
          <w:szCs w:val="28"/>
          <w:rtl/>
        </w:rPr>
        <w:t>ثانياً / مصادر التمويل الخارجية</w:t>
      </w:r>
    </w:p>
    <w:p w14:paraId="42CE3E83" w14:textId="0C8FF158" w:rsidR="00B1635D" w:rsidRDefault="00B1635D"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د انخفاض التكوين الرأسمالي من أحد الخصائص الرئيسية للاقتصاد في الدول النامية، وهي خاصية عادة ما تكون مرتبطة بتراجع وتخلف الطرق الإنتاجية في هذه الدول، وذلك لعدم كفاية المصادر الداخلية في التمويل الذي يستهدف التنمية الاقتصادية، والمحاولة في الحصول على أقل التكاليف وأفضل العروض المناسبة لهذه الاقتصاديات، حينها تقوم الدول بالتوجه نح</w:t>
      </w:r>
      <w:r w:rsidRPr="00674D3D">
        <w:rPr>
          <w:rFonts w:ascii="Simplified Arabic" w:hAnsi="Simplified Arabic" w:cs="Simplified Arabic" w:hint="cs"/>
          <w:sz w:val="28"/>
          <w:szCs w:val="28"/>
          <w:rtl/>
        </w:rPr>
        <w:t>و</w:t>
      </w:r>
      <w:r>
        <w:rPr>
          <w:rFonts w:ascii="Simplified Arabic" w:hAnsi="Simplified Arabic" w:cs="Simplified Arabic" w:hint="cs"/>
          <w:sz w:val="28"/>
          <w:szCs w:val="28"/>
          <w:rtl/>
        </w:rPr>
        <w:t xml:space="preserve"> التمويل الخارجي، وقد فعلت الولايات المتحدة الأمريكية ذلك خلال الفترة القائمة بين (1865-1860م)، وكذلك روسيا خلال العقود الثلاثة التي سبقت الحرب العالمية الأولى، إلا أن اليابان والتي أحرزت تقدم ملحوظ في هذا المجال بعد عام (1868م) لم تقم بالتشجيع تجاه المدخرات والاستثمارات الخارجية، وعليه فإن البعض ينادي أن المدخرات الخارجية تساعد في التنمية الاقتصادية ولكنها لا تمثل ضرورة مطلقة لنجاحها (القريشي، 2007). ومن أنواع مصادر التمويل الخارجية ما يلي:</w:t>
      </w:r>
    </w:p>
    <w:p w14:paraId="7D40F091" w14:textId="77777777" w:rsidR="00B1635D" w:rsidRDefault="00B1635D" w:rsidP="009A42D8">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مويل العربي الإسلامي</w:t>
      </w:r>
    </w:p>
    <w:p w14:paraId="3F59E7BB"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ضم المنطقة العربية منظومة كبيرة من المؤسسات والصناديق المالية والتنموية، بالإضافة إلى العديد من الشركات العربية المشتركة والتي تعمل في المجالات التمويلية والاستثمارية، وذلك فضلاً عن الكثير من المؤسسات المالية والمصرفية والاستثمارية الخاصة، والتي تمتلك إمكانيات مالية هائلة، كما وأنها تعمل في الأسواق المالية والعالمية بدرجة متفاوتة، إن نشاط هذه الصناديق والمؤسسات يمتد لعدد من الدول النامية، بحيث تقدم لهم العديد من القروض المختلفة والتسهيلات </w:t>
      </w:r>
      <w:r>
        <w:rPr>
          <w:rFonts w:ascii="Simplified Arabic" w:hAnsi="Simplified Arabic" w:cs="Simplified Arabic" w:hint="cs"/>
          <w:sz w:val="28"/>
          <w:szCs w:val="28"/>
          <w:rtl/>
        </w:rPr>
        <w:lastRenderedPageBreak/>
        <w:t>الإنمائية بهدف تمويل مشاريع جديدة وإصلاحات بشروط ميسرة، كما وتحاول هذه الصناديق من خلال تجمعات في إطار ما يطلق عليه بمجوعة التنسيق العربية إلى تعزيز وتشجيع التعاون فيما بينها، بحيث يتضمن ذلك التسهيلات التمويلية المشتركة، مما يسهم في تحسين الفاعلية للأدوار التنموية والتمويلية لها (</w:t>
      </w:r>
      <w:r w:rsidRPr="00555563">
        <w:rPr>
          <w:rFonts w:ascii="Simplified Arabic" w:hAnsi="Simplified Arabic" w:cs="Simplified Arabic" w:hint="cs"/>
          <w:sz w:val="28"/>
          <w:szCs w:val="28"/>
          <w:rtl/>
        </w:rPr>
        <w:t>صندوق</w:t>
      </w:r>
      <w:r>
        <w:rPr>
          <w:rFonts w:ascii="Simplified Arabic" w:hAnsi="Simplified Arabic" w:cs="Simplified Arabic" w:hint="cs"/>
          <w:sz w:val="28"/>
          <w:szCs w:val="28"/>
          <w:rtl/>
        </w:rPr>
        <w:t xml:space="preserve"> النقد العربي، 2011).</w:t>
      </w:r>
    </w:p>
    <w:p w14:paraId="771BD0EA" w14:textId="77777777" w:rsidR="00B1635D" w:rsidRDefault="00B1635D" w:rsidP="009A42D8">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ونات الأجنبية</w:t>
      </w:r>
    </w:p>
    <w:p w14:paraId="012A9500"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تمثل المعونات الأجنبية فيما تقدمه الدول المتقدمة من مساعدات هادفة للتنمية الاقتصادية، وتعتبر من أهم المصادر التمويلية في الدول النامية ذات الدخول المنخفضة، وذلك بهدف رفع معدل النمو الاقتصادي لديها، كما تقوم الدول المستفيدة بتوجيه هذه المعونات تجاه شروط الجهات المانحة، بحيث يتم تخصيصها لقطاعات معينة، ومن الجدير ذكره أن المعونات ما هي إلا حصيلة العديد من الدوافع التي تسعى من خلالها الجهات المانحة إلى تحقيقها، وتنقسم المعونات الأجنبية إلى قسمين وهما:</w:t>
      </w:r>
    </w:p>
    <w:p w14:paraId="59A2DB5E" w14:textId="77777777" w:rsidR="00B1635D" w:rsidRDefault="00B1635D" w:rsidP="009A42D8">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نح غير مستردة</w:t>
      </w:r>
    </w:p>
    <w:p w14:paraId="57C69218" w14:textId="77777777" w:rsidR="00B1635D" w:rsidRPr="00134211"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هي مصدر مهم في تمويل الدول النامية، </w:t>
      </w:r>
      <w:r w:rsidRPr="00674D3D">
        <w:rPr>
          <w:rFonts w:ascii="Simplified Arabic" w:hAnsi="Simplified Arabic" w:cs="Simplified Arabic" w:hint="cs"/>
          <w:sz w:val="28"/>
          <w:szCs w:val="28"/>
          <w:rtl/>
        </w:rPr>
        <w:t>كونها</w:t>
      </w:r>
      <w:r>
        <w:rPr>
          <w:rFonts w:ascii="Simplified Arabic" w:hAnsi="Simplified Arabic" w:cs="Simplified Arabic" w:hint="cs"/>
          <w:sz w:val="28"/>
          <w:szCs w:val="28"/>
          <w:rtl/>
        </w:rPr>
        <w:t xml:space="preserve"> لا يتم استردادها من قبل الدول المانحة، وإلا سوف تدخل في إطار المديونية الخارجية للدولة المستفيدة، وقد تتمثل المنح على شكل نقدي أو سلعات، وعليه فإن المنح تقوم بدور هام في مساعدة الدول النامية في توفير الخدمات الأساسية، وإدخال الأساليب الصناعية والإدارية المناسبة في خطوط الإنتاج (عجمية وناصف، 2003).</w:t>
      </w:r>
    </w:p>
    <w:p w14:paraId="77DF8C11" w14:textId="77777777" w:rsidR="00B1635D" w:rsidRDefault="00B1635D" w:rsidP="009A42D8">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قروض ميسرة</w:t>
      </w:r>
    </w:p>
    <w:p w14:paraId="560D50D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رف بأنها كافة التدفقات المالية نحو الدول النامية والتي لا تحركها الدوافع الربحية بقدر تقديم المساعدة، فعادة تقدم القروض طويلة الأجل لمجالات معينة دون غيرها، وذلك في عداد المعونات الاقتصادية التي تكون شروطها ميسرة من ناحية طول فترة الاسترجاع وانخفاض قيمة الفائدة، ويلعب صندوق النقد الدولي والبنك الدولي أدواراً مهمة في هذا المجال (العساف والوادي، 2011).</w:t>
      </w:r>
    </w:p>
    <w:p w14:paraId="4ED157F4" w14:textId="77777777" w:rsidR="00D933DF" w:rsidRDefault="00D933DF" w:rsidP="00B1635D">
      <w:pPr>
        <w:spacing w:line="276" w:lineRule="auto"/>
        <w:ind w:firstLine="720"/>
        <w:jc w:val="both"/>
        <w:rPr>
          <w:rFonts w:ascii="Simplified Arabic" w:hAnsi="Simplified Arabic" w:cs="Simplified Arabic"/>
          <w:sz w:val="28"/>
          <w:szCs w:val="28"/>
          <w:rtl/>
        </w:rPr>
      </w:pPr>
    </w:p>
    <w:p w14:paraId="57E38B98" w14:textId="77777777" w:rsidR="00B1635D" w:rsidRDefault="00B1635D" w:rsidP="009A42D8">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استثمار الأجنبي</w:t>
      </w:r>
    </w:p>
    <w:p w14:paraId="4F6F1C3C" w14:textId="77777777" w:rsidR="00B1635D" w:rsidRPr="004F2010" w:rsidRDefault="00B1635D" w:rsidP="00B1635D">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ويمثل الاستثمار الأجنبي دوراً كبيراً في اقتصاديات الدول النامية، وذلك بسبب قلة المدخرات والموارد الداخلية في تمويل التنمية الاقتصادية واحتياجاتها، وتلجأ الدول الغنية للاستثمار فيها بهدف التمويل، وينقسم الاستثمار إلى نوعين سنوردهما فيما يلي.</w:t>
      </w:r>
    </w:p>
    <w:p w14:paraId="749B17B7" w14:textId="77777777" w:rsidR="00B1635D" w:rsidRDefault="00B1635D" w:rsidP="009A42D8">
      <w:pPr>
        <w:pStyle w:val="ListParagraph"/>
        <w:numPr>
          <w:ilvl w:val="1"/>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ثمار الأجنبي المباشر</w:t>
      </w:r>
    </w:p>
    <w:p w14:paraId="59490248" w14:textId="502809AD" w:rsidR="00771D97" w:rsidRDefault="00B1635D" w:rsidP="00D933D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تمثل في كونه من قبل جهات ليست مقيمة في البلاد، ولكنها تستثمر في منشآت اقتصادية توجد داخل البلد المضيف، وإن كلمة المباشر تعني سيطرة بالكامل أو بشكل جزئي على هذه المنشآت، وبمعنى آخر فإنها تمثل الاستثمار في المشروعات التي يكون ملاكها ومدراءها من الأجانب، سواء كانت ملكيتها كاملة أو حصة تكفل السيطرة على إدارة المشروع، والباً ما تكون على هيئة مشاريع تمارس أنشطتها في البلاد النامية، أو تمثل فروع للشركات الأجنبية في الخارج (القريشي، 2007).</w:t>
      </w:r>
    </w:p>
    <w:p w14:paraId="2C8D99B4" w14:textId="77777777" w:rsidR="00B1635D" w:rsidRDefault="00B1635D" w:rsidP="009A42D8">
      <w:pPr>
        <w:pStyle w:val="ListParagraph"/>
        <w:numPr>
          <w:ilvl w:val="1"/>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ثمار الأجنبي الغير المباشر</w:t>
      </w:r>
    </w:p>
    <w:p w14:paraId="4F4E5BF1" w14:textId="77777777" w:rsidR="00B1635D" w:rsidRPr="004F2010" w:rsidRDefault="00B1635D" w:rsidP="00B1635D">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ويعرف هذا النوع الاستثماري بالاستثمار المحفظي، والذي يقوم على أساس شراء الأجانب للأسهم والسندات الخاصة أو الحكومية في البلد المضيف بقصد المضاربة والاستفادة من فرق السعر التي تدرها الأوراق المالية، ذلك بوجود شروط تتمثل في أن لا يكون في حوزة الأجانب ما يعطيهم الإمكانية في الحقوق المتمثلة بإدارة المشروعات والإشراف عليها، كما عرفه بعض الاقتصاديين بأنه الاستثمار الذي يكون على هيئة قروض يتم تقديمها من أفراد أو شركات أجنبية أو يأخذ صيغة اكتتاب في أسهم وسندات صادرة من البلد المضيف لرأس المال، وذلك في حدود تتمثل في عدم ملكية المستثمر الأجنبي لأسهم قد تمكنه من إدارة الشركة، وبذلك تستطيع البلدان النامية من الحصول على التمويل الأجنبي الضروري لتحقق العملية التنموية في المجال الاقتصادي، وذلك عن طريق استخراج سندات ذات قيمة محددة وبأسعار فوائد محددة في أسواق رأس المال العالمية، وهذا الأسلوب كان كثير الاستخدام في الدول النامية بسبب عدم تطور الأسواق المالية لديها، إضافة إلى عدم وجود الحوافز التي تدفع المستثمرين الأجانب للاكتتاب في أسواق </w:t>
      </w:r>
      <w:r>
        <w:rPr>
          <w:rFonts w:ascii="Simplified Arabic" w:hAnsi="Simplified Arabic" w:cs="Simplified Arabic" w:hint="cs"/>
          <w:sz w:val="28"/>
          <w:szCs w:val="28"/>
          <w:rtl/>
        </w:rPr>
        <w:lastRenderedPageBreak/>
        <w:t>الدول النامية، وتلتزم الدول التي تعمل على إصدار هذا النوع من السندات بتسديد قيمتها في المدة المحددة، بالإضافة إلى رفع فوائد سنوية يحصل عليها حاملي السند طيلة مدته (فروانة، 2014).</w:t>
      </w:r>
    </w:p>
    <w:p w14:paraId="0C2A0652" w14:textId="77777777" w:rsidR="00B1635D" w:rsidRDefault="00B1635D" w:rsidP="009A42D8">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روض التجارية</w:t>
      </w:r>
    </w:p>
    <w:p w14:paraId="43411C2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قروض التجارية من أكبر أنواع المدخرات الأجنبية المتدفقة للبلدان النامية والتي نمت بشكل متسارع، وتتكون هذه القروض من ثلاثة أنواع وهي:</w:t>
      </w:r>
    </w:p>
    <w:p w14:paraId="33E0FB80" w14:textId="77777777" w:rsidR="00B1635D" w:rsidRDefault="00B1635D" w:rsidP="009A42D8">
      <w:pPr>
        <w:pStyle w:val="ListParagraph"/>
        <w:numPr>
          <w:ilvl w:val="0"/>
          <w:numId w:val="4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قروض السندات</w:t>
      </w:r>
    </w:p>
    <w:p w14:paraId="591D2B5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تبر أحد الأشكال الاستثمارية المحفظة والشكل الآخر هو شراء الأسهم في المنشآت التي تقع في البلدان النامية، ففي الأسواق الدولية للسندات تقوم الحكومات بالاقتراض لمدة طويلة من (5-25) سنة، وذلك من خلال الوسطاء (القريشي، 2007).</w:t>
      </w:r>
    </w:p>
    <w:p w14:paraId="4F14EAF8" w14:textId="77777777" w:rsidR="00B1635D" w:rsidRDefault="00B1635D" w:rsidP="009A42D8">
      <w:pPr>
        <w:pStyle w:val="ListParagraph"/>
        <w:numPr>
          <w:ilvl w:val="0"/>
          <w:numId w:val="4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روض المصرفية التجارية</w:t>
      </w:r>
    </w:p>
    <w:p w14:paraId="70870CAC"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مثل القناة الأحدث للتحويلات المالية، وخاصة في سوق العملات الأوروبية، والعملات الأوروبية هي العملات التي تودع في البنوك التي تقع خارج حدود البلد الذي أصدر تلك العملات، لذلك يوجد هناك دولار أوروبي، ومارك أوروبي وهكذا، وتيم منح القروض من العملات الأوروبية عادة لفترات أقصر من قروض السندات، كما أن سعر الفائدة التقليدي لهذا الغرض هو سعر الإقراض البنكي في لندن، كما أن المقترضون يدفعون علاوة عليها، وذلك بالاستناد إلى التقديرات السوقية بالنسبة للمخاطرة، كذلك فإن العلاوة المدفوعة من قبل البلدان النامية هي عادة أعلى نظراً لارتفاع قيمة المخاطرة فيها (القريشي، 2007).</w:t>
      </w:r>
    </w:p>
    <w:p w14:paraId="07FE27DC" w14:textId="77777777" w:rsidR="00B1635D" w:rsidRDefault="00B1635D" w:rsidP="009A42D8">
      <w:pPr>
        <w:pStyle w:val="ListParagraph"/>
        <w:numPr>
          <w:ilvl w:val="0"/>
          <w:numId w:val="4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ئتمانات التصدير</w:t>
      </w:r>
    </w:p>
    <w:p w14:paraId="3C4BE2B0"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 الشركات المصدرة والمصارف التجارية تقوم بعرض ائتمانات التصدير نحو البلاد المستوردة كوسيلة لتشجيع المبيعات من خلال السماح في تأخير الدفعات عن المواد المستوردة، وغالباً ما تكون هذه الائتمانيا</w:t>
      </w:r>
      <w:r>
        <w:rPr>
          <w:rFonts w:ascii="Simplified Arabic" w:hAnsi="Simplified Arabic" w:cs="Simplified Arabic" w:hint="eastAsia"/>
          <w:sz w:val="28"/>
          <w:szCs w:val="28"/>
          <w:rtl/>
        </w:rPr>
        <w:t>ت</w:t>
      </w:r>
      <w:r>
        <w:rPr>
          <w:rFonts w:ascii="Simplified Arabic" w:hAnsi="Simplified Arabic" w:cs="Simplified Arabic" w:hint="cs"/>
          <w:sz w:val="28"/>
          <w:szCs w:val="28"/>
          <w:rtl/>
        </w:rPr>
        <w:t xml:space="preserve"> شاملة لأسعار الفوائد التجارية، وبعبارة أخرى، فإن ائتمانات التصدير تمثل نوعاً من التأمين يتم منحه للمصدرين ضد احتمالات حدوث الخسائر لهم جراء عدم دفع المستوردين مستحقات البضاعة المستوردة (القريشي، 2007).</w:t>
      </w:r>
    </w:p>
    <w:p w14:paraId="46444384"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يشير الباحث إلى قلقه الدائم حول قيام الدول أو المنظمات أو المؤسسات بالاعتماد على مصادر التمويل الخارجية والتي تتمثل تحديدا في جزئية القروض، بسبب أنها تثقل كاهل الدول والمنظمات في ظل الأوضاع الاقتصادية الراكدة، فزيادة عن المشكلة الأساسية التي تعرقل المسيرة التنموية المتمثلة بالفقر وقلة الدخل، تأتي هذه القروض لتزيد الأعباء والديون والتي لا يمكن تجاوزها بسهولة نظراً للاستحقاقات المطلوبة، وفي هذه الحالة تصبح العملية التنموية متخلفة وغير قادرة على النمو والتطور وتحقيق الأهداف المنشودة.</w:t>
      </w:r>
    </w:p>
    <w:p w14:paraId="43DF0707" w14:textId="77777777" w:rsidR="00B1635D" w:rsidRPr="00705174" w:rsidRDefault="00B1635D" w:rsidP="00B1635D">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مؤشرات</w:t>
      </w:r>
      <w:r w:rsidRPr="00705174">
        <w:rPr>
          <w:rFonts w:ascii="Simplified Arabic" w:hAnsi="Simplified Arabic" w:cs="Simplified Arabic" w:hint="cs"/>
          <w:b/>
          <w:bCs/>
          <w:sz w:val="28"/>
          <w:szCs w:val="28"/>
          <w:rtl/>
        </w:rPr>
        <w:t xml:space="preserve"> </w:t>
      </w:r>
      <w:r>
        <w:rPr>
          <w:rFonts w:ascii="Simplified Arabic" w:hAnsi="Simplified Arabic" w:cs="Simplified Arabic" w:hint="cs"/>
          <w:b/>
          <w:bCs/>
          <w:sz w:val="28"/>
          <w:szCs w:val="28"/>
          <w:rtl/>
        </w:rPr>
        <w:t xml:space="preserve">قياس </w:t>
      </w:r>
      <w:r w:rsidRPr="00705174">
        <w:rPr>
          <w:rFonts w:ascii="Simplified Arabic" w:hAnsi="Simplified Arabic" w:cs="Simplified Arabic" w:hint="cs"/>
          <w:b/>
          <w:bCs/>
          <w:sz w:val="28"/>
          <w:szCs w:val="28"/>
          <w:rtl/>
        </w:rPr>
        <w:t>التنمية الاقتصادية</w:t>
      </w:r>
    </w:p>
    <w:p w14:paraId="5E1D7CD8"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د مؤشر قياس التنمية الاقتصادية في غاية الأهمية وذلك لدوره الكبير في معرفة الاتجاهات التنموية، وإصدار الأحكام على مدى نجاح التخطيط الاقتصادي الهادف إلى تحقيق الأهداف التنموية في المجتمعات، هذا وتعتبر المؤشرات الاقتصادية جزءً هاماً من العديد من المؤشرات التي تستعمل في الدراسات التنموية بشكل عام، وذلك إلى جانب مجموعة المؤشرات الاجتماعية والثقافية، ومن أهم المؤشرات التنموية المتعلقة في الجانب الاقتصادي والتي يتم استخدامها للوقوف على مدى تقدم اقتصاديات الدول ما يلي:</w:t>
      </w:r>
    </w:p>
    <w:p w14:paraId="2C4B5A7D"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ؤشر الناتج الإجمالي (</w:t>
      </w:r>
      <w:r>
        <w:rPr>
          <w:rFonts w:ascii="Simplified Arabic" w:hAnsi="Simplified Arabic" w:cs="Simplified Arabic"/>
          <w:sz w:val="28"/>
          <w:szCs w:val="28"/>
        </w:rPr>
        <w:t>GDP</w:t>
      </w:r>
      <w:r>
        <w:rPr>
          <w:rFonts w:ascii="Simplified Arabic" w:hAnsi="Simplified Arabic" w:cs="Simplified Arabic" w:hint="cs"/>
          <w:sz w:val="28"/>
          <w:szCs w:val="28"/>
          <w:rtl/>
        </w:rPr>
        <w:t>)</w:t>
      </w:r>
    </w:p>
    <w:p w14:paraId="61DB3617" w14:textId="28E0E870" w:rsidR="00B1635D" w:rsidRPr="00D429EC" w:rsidRDefault="00B1635D" w:rsidP="00B1635D">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يعد أحد أهم المؤشرات الاقتصادية التي تقيس النمو الاقتصادي، حيث أنه حين ارتفاع المؤشر فإن ذلك يعني ارتفاع ونمو </w:t>
      </w:r>
      <w:r w:rsidRPr="00674D3D">
        <w:rPr>
          <w:rFonts w:ascii="Simplified Arabic" w:hAnsi="Simplified Arabic" w:cs="Simplified Arabic" w:hint="cs"/>
          <w:sz w:val="28"/>
          <w:szCs w:val="28"/>
          <w:rtl/>
        </w:rPr>
        <w:t>وتقدم</w:t>
      </w:r>
      <w:r>
        <w:rPr>
          <w:rFonts w:ascii="Simplified Arabic" w:hAnsi="Simplified Arabic" w:cs="Simplified Arabic" w:hint="cs"/>
          <w:sz w:val="28"/>
          <w:szCs w:val="28"/>
          <w:rtl/>
        </w:rPr>
        <w:t xml:space="preserve"> الاقتصاد في هذه الدولة، وقد قسم البنك الدولي العالم إلى خمسة دول وذلك بناءً على حدود معينة بالنسبة لمعدل الناتج القومي</w:t>
      </w:r>
      <w:r w:rsidR="00ED745E">
        <w:rPr>
          <w:rFonts w:ascii="Simplified Arabic" w:hAnsi="Simplified Arabic" w:cs="Simplified Arabic" w:hint="cs"/>
          <w:sz w:val="28"/>
          <w:szCs w:val="28"/>
          <w:rtl/>
        </w:rPr>
        <w:t xml:space="preserve"> وهي موضحة بالجدول التالي</w:t>
      </w:r>
      <w:r>
        <w:rPr>
          <w:rFonts w:ascii="Simplified Arabic" w:hAnsi="Simplified Arabic" w:cs="Simplified Arabic" w:hint="cs"/>
          <w:sz w:val="28"/>
          <w:szCs w:val="28"/>
          <w:rtl/>
        </w:rPr>
        <w:t xml:space="preserve"> (البنك </w:t>
      </w:r>
      <w:r w:rsidRPr="003B015C">
        <w:rPr>
          <w:rFonts w:ascii="Simplified Arabic" w:hAnsi="Simplified Arabic" w:cs="Simplified Arabic" w:hint="cs"/>
          <w:sz w:val="28"/>
          <w:szCs w:val="28"/>
          <w:rtl/>
        </w:rPr>
        <w:t>الدولي</w:t>
      </w:r>
      <w:r>
        <w:rPr>
          <w:rFonts w:ascii="Simplified Arabic" w:hAnsi="Simplified Arabic" w:cs="Simplified Arabic" w:hint="cs"/>
          <w:sz w:val="28"/>
          <w:szCs w:val="28"/>
          <w:rtl/>
        </w:rPr>
        <w:t>، 2000):</w:t>
      </w:r>
    </w:p>
    <w:tbl>
      <w:tblPr>
        <w:tblStyle w:val="TableGrid"/>
        <w:bidiVisual/>
        <w:tblW w:w="0" w:type="auto"/>
        <w:jc w:val="center"/>
        <w:tblLook w:val="04A0" w:firstRow="1" w:lastRow="0" w:firstColumn="1" w:lastColumn="0" w:noHBand="0" w:noVBand="1"/>
      </w:tblPr>
      <w:tblGrid>
        <w:gridCol w:w="1917"/>
        <w:gridCol w:w="1701"/>
        <w:gridCol w:w="1417"/>
        <w:gridCol w:w="1542"/>
        <w:gridCol w:w="1719"/>
      </w:tblGrid>
      <w:tr w:rsidR="00B1635D" w14:paraId="4ED11A20" w14:textId="77777777" w:rsidTr="00077C9E">
        <w:trPr>
          <w:jc w:val="center"/>
        </w:trPr>
        <w:tc>
          <w:tcPr>
            <w:tcW w:w="1917" w:type="dxa"/>
          </w:tcPr>
          <w:p w14:paraId="31B6F18A"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المجموعة</w:t>
            </w:r>
          </w:p>
        </w:tc>
        <w:tc>
          <w:tcPr>
            <w:tcW w:w="1701" w:type="dxa"/>
          </w:tcPr>
          <w:p w14:paraId="525D0529"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معدل الناتج القومي الإجمالي</w:t>
            </w:r>
          </w:p>
        </w:tc>
        <w:tc>
          <w:tcPr>
            <w:tcW w:w="1417" w:type="dxa"/>
          </w:tcPr>
          <w:p w14:paraId="559BE16A"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عدد الدول في المجموعة</w:t>
            </w:r>
          </w:p>
        </w:tc>
        <w:tc>
          <w:tcPr>
            <w:tcW w:w="1542" w:type="dxa"/>
          </w:tcPr>
          <w:p w14:paraId="58239272"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نسبة السكان في المجموعة</w:t>
            </w:r>
          </w:p>
        </w:tc>
        <w:tc>
          <w:tcPr>
            <w:tcW w:w="1719" w:type="dxa"/>
          </w:tcPr>
          <w:p w14:paraId="67B611AD"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نسبة الحصة من الإنتاج العالمي</w:t>
            </w:r>
          </w:p>
        </w:tc>
      </w:tr>
      <w:tr w:rsidR="00B1635D" w14:paraId="233EE3AC" w14:textId="77777777" w:rsidTr="00077C9E">
        <w:trPr>
          <w:jc w:val="center"/>
        </w:trPr>
        <w:tc>
          <w:tcPr>
            <w:tcW w:w="1917" w:type="dxa"/>
          </w:tcPr>
          <w:p w14:paraId="46E41644"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المجموعة الأولى</w:t>
            </w:r>
          </w:p>
        </w:tc>
        <w:tc>
          <w:tcPr>
            <w:tcW w:w="1701" w:type="dxa"/>
          </w:tcPr>
          <w:p w14:paraId="373703F9"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370$</w:t>
            </w:r>
          </w:p>
        </w:tc>
        <w:tc>
          <w:tcPr>
            <w:tcW w:w="1417" w:type="dxa"/>
          </w:tcPr>
          <w:p w14:paraId="54A0360E"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36</w:t>
            </w:r>
          </w:p>
        </w:tc>
        <w:tc>
          <w:tcPr>
            <w:tcW w:w="1542" w:type="dxa"/>
          </w:tcPr>
          <w:p w14:paraId="2146A5AF"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53%</w:t>
            </w:r>
          </w:p>
        </w:tc>
        <w:tc>
          <w:tcPr>
            <w:tcW w:w="1719" w:type="dxa"/>
          </w:tcPr>
          <w:p w14:paraId="2E4EE1F3"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5%</w:t>
            </w:r>
          </w:p>
        </w:tc>
      </w:tr>
      <w:tr w:rsidR="00B1635D" w14:paraId="579D9E7A" w14:textId="77777777" w:rsidTr="00077C9E">
        <w:trPr>
          <w:jc w:val="center"/>
        </w:trPr>
        <w:tc>
          <w:tcPr>
            <w:tcW w:w="1917" w:type="dxa"/>
          </w:tcPr>
          <w:p w14:paraId="3EB10065"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المجموعة الثانية</w:t>
            </w:r>
          </w:p>
        </w:tc>
        <w:tc>
          <w:tcPr>
            <w:tcW w:w="1701" w:type="dxa"/>
          </w:tcPr>
          <w:p w14:paraId="27690466"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370$</w:t>
            </w:r>
          </w:p>
        </w:tc>
        <w:tc>
          <w:tcPr>
            <w:tcW w:w="1417" w:type="dxa"/>
          </w:tcPr>
          <w:p w14:paraId="02DA9181"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60</w:t>
            </w:r>
          </w:p>
        </w:tc>
        <w:tc>
          <w:tcPr>
            <w:tcW w:w="1542" w:type="dxa"/>
          </w:tcPr>
          <w:p w14:paraId="160CAA2D"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23%</w:t>
            </w:r>
          </w:p>
        </w:tc>
        <w:tc>
          <w:tcPr>
            <w:tcW w:w="1719" w:type="dxa"/>
          </w:tcPr>
          <w:p w14:paraId="7EE94F8C"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4%</w:t>
            </w:r>
          </w:p>
        </w:tc>
      </w:tr>
      <w:tr w:rsidR="00B1635D" w14:paraId="4D802A96" w14:textId="77777777" w:rsidTr="00077C9E">
        <w:trPr>
          <w:jc w:val="center"/>
        </w:trPr>
        <w:tc>
          <w:tcPr>
            <w:tcW w:w="1917" w:type="dxa"/>
          </w:tcPr>
          <w:p w14:paraId="54D58875"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المجموعة الثالثة</w:t>
            </w:r>
          </w:p>
        </w:tc>
        <w:tc>
          <w:tcPr>
            <w:tcW w:w="1701" w:type="dxa"/>
          </w:tcPr>
          <w:p w14:paraId="1EE0DE0D"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4200$</w:t>
            </w:r>
          </w:p>
        </w:tc>
        <w:tc>
          <w:tcPr>
            <w:tcW w:w="1417" w:type="dxa"/>
          </w:tcPr>
          <w:p w14:paraId="33B361A1"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8</w:t>
            </w:r>
          </w:p>
        </w:tc>
        <w:tc>
          <w:tcPr>
            <w:tcW w:w="1542" w:type="dxa"/>
          </w:tcPr>
          <w:p w14:paraId="03B52D37"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5%</w:t>
            </w:r>
          </w:p>
        </w:tc>
        <w:tc>
          <w:tcPr>
            <w:tcW w:w="1719" w:type="dxa"/>
          </w:tcPr>
          <w:p w14:paraId="589454A5"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64%</w:t>
            </w:r>
          </w:p>
        </w:tc>
      </w:tr>
      <w:tr w:rsidR="00B1635D" w14:paraId="38E8418C" w14:textId="77777777" w:rsidTr="00077C9E">
        <w:trPr>
          <w:jc w:val="center"/>
        </w:trPr>
        <w:tc>
          <w:tcPr>
            <w:tcW w:w="1917" w:type="dxa"/>
          </w:tcPr>
          <w:p w14:paraId="48EEA4DE"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المجموعة الرابعة</w:t>
            </w:r>
          </w:p>
        </w:tc>
        <w:tc>
          <w:tcPr>
            <w:tcW w:w="1701" w:type="dxa"/>
          </w:tcPr>
          <w:p w14:paraId="0637B377"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5000$</w:t>
            </w:r>
          </w:p>
        </w:tc>
        <w:tc>
          <w:tcPr>
            <w:tcW w:w="1417" w:type="dxa"/>
          </w:tcPr>
          <w:p w14:paraId="21EC9567"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20</w:t>
            </w:r>
          </w:p>
        </w:tc>
        <w:tc>
          <w:tcPr>
            <w:tcW w:w="1542" w:type="dxa"/>
          </w:tcPr>
          <w:p w14:paraId="0C2C5A9A"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4%</w:t>
            </w:r>
          </w:p>
        </w:tc>
        <w:tc>
          <w:tcPr>
            <w:tcW w:w="1719" w:type="dxa"/>
          </w:tcPr>
          <w:p w14:paraId="1C9C72AE"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4%</w:t>
            </w:r>
          </w:p>
        </w:tc>
      </w:tr>
      <w:tr w:rsidR="00B1635D" w14:paraId="1ABBAC30" w14:textId="77777777" w:rsidTr="00077C9E">
        <w:trPr>
          <w:jc w:val="center"/>
        </w:trPr>
        <w:tc>
          <w:tcPr>
            <w:tcW w:w="1917" w:type="dxa"/>
          </w:tcPr>
          <w:p w14:paraId="41276483"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lastRenderedPageBreak/>
              <w:t>المجموعة الخامسة</w:t>
            </w:r>
          </w:p>
        </w:tc>
        <w:tc>
          <w:tcPr>
            <w:tcW w:w="1701" w:type="dxa"/>
          </w:tcPr>
          <w:p w14:paraId="1F47C876"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4300$</w:t>
            </w:r>
          </w:p>
        </w:tc>
        <w:tc>
          <w:tcPr>
            <w:tcW w:w="1417" w:type="dxa"/>
          </w:tcPr>
          <w:p w14:paraId="1FE22CAA"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25</w:t>
            </w:r>
          </w:p>
        </w:tc>
        <w:tc>
          <w:tcPr>
            <w:tcW w:w="1542" w:type="dxa"/>
          </w:tcPr>
          <w:p w14:paraId="42D82869"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8%</w:t>
            </w:r>
          </w:p>
        </w:tc>
        <w:tc>
          <w:tcPr>
            <w:tcW w:w="1719" w:type="dxa"/>
          </w:tcPr>
          <w:p w14:paraId="799315E3" w14:textId="77777777" w:rsidR="00B1635D" w:rsidRDefault="00B1635D" w:rsidP="00077C9E">
            <w:pPr>
              <w:spacing w:line="276" w:lineRule="auto"/>
              <w:jc w:val="center"/>
              <w:rPr>
                <w:rFonts w:ascii="Simplified Arabic" w:hAnsi="Simplified Arabic" w:cs="Simplified Arabic"/>
                <w:sz w:val="28"/>
                <w:szCs w:val="28"/>
                <w:rtl/>
              </w:rPr>
            </w:pPr>
            <w:r>
              <w:rPr>
                <w:rFonts w:ascii="Simplified Arabic" w:hAnsi="Simplified Arabic" w:cs="Simplified Arabic" w:hint="cs"/>
                <w:sz w:val="28"/>
                <w:szCs w:val="28"/>
                <w:rtl/>
              </w:rPr>
              <w:t>15%</w:t>
            </w:r>
          </w:p>
        </w:tc>
      </w:tr>
    </w:tbl>
    <w:p w14:paraId="48019B5D"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نصيب الفرد من الناتج المحلي</w:t>
      </w:r>
    </w:p>
    <w:p w14:paraId="00B2255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ذا المؤشر يركز على نصيب الفرد من الناتج المحلي الإجمالي، وهو تعبير لقيمة السلعات والخدمات التي يقوم الفرد بإنتاجها في دولة ما، ويساوي إجمالي الناتج مقسوماً على عدد السكان، فكلما ازداد نصيب الفرد من الناتج المحلي الإجمالي، فإن ذلك يدل على النمو الاقتصادي بشكل أفضل (عليمات، 2015).</w:t>
      </w:r>
    </w:p>
    <w:p w14:paraId="4D502DD0"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نسبة الاستثمار إلى الناتج المحلي</w:t>
      </w:r>
    </w:p>
    <w:p w14:paraId="17FA53EA"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مثل هذه النسبة الإجمالي المتعلق بالاستثمارات إلى مجمل الناتج المحلي، لذا فإن الارتفاع في هذا المؤشر يعني التمويل الجيد للأنشطة الهادفة إلى التنمية الاقتصادية (عليمات، 2015).</w:t>
      </w:r>
    </w:p>
    <w:p w14:paraId="797204A8"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نسبة الدين العام الخارجي إلى الناتج المحلي</w:t>
      </w:r>
    </w:p>
    <w:p w14:paraId="26299A44" w14:textId="77777777" w:rsidR="00B1635D" w:rsidRDefault="00B1635D" w:rsidP="00D70EB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مثل هذا المؤشر قيمة نسبة الدين الإجمالي لأية دول مقسوماً على مجمل ناتجها المحلي، وفي الحالة التي تكون النسبة في أدنى المستويات فإن التنمية الاقتصادية تسير بشكل أفضل (عليمات، 2015).</w:t>
      </w:r>
    </w:p>
    <w:p w14:paraId="250FF8A6"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ستوى التضخم</w:t>
      </w:r>
    </w:p>
    <w:p w14:paraId="70C2B8E4"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 مستوى التضخم بأنه: "المعدل السنوي للتغير في أسعار المستهلك في سنة معينة مقرنة بأسعار المستهلك في السنة السابقة" وهو مؤشر لارتفاع أسعار السلع الأساسية بشكل واضح، ما يعمل على التأثير السلبي تجاه الظروف المعيشية، وعليه فإنه كلما كان مستوى التضخم منخفضاً فذلك يعني أن التنمية الاقتصادية في حالة أفضل (المطر والعفيف، 2010).</w:t>
      </w:r>
    </w:p>
    <w:p w14:paraId="793BF2B1"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شاركة القطاعات الاقتصادية الرئيسية في الناتج المحلي</w:t>
      </w:r>
    </w:p>
    <w:p w14:paraId="0BDA77D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ه تعتبر زيادة المشاركة من هذه القطاعات في الناتج المحلي الإجمالي دليلاً مهماً على تحقق التنمية الاقتصادية (المطر والعفيف، 2010).</w:t>
      </w:r>
    </w:p>
    <w:p w14:paraId="573489EF"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فائض في الميزان التجاري إلى الناتج المحلي</w:t>
      </w:r>
    </w:p>
    <w:p w14:paraId="159C885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يعد الميزان التجاري للدولة هو الفرق بين القيمة النقدية للصادرات والقيمة النقدية لوارداتها، وذلك خلال مدة زمنية محددة، والميزان المفضل هو الذي يطلق عليه اسم الفائض التجاري، والذي تكون فيه قيمة الصادرات أكبر من قيمة الواردات، والميزان الغير مفضل للدول، هو الذي تكون فيه الواردات أكبر من الصادرات، وهو ما يطلق عليه العجز التجاري، وعليه فإنه كلما كان الفائض في الميزان التجاري أكبر، دل ذلك على تقدم التنمية الاقتصادية، حيث أن ذلك يعني ارتفاع قيمة الصادرات بالمقارنة بالواردات (عليمات، 2015).</w:t>
      </w:r>
    </w:p>
    <w:p w14:paraId="312653E2"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ستوى الفقر</w:t>
      </w:r>
    </w:p>
    <w:p w14:paraId="60E96DCE" w14:textId="76F9DE3E" w:rsidR="00771D97" w:rsidRDefault="00B1635D" w:rsidP="002623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د الفقر أدنى مستويات المعيشة ويعتبر من لا يحصل عليه من ضمن الفقراء، ويسمى هذا المستوى بخط الفقر، وهو مؤشر هام يمكن من تحديد مستوى التطور في التنمية الاقتصادية، فكلما ارتفع مستوى خط الفقر فإن التنمية الاقتصادية في حالة مزرية (المطر والعفيف، 2010).</w:t>
      </w:r>
    </w:p>
    <w:p w14:paraId="37A94CA2"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ستوى البطالة</w:t>
      </w:r>
    </w:p>
    <w:p w14:paraId="5C28299B" w14:textId="76265605" w:rsidR="00B1635D" w:rsidRDefault="00B1635D" w:rsidP="00771D9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كما هو الحال في مستويات الفقر، فإن الارتفاع في النسبة التي تمثل العاطلين عن العمل تدل على دنو مستوى التنمية الاقتصادية في هذا البلد (عليمات، 2015).</w:t>
      </w:r>
    </w:p>
    <w:p w14:paraId="0BD102BE" w14:textId="77777777" w:rsidR="00B1635D" w:rsidRDefault="00B1635D" w:rsidP="009A42D8">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عدل نمو السكان</w:t>
      </w:r>
    </w:p>
    <w:p w14:paraId="6C62E7EC"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ساهم ارتفاع النمو السكاني في زيادة الضغوطات الاقتصادية الداخلية والخارجية، وارتفاع الطلب على الخدمات، ما يشكل عائقاً متزايداً أمام التنمية الاقتصادية (المطر والعفيف، 2010).</w:t>
      </w:r>
    </w:p>
    <w:p w14:paraId="29682BB7" w14:textId="77777777" w:rsidR="00B1635D" w:rsidRPr="001D7095"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شير الباحث إلى الأهمية الكبيرة لدور المؤشرات القياس الخاصة بالتنمية الاقتصادية، والتي يمكن من خلالها تحديد المشاكل التي تواجهه العملية، بالإضافة إلى إتاحة الفرصة لاستقراء ما سيكون عليه الحال الاقتصادي مستقبلاً وذلك بناءً على تلك المؤشرات والتي بني مقياسها على المشاكل الحقيقية التي تعاني منها المجتمعات كالفقرة وازدياد معدلات البطالة، ومستويات التضخم، بالإضافة إلى نسبة الناتج المحلي، ومدى إسهام الفرد فيه، وعليه فإن الباحث يرى أن المقاييس السابقة قد تناولت كافة المشاكل التي يمكن أن تشكل مؤشراً حقيقياً تجاه سير العملية التنموية في المجالات الاقتصادية.</w:t>
      </w:r>
    </w:p>
    <w:p w14:paraId="1C61E360" w14:textId="77777777" w:rsidR="00B1635D" w:rsidRPr="00705174" w:rsidRDefault="00B1635D" w:rsidP="00B1635D">
      <w:pPr>
        <w:spacing w:before="240"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 xml:space="preserve">العقبات والتحديات التي تواجه </w:t>
      </w:r>
      <w:r w:rsidRPr="00705174">
        <w:rPr>
          <w:rFonts w:ascii="Simplified Arabic" w:hAnsi="Simplified Arabic" w:cs="Simplified Arabic" w:hint="cs"/>
          <w:b/>
          <w:bCs/>
          <w:sz w:val="28"/>
          <w:szCs w:val="28"/>
          <w:rtl/>
        </w:rPr>
        <w:t>التنمية الاقتصادية</w:t>
      </w:r>
    </w:p>
    <w:p w14:paraId="725C8FD2"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ترض العمليات التنموية في الجانب الاقتصادية في الدول النامية العديد التي تتداخل فيما بينها، بحيث يصبح العمل دون المطلوب ما يؤثر بسلبية كبيرة تجاه تحقيق التنمية الاقتصادية، وتتمثل هذه العقبات والتحديات فيما يلي:</w:t>
      </w:r>
    </w:p>
    <w:p w14:paraId="64066319" w14:textId="77777777" w:rsidR="00B1635D" w:rsidRDefault="00B1635D" w:rsidP="009A42D8">
      <w:pPr>
        <w:pStyle w:val="ListParagraph"/>
        <w:numPr>
          <w:ilvl w:val="0"/>
          <w:numId w:val="3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قبات الاقتصادية</w:t>
      </w:r>
    </w:p>
    <w:p w14:paraId="6414A101"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اني دول العالم الثالث من العقبات الاقتصادية العديدة والتي يتمثل أهمها في انخفاض مستويات الدخل والتي تلقي بأثرها على مستوى التغذية والصحة، وذلك له مردود سلبي تجاه مستوى الإنتاجية لدى الأفراد، ومن الطبيعي أن يؤثر ذلك على مستوى الدخل (عريقات، 2000)، ومن أهم العقبات الاقتصادية في طريق التنمية ما يلي:</w:t>
      </w:r>
    </w:p>
    <w:p w14:paraId="067184EC" w14:textId="77777777" w:rsidR="00B1635D" w:rsidRDefault="00B1635D" w:rsidP="009A42D8">
      <w:pPr>
        <w:pStyle w:val="ListParagraph"/>
        <w:numPr>
          <w:ilvl w:val="0"/>
          <w:numId w:val="3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حلقة الفقر المفرغة</w:t>
      </w:r>
    </w:p>
    <w:p w14:paraId="4C05183E"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أكد الاقتصادي (</w:t>
      </w:r>
      <w:r>
        <w:rPr>
          <w:rFonts w:ascii="Simplified Arabic" w:hAnsi="Simplified Arabic" w:cs="Simplified Arabic"/>
          <w:sz w:val="28"/>
          <w:szCs w:val="28"/>
        </w:rPr>
        <w:t>NURKSW</w:t>
      </w:r>
      <w:r>
        <w:rPr>
          <w:rFonts w:ascii="Simplified Arabic" w:hAnsi="Simplified Arabic" w:cs="Simplified Arabic" w:hint="cs"/>
          <w:sz w:val="28"/>
          <w:szCs w:val="28"/>
          <w:rtl/>
        </w:rPr>
        <w:t>) بأن الحلقة المفرغة للفقر تعمل على إبقاء المستويات المنخفضة للتنمية في البلدان النامية، هذا ما يبقي البلد في حالة الفقر، ويعود أصل الفكرة إلى انخفاض الإنتاجية الكلية للبلدان الفقيرة وهذا ما أدى إلى انخفاض مستوى الاستثما</w:t>
      </w:r>
      <w:r>
        <w:rPr>
          <w:rFonts w:ascii="Simplified Arabic" w:hAnsi="Simplified Arabic" w:cs="Simplified Arabic" w:hint="eastAsia"/>
          <w:sz w:val="28"/>
          <w:szCs w:val="28"/>
          <w:rtl/>
        </w:rPr>
        <w:t>ر</w:t>
      </w:r>
      <w:r>
        <w:rPr>
          <w:rFonts w:ascii="Simplified Arabic" w:hAnsi="Simplified Arabic" w:cs="Simplified Arabic" w:hint="cs"/>
          <w:sz w:val="28"/>
          <w:szCs w:val="28"/>
          <w:rtl/>
        </w:rPr>
        <w:t xml:space="preserve"> نظراً لتدني المدخلات ومستوى الدخل، بالإضافة إلى عدم كمالية السوق بسبب حالة التخلف الاقتصادي، وعليه فإن البلدان تجد الكثير من الصعوبة بما يتعلق بقيامها بالادخار والاستثمار بالقدر اللازم للخروج من الفقر الملازم للمجتمع، لاسيما وأن للاستثمار دور حاسم في تنمية الدخل (القريشي ، 2007).</w:t>
      </w:r>
    </w:p>
    <w:p w14:paraId="7A7FD970" w14:textId="77777777" w:rsidR="00B1635D" w:rsidRDefault="00B1635D" w:rsidP="009A42D8">
      <w:pPr>
        <w:pStyle w:val="ListParagraph"/>
        <w:numPr>
          <w:ilvl w:val="0"/>
          <w:numId w:val="3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نوع السوق</w:t>
      </w:r>
    </w:p>
    <w:p w14:paraId="15C59281" w14:textId="77777777" w:rsidR="00B1635D" w:rsidRPr="003E5396"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عتبر الكتاب أن نواقض السوق تمثل أكثر العقبات تأثيراً على سير العملية التنموية في المجال الاقتصادي في الدول المختلفة، وتحديداً في الأطر التي تتم فيها العملية ضمن سياسات الاقتصاد الحر والذي يعتمد على كيفية وآلية العمل السوقية في القيام بالنشاط الاقتصادي، وذلك لأن السوق في هذه الدول تعترضها الكثير من العقبات التي تبعدها عن النمذجة النظرية للسوق، وهو سوق المنافسة التامة إلى حد كبير، كما أن ندرة عناصر الإنتاج وتحجر التركيبة الاجتماعية </w:t>
      </w:r>
      <w:r>
        <w:rPr>
          <w:rFonts w:ascii="Simplified Arabic" w:hAnsi="Simplified Arabic" w:cs="Simplified Arabic" w:hint="cs"/>
          <w:sz w:val="28"/>
          <w:szCs w:val="28"/>
          <w:rtl/>
        </w:rPr>
        <w:lastRenderedPageBreak/>
        <w:t>وقلة التخصصات، كلها تشكل عوامل معيقة للاستخدام الأمثل للموارد الاقتصادية المتاحة (العساف والوادي، 2011).</w:t>
      </w:r>
    </w:p>
    <w:p w14:paraId="5792193B" w14:textId="5268E2D0" w:rsidR="00B1635D" w:rsidRDefault="00B1635D" w:rsidP="00FA10B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ضاف حلاوة وصالح (</w:t>
      </w:r>
      <w:r w:rsidR="00FA10B0">
        <w:rPr>
          <w:rFonts w:ascii="Simplified Arabic" w:hAnsi="Simplified Arabic" w:cs="Simplified Arabic" w:hint="cs"/>
          <w:sz w:val="28"/>
          <w:szCs w:val="28"/>
          <w:rtl/>
        </w:rPr>
        <w:t>2010</w:t>
      </w:r>
      <w:r>
        <w:rPr>
          <w:rFonts w:ascii="Simplified Arabic" w:hAnsi="Simplified Arabic" w:cs="Simplified Arabic" w:hint="cs"/>
          <w:sz w:val="28"/>
          <w:szCs w:val="28"/>
          <w:rtl/>
        </w:rPr>
        <w:t>) إلى بعض التحديات التي يراها تشكل عقبات كبيرة أمام تحقيق الأهداف المنشودة من التنمية الاقتصادية وتمثلت في:</w:t>
      </w:r>
    </w:p>
    <w:p w14:paraId="1ADED962" w14:textId="77777777" w:rsidR="00B1635D" w:rsidRDefault="00B1635D" w:rsidP="009A42D8">
      <w:pPr>
        <w:pStyle w:val="ListParagraph"/>
        <w:numPr>
          <w:ilvl w:val="0"/>
          <w:numId w:val="4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نقص رؤوس الأموال.</w:t>
      </w:r>
    </w:p>
    <w:p w14:paraId="72463C1F" w14:textId="77777777" w:rsidR="00B1635D" w:rsidRDefault="00B1635D" w:rsidP="009A42D8">
      <w:pPr>
        <w:pStyle w:val="ListParagraph"/>
        <w:numPr>
          <w:ilvl w:val="0"/>
          <w:numId w:val="4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ونات المشروطة والتي تتمثل في شراء احتياجات الدولة من الدول المانحة.</w:t>
      </w:r>
    </w:p>
    <w:p w14:paraId="0B7D61F5" w14:textId="77777777" w:rsidR="00B1635D" w:rsidRDefault="00B1635D" w:rsidP="009A42D8">
      <w:pPr>
        <w:pStyle w:val="ListParagraph"/>
        <w:numPr>
          <w:ilvl w:val="0"/>
          <w:numId w:val="4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عدك كفاية المدخرات الهادفة لتنفيذ البرامج التنموية.</w:t>
      </w:r>
    </w:p>
    <w:p w14:paraId="6E9C641C" w14:textId="538FEC4D" w:rsidR="002E05AB" w:rsidRPr="00ED745E" w:rsidRDefault="00B1635D" w:rsidP="00ED745E">
      <w:pPr>
        <w:pStyle w:val="ListParagraph"/>
        <w:numPr>
          <w:ilvl w:val="0"/>
          <w:numId w:val="4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عدم تنوع الصادرات والتي عادة ما تعتمد على منتج وحيد.</w:t>
      </w:r>
    </w:p>
    <w:p w14:paraId="47F0DEF1" w14:textId="77777777" w:rsidR="00B1635D" w:rsidRDefault="00B1635D" w:rsidP="009A42D8">
      <w:pPr>
        <w:pStyle w:val="ListParagraph"/>
        <w:numPr>
          <w:ilvl w:val="0"/>
          <w:numId w:val="3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قبات السياسية والفكرية والاجتماعية</w:t>
      </w:r>
    </w:p>
    <w:p w14:paraId="7EA590F3"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تبر العامل السياسي من العوامل القوية والمؤثرة في عملية التنمية الاقتصادية، وذلك لأن عدم الاستقرار السياسي يشكل عائق كبير أمام التنمية، وفي هذه العملية يتطلب توفير البيئة السياسية المهيئة والقادرة على اتخاذ القرارات التنموية الاقتصادية والتي ستؤدي إلى إحداث تغييرات عميقة في المجتمعات، وأما بالنسبة للعوامل الاجتماعية فاستقرارها هام جدا لأن ذلك يؤدي إلى تهيئة المناخ المستقر الذي يسهم في تشكيل حاضنة داعمة للتنمية الاقتصادية، كذلك فإن العادات والتقاليد تقف في طريق العملية التنموية، وذلك بسبب عدم وجود مواصفات ومسئوليات محددة للعمل، وكذلك التعيين لا يتم بناء على القدرات والكفاءات الثقافية والخبرات، وإنما الاعتماد بشكل كبير على المحسوبية والتحزب بشكل عام، مما يعمل على وجود أعداد كثيرة من العاملين خلف المكاتب والإنتاج سيكون قليل (عريقات، 1992).</w:t>
      </w:r>
    </w:p>
    <w:p w14:paraId="30B6AC78" w14:textId="77777777" w:rsidR="00B1635D" w:rsidRDefault="00B1635D" w:rsidP="009A42D8">
      <w:pPr>
        <w:pStyle w:val="ListParagraph"/>
        <w:numPr>
          <w:ilvl w:val="0"/>
          <w:numId w:val="3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قبات التكنولوجية والتنظيمية</w:t>
      </w:r>
    </w:p>
    <w:p w14:paraId="6B034A89" w14:textId="77777777" w:rsidR="00B1635D"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العملية التنموية في أي دولة بحاجة إلى جهاز حكومي ذو كفاءة مرتفعة ولديه المقدرة على تحمل المسئوليات من أجل النمو المنشود، وذلك بسبب الدور الذي تلعبه الأجهزة الحكومية في تحريك العجلة التنموية، وأيضاً للدور الهام الذي يقوم به الدور الخاص في بعض المجالات الاقتصادية والاجتماعية الهادفة إلى دفع العملية التنموية، فالتعاون والتنسيق ضروريان بين القطاعات العامة والخاصة من أجل تحقيق الرفاهية والمجتمعية، وهناك مشاريع مكلفة لا يقدر </w:t>
      </w:r>
      <w:r>
        <w:rPr>
          <w:rFonts w:ascii="Simplified Arabic" w:hAnsi="Simplified Arabic" w:cs="Simplified Arabic" w:hint="cs"/>
          <w:sz w:val="28"/>
          <w:szCs w:val="28"/>
          <w:rtl/>
        </w:rPr>
        <w:lastRenderedPageBreak/>
        <w:t>القطاع الخاص على القيام بها، وبعض هذه المشاريع يتم اعطاؤها من قبل القطاع العام إلى القطاع الخاص، ومن أجل تطوير عجلة التنمية ودفعها لابد من تجنب اتباع الأساليب الإدارية المقعدة والروتينية في كافة المجالات لدورها السلبي تجاه مسيرة التنمية الاقتصادية (عريقات، 1992).</w:t>
      </w:r>
    </w:p>
    <w:p w14:paraId="784F6CE4" w14:textId="77777777" w:rsidR="00B1635D" w:rsidRPr="00573914" w:rsidRDefault="00B1635D" w:rsidP="00B163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رى الباحث أن العملية التنموية في مؤسسات ومنظمات الدول النامية لا زالت تواجه الكثير من التحديات التي لا تختلف كثيراً عما سبق من تحديات وعقبات، ويشير الباحث إلا أنه يمكن إضافة الظروف سوء الأوضاع السياسية والعسكرية الراهنة في مختلف الأقطار النامية والتي نجمت عن الصراعات الدولية والمصالح العالمية تشكل عائق كبير خطير في وجه العملية التنموية، والتي تشكل عبئاً ثقيلاً أمام المنادين والساعين لإنشاء اقتصاديات قوية ومتينة، بهدف تحقيق الرفاهية الاقتصادية وتحسين المستويات المعيشية للأفراد في المجتمعات، وهذا ما يفرض نفسه عائقاً أمام عمليات التخطيط الاستراتيجي والتنموي المتعلق بالجوانب الاقتصادية.</w:t>
      </w:r>
    </w:p>
    <w:p w14:paraId="1A11623D" w14:textId="77777777" w:rsidR="00B1635D" w:rsidRPr="00F97A4A" w:rsidRDefault="00B1635D" w:rsidP="00B1635D">
      <w:pPr>
        <w:spacing w:line="276" w:lineRule="auto"/>
        <w:jc w:val="both"/>
        <w:rPr>
          <w:rFonts w:ascii="Simplified Arabic" w:hAnsi="Simplified Arabic" w:cs="Simplified Arabic"/>
          <w:sz w:val="28"/>
          <w:szCs w:val="28"/>
          <w:rtl/>
        </w:rPr>
      </w:pPr>
    </w:p>
    <w:p w14:paraId="27F277EF" w14:textId="77777777" w:rsidR="00B1635D" w:rsidRPr="00953219" w:rsidRDefault="00B1635D" w:rsidP="00B1635D">
      <w:pPr>
        <w:spacing w:line="276" w:lineRule="auto"/>
        <w:ind w:firstLine="720"/>
        <w:jc w:val="both"/>
        <w:rPr>
          <w:rFonts w:ascii="Simplified Arabic" w:hAnsi="Simplified Arabic" w:cs="Simplified Arabic"/>
          <w:sz w:val="28"/>
          <w:szCs w:val="28"/>
        </w:rPr>
      </w:pPr>
    </w:p>
    <w:p w14:paraId="1BEFC107" w14:textId="77777777" w:rsidR="0032567D" w:rsidRDefault="0032567D" w:rsidP="00146E4F">
      <w:pPr>
        <w:spacing w:line="276" w:lineRule="auto"/>
        <w:jc w:val="both"/>
        <w:rPr>
          <w:rFonts w:ascii="Simplified Arabic" w:hAnsi="Simplified Arabic" w:cs="Simplified Arabic"/>
          <w:sz w:val="28"/>
          <w:szCs w:val="28"/>
          <w:rtl/>
        </w:rPr>
      </w:pPr>
    </w:p>
    <w:p w14:paraId="1A1AE4B6" w14:textId="77777777" w:rsidR="00771D97" w:rsidRDefault="00771D97" w:rsidP="00146E4F">
      <w:pPr>
        <w:spacing w:line="276" w:lineRule="auto"/>
        <w:jc w:val="both"/>
        <w:rPr>
          <w:rFonts w:ascii="Simplified Arabic" w:hAnsi="Simplified Arabic" w:cs="Simplified Arabic"/>
          <w:sz w:val="28"/>
          <w:szCs w:val="28"/>
          <w:rtl/>
        </w:rPr>
      </w:pPr>
    </w:p>
    <w:p w14:paraId="14C4CA39" w14:textId="77777777" w:rsidR="00771D97" w:rsidRDefault="00771D97" w:rsidP="00146E4F">
      <w:pPr>
        <w:spacing w:line="276" w:lineRule="auto"/>
        <w:jc w:val="both"/>
        <w:rPr>
          <w:rFonts w:ascii="Simplified Arabic" w:hAnsi="Simplified Arabic" w:cs="Simplified Arabic"/>
          <w:sz w:val="28"/>
          <w:szCs w:val="28"/>
          <w:rtl/>
        </w:rPr>
      </w:pPr>
    </w:p>
    <w:p w14:paraId="5C8EB7B5" w14:textId="77777777" w:rsidR="00771D97" w:rsidRDefault="00771D97" w:rsidP="00146E4F">
      <w:pPr>
        <w:spacing w:line="276" w:lineRule="auto"/>
        <w:jc w:val="both"/>
        <w:rPr>
          <w:rFonts w:ascii="Simplified Arabic" w:hAnsi="Simplified Arabic" w:cs="Simplified Arabic"/>
          <w:sz w:val="28"/>
          <w:szCs w:val="28"/>
          <w:rtl/>
        </w:rPr>
      </w:pPr>
    </w:p>
    <w:p w14:paraId="6A2A9423" w14:textId="77777777" w:rsidR="00771D97" w:rsidRDefault="00771D97" w:rsidP="00146E4F">
      <w:pPr>
        <w:spacing w:line="276" w:lineRule="auto"/>
        <w:jc w:val="both"/>
        <w:rPr>
          <w:rFonts w:ascii="Simplified Arabic" w:hAnsi="Simplified Arabic" w:cs="Simplified Arabic"/>
          <w:sz w:val="28"/>
          <w:szCs w:val="28"/>
          <w:rtl/>
        </w:rPr>
      </w:pPr>
    </w:p>
    <w:p w14:paraId="7E81E671" w14:textId="77777777" w:rsidR="00771D97" w:rsidRDefault="00771D97" w:rsidP="00146E4F">
      <w:pPr>
        <w:spacing w:line="276" w:lineRule="auto"/>
        <w:jc w:val="both"/>
        <w:rPr>
          <w:rFonts w:ascii="Simplified Arabic" w:hAnsi="Simplified Arabic" w:cs="Simplified Arabic"/>
          <w:sz w:val="28"/>
          <w:szCs w:val="28"/>
          <w:rtl/>
        </w:rPr>
      </w:pPr>
    </w:p>
    <w:p w14:paraId="58727430" w14:textId="77777777" w:rsidR="00771D97" w:rsidRDefault="00771D97" w:rsidP="00146E4F">
      <w:pPr>
        <w:spacing w:line="276" w:lineRule="auto"/>
        <w:jc w:val="both"/>
        <w:rPr>
          <w:rFonts w:ascii="Simplified Arabic" w:hAnsi="Simplified Arabic" w:cs="Simplified Arabic"/>
          <w:sz w:val="28"/>
          <w:szCs w:val="28"/>
          <w:rtl/>
        </w:rPr>
      </w:pPr>
    </w:p>
    <w:p w14:paraId="39E02816" w14:textId="77777777" w:rsidR="00771D97" w:rsidRDefault="00771D97" w:rsidP="00146E4F">
      <w:pPr>
        <w:spacing w:line="276" w:lineRule="auto"/>
        <w:jc w:val="both"/>
        <w:rPr>
          <w:rFonts w:ascii="Simplified Arabic" w:hAnsi="Simplified Arabic" w:cs="Simplified Arabic"/>
          <w:sz w:val="28"/>
          <w:szCs w:val="28"/>
          <w:rtl/>
        </w:rPr>
      </w:pPr>
    </w:p>
    <w:p w14:paraId="676E94E1" w14:textId="77777777" w:rsidR="00771D97" w:rsidRDefault="00771D97" w:rsidP="00146E4F">
      <w:pPr>
        <w:spacing w:line="276" w:lineRule="auto"/>
        <w:jc w:val="both"/>
        <w:rPr>
          <w:rFonts w:ascii="Simplified Arabic" w:hAnsi="Simplified Arabic" w:cs="Simplified Arabic"/>
          <w:sz w:val="28"/>
          <w:szCs w:val="28"/>
          <w:rtl/>
        </w:rPr>
      </w:pPr>
    </w:p>
    <w:p w14:paraId="62E94EA3" w14:textId="77777777" w:rsidR="00942A81" w:rsidRDefault="00ED14C8" w:rsidP="00942A81">
      <w:pPr>
        <w:spacing w:line="276" w:lineRule="auto"/>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المبحث الثالث: الدراسات السابقة</w:t>
      </w:r>
    </w:p>
    <w:p w14:paraId="69141CD0" w14:textId="069ABB4D" w:rsidR="00B1635D" w:rsidRPr="00942A81" w:rsidRDefault="00942A81" w:rsidP="00942A81">
      <w:pPr>
        <w:spacing w:line="276" w:lineRule="auto"/>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أولاً: </w:t>
      </w:r>
      <w:r w:rsidR="00B1635D" w:rsidRPr="00942A81">
        <w:rPr>
          <w:rFonts w:ascii="Simplified Arabic" w:hAnsi="Simplified Arabic" w:cs="Simplified Arabic" w:hint="cs"/>
          <w:b/>
          <w:bCs/>
          <w:sz w:val="28"/>
          <w:szCs w:val="28"/>
          <w:rtl/>
        </w:rPr>
        <w:t xml:space="preserve">الدراسات السابقة المتعلقة </w:t>
      </w:r>
      <w:r w:rsidR="00146E4F" w:rsidRPr="00942A81">
        <w:rPr>
          <w:rFonts w:ascii="Simplified Arabic" w:hAnsi="Simplified Arabic" w:cs="Simplified Arabic" w:hint="cs"/>
          <w:b/>
          <w:bCs/>
          <w:sz w:val="28"/>
          <w:szCs w:val="28"/>
          <w:rtl/>
        </w:rPr>
        <w:t>بمحور</w:t>
      </w:r>
      <w:r w:rsidR="00B1635D" w:rsidRPr="00942A81">
        <w:rPr>
          <w:rFonts w:ascii="Simplified Arabic" w:hAnsi="Simplified Arabic" w:cs="Simplified Arabic" w:hint="cs"/>
          <w:b/>
          <w:bCs/>
          <w:sz w:val="28"/>
          <w:szCs w:val="28"/>
          <w:rtl/>
        </w:rPr>
        <w:t xml:space="preserve"> القيادة الخادمة</w:t>
      </w:r>
    </w:p>
    <w:p w14:paraId="43A254C5" w14:textId="79103D4E" w:rsidR="00B1635D" w:rsidRPr="0049591A" w:rsidRDefault="00B1635D" w:rsidP="00B1635D">
      <w:pPr>
        <w:spacing w:line="276" w:lineRule="auto"/>
        <w:jc w:val="both"/>
        <w:rPr>
          <w:rFonts w:ascii="Simplified Arabic" w:hAnsi="Simplified Arabic" w:cs="Simplified Arabic"/>
          <w:b/>
          <w:bCs/>
          <w:sz w:val="28"/>
          <w:szCs w:val="28"/>
        </w:rPr>
      </w:pPr>
      <w:r w:rsidRPr="0049591A">
        <w:rPr>
          <w:rFonts w:ascii="Simplified Arabic" w:hAnsi="Simplified Arabic" w:cs="Simplified Arabic" w:hint="cs"/>
          <w:b/>
          <w:bCs/>
          <w:sz w:val="28"/>
          <w:szCs w:val="28"/>
          <w:rtl/>
        </w:rPr>
        <w:t>الدراسات العربية</w:t>
      </w:r>
    </w:p>
    <w:p w14:paraId="459AD10C" w14:textId="77777777" w:rsidR="00B1635D" w:rsidRPr="00DA16FA" w:rsidRDefault="00B1635D" w:rsidP="009A42D8">
      <w:pPr>
        <w:pStyle w:val="ListParagraph"/>
        <w:numPr>
          <w:ilvl w:val="0"/>
          <w:numId w:val="40"/>
        </w:numPr>
        <w:spacing w:line="276" w:lineRule="auto"/>
        <w:jc w:val="both"/>
        <w:rPr>
          <w:rFonts w:ascii="Simplified Arabic" w:hAnsi="Simplified Arabic" w:cs="Simplified Arabic"/>
          <w:sz w:val="28"/>
          <w:szCs w:val="28"/>
        </w:rPr>
      </w:pPr>
      <w:r w:rsidRPr="00DA16FA">
        <w:rPr>
          <w:rFonts w:ascii="Simplified Arabic" w:hAnsi="Simplified Arabic" w:cs="Simplified Arabic" w:hint="cs"/>
          <w:sz w:val="28"/>
          <w:szCs w:val="28"/>
          <w:rtl/>
        </w:rPr>
        <w:t>دراسة متعب (</w:t>
      </w:r>
      <w:r w:rsidRPr="00DA16FA">
        <w:rPr>
          <w:rFonts w:ascii="Simplified Arabic" w:hAnsi="Simplified Arabic" w:cs="Simplified Arabic"/>
          <w:sz w:val="28"/>
          <w:szCs w:val="28"/>
        </w:rPr>
        <w:t>2015</w:t>
      </w:r>
      <w:r w:rsidRPr="00DA16FA">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 xml:space="preserve">"القيادة الخادمة وأثرها في فاعلية الفريق </w:t>
      </w:r>
      <w:r w:rsidRPr="00661D92">
        <w:rPr>
          <w:rFonts w:ascii="Simplified Arabic" w:hAnsi="Simplified Arabic" w:cs="Simplified Arabic"/>
          <w:b/>
          <w:bCs/>
          <w:sz w:val="28"/>
          <w:szCs w:val="28"/>
          <w:rtl/>
        </w:rPr>
        <w:t>–</w:t>
      </w:r>
      <w:r w:rsidRPr="00661D92">
        <w:rPr>
          <w:rFonts w:ascii="Simplified Arabic" w:hAnsi="Simplified Arabic" w:cs="Simplified Arabic" w:hint="cs"/>
          <w:b/>
          <w:bCs/>
          <w:sz w:val="28"/>
          <w:szCs w:val="28"/>
          <w:rtl/>
        </w:rPr>
        <w:t xml:space="preserve"> دراسة تحليلية للآراء عينة من أعضاء المجالس المحلية في محافظة القادسية"</w:t>
      </w:r>
    </w:p>
    <w:p w14:paraId="5F529E23" w14:textId="77777777" w:rsidR="00B1635D" w:rsidRPr="00DA16FA" w:rsidRDefault="00B1635D" w:rsidP="0049591A">
      <w:pPr>
        <w:spacing w:line="276" w:lineRule="auto"/>
        <w:ind w:firstLine="720"/>
        <w:jc w:val="both"/>
        <w:rPr>
          <w:rFonts w:ascii="Simplified Arabic" w:hAnsi="Simplified Arabic" w:cs="Simplified Arabic"/>
          <w:sz w:val="28"/>
          <w:szCs w:val="28"/>
        </w:rPr>
      </w:pPr>
      <w:r w:rsidRPr="00DA16FA">
        <w:rPr>
          <w:rFonts w:ascii="Simplified Arabic" w:hAnsi="Simplified Arabic" w:cs="Simplified Arabic" w:hint="cs"/>
          <w:sz w:val="28"/>
          <w:szCs w:val="28"/>
          <w:rtl/>
        </w:rPr>
        <w:t>هدفت هذه الدراسة إلى اختبار أثر القيادة الخادمة على فاعلية الفريق من خلال ما يمتلكه القائد الخادم من خصائص في تعزيز وتشكيل فريق العمل الفاعل وأبرز الجوانب المتعلقة به،</w:t>
      </w:r>
      <w:r>
        <w:rPr>
          <w:rFonts w:ascii="Simplified Arabic" w:hAnsi="Simplified Arabic" w:cs="Simplified Arabic" w:hint="cs"/>
          <w:sz w:val="28"/>
          <w:szCs w:val="28"/>
          <w:rtl/>
        </w:rPr>
        <w:t xml:space="preserve"> اعتمد الباحث المنهج الوصفي التحليلي، كذلك تمثلت</w:t>
      </w:r>
      <w:r w:rsidRPr="00DA16FA">
        <w:rPr>
          <w:rFonts w:ascii="Simplified Arabic" w:hAnsi="Simplified Arabic" w:cs="Simplified Arabic" w:hint="cs"/>
          <w:sz w:val="28"/>
          <w:szCs w:val="28"/>
          <w:rtl/>
        </w:rPr>
        <w:t xml:space="preserve"> عينة الدراسة </w:t>
      </w:r>
      <w:r>
        <w:rPr>
          <w:rFonts w:ascii="Simplified Arabic" w:hAnsi="Simplified Arabic" w:cs="Simplified Arabic" w:hint="cs"/>
          <w:sz w:val="28"/>
          <w:szCs w:val="28"/>
          <w:rtl/>
        </w:rPr>
        <w:t xml:space="preserve">في عدد من </w:t>
      </w:r>
      <w:r w:rsidRPr="00DA16FA">
        <w:rPr>
          <w:rFonts w:ascii="Simplified Arabic" w:hAnsi="Simplified Arabic" w:cs="Simplified Arabic" w:hint="cs"/>
          <w:sz w:val="28"/>
          <w:szCs w:val="28"/>
          <w:rtl/>
        </w:rPr>
        <w:t xml:space="preserve">أعضاء المجالس المحلية في محافظة القادسية. تم توزيع </w:t>
      </w:r>
      <w:r w:rsidRPr="00DA16FA">
        <w:rPr>
          <w:rFonts w:ascii="Simplified Arabic" w:hAnsi="Simplified Arabic" w:cs="Simplified Arabic"/>
          <w:sz w:val="28"/>
          <w:szCs w:val="28"/>
          <w:rtl/>
        </w:rPr>
        <w:t>(</w:t>
      </w:r>
      <w:r w:rsidRPr="00DA16FA">
        <w:rPr>
          <w:rFonts w:ascii="Simplified Arabic" w:hAnsi="Simplified Arabic" w:cs="Simplified Arabic" w:hint="cs"/>
          <w:sz w:val="28"/>
          <w:szCs w:val="28"/>
          <w:rtl/>
        </w:rPr>
        <w:t>75) استمارة استبيان على أفراد العينة. تم استعادة (</w:t>
      </w:r>
      <w:r w:rsidRPr="00DA16FA">
        <w:rPr>
          <w:rFonts w:ascii="Simplified Arabic" w:hAnsi="Simplified Arabic" w:cs="Simplified Arabic"/>
          <w:sz w:val="28"/>
          <w:szCs w:val="28"/>
        </w:rPr>
        <w:t>61</w:t>
      </w:r>
      <w:r w:rsidRPr="00DA16FA">
        <w:rPr>
          <w:rFonts w:ascii="Simplified Arabic" w:hAnsi="Simplified Arabic" w:cs="Simplified Arabic" w:hint="cs"/>
          <w:sz w:val="28"/>
          <w:szCs w:val="28"/>
          <w:rtl/>
        </w:rPr>
        <w:t>) استمارة فقط صالحة للتحليل وتمثل نسبة الاستجابة (</w:t>
      </w:r>
      <w:r w:rsidRPr="00DA16FA">
        <w:rPr>
          <w:rFonts w:ascii="Simplified Arabic" w:hAnsi="Simplified Arabic" w:cs="Simplified Arabic"/>
          <w:sz w:val="28"/>
          <w:szCs w:val="28"/>
        </w:rPr>
        <w:t>%81</w:t>
      </w:r>
      <w:r w:rsidRPr="00DA16FA">
        <w:rPr>
          <w:rFonts w:ascii="Simplified Arabic" w:hAnsi="Simplified Arabic" w:cs="Simplified Arabic" w:hint="cs"/>
          <w:sz w:val="28"/>
          <w:szCs w:val="28"/>
          <w:rtl/>
        </w:rPr>
        <w:t>). حددت الدراسة بفرضية رئيسة مفادها أن هناك علاقة ارتباط ذات دلالة إحصائية بين القيادة الخادمة وفاعلية فريق العمل. جمعت البينات عن طريق استمارة الاستبانة التي تتكون من جزئيي</w:t>
      </w:r>
      <w:r w:rsidRPr="00DA16FA">
        <w:rPr>
          <w:rFonts w:ascii="Simplified Arabic" w:hAnsi="Simplified Arabic" w:cs="Simplified Arabic" w:hint="eastAsia"/>
          <w:sz w:val="28"/>
          <w:szCs w:val="28"/>
          <w:rtl/>
        </w:rPr>
        <w:t>ن</w:t>
      </w:r>
      <w:r w:rsidRPr="00DA16FA">
        <w:rPr>
          <w:rFonts w:ascii="Simplified Arabic" w:hAnsi="Simplified Arabic" w:cs="Simplified Arabic" w:hint="cs"/>
          <w:sz w:val="28"/>
          <w:szCs w:val="28"/>
          <w:rtl/>
        </w:rPr>
        <w:t>، الجزء الأول يخص القيادة الخادمة أما الجزء الثاني فيخص فاعلية الفريق. تم الاعتماد على عدد من الوسائل الإحصائية، كالمتوسط الحسابي، الانحراف المعياري، معامل الارتباط البسيط، لإثبات صحة الفرضيات آنفة الذكر، إذ بينت النتائج صحة الفرضية الرئيسة والفرعية. تم التوصل إلى مجموعة من الاستنتاجات والتوصيات لعل أبرزها ضرورة تبني القيادة الخادمة كنمط قيادي سلوكي من قبل أغلب أعضاء المجالس المحلية لما له من تأثير في تكوين وتشكيل فرق العمل الفاعلة وكذلك حاجة المجالس المحلية لاستثمار هذا النوع من القيادة الذي شغل تفكير علماء الإدارة في السنوات الأخيرة.</w:t>
      </w:r>
    </w:p>
    <w:p w14:paraId="7F898A50" w14:textId="77777777" w:rsidR="00B1635D" w:rsidRPr="001108AF" w:rsidRDefault="00B1635D" w:rsidP="009A42D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 دراسة شيخ السوق (</w:t>
      </w:r>
      <w:r>
        <w:rPr>
          <w:rFonts w:ascii="Simplified Arabic" w:hAnsi="Simplified Arabic" w:cs="Simplified Arabic"/>
          <w:sz w:val="28"/>
          <w:szCs w:val="28"/>
        </w:rPr>
        <w:t>2014</w:t>
      </w:r>
      <w:r>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القيادة الخادمة وعلاقتها بالرضا الوظيفي والالتزام التنظيمي: دراسة تطبيقية على الجامعات المصرية"</w:t>
      </w:r>
    </w:p>
    <w:p w14:paraId="5A8C2AF4" w14:textId="77777777" w:rsidR="00B1635D" w:rsidRDefault="00B1635D" w:rsidP="0049591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هذه الدراسة إلى تحقيق مجموعة من الأهداف تمثلت في التعرف على مدى ممارسة الجامعات المصرية محل الدراسة لأبعاد القيادة الخادمة، ومعرفة ما إذا كانت اتجاهات أعضاء هيئة التدريس بالجامعات المصرية محل الدراسة نحو أبعاد القيادة الخادمة تتفاوت بتفاوت خصائصهم الديموغرافية، والتعرف على مستوى الرضا الوظيفي الكلي لدى أعضاء هيئة التدريس. </w:t>
      </w:r>
      <w:r>
        <w:rPr>
          <w:rFonts w:ascii="Simplified Arabic" w:hAnsi="Simplified Arabic" w:cs="Simplified Arabic" w:hint="cs"/>
          <w:sz w:val="28"/>
          <w:szCs w:val="28"/>
          <w:rtl/>
        </w:rPr>
        <w:lastRenderedPageBreak/>
        <w:t xml:space="preserve">اعتمد الباحث المنهج التجريبي والاستبانة كأداة دراسة وزعت على عينة الدراسة البالغ عددها ولتحقيق أهداف الدراسة استخدمت الباحثة الأساليب الإحصائية التي تمثلت فيا لوسط الحسابي، الانحراف المعياري، معامل ألفا كرونباخ، معامل الارتباط المتعدد، تحليل الانحدار المتعدد. وكانت من أهم النتائج التي تم التوصل إليها انخفاض مستوى ممارسة القيادة الخادمة بالجامعات المصرية محل الدراسة حيث يرى </w:t>
      </w:r>
      <w:r>
        <w:rPr>
          <w:rFonts w:ascii="Simplified Arabic" w:hAnsi="Simplified Arabic" w:cs="Simplified Arabic"/>
          <w:sz w:val="28"/>
          <w:szCs w:val="28"/>
          <w:rtl/>
        </w:rPr>
        <w:t>(</w:t>
      </w:r>
      <w:r>
        <w:rPr>
          <w:rFonts w:ascii="Simplified Arabic" w:hAnsi="Simplified Arabic" w:cs="Simplified Arabic"/>
          <w:sz w:val="28"/>
          <w:szCs w:val="28"/>
        </w:rPr>
        <w:t>%45.5</w:t>
      </w:r>
      <w:r>
        <w:rPr>
          <w:rFonts w:ascii="Simplified Arabic" w:hAnsi="Simplified Arabic" w:cs="Simplified Arabic" w:hint="cs"/>
          <w:sz w:val="28"/>
          <w:szCs w:val="28"/>
          <w:rtl/>
        </w:rPr>
        <w:t>) فقط من أعضاء هيئة التدريس بالجامعات محل الدراسة أنه يتم ممارسة القيادة الخادمة بتلك الجامعات وهيه نسبة منخفضة، فضلاً عن أن (</w:t>
      </w:r>
      <w:r>
        <w:rPr>
          <w:rFonts w:ascii="Simplified Arabic" w:hAnsi="Simplified Arabic" w:cs="Simplified Arabic"/>
          <w:sz w:val="28"/>
          <w:szCs w:val="28"/>
        </w:rPr>
        <w:t>%34.4</w:t>
      </w:r>
      <w:r>
        <w:rPr>
          <w:rFonts w:ascii="Simplified Arabic" w:hAnsi="Simplified Arabic" w:cs="Simplified Arabic" w:hint="cs"/>
          <w:sz w:val="28"/>
          <w:szCs w:val="28"/>
          <w:rtl/>
        </w:rPr>
        <w:t>) من أعضاء هيئة التدريس بهذه الجامعات يرون انه لا يوجد ممارسة للقيادة الخادمة، والباقي (</w:t>
      </w:r>
      <w:r>
        <w:rPr>
          <w:rFonts w:ascii="Simplified Arabic" w:hAnsi="Simplified Arabic" w:cs="Simplified Arabic"/>
          <w:sz w:val="28"/>
          <w:szCs w:val="28"/>
        </w:rPr>
        <w:t>%20.1</w:t>
      </w:r>
      <w:r>
        <w:rPr>
          <w:rFonts w:ascii="Simplified Arabic" w:hAnsi="Simplified Arabic" w:cs="Simplified Arabic" w:hint="cs"/>
          <w:sz w:val="28"/>
          <w:szCs w:val="28"/>
          <w:rtl/>
        </w:rPr>
        <w:t xml:space="preserve">) من أعضاء هيئة التدريس بهذه الجامعات لا يدركون مفهوم القيادة الخادمة. كما تؤثر ممارسة القيادة الخادمة بأبعادها الثلاثة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الخدمة، الرؤية، التواضع) في الرضا الوظيفي والالتزام التنظيمي لأعضاء هيئة التدريس بالجامعات محل الدراسة، حيث وجود علاقة ارتباطية إيجابية بين ممارسة أبعاد القيادة الخادمة والرضا الوظيفي لأعضاء هيئة التدريس بالجامعات محل الدراسة، ووجود علاقة ارتباطية إيجابية بين ممارسة أبعاد القيادة الخادمة والالتزام التنظيمي لأعضاء هيئة التدريس بالجامعات محل الدراسة. كما تؤثر المتغيرات الديموغرافية في اتجاهات أعضاء هيئة التدريس بالجامعات محل الدراسة نحو ممارسة أبعاد القيادة الخادمة. </w:t>
      </w:r>
    </w:p>
    <w:p w14:paraId="4E58B146" w14:textId="77777777" w:rsidR="00B1635D" w:rsidRPr="00661D92" w:rsidRDefault="00B1635D" w:rsidP="009A42D8">
      <w:pPr>
        <w:pStyle w:val="ListParagraph"/>
        <w:numPr>
          <w:ilvl w:val="0"/>
          <w:numId w:val="40"/>
        </w:numPr>
        <w:spacing w:line="276" w:lineRule="auto"/>
        <w:jc w:val="both"/>
        <w:rPr>
          <w:rFonts w:ascii="Simplified Arabic" w:hAnsi="Simplified Arabic" w:cs="Simplified Arabic"/>
          <w:b/>
          <w:bCs/>
          <w:sz w:val="28"/>
          <w:szCs w:val="28"/>
        </w:rPr>
      </w:pPr>
      <w:r w:rsidRPr="00C423A0">
        <w:rPr>
          <w:rFonts w:ascii="Simplified Arabic" w:hAnsi="Simplified Arabic" w:cs="Simplified Arabic" w:hint="cs"/>
          <w:sz w:val="28"/>
          <w:szCs w:val="28"/>
          <w:rtl/>
        </w:rPr>
        <w:t>دراسة المعشر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xml:space="preserve">بعنوان: </w:t>
      </w:r>
      <w:r w:rsidRPr="00661D92">
        <w:rPr>
          <w:rFonts w:ascii="Simplified Arabic" w:hAnsi="Simplified Arabic" w:cs="Simplified Arabic" w:hint="cs"/>
          <w:b/>
          <w:bCs/>
          <w:sz w:val="28"/>
          <w:szCs w:val="28"/>
          <w:rtl/>
        </w:rPr>
        <w:t>" القيادة الخادمة التي يمارسها مديرو مدارس الأمانة العامة للمؤسسات التربوية المسيحية في عمان وعلاقتها بسلوك المواطنة التنظيمية لدى المعلمين من وجهة نظرهم"</w:t>
      </w:r>
    </w:p>
    <w:p w14:paraId="3B95B414" w14:textId="77777777" w:rsidR="00B1635D" w:rsidRDefault="00B1635D" w:rsidP="0049591A">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w:t>
      </w:r>
      <w:r>
        <w:rPr>
          <w:rFonts w:ascii="Simplified Arabic" w:hAnsi="Simplified Arabic" w:cs="Simplified Arabic" w:hint="cs"/>
          <w:sz w:val="28"/>
          <w:szCs w:val="28"/>
          <w:rtl/>
        </w:rPr>
        <w:t xml:space="preserve"> الدراسة</w:t>
      </w:r>
      <w:r w:rsidRPr="00C423A0">
        <w:rPr>
          <w:rFonts w:ascii="Simplified Arabic" w:hAnsi="Simplified Arabic" w:cs="Simplified Arabic" w:hint="cs"/>
          <w:sz w:val="28"/>
          <w:szCs w:val="28"/>
          <w:rtl/>
        </w:rPr>
        <w:t xml:space="preserve"> إلى تعرف درجة ممارسة مديري مدراس الأمانة العامة للمؤسسات التربوية المسيحية في عمان للقيادة الخادمة وعلاقتها بسلوك المواطنة التنظيمية في مدارسهم من وجهة نظر المعلمين، وبلغ عدد أفراد عينة الدراسة (</w:t>
      </w:r>
      <w:r w:rsidRPr="00C423A0">
        <w:rPr>
          <w:rFonts w:ascii="Simplified Arabic" w:hAnsi="Simplified Arabic" w:cs="Simplified Arabic"/>
          <w:sz w:val="28"/>
          <w:szCs w:val="28"/>
        </w:rPr>
        <w:t>278</w:t>
      </w:r>
      <w:r w:rsidRPr="00C423A0">
        <w:rPr>
          <w:rFonts w:ascii="Simplified Arabic" w:hAnsi="Simplified Arabic" w:cs="Simplified Arabic" w:hint="cs"/>
          <w:sz w:val="28"/>
          <w:szCs w:val="28"/>
          <w:rtl/>
        </w:rPr>
        <w:t xml:space="preserve">) معلماً ومعلمة تم اختيارهم بالطريقة الطبقية العشوائية النسبية، ولغرض جمع البيانات وظٍفت أداتان بعد التأكد من صدقهم وثباتهما: الأولى لقياس درجة ممارسة المديرين للقيادة الخادمة، والثانية لقياس سلوك المواطنة التنظيمية، وقد أظهرت نتائج الدراسة أن مستوى ممارسة مديري المدارس للقيادة الخادمة من وجهة نظر المعلمين كان متوسطاً، ووجود علاقة إيجابية دالة إحصائية في ممارستهم للقيادة الخادمة ومستوى سلوك المواطنة التنظيمية، كما وجدت فروق ذات دالة إحصائياً بين مستوى ممارسة المديرين للقيادة الخادمة تُعزي </w:t>
      </w:r>
      <w:r w:rsidRPr="00C423A0">
        <w:rPr>
          <w:rFonts w:ascii="Simplified Arabic" w:hAnsi="Simplified Arabic" w:cs="Simplified Arabic" w:hint="cs"/>
          <w:sz w:val="28"/>
          <w:szCs w:val="28"/>
          <w:rtl/>
        </w:rPr>
        <w:lastRenderedPageBreak/>
        <w:t xml:space="preserve">لمتغير الجنس ولصالح الذكور في ثلاثة مجالات، هي: الإيثار، والتمكين، والتواضع. أما مجال المحبة فكان الفارق فيه لصالح الإناث، ولمتغير المؤهل العلمي كان الفارق لصالح حملة البكالوريوس، ولمتغير المرحلة الدراسية كان الفارق لصالح المرحلة الأساسية وأما بالنسبة لمتغير الخبرة فقد كان الفارق لصالح الفئة (من </w:t>
      </w:r>
      <w:r w:rsidRPr="00C423A0">
        <w:rPr>
          <w:rFonts w:ascii="Simplified Arabic" w:hAnsi="Simplified Arabic" w:cs="Simplified Arabic"/>
          <w:sz w:val="28"/>
          <w:szCs w:val="28"/>
        </w:rPr>
        <w:t>5</w:t>
      </w:r>
      <w:r w:rsidRPr="00C423A0">
        <w:rPr>
          <w:rFonts w:ascii="Simplified Arabic" w:hAnsi="Simplified Arabic" w:cs="Simplified Arabic" w:hint="cs"/>
          <w:sz w:val="28"/>
          <w:szCs w:val="28"/>
          <w:rtl/>
        </w:rPr>
        <w:t xml:space="preserve">-أقل من </w:t>
      </w:r>
      <w:r w:rsidRPr="00C423A0">
        <w:rPr>
          <w:rFonts w:ascii="Simplified Arabic" w:hAnsi="Simplified Arabic" w:cs="Simplified Arabic"/>
          <w:sz w:val="28"/>
          <w:szCs w:val="28"/>
        </w:rPr>
        <w:t>10</w:t>
      </w:r>
      <w:r w:rsidRPr="00C423A0">
        <w:rPr>
          <w:rFonts w:ascii="Simplified Arabic" w:hAnsi="Simplified Arabic" w:cs="Simplified Arabic" w:hint="cs"/>
          <w:sz w:val="28"/>
          <w:szCs w:val="28"/>
          <w:rtl/>
        </w:rPr>
        <w:t xml:space="preserve"> سنوات).</w:t>
      </w:r>
    </w:p>
    <w:p w14:paraId="792A4173" w14:textId="77777777" w:rsidR="00B1635D" w:rsidRPr="00661D92" w:rsidRDefault="00B1635D" w:rsidP="009A42D8">
      <w:pPr>
        <w:pStyle w:val="ListParagraph"/>
        <w:numPr>
          <w:ilvl w:val="0"/>
          <w:numId w:val="40"/>
        </w:numPr>
        <w:spacing w:line="276" w:lineRule="auto"/>
        <w:jc w:val="both"/>
        <w:rPr>
          <w:rFonts w:ascii="Simplified Arabic" w:hAnsi="Simplified Arabic" w:cs="Simplified Arabic"/>
          <w:b/>
          <w:bCs/>
          <w:sz w:val="28"/>
          <w:szCs w:val="28"/>
        </w:rPr>
      </w:pPr>
      <w:r w:rsidRPr="00C423A0">
        <w:rPr>
          <w:rFonts w:ascii="Simplified Arabic" w:hAnsi="Simplified Arabic" w:cs="Simplified Arabic" w:hint="cs"/>
          <w:sz w:val="28"/>
          <w:szCs w:val="28"/>
          <w:rtl/>
        </w:rPr>
        <w:t>دراسة الغامدي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 xml:space="preserve">م) </w:t>
      </w:r>
      <w:r>
        <w:rPr>
          <w:rFonts w:ascii="Simplified Arabic" w:hAnsi="Simplified Arabic" w:cs="Simplified Arabic" w:hint="cs"/>
          <w:sz w:val="28"/>
          <w:szCs w:val="28"/>
          <w:rtl/>
        </w:rPr>
        <w:t xml:space="preserve">بعنوان: </w:t>
      </w:r>
      <w:r w:rsidRPr="00661D92">
        <w:rPr>
          <w:rFonts w:ascii="Simplified Arabic" w:hAnsi="Simplified Arabic" w:cs="Simplified Arabic" w:hint="cs"/>
          <w:b/>
          <w:bCs/>
          <w:sz w:val="28"/>
          <w:szCs w:val="28"/>
          <w:rtl/>
        </w:rPr>
        <w:t>" درجة توافر سمات القائد الخادم لدى مديري المدارس الثانوية بالطائف"</w:t>
      </w:r>
    </w:p>
    <w:p w14:paraId="651DBEFA" w14:textId="77777777" w:rsidR="00B1635D" w:rsidRDefault="00B1635D" w:rsidP="0049591A">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الدراسة إلى التعرف على درجة توافر سمات القائد الخادم (التمكين، دعم ومساندة الآخرين، المحاسبية، التسامح مع الآخرين، والتحلي بالشجاعة وبالنزعة الواقعية في العمل والتواضع والاشراف) لدى مديري المدارس الثانوية بمحافظة الطائف من وجهة نظر المعلمين، والكشف عن الفروق الإحصائية عند مستوى الدلالة (</w:t>
      </w:r>
      <w:r w:rsidRPr="00C423A0">
        <w:rPr>
          <w:rFonts w:ascii="Simplified Arabic" w:hAnsi="Simplified Arabic" w:cs="Simplified Arabic"/>
          <w:sz w:val="28"/>
          <w:szCs w:val="28"/>
        </w:rPr>
        <w:t>0.05</w:t>
      </w:r>
      <w:r w:rsidRPr="00C423A0">
        <w:rPr>
          <w:rFonts w:ascii="Simplified Arabic" w:hAnsi="Simplified Arabic" w:cs="Simplified Arabic" w:hint="cs"/>
          <w:sz w:val="28"/>
          <w:szCs w:val="28"/>
          <w:rtl/>
        </w:rPr>
        <w:t>) في درجات تقدير المعلمين لتوافر سمات القائد الخادم لدى مديري المدارس الثانوية بمحافظة الطائف وفقاً (لسنوات الخبرة، المؤهل العلمي، والدورات التدريبية، والتخصص)، واعتمدت الدراسة المنهج الوصفي التحليلي، واستخدم الاستبانة كأداة للدراسة، وتكونت عينة الدراسة الفعلية من (</w:t>
      </w:r>
      <w:r w:rsidRPr="00C423A0">
        <w:rPr>
          <w:rFonts w:ascii="Simplified Arabic" w:hAnsi="Simplified Arabic" w:cs="Simplified Arabic"/>
          <w:sz w:val="28"/>
          <w:szCs w:val="28"/>
        </w:rPr>
        <w:t>400</w:t>
      </w:r>
      <w:r w:rsidRPr="00C423A0">
        <w:rPr>
          <w:rFonts w:ascii="Simplified Arabic" w:hAnsi="Simplified Arabic" w:cs="Simplified Arabic" w:hint="cs"/>
          <w:sz w:val="28"/>
          <w:szCs w:val="28"/>
          <w:rtl/>
        </w:rPr>
        <w:t>) معلماً تم اختيارهم بالطريقة العشوائية الطبقية، ومن أبرز النتائج التي توصلت إليها الدراسة: أن درجة توافر سمات القائد لخادم (الاشراف، المحاسبية، التمكين، الشجاعة، التواضع، دعم ومساندة الآخرين) كانت بدرجة عالية بينما ظهرت في الواقعية والتسامح مع الآخرين بدرجة متوسطة.</w:t>
      </w:r>
    </w:p>
    <w:p w14:paraId="413473BB" w14:textId="77777777" w:rsidR="00B1635D" w:rsidRPr="00661D92" w:rsidRDefault="00B1635D" w:rsidP="009A42D8">
      <w:pPr>
        <w:pStyle w:val="ListParagraph"/>
        <w:numPr>
          <w:ilvl w:val="0"/>
          <w:numId w:val="40"/>
        </w:numPr>
        <w:spacing w:line="276" w:lineRule="auto"/>
        <w:jc w:val="both"/>
        <w:rPr>
          <w:rFonts w:ascii="Simplified Arabic" w:hAnsi="Simplified Arabic" w:cs="Simplified Arabic"/>
          <w:b/>
          <w:bCs/>
          <w:sz w:val="28"/>
          <w:szCs w:val="28"/>
        </w:rPr>
      </w:pPr>
      <w:r>
        <w:rPr>
          <w:rFonts w:ascii="Simplified Arabic" w:hAnsi="Simplified Arabic" w:cs="Simplified Arabic" w:hint="cs"/>
          <w:sz w:val="28"/>
          <w:szCs w:val="28"/>
          <w:rtl/>
        </w:rPr>
        <w:t>دراسة إبراهيم (</w:t>
      </w:r>
      <w:r>
        <w:rPr>
          <w:rFonts w:ascii="Simplified Arabic" w:hAnsi="Simplified Arabic" w:cs="Simplified Arabic"/>
          <w:sz w:val="28"/>
          <w:szCs w:val="28"/>
        </w:rPr>
        <w:t>2013</w:t>
      </w:r>
      <w:r>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درجة ممارسة مديري المدارس الثانوية الخاصة في محافظة عمان للقيادة الخادمة وعلاقتها بمستوى الثقة التنظيمية السائدة من وجهة نظر المعلمين"</w:t>
      </w:r>
    </w:p>
    <w:p w14:paraId="1448B0E4" w14:textId="77777777" w:rsidR="00B1635D" w:rsidRDefault="00B1635D" w:rsidP="0049591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w:t>
      </w:r>
      <w:r w:rsidRPr="001108AF">
        <w:rPr>
          <w:rFonts w:ascii="Simplified Arabic" w:hAnsi="Simplified Arabic" w:cs="Simplified Arabic" w:hint="cs"/>
          <w:sz w:val="28"/>
          <w:szCs w:val="28"/>
          <w:rtl/>
        </w:rPr>
        <w:t>إلى تعرف درجة ممارسة مديري المدارس الثانوية الخاصة في عمان للقيادة الخادمة وعلاقتها بمستوى الثقة التنظيمية السائدة في مدارسهم من وجهة نظر المعلمين. وتكوَنت عينة الدراسة من (</w:t>
      </w:r>
      <w:r w:rsidRPr="001108AF">
        <w:rPr>
          <w:rFonts w:ascii="Simplified Arabic" w:hAnsi="Simplified Arabic" w:cs="Simplified Arabic"/>
          <w:sz w:val="28"/>
          <w:szCs w:val="28"/>
        </w:rPr>
        <w:t>327</w:t>
      </w:r>
      <w:r w:rsidRPr="001108AF">
        <w:rPr>
          <w:rFonts w:ascii="Simplified Arabic" w:hAnsi="Simplified Arabic" w:cs="Simplified Arabic" w:hint="cs"/>
          <w:sz w:val="28"/>
          <w:szCs w:val="28"/>
          <w:rtl/>
        </w:rPr>
        <w:t xml:space="preserve">) معلما ومعلمة تمَ اختيارهم بالطريقة الطبقية العشوائية النسبية من ثلاث مديريات للتربية والتعليم تم اختيارهم بالطريقة العنقودية من مجموع مديريات التربية والتعليم. وقد استخدمت أداتان: الأولى لقياس درجة ممارسة مديري المدارس الثانوية الخاصة في عمان للقيادة الخادمة، والثانية لقياس مستوى الثقة التنظيمية السائدة في المدارس الثانوية الخاصة، وتوصلت الدراسة إلى مجموعة من النتائج أهمها: أن درجة ممارسة مديري المدارس الثانوية الخاصة في </w:t>
      </w:r>
      <w:r w:rsidRPr="001108AF">
        <w:rPr>
          <w:rFonts w:ascii="Simplified Arabic" w:hAnsi="Simplified Arabic" w:cs="Simplified Arabic" w:hint="cs"/>
          <w:sz w:val="28"/>
          <w:szCs w:val="28"/>
          <w:rtl/>
        </w:rPr>
        <w:lastRenderedPageBreak/>
        <w:t>عمان للقيادة الخادمة من وجهة نظر المعلمين كانت متوسطة، أما مستوى الثقة التنظيمية السائدة في المدارس الثانوية الخاصة في عمان من وجهة نظر المعلمين فكان مرتفعاً بشكل عام. كما توصلت الدراسة إلى وجود فروق ذات دلالة إحصائية عند مستوى(</w:t>
      </w:r>
      <w:r w:rsidRPr="001108AF">
        <w:rPr>
          <w:rFonts w:ascii="Simplified Arabic" w:hAnsi="Simplified Arabic" w:cs="Simplified Arabic"/>
          <w:sz w:val="28"/>
          <w:szCs w:val="28"/>
        </w:rPr>
        <w:t>a_&lt;0.05</w:t>
      </w:r>
      <w:r w:rsidRPr="001108AF">
        <w:rPr>
          <w:rFonts w:ascii="Simplified Arabic" w:hAnsi="Simplified Arabic" w:cs="Simplified Arabic" w:hint="cs"/>
          <w:sz w:val="28"/>
          <w:szCs w:val="28"/>
          <w:rtl/>
        </w:rPr>
        <w:t>) في درجة ممارسة مديري المدارس الثانوية الخاصة في عمان للقيادة الخادمة تُعزي لمتغيرات الجنس، والخبرة، والمؤهل العلمي، ووجود علاقة إيجابية ذات دلالة إحصائية عند مستوى (</w:t>
      </w:r>
      <w:r w:rsidRPr="001108AF">
        <w:rPr>
          <w:rFonts w:ascii="Simplified Arabic" w:hAnsi="Simplified Arabic" w:cs="Simplified Arabic"/>
          <w:sz w:val="28"/>
          <w:szCs w:val="28"/>
        </w:rPr>
        <w:t>a_&lt;0.01</w:t>
      </w:r>
      <w:r w:rsidRPr="001108AF">
        <w:rPr>
          <w:rFonts w:ascii="Simplified Arabic" w:hAnsi="Simplified Arabic" w:cs="Simplified Arabic" w:hint="cs"/>
          <w:sz w:val="28"/>
          <w:szCs w:val="28"/>
          <w:rtl/>
        </w:rPr>
        <w:t>) بين درجة ممارسة مديري المدارس الثانوية الخاصة في عمان للقيادة الخادمة، ومستوى الثقة التنظيمية السائدة في ه</w:t>
      </w:r>
      <w:r>
        <w:rPr>
          <w:rFonts w:ascii="Simplified Arabic" w:hAnsi="Simplified Arabic" w:cs="Simplified Arabic" w:hint="cs"/>
          <w:sz w:val="28"/>
          <w:szCs w:val="28"/>
          <w:rtl/>
        </w:rPr>
        <w:t>ذ</w:t>
      </w:r>
      <w:r w:rsidRPr="001108AF">
        <w:rPr>
          <w:rFonts w:ascii="Simplified Arabic" w:hAnsi="Simplified Arabic" w:cs="Simplified Arabic" w:hint="cs"/>
          <w:sz w:val="28"/>
          <w:szCs w:val="28"/>
          <w:rtl/>
        </w:rPr>
        <w:t>ه المدارس.</w:t>
      </w:r>
    </w:p>
    <w:p w14:paraId="43B6DA25" w14:textId="77777777" w:rsidR="00B1635D" w:rsidRDefault="00B1635D" w:rsidP="009A42D8">
      <w:pPr>
        <w:pStyle w:val="ListParagraph"/>
        <w:numPr>
          <w:ilvl w:val="0"/>
          <w:numId w:val="40"/>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الديرية (</w:t>
      </w:r>
      <w:r w:rsidRPr="00C423A0">
        <w:rPr>
          <w:rFonts w:ascii="Simplified Arabic" w:hAnsi="Simplified Arabic" w:cs="Simplified Arabic"/>
          <w:sz w:val="28"/>
          <w:szCs w:val="28"/>
        </w:rPr>
        <w:t>2011</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w:t>
      </w:r>
      <w:r w:rsidRPr="00661D92">
        <w:rPr>
          <w:rFonts w:ascii="Simplified Arabic" w:hAnsi="Simplified Arabic" w:cs="Simplified Arabic"/>
          <w:b/>
          <w:bCs/>
          <w:sz w:val="28"/>
          <w:szCs w:val="28"/>
          <w:rtl/>
        </w:rPr>
        <w:t xml:space="preserve">درجة ممارسة </w:t>
      </w:r>
      <w:r>
        <w:rPr>
          <w:rFonts w:ascii="Simplified Arabic" w:hAnsi="Simplified Arabic" w:cs="Simplified Arabic" w:hint="cs"/>
          <w:b/>
          <w:bCs/>
          <w:sz w:val="28"/>
          <w:szCs w:val="28"/>
          <w:rtl/>
        </w:rPr>
        <w:t>مدي</w:t>
      </w:r>
      <w:r w:rsidRPr="00661D92">
        <w:rPr>
          <w:rFonts w:ascii="Simplified Arabic" w:hAnsi="Simplified Arabic" w:cs="Simplified Arabic" w:hint="cs"/>
          <w:b/>
          <w:bCs/>
          <w:sz w:val="28"/>
          <w:szCs w:val="28"/>
          <w:rtl/>
        </w:rPr>
        <w:t>ري</w:t>
      </w:r>
      <w:r w:rsidRPr="00661D92">
        <w:rPr>
          <w:rFonts w:ascii="Simplified Arabic" w:hAnsi="Simplified Arabic" w:cs="Simplified Arabic"/>
          <w:b/>
          <w:bCs/>
          <w:sz w:val="28"/>
          <w:szCs w:val="28"/>
          <w:rtl/>
        </w:rPr>
        <w:t xml:space="preserve"> المدارس </w:t>
      </w:r>
      <w:r w:rsidRPr="00661D92">
        <w:rPr>
          <w:rFonts w:ascii="Simplified Arabic" w:hAnsi="Simplified Arabic" w:cs="Simplified Arabic" w:hint="cs"/>
          <w:b/>
          <w:bCs/>
          <w:sz w:val="28"/>
          <w:szCs w:val="28"/>
          <w:rtl/>
        </w:rPr>
        <w:t>الاستكشافية</w:t>
      </w:r>
      <w:r w:rsidRPr="00661D92">
        <w:rPr>
          <w:rFonts w:ascii="Simplified Arabic" w:hAnsi="Simplified Arabic" w:cs="Simplified Arabic"/>
          <w:b/>
          <w:bCs/>
          <w:sz w:val="28"/>
          <w:szCs w:val="28"/>
          <w:rtl/>
        </w:rPr>
        <w:t xml:space="preserve"> </w:t>
      </w:r>
      <w:r w:rsidRPr="00661D92">
        <w:rPr>
          <w:rFonts w:ascii="Simplified Arabic" w:hAnsi="Simplified Arabic" w:cs="Simplified Arabic" w:hint="cs"/>
          <w:b/>
          <w:bCs/>
          <w:sz w:val="28"/>
          <w:szCs w:val="28"/>
          <w:rtl/>
        </w:rPr>
        <w:t>الأردنية</w:t>
      </w:r>
      <w:r w:rsidRPr="00661D92">
        <w:rPr>
          <w:rFonts w:ascii="Simplified Arabic" w:hAnsi="Simplified Arabic" w:cs="Simplified Arabic"/>
          <w:b/>
          <w:bCs/>
          <w:sz w:val="28"/>
          <w:szCs w:val="28"/>
          <w:rtl/>
        </w:rPr>
        <w:t xml:space="preserve"> في محافظة العاصمة </w:t>
      </w:r>
      <w:r w:rsidRPr="00661D92">
        <w:rPr>
          <w:rFonts w:ascii="Simplified Arabic" w:hAnsi="Simplified Arabic" w:cs="Simplified Arabic" w:hint="cs"/>
          <w:b/>
          <w:bCs/>
          <w:sz w:val="28"/>
          <w:szCs w:val="28"/>
          <w:rtl/>
        </w:rPr>
        <w:t>للقيادة</w:t>
      </w:r>
      <w:r w:rsidRPr="00661D92">
        <w:rPr>
          <w:rFonts w:ascii="Simplified Arabic" w:hAnsi="Simplified Arabic" w:cs="Simplified Arabic"/>
          <w:b/>
          <w:bCs/>
          <w:sz w:val="28"/>
          <w:szCs w:val="28"/>
          <w:rtl/>
        </w:rPr>
        <w:t xml:space="preserve"> الخادمة من وجهة نظر المعلمین وعلاقتها </w:t>
      </w:r>
      <w:r w:rsidRPr="00661D92">
        <w:rPr>
          <w:rFonts w:ascii="Simplified Arabic" w:hAnsi="Simplified Arabic" w:cs="Simplified Arabic" w:hint="cs"/>
          <w:b/>
          <w:bCs/>
          <w:sz w:val="28"/>
          <w:szCs w:val="28"/>
          <w:rtl/>
        </w:rPr>
        <w:t>بالدافعية</w:t>
      </w:r>
      <w:r w:rsidRPr="00661D92">
        <w:rPr>
          <w:rFonts w:ascii="Simplified Arabic" w:hAnsi="Simplified Arabic" w:cs="Simplified Arabic"/>
          <w:b/>
          <w:bCs/>
          <w:sz w:val="28"/>
          <w:szCs w:val="28"/>
          <w:rtl/>
        </w:rPr>
        <w:t xml:space="preserve"> تجاه عملهم</w:t>
      </w:r>
      <w:r w:rsidRPr="00661D92">
        <w:rPr>
          <w:rFonts w:ascii="Simplified Arabic" w:hAnsi="Simplified Arabic" w:cs="Simplified Arabic" w:hint="cs"/>
          <w:b/>
          <w:bCs/>
          <w:sz w:val="28"/>
          <w:szCs w:val="28"/>
          <w:rtl/>
        </w:rPr>
        <w:t>"</w:t>
      </w:r>
    </w:p>
    <w:p w14:paraId="58DB8393" w14:textId="77777777" w:rsidR="00B1635D" w:rsidRDefault="00B1635D" w:rsidP="0049591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w:t>
      </w:r>
      <w:r w:rsidRPr="00C423A0">
        <w:rPr>
          <w:rFonts w:ascii="Simplified Arabic" w:hAnsi="Simplified Arabic" w:cs="Simplified Arabic" w:hint="cs"/>
          <w:sz w:val="28"/>
          <w:szCs w:val="28"/>
          <w:rtl/>
        </w:rPr>
        <w:t xml:space="preserve"> إلى </w:t>
      </w:r>
      <w:r>
        <w:rPr>
          <w:rFonts w:ascii="Simplified Arabic" w:hAnsi="Simplified Arabic" w:cs="Simplified Arabic" w:hint="cs"/>
          <w:sz w:val="28"/>
          <w:szCs w:val="28"/>
          <w:rtl/>
        </w:rPr>
        <w:t>التعرف على</w:t>
      </w:r>
      <w:r w:rsidRPr="00C423A0">
        <w:rPr>
          <w:rFonts w:ascii="Simplified Arabic" w:hAnsi="Simplified Arabic" w:cs="Simplified Arabic" w:hint="cs"/>
          <w:sz w:val="28"/>
          <w:szCs w:val="28"/>
          <w:rtl/>
        </w:rPr>
        <w:t xml:space="preserve"> درجة ممارسة عمداء كليات التربية في الجامعات الأردنية للقيادة الخادمة من وجهة نظر أعضاء الهيئة التدريسية وعلاقتها برضاهم الوظيفي، </w:t>
      </w:r>
      <w:r>
        <w:rPr>
          <w:rFonts w:ascii="Simplified Arabic" w:hAnsi="Simplified Arabic" w:cs="Simplified Arabic" w:hint="cs"/>
          <w:sz w:val="28"/>
          <w:szCs w:val="28"/>
          <w:rtl/>
        </w:rPr>
        <w:t>اتبع الباحث المنهج الوصفي التحليلي، وكانت أداة الدراسة</w:t>
      </w:r>
      <w:r w:rsidRPr="00C423A0">
        <w:rPr>
          <w:rFonts w:ascii="Simplified Arabic" w:hAnsi="Simplified Arabic" w:cs="Simplified Arabic" w:hint="cs"/>
          <w:sz w:val="28"/>
          <w:szCs w:val="28"/>
          <w:rtl/>
        </w:rPr>
        <w:t xml:space="preserve"> استبانة تقييم القيادة الخادمة التنظيمية، وتكونت عينة الدراسة من (</w:t>
      </w:r>
      <w:r w:rsidRPr="00C423A0">
        <w:rPr>
          <w:rFonts w:ascii="Simplified Arabic" w:hAnsi="Simplified Arabic" w:cs="Simplified Arabic"/>
          <w:sz w:val="28"/>
          <w:szCs w:val="28"/>
        </w:rPr>
        <w:t>189</w:t>
      </w:r>
      <w:r w:rsidRPr="00C423A0">
        <w:rPr>
          <w:rFonts w:ascii="Simplified Arabic" w:hAnsi="Simplified Arabic" w:cs="Simplified Arabic" w:hint="cs"/>
          <w:sz w:val="28"/>
          <w:szCs w:val="28"/>
          <w:rtl/>
        </w:rPr>
        <w:t>) عضواً من أعضاء هيئة التدريس تم اختيارهم بالطريقة الطبقية العشوائية، وقد توصلت الدراسة إلى أن عمداء كليات التربية في الجامعات الأردنية يمارسون القيادة الخادمة بدرجة متوسطة من وجهة نظر أعضاء الهيئة التدريسية، ولا توجد فروق دالة إحصائياً لأثر الجنس والخبرة ومصدر شهادة الدكتوراه، بخلاف الرتبة الأكاديمية وطبيعة العمل في الكلية، إذ بدا واضحاً وجود دلالة إحصائية لأثر الرتبة الأكاديمية لصالح رتبة أستاذ مساعد، ووجود دلالة إحصائية لأثر طبيعة العمل الحالي لصالح الإداري وعضو هيئة التدريس، كما أظهرت النتائج وجود علاقة ارتباطية إيجابية دالة إحصائياً بين درجة ممارسة عمداء كليات التربية للقيادة الخادمة والرضا الوظيفي لأعضاء الهيئة التدريسية.</w:t>
      </w:r>
    </w:p>
    <w:p w14:paraId="785378D6" w14:textId="77777777" w:rsidR="00B1635D" w:rsidRPr="00661D92" w:rsidRDefault="00B1635D" w:rsidP="009A42D8">
      <w:pPr>
        <w:pStyle w:val="ListParagraph"/>
        <w:numPr>
          <w:ilvl w:val="0"/>
          <w:numId w:val="40"/>
        </w:numPr>
        <w:spacing w:line="276" w:lineRule="auto"/>
        <w:jc w:val="both"/>
        <w:rPr>
          <w:rFonts w:ascii="Simplified Arabic" w:hAnsi="Simplified Arabic" w:cs="Simplified Arabic"/>
          <w:b/>
          <w:bCs/>
          <w:sz w:val="28"/>
          <w:szCs w:val="28"/>
        </w:rPr>
      </w:pPr>
      <w:r w:rsidRPr="00C423A0">
        <w:rPr>
          <w:rFonts w:ascii="Simplified Arabic" w:hAnsi="Simplified Arabic" w:cs="Simplified Arabic" w:hint="cs"/>
          <w:sz w:val="28"/>
          <w:szCs w:val="28"/>
          <w:rtl/>
        </w:rPr>
        <w:t>أبو تينة، وخصاونة، والطحاينة (</w:t>
      </w:r>
      <w:r w:rsidRPr="00C423A0">
        <w:rPr>
          <w:rFonts w:ascii="Simplified Arabic" w:hAnsi="Simplified Arabic" w:cs="Simplified Arabic"/>
          <w:sz w:val="28"/>
          <w:szCs w:val="28"/>
        </w:rPr>
        <w:t>2007</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xml:space="preserve">بعنوان: </w:t>
      </w:r>
      <w:r w:rsidRPr="00661D92">
        <w:rPr>
          <w:rFonts w:ascii="Simplified Arabic" w:hAnsi="Simplified Arabic" w:cs="Simplified Arabic" w:hint="cs"/>
          <w:b/>
          <w:bCs/>
          <w:sz w:val="28"/>
          <w:szCs w:val="28"/>
          <w:rtl/>
        </w:rPr>
        <w:t>"القيادة الخادم في المدارس الأردنية كما يدركها المعلمون والمديرون: دراسة استطلاعية"</w:t>
      </w:r>
    </w:p>
    <w:p w14:paraId="354FB329" w14:textId="77777777" w:rsidR="00B1635D" w:rsidRPr="00C423A0" w:rsidRDefault="00B1635D" w:rsidP="00146E4F">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w:t>
      </w:r>
      <w:r>
        <w:rPr>
          <w:rFonts w:ascii="Simplified Arabic" w:hAnsi="Simplified Arabic" w:cs="Simplified Arabic" w:hint="cs"/>
          <w:sz w:val="28"/>
          <w:szCs w:val="28"/>
          <w:rtl/>
        </w:rPr>
        <w:t xml:space="preserve"> الدراسة إلى</w:t>
      </w:r>
      <w:r w:rsidRPr="00C423A0">
        <w:rPr>
          <w:rFonts w:ascii="Simplified Arabic" w:hAnsi="Simplified Arabic" w:cs="Simplified Arabic" w:hint="cs"/>
          <w:sz w:val="28"/>
          <w:szCs w:val="28"/>
          <w:rtl/>
        </w:rPr>
        <w:t xml:space="preserve"> التعرف إلى درجة ممارسة مديري مدارس محافظة الزرقاء ومديراتها للقيادة الخادمة في مدارسهم، من وجهة نظ</w:t>
      </w:r>
      <w:r>
        <w:rPr>
          <w:rFonts w:ascii="Simplified Arabic" w:hAnsi="Simplified Arabic" w:cs="Simplified Arabic" w:hint="cs"/>
          <w:sz w:val="28"/>
          <w:szCs w:val="28"/>
          <w:rtl/>
        </w:rPr>
        <w:t>رهم ووجهة نظر معلميهم ومعلماتهم</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تبع الباحث المنهج الوصفي التحليلي، وكانت أداة الدراسة</w:t>
      </w:r>
      <w:r w:rsidRPr="00C423A0">
        <w:rPr>
          <w:rFonts w:ascii="Simplified Arabic" w:hAnsi="Simplified Arabic" w:cs="Simplified Arabic" w:hint="cs"/>
          <w:sz w:val="28"/>
          <w:szCs w:val="28"/>
          <w:rtl/>
        </w:rPr>
        <w:t xml:space="preserve"> استبانة</w:t>
      </w:r>
      <w:r>
        <w:rPr>
          <w:rFonts w:ascii="Simplified Arabic" w:hAnsi="Simplified Arabic" w:cs="Simplified Arabic" w:hint="cs"/>
          <w:sz w:val="28"/>
          <w:szCs w:val="28"/>
          <w:rtl/>
        </w:rPr>
        <w:t>،</w:t>
      </w:r>
      <w:r w:rsidRPr="00C423A0">
        <w:rPr>
          <w:rFonts w:ascii="Simplified Arabic" w:hAnsi="Simplified Arabic" w:cs="Simplified Arabic" w:hint="cs"/>
          <w:sz w:val="28"/>
          <w:szCs w:val="28"/>
          <w:rtl/>
        </w:rPr>
        <w:t xml:space="preserve"> وقد بل</w:t>
      </w:r>
      <w:r>
        <w:rPr>
          <w:rFonts w:ascii="Simplified Arabic" w:hAnsi="Simplified Arabic" w:cs="Simplified Arabic" w:hint="cs"/>
          <w:sz w:val="28"/>
          <w:szCs w:val="28"/>
          <w:rtl/>
        </w:rPr>
        <w:t>غ</w:t>
      </w:r>
      <w:r w:rsidRPr="00C423A0">
        <w:rPr>
          <w:rFonts w:ascii="Simplified Arabic" w:hAnsi="Simplified Arabic" w:cs="Simplified Arabic" w:hint="cs"/>
          <w:sz w:val="28"/>
          <w:szCs w:val="28"/>
          <w:rtl/>
        </w:rPr>
        <w:t xml:space="preserve"> عدد أفراد عينة الدراسة (</w:t>
      </w:r>
      <w:r w:rsidRPr="00C423A0">
        <w:rPr>
          <w:rFonts w:ascii="Simplified Arabic" w:hAnsi="Simplified Arabic" w:cs="Simplified Arabic"/>
          <w:sz w:val="28"/>
          <w:szCs w:val="28"/>
        </w:rPr>
        <w:t>300</w:t>
      </w:r>
      <w:r w:rsidRPr="00C423A0">
        <w:rPr>
          <w:rFonts w:ascii="Simplified Arabic" w:hAnsi="Simplified Arabic" w:cs="Simplified Arabic" w:hint="cs"/>
          <w:sz w:val="28"/>
          <w:szCs w:val="28"/>
          <w:rtl/>
        </w:rPr>
        <w:t xml:space="preserve">) معلم </w:t>
      </w:r>
      <w:r w:rsidRPr="00C423A0">
        <w:rPr>
          <w:rFonts w:ascii="Simplified Arabic" w:hAnsi="Simplified Arabic" w:cs="Simplified Arabic" w:hint="cs"/>
          <w:sz w:val="28"/>
          <w:szCs w:val="28"/>
          <w:rtl/>
        </w:rPr>
        <w:lastRenderedPageBreak/>
        <w:t>ومعلمة، و(</w:t>
      </w:r>
      <w:r w:rsidRPr="00C423A0">
        <w:rPr>
          <w:rFonts w:ascii="Simplified Arabic" w:hAnsi="Simplified Arabic" w:cs="Simplified Arabic"/>
          <w:sz w:val="28"/>
          <w:szCs w:val="28"/>
        </w:rPr>
        <w:t>95</w:t>
      </w:r>
      <w:r w:rsidRPr="00C423A0">
        <w:rPr>
          <w:rFonts w:ascii="Simplified Arabic" w:hAnsi="Simplified Arabic" w:cs="Simplified Arabic" w:hint="cs"/>
          <w:sz w:val="28"/>
          <w:szCs w:val="28"/>
          <w:rtl/>
        </w:rPr>
        <w:t>) مديراً ومديرة. وأظهرت نتائج الدراسة أن ممارسة القيادة الخادمة من وجهة نظر المعلمين والمعلمات جاءت بدرجة عالية، كما بينت عدم وجود فروق دالة إحصائياً لأثر النوع، أو المرحلة الدراسية، أو المؤهل العلمي للمعلمين والمعلمات في إدراكهم لواقع ممارسة مديريهم ومديراتهم للقيادة الخادمة، بخلاف الخبرة التدريسية فقد كان أثرها ذا دلالة إحصائية لصالح المعلمين والمعلمات من ذوي الخبرة الطويلة.</w:t>
      </w:r>
    </w:p>
    <w:p w14:paraId="4D990AD4" w14:textId="7F0CCC59" w:rsidR="00B1635D" w:rsidRPr="00453C77" w:rsidRDefault="00B1635D" w:rsidP="00B1635D">
      <w:pPr>
        <w:spacing w:line="276" w:lineRule="auto"/>
        <w:jc w:val="both"/>
        <w:rPr>
          <w:rFonts w:ascii="Simplified Arabic" w:hAnsi="Simplified Arabic" w:cs="Simplified Arabic"/>
          <w:b/>
          <w:bCs/>
          <w:sz w:val="28"/>
          <w:szCs w:val="28"/>
          <w:rtl/>
        </w:rPr>
      </w:pPr>
      <w:r w:rsidRPr="00453C77">
        <w:rPr>
          <w:rFonts w:ascii="Simplified Arabic" w:hAnsi="Simplified Arabic" w:cs="Simplified Arabic" w:hint="cs"/>
          <w:b/>
          <w:bCs/>
          <w:sz w:val="28"/>
          <w:szCs w:val="28"/>
          <w:rtl/>
        </w:rPr>
        <w:t>الدراسات الأجنبية</w:t>
      </w:r>
    </w:p>
    <w:p w14:paraId="0341462E"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ماكاولي (</w:t>
      </w:r>
      <w:r w:rsidRPr="00C423A0">
        <w:rPr>
          <w:rFonts w:ascii="Simplified Arabic" w:hAnsi="Simplified Arabic" w:cs="Simplified Arabic"/>
          <w:sz w:val="28"/>
          <w:szCs w:val="28"/>
        </w:rPr>
        <w:t>Mcauley,2016</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xml:space="preserve">بعنوان: </w:t>
      </w:r>
    </w:p>
    <w:p w14:paraId="7A2DFA0C" w14:textId="77777777" w:rsidR="00B1635D" w:rsidRPr="00661D92" w:rsidRDefault="00B1635D" w:rsidP="00ED745E">
      <w:pPr>
        <w:bidi w:val="0"/>
        <w:spacing w:line="276" w:lineRule="auto"/>
        <w:ind w:left="360"/>
        <w:jc w:val="both"/>
        <w:rPr>
          <w:rFonts w:asciiTheme="majorBidi" w:hAnsiTheme="majorBidi" w:cstheme="majorBidi"/>
          <w:b/>
          <w:bCs/>
          <w:sz w:val="28"/>
          <w:szCs w:val="28"/>
          <w:rtl/>
        </w:rPr>
      </w:pPr>
      <w:r w:rsidRPr="00661D92">
        <w:rPr>
          <w:rFonts w:asciiTheme="majorBidi" w:hAnsiTheme="majorBidi" w:cstheme="majorBidi"/>
          <w:b/>
          <w:bCs/>
          <w:sz w:val="28"/>
          <w:szCs w:val="28"/>
        </w:rPr>
        <w:t>'Servant leadership, exemplary followership, and organizational trust:  quantitative correlational study in performing arts organizations'</w:t>
      </w:r>
    </w:p>
    <w:p w14:paraId="50DE8610" w14:textId="77777777" w:rsidR="00B1635D" w:rsidRDefault="00B1635D" w:rsidP="00077C9E">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الدراسة إلى دراسة العلاقات الارتباطية بين القيادة الخادمة والثقة التنظيمية، من جهة، ومن جهة أخرى بين القيادة التابعة والثقة التنظيمية، واستخدمت هذه الدراسة المنهج الوصفي الارتباطي، وتكونت عينة الدراسة من (</w:t>
      </w:r>
      <w:r w:rsidRPr="00C423A0">
        <w:rPr>
          <w:rFonts w:ascii="Simplified Arabic" w:hAnsi="Simplified Arabic" w:cs="Simplified Arabic"/>
          <w:sz w:val="28"/>
          <w:szCs w:val="28"/>
        </w:rPr>
        <w:t>96</w:t>
      </w:r>
      <w:r w:rsidRPr="00C423A0">
        <w:rPr>
          <w:rFonts w:ascii="Simplified Arabic" w:hAnsi="Simplified Arabic" w:cs="Simplified Arabic" w:hint="cs"/>
          <w:sz w:val="28"/>
          <w:szCs w:val="28"/>
          <w:rtl/>
        </w:rPr>
        <w:t>) من أعضاء مجالس إدارة (</w:t>
      </w:r>
      <w:r w:rsidRPr="00C423A0">
        <w:rPr>
          <w:rFonts w:ascii="Simplified Arabic" w:hAnsi="Simplified Arabic" w:cs="Simplified Arabic"/>
          <w:sz w:val="28"/>
          <w:szCs w:val="28"/>
        </w:rPr>
        <w:t>12</w:t>
      </w:r>
      <w:r w:rsidRPr="00C423A0">
        <w:rPr>
          <w:rFonts w:ascii="Simplified Arabic" w:hAnsi="Simplified Arabic" w:cs="Simplified Arabic" w:hint="cs"/>
          <w:sz w:val="28"/>
          <w:szCs w:val="28"/>
          <w:rtl/>
        </w:rPr>
        <w:t>) مؤسسة للفنون الأدائية، وتم تطبيق الاستبيان أداة لجمع البيانات من إعداد الباحث في ضوء أسئلة الدراسة، تم بناؤها من أدبيات الدراسة، وتم التحقق من الصدق والثبات، ومن أبرز النتائج التي توصلت إليها الدراسة إلى: أن هناك علاقة دالة إحصائياً بين القائد التابع والثقة التنظيمية وهي علاقة إيجابية، كما توصلت الدراسة إلى أن القيادة الخادمة ارتبطت بعلاقة إيجابية بالثقة التنظيمية، وأوصت الدراسة بضرورة تبني القيادة الخادمة في المنظمات غير الربحية من أجل زرع الثقة التنظيمية بين القيادة والعاملين، الأمر الذي يؤدي إلى زيادة كفاءة الأداء في تلك المنظمات.</w:t>
      </w:r>
    </w:p>
    <w:p w14:paraId="03C9ED5B"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 (</w:t>
      </w:r>
      <w:r>
        <w:rPr>
          <w:rFonts w:ascii="Simplified Arabic" w:hAnsi="Simplified Arabic" w:cs="Simplified Arabic"/>
          <w:sz w:val="28"/>
          <w:szCs w:val="28"/>
        </w:rPr>
        <w:t>Ander, 2015</w:t>
      </w:r>
      <w:r>
        <w:rPr>
          <w:rFonts w:ascii="Simplified Arabic" w:hAnsi="Simplified Arabic" w:cs="Simplified Arabic" w:hint="cs"/>
          <w:sz w:val="28"/>
          <w:szCs w:val="28"/>
          <w:rtl/>
        </w:rPr>
        <w:t>) بعنوان:</w:t>
      </w:r>
    </w:p>
    <w:p w14:paraId="74A371DB" w14:textId="04D853B1" w:rsidR="00B1635D" w:rsidRPr="00661D92" w:rsidRDefault="00B1635D" w:rsidP="00ED745E">
      <w:pPr>
        <w:bidi w:val="0"/>
        <w:spacing w:line="276" w:lineRule="auto"/>
        <w:ind w:left="360"/>
        <w:jc w:val="both"/>
        <w:rPr>
          <w:rFonts w:asciiTheme="majorBidi" w:hAnsiTheme="majorBidi" w:cstheme="majorBidi" w:hint="cs"/>
          <w:b/>
          <w:bCs/>
          <w:sz w:val="28"/>
          <w:szCs w:val="28"/>
          <w:rtl/>
        </w:rPr>
      </w:pPr>
      <w:r w:rsidRPr="00661D92">
        <w:rPr>
          <w:rFonts w:asciiTheme="majorBidi" w:hAnsiTheme="majorBidi" w:cstheme="majorBidi" w:hint="cs"/>
          <w:b/>
          <w:bCs/>
          <w:sz w:val="28"/>
          <w:szCs w:val="28"/>
          <w:rtl/>
        </w:rPr>
        <w:t xml:space="preserve"> </w:t>
      </w:r>
      <w:r w:rsidRPr="00661D92">
        <w:rPr>
          <w:rFonts w:asciiTheme="majorBidi" w:hAnsiTheme="majorBidi" w:cstheme="majorBidi"/>
          <w:b/>
          <w:bCs/>
          <w:sz w:val="28"/>
          <w:szCs w:val="28"/>
        </w:rPr>
        <w:t>“Servant leadership and human capital Management: Case Study in Citibank Indonesia</w:t>
      </w:r>
      <w:r w:rsidR="00ED745E">
        <w:rPr>
          <w:rFonts w:asciiTheme="majorBidi" w:hAnsiTheme="majorBidi" w:cstheme="majorBidi"/>
          <w:b/>
          <w:bCs/>
          <w:sz w:val="28"/>
          <w:szCs w:val="28"/>
        </w:rPr>
        <w:t>"</w:t>
      </w:r>
    </w:p>
    <w:p w14:paraId="3D53C86F" w14:textId="77777777" w:rsidR="00B1635D" w:rsidRPr="001108AF" w:rsidRDefault="00B1635D" w:rsidP="00077C9E">
      <w:pPr>
        <w:spacing w:line="276" w:lineRule="auto"/>
        <w:ind w:firstLine="720"/>
        <w:jc w:val="both"/>
        <w:rPr>
          <w:rFonts w:ascii="Simplified Arabic" w:hAnsi="Simplified Arabic" w:cs="Simplified Arabic" w:hint="cs"/>
          <w:sz w:val="28"/>
          <w:szCs w:val="28"/>
          <w:rtl/>
        </w:rPr>
      </w:pPr>
      <w:r>
        <w:rPr>
          <w:rFonts w:ascii="Simplified Arabic" w:hAnsi="Simplified Arabic" w:cs="Simplified Arabic" w:hint="cs"/>
          <w:sz w:val="28"/>
          <w:szCs w:val="28"/>
          <w:rtl/>
        </w:rPr>
        <w:t xml:space="preserve">هدفت الدراسة إلى اختبار أثر ممارسة القيادة الخادمة على رأس المال البشري في قطاع الأعمال، تم تطبيق الدراسة على كبرى الشركات العاملة في إندونيسيا سواء محلية أو أجنبية، وقد اعتمدت منهجية البحث على طريقتان: الأولى السيرة الذاتية للشركة والوثائق التحليلية، والثانية من </w:t>
      </w:r>
      <w:r>
        <w:rPr>
          <w:rFonts w:ascii="Simplified Arabic" w:hAnsi="Simplified Arabic" w:cs="Simplified Arabic" w:hint="cs"/>
          <w:sz w:val="28"/>
          <w:szCs w:val="28"/>
          <w:rtl/>
        </w:rPr>
        <w:lastRenderedPageBreak/>
        <w:t>خلال المقابلات مع المدراء والمدربين وشئون الأفراد، بالإضافة إلى الملاحظة (</w:t>
      </w:r>
      <w:r>
        <w:rPr>
          <w:rFonts w:ascii="Simplified Arabic" w:hAnsi="Simplified Arabic" w:cs="Simplified Arabic"/>
          <w:sz w:val="28"/>
          <w:szCs w:val="28"/>
        </w:rPr>
        <w:t>observation</w:t>
      </w:r>
      <w:r>
        <w:rPr>
          <w:rFonts w:ascii="Simplified Arabic" w:hAnsi="Simplified Arabic" w:cs="Simplified Arabic" w:hint="cs"/>
          <w:sz w:val="28"/>
          <w:szCs w:val="28"/>
          <w:rtl/>
        </w:rPr>
        <w:t>) في سيتي بنك (</w:t>
      </w:r>
      <w:r>
        <w:rPr>
          <w:rFonts w:ascii="Simplified Arabic" w:hAnsi="Simplified Arabic" w:cs="Simplified Arabic"/>
          <w:sz w:val="28"/>
          <w:szCs w:val="28"/>
        </w:rPr>
        <w:t>Citibank</w:t>
      </w:r>
      <w:r>
        <w:rPr>
          <w:rFonts w:ascii="Simplified Arabic" w:hAnsi="Simplified Arabic" w:cs="Simplified Arabic" w:hint="cs"/>
          <w:sz w:val="28"/>
          <w:szCs w:val="28"/>
          <w:rtl/>
        </w:rPr>
        <w:t xml:space="preserve">). وبلغ تعداد عينة الدراسة 250 فردا، ومن النتائج التي توصلت لها الدراسة أن نمط القيادة المُتبع يؤثر على رأس المال البشري، ويمكن الجمع بين القيادة الخادمة ورأس المال البشري مما يؤدي إلى خلق علاقة قوية بين الموظفين والمسؤولين والمنظمة بصفة عامة. </w:t>
      </w:r>
    </w:p>
    <w:p w14:paraId="523D1720" w14:textId="77777777" w:rsidR="00B1635D" w:rsidRDefault="00B1635D" w:rsidP="009A42D8">
      <w:pPr>
        <w:pStyle w:val="ListParagraph"/>
        <w:numPr>
          <w:ilvl w:val="0"/>
          <w:numId w:val="41"/>
        </w:numPr>
        <w:spacing w:line="276" w:lineRule="auto"/>
        <w:rPr>
          <w:rFonts w:ascii="Simplified Arabic" w:hAnsi="Simplified Arabic" w:cs="Simplified Arabic"/>
          <w:sz w:val="28"/>
          <w:szCs w:val="28"/>
        </w:rPr>
      </w:pPr>
      <w:r w:rsidRPr="00453C77">
        <w:rPr>
          <w:rFonts w:ascii="Simplified Arabic" w:hAnsi="Simplified Arabic" w:cs="Simplified Arabic" w:hint="cs"/>
          <w:sz w:val="28"/>
          <w:szCs w:val="28"/>
          <w:rtl/>
        </w:rPr>
        <w:t>دراسة (</w:t>
      </w:r>
      <w:r w:rsidRPr="00453C77">
        <w:rPr>
          <w:rFonts w:ascii="Simplified Arabic" w:hAnsi="Simplified Arabic" w:cs="Simplified Arabic"/>
          <w:sz w:val="28"/>
          <w:szCs w:val="28"/>
        </w:rPr>
        <w:t>Chinmona,2013</w:t>
      </w:r>
      <w:r w:rsidRPr="00453C77">
        <w:rPr>
          <w:rFonts w:ascii="Simplified Arabic" w:hAnsi="Simplified Arabic" w:cs="Simplified Arabic" w:hint="cs"/>
          <w:sz w:val="28"/>
          <w:szCs w:val="28"/>
          <w:rtl/>
        </w:rPr>
        <w:t>) بعنوان:</w:t>
      </w:r>
    </w:p>
    <w:p w14:paraId="0CAD0770" w14:textId="77777777" w:rsidR="00B1635D" w:rsidRPr="00661D92" w:rsidRDefault="00B1635D" w:rsidP="00ED745E">
      <w:pPr>
        <w:bidi w:val="0"/>
        <w:spacing w:line="276" w:lineRule="auto"/>
        <w:ind w:left="360"/>
        <w:jc w:val="both"/>
        <w:rPr>
          <w:rFonts w:asciiTheme="majorBidi" w:hAnsiTheme="majorBidi" w:cstheme="majorBidi"/>
          <w:b/>
          <w:bCs/>
          <w:sz w:val="28"/>
          <w:szCs w:val="28"/>
          <w:rtl/>
        </w:rPr>
      </w:pPr>
      <w:r w:rsidRPr="00661D92">
        <w:rPr>
          <w:rFonts w:asciiTheme="majorBidi" w:hAnsiTheme="majorBidi" w:cstheme="majorBidi" w:hint="cs"/>
          <w:b/>
          <w:bCs/>
          <w:sz w:val="28"/>
          <w:szCs w:val="28"/>
          <w:rtl/>
        </w:rPr>
        <w:t xml:space="preserve"> </w:t>
      </w:r>
      <w:r w:rsidRPr="00661D92">
        <w:rPr>
          <w:rFonts w:asciiTheme="majorBidi" w:hAnsiTheme="majorBidi" w:cstheme="majorBidi"/>
          <w:b/>
          <w:bCs/>
          <w:sz w:val="28"/>
          <w:szCs w:val="28"/>
        </w:rPr>
        <w:t>'The influence of servant leadership on employee trust in a leader and commitment to the organizations'</w:t>
      </w:r>
    </w:p>
    <w:p w14:paraId="6502FAE0"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اختبار ثلاث فرضيات: أثر القيادة الخادمة على ثقة الموظفين برؤسائهم، أثر القيادة الخادمة على الالتزام التنظيمي، وأثر ثقة الموظفين برؤسائهم على الالتزام التنظيمي. تم تطبيق الدراسة على موظفي المصانع في منطقة شاريفيل في مقاطعة غوتنغ بجنوب أفريقيا، ركزت الدراسة على عامل الثقة بالرؤساء كوسيط بين القيادة الخادمة والالتزام التنظيمي، اتبع الباحث المنهج التجريبي، وتم توزيع (</w:t>
      </w:r>
      <w:r>
        <w:rPr>
          <w:rFonts w:ascii="Simplified Arabic" w:hAnsi="Simplified Arabic" w:cs="Simplified Arabic"/>
          <w:sz w:val="28"/>
          <w:szCs w:val="28"/>
        </w:rPr>
        <w:t>150</w:t>
      </w:r>
      <w:r>
        <w:rPr>
          <w:rFonts w:ascii="Simplified Arabic" w:hAnsi="Simplified Arabic" w:cs="Simplified Arabic" w:hint="cs"/>
          <w:sz w:val="28"/>
          <w:szCs w:val="28"/>
          <w:rtl/>
        </w:rPr>
        <w:t>) استبانة ليتم استرجاع (</w:t>
      </w:r>
      <w:r>
        <w:rPr>
          <w:rFonts w:ascii="Simplified Arabic" w:hAnsi="Simplified Arabic" w:cs="Simplified Arabic"/>
          <w:sz w:val="28"/>
          <w:szCs w:val="28"/>
        </w:rPr>
        <w:t>146</w:t>
      </w:r>
      <w:r>
        <w:rPr>
          <w:rFonts w:ascii="Simplified Arabic" w:hAnsi="Simplified Arabic" w:cs="Simplified Arabic" w:hint="cs"/>
          <w:sz w:val="28"/>
          <w:szCs w:val="28"/>
          <w:rtl/>
        </w:rPr>
        <w:t>) استبانة صالحة للدراسة والتحليل، وقد أظهرت النتائج وجود ارتباط إيجابي ذو دلالة إحصائية بين القيادة الخادمة وثقة الموظفين برؤسائهم وارتباط إيجابي بين القيادة الخادمة والالتزام التنظيمي، وأوصت الدراسة بمزيد من الأبحاث حول القيادة الخادمة نظراً لقلتها في البلدان النامية</w:t>
      </w:r>
      <w:r w:rsidR="00077C9E">
        <w:rPr>
          <w:rFonts w:ascii="Simplified Arabic" w:hAnsi="Simplified Arabic" w:cs="Simplified Arabic" w:hint="cs"/>
          <w:sz w:val="28"/>
          <w:szCs w:val="28"/>
          <w:rtl/>
        </w:rPr>
        <w:t>.</w:t>
      </w:r>
    </w:p>
    <w:p w14:paraId="3E5F3D24" w14:textId="77777777" w:rsidR="00B1635D" w:rsidRPr="00926597"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w:t>
      </w:r>
      <w:r w:rsidRPr="00926597">
        <w:rPr>
          <w:rFonts w:ascii="Simplified Arabic" w:hAnsi="Simplified Arabic" w:cs="Simplified Arabic" w:hint="cs"/>
          <w:sz w:val="28"/>
          <w:szCs w:val="28"/>
          <w:rtl/>
        </w:rPr>
        <w:t>اسة باب (</w:t>
      </w:r>
      <w:r w:rsidRPr="00926597">
        <w:rPr>
          <w:rFonts w:ascii="Simplified Arabic" w:hAnsi="Simplified Arabic" w:cs="Simplified Arabic"/>
          <w:sz w:val="28"/>
          <w:szCs w:val="28"/>
        </w:rPr>
        <w:t>Babb,2012</w:t>
      </w:r>
      <w:r w:rsidRPr="00926597">
        <w:rPr>
          <w:rFonts w:ascii="Simplified Arabic" w:hAnsi="Simplified Arabic" w:cs="Simplified Arabic" w:hint="cs"/>
          <w:sz w:val="28"/>
          <w:szCs w:val="28"/>
          <w:rtl/>
        </w:rPr>
        <w:t>) بعنوان:</w:t>
      </w:r>
    </w:p>
    <w:p w14:paraId="66B958C8" w14:textId="77777777" w:rsidR="00B1635D" w:rsidRPr="00661D92" w:rsidRDefault="00B1635D" w:rsidP="00ED745E">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hint="cs"/>
          <w:b/>
          <w:bCs/>
          <w:sz w:val="28"/>
          <w:szCs w:val="28"/>
          <w:rtl/>
        </w:rPr>
        <w:t xml:space="preserve"> </w:t>
      </w:r>
      <w:r w:rsidRPr="00661D92">
        <w:rPr>
          <w:rFonts w:asciiTheme="majorBidi" w:hAnsiTheme="majorBidi" w:cstheme="majorBidi"/>
          <w:b/>
          <w:bCs/>
          <w:sz w:val="28"/>
          <w:szCs w:val="28"/>
        </w:rPr>
        <w:t>'An Analysis of the relationship between organizational servant leadership and student and student achievement in middle level school'</w:t>
      </w:r>
    </w:p>
    <w:p w14:paraId="6F8FCE2A"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w:t>
      </w:r>
      <w:r w:rsidRPr="001108AF">
        <w:rPr>
          <w:rFonts w:ascii="Simplified Arabic" w:hAnsi="Simplified Arabic" w:cs="Simplified Arabic" w:hint="cs"/>
          <w:sz w:val="28"/>
          <w:szCs w:val="28"/>
          <w:rtl/>
        </w:rPr>
        <w:t xml:space="preserve"> تحديد ما إذا كان بإمكان المدارس المتوسطة في ولاية بنسلفانيا في الولايات المتحدة الأمريكية، والتي تمتلك كفاءات ومهارات عالية فيما يخص القيادة الخادمة أن تحقق نتائج أفضل من مثيلاتها التي تمتلك مستوى ومهارات وكفاءات أقل فيما يخص القيادة الخادمة</w:t>
      </w:r>
      <w:r>
        <w:rPr>
          <w:rFonts w:ascii="Simplified Arabic" w:hAnsi="Simplified Arabic" w:cs="Simplified Arabic" w:hint="cs"/>
          <w:sz w:val="28"/>
          <w:szCs w:val="28"/>
          <w:rtl/>
        </w:rPr>
        <w:t xml:space="preserve">، </w:t>
      </w:r>
      <w:r w:rsidRPr="001108AF">
        <w:rPr>
          <w:rFonts w:ascii="Simplified Arabic" w:hAnsi="Simplified Arabic" w:cs="Simplified Arabic" w:hint="cs"/>
          <w:sz w:val="28"/>
          <w:szCs w:val="28"/>
          <w:rtl/>
        </w:rPr>
        <w:t>وهدفت هذه الدراسة أيضاً إلى تحديد العوامل البيئية الداخلية المرافقة للدرجات العالية أو المتو</w:t>
      </w:r>
      <w:r>
        <w:rPr>
          <w:rFonts w:ascii="Simplified Arabic" w:hAnsi="Simplified Arabic" w:cs="Simplified Arabic" w:hint="cs"/>
          <w:sz w:val="28"/>
          <w:szCs w:val="28"/>
          <w:rtl/>
        </w:rPr>
        <w:t>سطة للقيادة الخادمة في المنظمات،</w:t>
      </w:r>
      <w:r w:rsidRPr="001108AF">
        <w:rPr>
          <w:rFonts w:ascii="Simplified Arabic" w:hAnsi="Simplified Arabic" w:cs="Simplified Arabic" w:hint="cs"/>
          <w:sz w:val="28"/>
          <w:szCs w:val="28"/>
          <w:rtl/>
        </w:rPr>
        <w:t xml:space="preserve"> وكانت أداة الدراسة المستخدمة هي (</w:t>
      </w:r>
      <w:r w:rsidRPr="001108AF">
        <w:rPr>
          <w:rFonts w:ascii="Simplified Arabic" w:hAnsi="Simplified Arabic" w:cs="Simplified Arabic"/>
          <w:sz w:val="28"/>
          <w:szCs w:val="28"/>
        </w:rPr>
        <w:t>ola</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Pr="001108AF">
        <w:rPr>
          <w:rFonts w:ascii="Simplified Arabic" w:hAnsi="Simplified Arabic" w:cs="Simplified Arabic" w:hint="cs"/>
          <w:sz w:val="28"/>
          <w:szCs w:val="28"/>
          <w:rtl/>
        </w:rPr>
        <w:t>وقد شارك في هذه الدراسة المسحية (</w:t>
      </w:r>
      <w:r w:rsidRPr="001108AF">
        <w:rPr>
          <w:rFonts w:ascii="Simplified Arabic" w:hAnsi="Simplified Arabic" w:cs="Simplified Arabic"/>
          <w:sz w:val="28"/>
          <w:szCs w:val="28"/>
        </w:rPr>
        <w:t>295</w:t>
      </w:r>
      <w:r w:rsidRPr="001108AF">
        <w:rPr>
          <w:rFonts w:ascii="Simplified Arabic" w:hAnsi="Simplified Arabic" w:cs="Simplified Arabic" w:hint="cs"/>
          <w:sz w:val="28"/>
          <w:szCs w:val="28"/>
          <w:rtl/>
        </w:rPr>
        <w:t>) مشاركاً من أصل (</w:t>
      </w:r>
      <w:r w:rsidRPr="001108AF">
        <w:rPr>
          <w:rFonts w:ascii="Simplified Arabic" w:hAnsi="Simplified Arabic" w:cs="Simplified Arabic"/>
          <w:sz w:val="28"/>
          <w:szCs w:val="28"/>
        </w:rPr>
        <w:t>298</w:t>
      </w:r>
      <w:r w:rsidRPr="001108AF">
        <w:rPr>
          <w:rFonts w:ascii="Simplified Arabic" w:hAnsi="Simplified Arabic" w:cs="Simplified Arabic" w:hint="cs"/>
          <w:sz w:val="28"/>
          <w:szCs w:val="28"/>
          <w:rtl/>
        </w:rPr>
        <w:t xml:space="preserve">) من مجموع العاملين في المدارس ممن </w:t>
      </w:r>
      <w:r w:rsidRPr="001108AF">
        <w:rPr>
          <w:rFonts w:ascii="Simplified Arabic" w:hAnsi="Simplified Arabic" w:cs="Simplified Arabic" w:hint="cs"/>
          <w:sz w:val="28"/>
          <w:szCs w:val="28"/>
          <w:rtl/>
        </w:rPr>
        <w:lastRenderedPageBreak/>
        <w:t>أتيحت لهم فرصة المشاركة</w:t>
      </w:r>
      <w:r>
        <w:rPr>
          <w:rFonts w:ascii="Simplified Arabic" w:hAnsi="Simplified Arabic" w:cs="Simplified Arabic" w:hint="cs"/>
          <w:sz w:val="28"/>
          <w:szCs w:val="28"/>
          <w:rtl/>
        </w:rPr>
        <w:t>، ،</w:t>
      </w:r>
      <w:r w:rsidRPr="001108AF">
        <w:rPr>
          <w:rFonts w:ascii="Simplified Arabic" w:hAnsi="Simplified Arabic" w:cs="Simplified Arabic" w:hint="cs"/>
          <w:sz w:val="28"/>
          <w:szCs w:val="28"/>
          <w:rtl/>
        </w:rPr>
        <w:t xml:space="preserve"> أما المتغيرات التي استخدمت لتحديد العلاقة بين القيادة الخادمة وفاعلية المدرسة فمنها:</w:t>
      </w:r>
      <w:r>
        <w:rPr>
          <w:rFonts w:ascii="Simplified Arabic" w:hAnsi="Simplified Arabic" w:cs="Simplified Arabic" w:hint="cs"/>
          <w:sz w:val="28"/>
          <w:szCs w:val="28"/>
          <w:rtl/>
        </w:rPr>
        <w:t xml:space="preserve"> </w:t>
      </w:r>
      <w:r w:rsidRPr="001108AF">
        <w:rPr>
          <w:rFonts w:ascii="Simplified Arabic" w:hAnsi="Simplified Arabic" w:cs="Simplified Arabic" w:hint="cs"/>
          <w:sz w:val="28"/>
          <w:szCs w:val="28"/>
          <w:rtl/>
        </w:rPr>
        <w:t>الاستقرار الوظيفي لمدير المدرسة. وأشارت نتائج هذه الدراسة إلى أنً العوامل المرتبطة بالحالة الاجتماعية والاقتصادية للطلبة والعرق لها تأثي</w:t>
      </w:r>
      <w:r>
        <w:rPr>
          <w:rFonts w:ascii="Simplified Arabic" w:hAnsi="Simplified Arabic" w:cs="Simplified Arabic" w:hint="cs"/>
          <w:sz w:val="28"/>
          <w:szCs w:val="28"/>
          <w:rtl/>
        </w:rPr>
        <w:t>ر كبير جدا في مستوى أداء الطالب</w:t>
      </w:r>
      <w:r w:rsidRPr="001108AF">
        <w:rPr>
          <w:rFonts w:ascii="Simplified Arabic" w:hAnsi="Simplified Arabic" w:cs="Simplified Arabic" w:hint="cs"/>
          <w:sz w:val="28"/>
          <w:szCs w:val="28"/>
          <w:rtl/>
        </w:rPr>
        <w:t xml:space="preserve"> من تأثير ممارسة القيادة الخادمة.</w:t>
      </w:r>
    </w:p>
    <w:p w14:paraId="7AE51578"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دراسة </w:t>
      </w:r>
      <w:r w:rsidRPr="001108AF">
        <w:rPr>
          <w:rFonts w:ascii="Simplified Arabic" w:hAnsi="Simplified Arabic" w:cs="Simplified Arabic" w:hint="cs"/>
          <w:sz w:val="28"/>
          <w:szCs w:val="28"/>
          <w:rtl/>
        </w:rPr>
        <w:t>بويم (</w:t>
      </w:r>
      <w:r w:rsidRPr="001108AF">
        <w:rPr>
          <w:rFonts w:ascii="Simplified Arabic" w:hAnsi="Simplified Arabic" w:cs="Simplified Arabic"/>
          <w:sz w:val="28"/>
          <w:szCs w:val="28"/>
        </w:rPr>
        <w:t>Boyum,2012</w:t>
      </w:r>
      <w:r>
        <w:rPr>
          <w:rFonts w:ascii="Simplified Arabic" w:hAnsi="Simplified Arabic" w:cs="Simplified Arabic" w:hint="cs"/>
          <w:sz w:val="28"/>
          <w:szCs w:val="28"/>
          <w:rtl/>
        </w:rPr>
        <w:t>) بعنوان:</w:t>
      </w:r>
    </w:p>
    <w:p w14:paraId="4175924E" w14:textId="77777777" w:rsidR="00B1635D" w:rsidRPr="00661D92" w:rsidRDefault="00B1635D" w:rsidP="00B1635D">
      <w:pPr>
        <w:spacing w:line="276" w:lineRule="auto"/>
        <w:ind w:left="360"/>
        <w:jc w:val="right"/>
        <w:rPr>
          <w:rFonts w:asciiTheme="majorBidi" w:hAnsiTheme="majorBidi" w:cstheme="majorBidi"/>
          <w:b/>
          <w:bCs/>
          <w:sz w:val="28"/>
          <w:szCs w:val="28"/>
          <w:rtl/>
        </w:rPr>
      </w:pPr>
      <w:r w:rsidRPr="00661D92">
        <w:rPr>
          <w:rFonts w:asciiTheme="majorBidi" w:hAnsiTheme="majorBidi" w:cstheme="majorBidi"/>
          <w:b/>
          <w:bCs/>
          <w:sz w:val="28"/>
          <w:szCs w:val="28"/>
        </w:rPr>
        <w:t>'A model of servant leadership in higher education'</w:t>
      </w:r>
    </w:p>
    <w:p w14:paraId="567AA1F6" w14:textId="7A0F6126" w:rsidR="00077C9E" w:rsidRDefault="00B1635D" w:rsidP="00146E4F">
      <w:pPr>
        <w:spacing w:line="276" w:lineRule="auto"/>
        <w:ind w:firstLine="720"/>
        <w:jc w:val="both"/>
        <w:rPr>
          <w:rFonts w:ascii="Simplified Arabic" w:hAnsi="Simplified Arabic" w:cs="Simplified Arabic"/>
          <w:sz w:val="28"/>
          <w:szCs w:val="28"/>
          <w:rtl/>
        </w:rPr>
      </w:pPr>
      <w:r w:rsidRPr="001108AF">
        <w:rPr>
          <w:rFonts w:ascii="Simplified Arabic" w:hAnsi="Simplified Arabic" w:cs="Simplified Arabic" w:hint="cs"/>
          <w:sz w:val="28"/>
          <w:szCs w:val="28"/>
          <w:rtl/>
        </w:rPr>
        <w:t>أجرى من خلالها مقابلات مع ثلاثة من القادة الخدم و (</w:t>
      </w:r>
      <w:r w:rsidRPr="001108AF">
        <w:rPr>
          <w:rFonts w:ascii="Simplified Arabic" w:hAnsi="Simplified Arabic" w:cs="Simplified Arabic"/>
          <w:sz w:val="28"/>
          <w:szCs w:val="28"/>
        </w:rPr>
        <w:t>14</w:t>
      </w:r>
      <w:r w:rsidRPr="001108AF">
        <w:rPr>
          <w:rFonts w:ascii="Simplified Arabic" w:hAnsi="Simplified Arabic" w:cs="Simplified Arabic" w:hint="cs"/>
          <w:sz w:val="28"/>
          <w:szCs w:val="28"/>
          <w:rtl/>
        </w:rPr>
        <w:t>) من الأتباع في جامعة منيسوتا في الولايات المتحدة الأمريكية. وخلال هذه المقابلات قام كلٌ من القائد</w:t>
      </w:r>
      <w:r>
        <w:rPr>
          <w:rFonts w:ascii="Simplified Arabic" w:hAnsi="Simplified Arabic" w:cs="Simplified Arabic" w:hint="cs"/>
          <w:sz w:val="28"/>
          <w:szCs w:val="28"/>
          <w:rtl/>
        </w:rPr>
        <w:t xml:space="preserve"> الخادم والأتباع بتوضيح كيف تم </w:t>
      </w:r>
      <w:r w:rsidRPr="001108AF">
        <w:rPr>
          <w:rFonts w:ascii="Simplified Arabic" w:hAnsi="Simplified Arabic" w:cs="Simplified Arabic" w:hint="cs"/>
          <w:sz w:val="28"/>
          <w:szCs w:val="28"/>
          <w:rtl/>
        </w:rPr>
        <w:t xml:space="preserve">تطبيق القيادة الخادمة والعمل بها، وما نتج عن هذا التطبيق من تأثير في مناخ العلاقات بين كلٍ من القائد والأتباع. وأهم النتائج التي تم التوصل لها ما يأتي: إن القيادة الخادمة قائمة على العلاقات، وتهتم بكل فرد من الأتباع، وتحتضن الشخص بأكمله، والعلاقات التفاعلية بين كلٍ من القائد والأتباع تظهر في مناخ عادل. كما توصلت النتائج إلى بناء أنموذج مُقتَرح للقيادة الخادمة مدعوماً بمنهجية فلسفية، فقد تم توسيع النماذج الحالية من خلال إضافة عناصر تطويرية ومتكاملة وتوضيح </w:t>
      </w:r>
      <w:r>
        <w:rPr>
          <w:rFonts w:ascii="Simplified Arabic" w:hAnsi="Simplified Arabic" w:cs="Simplified Arabic" w:hint="cs"/>
          <w:sz w:val="28"/>
          <w:szCs w:val="28"/>
          <w:rtl/>
        </w:rPr>
        <w:t>كيفية تطور التابع إلى قائد خادم، وقد أظهرت نتائج الدراسة وجود ارتباط إيجابي ذا دلالة إحصائية بين القيادة الخادمة وثقة الموظفين برؤسائهم في العمل، بالإضافة إلى وجود ارتباط إيجابي بين القيادة الخادمة والالتزام التنظيمي لدى الموظفين، وأخيرا خلصت النتائج إلى وجود ارتباط وثيق بين ثقة الموظفين بقادتهم في العمل والالتزام التنظيمي. كما وأوصت الدراسة بمزيد من الأبحاث حول القيادة الخادمة نظرا لقلتها في البلدان النامية وحيث أنه تم تطبيق الدراسة على قطاع الصناعة فإنه تمت التوصية بتطبيق دراسة مستقبلية أخرى على باقي القطاعات في جنوب أفريقيا، بالإضافة إلى توصية أخرى بتطبيق الدراسة على بلدان أخرى في أفريقيا ومقارنة نتائج الدراسات مع بعضها البعض.</w:t>
      </w:r>
    </w:p>
    <w:p w14:paraId="3B0EFA50" w14:textId="48A5A202" w:rsidR="00ED745E" w:rsidRDefault="00ED745E" w:rsidP="00146E4F">
      <w:pPr>
        <w:spacing w:line="276" w:lineRule="auto"/>
        <w:ind w:firstLine="720"/>
        <w:jc w:val="both"/>
        <w:rPr>
          <w:rFonts w:ascii="Simplified Arabic" w:hAnsi="Simplified Arabic" w:cs="Simplified Arabic"/>
          <w:sz w:val="28"/>
          <w:szCs w:val="28"/>
          <w:rtl/>
        </w:rPr>
      </w:pPr>
    </w:p>
    <w:p w14:paraId="1545037E" w14:textId="13A3A74F" w:rsidR="00ED745E" w:rsidRDefault="00ED745E" w:rsidP="00146E4F">
      <w:pPr>
        <w:spacing w:line="276" w:lineRule="auto"/>
        <w:ind w:firstLine="720"/>
        <w:jc w:val="both"/>
        <w:rPr>
          <w:rFonts w:ascii="Simplified Arabic" w:hAnsi="Simplified Arabic" w:cs="Simplified Arabic"/>
          <w:sz w:val="28"/>
          <w:szCs w:val="28"/>
          <w:rtl/>
        </w:rPr>
      </w:pPr>
    </w:p>
    <w:p w14:paraId="08562D76" w14:textId="77777777" w:rsidR="00ED745E" w:rsidRDefault="00ED745E" w:rsidP="00146E4F">
      <w:pPr>
        <w:spacing w:line="276" w:lineRule="auto"/>
        <w:ind w:firstLine="720"/>
        <w:jc w:val="both"/>
        <w:rPr>
          <w:rFonts w:ascii="Simplified Arabic" w:hAnsi="Simplified Arabic" w:cs="Simplified Arabic"/>
          <w:sz w:val="28"/>
          <w:szCs w:val="28"/>
          <w:rtl/>
        </w:rPr>
      </w:pPr>
    </w:p>
    <w:p w14:paraId="39A43C39"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دراسة</w:t>
      </w:r>
      <w:r w:rsidRPr="001108AF">
        <w:rPr>
          <w:rFonts w:ascii="Simplified Arabic" w:hAnsi="Simplified Arabic" w:cs="Simplified Arabic" w:hint="cs"/>
          <w:sz w:val="28"/>
          <w:szCs w:val="28"/>
          <w:rtl/>
        </w:rPr>
        <w:t xml:space="preserve"> دون (</w:t>
      </w:r>
      <w:r w:rsidRPr="001108AF">
        <w:rPr>
          <w:rFonts w:ascii="Simplified Arabic" w:hAnsi="Simplified Arabic" w:cs="Simplified Arabic"/>
          <w:sz w:val="28"/>
          <w:szCs w:val="28"/>
        </w:rPr>
        <w:t>Dunn,2012</w:t>
      </w:r>
      <w:r w:rsidRPr="001108AF">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6CA73916" w14:textId="77777777" w:rsidR="00B1635D" w:rsidRPr="00661D92" w:rsidRDefault="00B1635D" w:rsidP="00B1635D">
      <w:pPr>
        <w:spacing w:line="276" w:lineRule="auto"/>
        <w:ind w:left="360"/>
        <w:jc w:val="right"/>
        <w:rPr>
          <w:rFonts w:asciiTheme="majorBidi" w:hAnsiTheme="majorBidi" w:cstheme="majorBidi"/>
          <w:b/>
          <w:bCs/>
          <w:sz w:val="28"/>
          <w:szCs w:val="28"/>
        </w:rPr>
      </w:pPr>
      <w:r w:rsidRPr="00661D92">
        <w:rPr>
          <w:rFonts w:asciiTheme="majorBidi" w:hAnsiTheme="majorBidi" w:cstheme="majorBidi"/>
          <w:b/>
          <w:bCs/>
          <w:sz w:val="28"/>
          <w:szCs w:val="28"/>
        </w:rPr>
        <w:t>'Examining perceptions of servant leadership in administration of selected public schools'</w:t>
      </w:r>
    </w:p>
    <w:p w14:paraId="6645EDC9" w14:textId="77777777" w:rsidR="00B1635D" w:rsidRPr="001108AF"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w:t>
      </w:r>
      <w:r w:rsidRPr="001108AF">
        <w:rPr>
          <w:rFonts w:ascii="Simplified Arabic" w:hAnsi="Simplified Arabic" w:cs="Simplified Arabic" w:hint="cs"/>
          <w:sz w:val="28"/>
          <w:szCs w:val="28"/>
          <w:rtl/>
        </w:rPr>
        <w:t>اختبار تأثير القيادة الخادمة في المنظمات التي تستخدم المتغيرات الآتية: تقدير العاملين، وتطوير العاملين، وبناء المجتمعات المحلية، والمشاركة في القيادة، كما هدفت الدراسة لتعرف العلاقة ما بين سنوات الخدمة في الكلية ومستوى التعليم، والجنس واختبار هذه العلاقة. وقد استخدم أنموذج تقييم القيادة التنظيمية (</w:t>
      </w:r>
      <w:r w:rsidRPr="001108AF">
        <w:rPr>
          <w:rFonts w:ascii="Simplified Arabic" w:hAnsi="Simplified Arabic" w:cs="Simplified Arabic"/>
          <w:sz w:val="28"/>
          <w:szCs w:val="28"/>
        </w:rPr>
        <w:t>ola</w:t>
      </w:r>
      <w:r w:rsidRPr="001108AF">
        <w:rPr>
          <w:rFonts w:ascii="Simplified Arabic" w:hAnsi="Simplified Arabic" w:cs="Simplified Arabic" w:hint="cs"/>
          <w:sz w:val="28"/>
          <w:szCs w:val="28"/>
          <w:rtl/>
        </w:rPr>
        <w:t>) على ثلاث مدارس حكومية في شمال داكوتا في الولايات المتحدة الأمريكية، بحيث تَم عقد عدد من المقابلات مع خمسة من قادة هذه المدارس. واقترحت الدراسة بأنً القائد الخادم له تأثير إيجابي في النجاح الكلي للمدرسة.</w:t>
      </w:r>
    </w:p>
    <w:p w14:paraId="23C02E55"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دراسة </w:t>
      </w:r>
      <w:r w:rsidRPr="00C423A0">
        <w:rPr>
          <w:rFonts w:ascii="Simplified Arabic" w:hAnsi="Simplified Arabic" w:cs="Simplified Arabic" w:hint="cs"/>
          <w:sz w:val="28"/>
          <w:szCs w:val="28"/>
          <w:rtl/>
        </w:rPr>
        <w:t>بوفي (</w:t>
      </w:r>
      <w:r>
        <w:rPr>
          <w:rFonts w:ascii="Simplified Arabic" w:hAnsi="Simplified Arabic" w:cs="Simplified Arabic"/>
          <w:sz w:val="28"/>
          <w:szCs w:val="28"/>
        </w:rPr>
        <w:t>B</w:t>
      </w:r>
      <w:r w:rsidRPr="00C423A0">
        <w:rPr>
          <w:rFonts w:ascii="Simplified Arabic" w:hAnsi="Simplified Arabic" w:cs="Simplified Arabic"/>
          <w:sz w:val="28"/>
          <w:szCs w:val="28"/>
        </w:rPr>
        <w:t>ovee,2012</w:t>
      </w:r>
      <w:r>
        <w:rPr>
          <w:rFonts w:ascii="Simplified Arabic" w:hAnsi="Simplified Arabic" w:cs="Simplified Arabic" w:hint="cs"/>
          <w:sz w:val="28"/>
          <w:szCs w:val="28"/>
          <w:rtl/>
        </w:rPr>
        <w:t>) بعنوان:</w:t>
      </w:r>
    </w:p>
    <w:p w14:paraId="1EBE4574" w14:textId="77777777" w:rsidR="00B1635D" w:rsidRPr="00661D92" w:rsidRDefault="00B1635D" w:rsidP="00ED745E">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b/>
          <w:bCs/>
          <w:sz w:val="28"/>
          <w:szCs w:val="28"/>
        </w:rPr>
        <w:t>'School leadership retention: A study of servant leadership and school leader satisfaction'</w:t>
      </w:r>
    </w:p>
    <w:p w14:paraId="047B2D10" w14:textId="6D1ABE56" w:rsidR="00B1635D" w:rsidRDefault="00B1635D" w:rsidP="00077C9E">
      <w:pPr>
        <w:spacing w:line="276" w:lineRule="auto"/>
        <w:ind w:firstLine="720"/>
        <w:jc w:val="both"/>
        <w:rPr>
          <w:rFonts w:ascii="Simplified Arabic" w:hAnsi="Simplified Arabic" w:cs="Simplified Arabic"/>
          <w:sz w:val="28"/>
          <w:szCs w:val="28"/>
          <w:rtl/>
        </w:rPr>
      </w:pPr>
      <w:r w:rsidRPr="009773A4">
        <w:rPr>
          <w:rFonts w:ascii="Simplified Arabic" w:hAnsi="Simplified Arabic" w:cs="Simplified Arabic" w:hint="cs"/>
          <w:sz w:val="28"/>
          <w:szCs w:val="28"/>
          <w:rtl/>
        </w:rPr>
        <w:t>هدفت الدراسة إلى إيجاد العلاقة بين مستوى فهم القيادة الخادمة ورضا قادة المدارس في الأدفنتست في منيسوتا في الولايات المتحدة الأمريكية. واستُخدِم في هذه الدراسة أُنموذج تقييم القيادة التنظيمية (</w:t>
      </w:r>
      <w:r w:rsidRPr="009773A4">
        <w:rPr>
          <w:rFonts w:ascii="Simplified Arabic" w:hAnsi="Simplified Arabic" w:cs="Simplified Arabic"/>
          <w:sz w:val="28"/>
          <w:szCs w:val="28"/>
        </w:rPr>
        <w:t>organizational leadership assessment</w:t>
      </w:r>
      <w:r w:rsidRPr="009773A4">
        <w:rPr>
          <w:rFonts w:ascii="Simplified Arabic" w:hAnsi="Simplified Arabic" w:cs="Simplified Arabic" w:hint="cs"/>
          <w:sz w:val="28"/>
          <w:szCs w:val="28"/>
          <w:rtl/>
        </w:rPr>
        <w:t>) لإيجاد العلاقة بين مستويات القيادة الخادمة ورضا قادة المدارس. وتم القيام بعملية مسح لعينة من المديرين والمعلمين والمراقبين. ومن الأسباب التي دعت إلى هذه الدراسة محاولة فهم سبب ترك مديري المدارس مهنة التعليم بمعدلات غير مقبولة، وتم توزيع (</w:t>
      </w:r>
      <w:r w:rsidRPr="009773A4">
        <w:rPr>
          <w:rFonts w:ascii="Simplified Arabic" w:hAnsi="Simplified Arabic" w:cs="Simplified Arabic"/>
          <w:sz w:val="28"/>
          <w:szCs w:val="28"/>
        </w:rPr>
        <w:t>1260</w:t>
      </w:r>
      <w:r w:rsidRPr="009773A4">
        <w:rPr>
          <w:rFonts w:ascii="Simplified Arabic" w:hAnsi="Simplified Arabic" w:cs="Simplified Arabic" w:hint="cs"/>
          <w:sz w:val="28"/>
          <w:szCs w:val="28"/>
          <w:rtl/>
        </w:rPr>
        <w:t>) استبانة للمشاركين للحصول فقط على (</w:t>
      </w:r>
      <w:r w:rsidRPr="009773A4">
        <w:rPr>
          <w:rFonts w:ascii="Simplified Arabic" w:hAnsi="Simplified Arabic" w:cs="Simplified Arabic"/>
          <w:sz w:val="28"/>
          <w:szCs w:val="28"/>
        </w:rPr>
        <w:t>328</w:t>
      </w:r>
      <w:r w:rsidRPr="009773A4">
        <w:rPr>
          <w:rFonts w:ascii="Simplified Arabic" w:hAnsi="Simplified Arabic" w:cs="Simplified Arabic" w:hint="cs"/>
          <w:sz w:val="28"/>
          <w:szCs w:val="28"/>
          <w:rtl/>
        </w:rPr>
        <w:t>) إجابة مطلوبة في الدراسة. وقد تم الحصول على (</w:t>
      </w:r>
      <w:r w:rsidRPr="009773A4">
        <w:rPr>
          <w:rFonts w:ascii="Simplified Arabic" w:hAnsi="Simplified Arabic" w:cs="Simplified Arabic"/>
          <w:sz w:val="28"/>
          <w:szCs w:val="28"/>
        </w:rPr>
        <w:t>332</w:t>
      </w:r>
      <w:r w:rsidRPr="009773A4">
        <w:rPr>
          <w:rFonts w:ascii="Simplified Arabic" w:hAnsi="Simplified Arabic" w:cs="Simplified Arabic" w:hint="cs"/>
          <w:sz w:val="28"/>
          <w:szCs w:val="28"/>
          <w:rtl/>
        </w:rPr>
        <w:t>) إجابة. وأظهرت النتائج أن هناك علاقة إيجابية مهمة بين كل من القيادة الخادمة ومستوى رضا قادة المدارس. كما اقترحت الدراسة أنَ أسلوب القيادة الخادمة لديه المقدرة على الإبقاء على المربين وجذبهم للقيام بالأدوار القيادية في المدارس.</w:t>
      </w:r>
    </w:p>
    <w:p w14:paraId="3604EB78" w14:textId="75CA28BE" w:rsidR="00ED745E" w:rsidRDefault="00ED745E" w:rsidP="00077C9E">
      <w:pPr>
        <w:spacing w:line="276" w:lineRule="auto"/>
        <w:ind w:firstLine="720"/>
        <w:jc w:val="both"/>
        <w:rPr>
          <w:rFonts w:ascii="Simplified Arabic" w:hAnsi="Simplified Arabic" w:cs="Simplified Arabic"/>
          <w:sz w:val="28"/>
          <w:szCs w:val="28"/>
          <w:rtl/>
        </w:rPr>
      </w:pPr>
    </w:p>
    <w:p w14:paraId="6789EC2B" w14:textId="3136243C" w:rsidR="00ED745E" w:rsidRDefault="00ED745E" w:rsidP="00077C9E">
      <w:pPr>
        <w:spacing w:line="276" w:lineRule="auto"/>
        <w:ind w:firstLine="720"/>
        <w:jc w:val="both"/>
        <w:rPr>
          <w:rFonts w:ascii="Simplified Arabic" w:hAnsi="Simplified Arabic" w:cs="Simplified Arabic"/>
          <w:sz w:val="28"/>
          <w:szCs w:val="28"/>
          <w:rtl/>
        </w:rPr>
      </w:pPr>
    </w:p>
    <w:p w14:paraId="0518D9E2" w14:textId="77777777" w:rsidR="00ED745E" w:rsidRPr="009773A4" w:rsidRDefault="00ED745E" w:rsidP="00077C9E">
      <w:pPr>
        <w:spacing w:line="276" w:lineRule="auto"/>
        <w:ind w:firstLine="720"/>
        <w:jc w:val="both"/>
        <w:rPr>
          <w:rFonts w:ascii="Simplified Arabic" w:hAnsi="Simplified Arabic" w:cs="Simplified Arabic" w:hint="cs"/>
          <w:sz w:val="28"/>
          <w:szCs w:val="28"/>
          <w:rtl/>
        </w:rPr>
      </w:pPr>
    </w:p>
    <w:p w14:paraId="047C81F4"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دراسة</w:t>
      </w:r>
      <w:r w:rsidRPr="00C423A0">
        <w:rPr>
          <w:rFonts w:ascii="Simplified Arabic" w:hAnsi="Simplified Arabic" w:cs="Simplified Arabic" w:hint="cs"/>
          <w:sz w:val="28"/>
          <w:szCs w:val="28"/>
          <w:rtl/>
        </w:rPr>
        <w:t xml:space="preserve"> جاكسون (</w:t>
      </w:r>
      <w:r w:rsidRPr="00C423A0">
        <w:rPr>
          <w:rFonts w:ascii="Simplified Arabic" w:hAnsi="Simplified Arabic" w:cs="Simplified Arabic"/>
          <w:sz w:val="28"/>
          <w:szCs w:val="28"/>
        </w:rPr>
        <w:t>Jackson,2010</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37921787" w14:textId="77777777" w:rsidR="00B1635D" w:rsidRPr="00661D92" w:rsidRDefault="00B1635D" w:rsidP="00ED745E">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b/>
          <w:bCs/>
          <w:sz w:val="28"/>
          <w:szCs w:val="28"/>
        </w:rPr>
        <w:t>'An exploratory study of servant leadership among school leaders in an urban school district'</w:t>
      </w:r>
    </w:p>
    <w:p w14:paraId="7A9D5E1F"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قام بإجراء دراسة شبه تجريبية هدفت إلى تحديد العلاقة بين نتائج القيادة الخادمة والمتغيرات المهنية والديموغرافية والتصورات والممارسات للقيادة الخادمة ضمن قادة المدارس. وتكوًنت عينة الدراسة من (</w:t>
      </w:r>
      <w:r w:rsidRPr="00C423A0">
        <w:rPr>
          <w:rFonts w:ascii="Simplified Arabic" w:hAnsi="Simplified Arabic" w:cs="Simplified Arabic"/>
          <w:sz w:val="28"/>
          <w:szCs w:val="28"/>
        </w:rPr>
        <w:t>74</w:t>
      </w:r>
      <w:r w:rsidRPr="00C423A0">
        <w:rPr>
          <w:rFonts w:ascii="Simplified Arabic" w:hAnsi="Simplified Arabic" w:cs="Simplified Arabic" w:hint="cs"/>
          <w:sz w:val="28"/>
          <w:szCs w:val="28"/>
          <w:rtl/>
        </w:rPr>
        <w:t>) مشاركاً من قادة المدارس في المناطق الحضرية في الاباما في الولايات المتحدة الأمريكية التي تواجه تحديات مالية وأكاديمية. وتمً تصنيف (</w:t>
      </w:r>
      <w:r w:rsidRPr="00C423A0">
        <w:rPr>
          <w:rFonts w:ascii="Simplified Arabic" w:hAnsi="Simplified Arabic" w:cs="Simplified Arabic"/>
          <w:sz w:val="28"/>
          <w:szCs w:val="28"/>
        </w:rPr>
        <w:t>%30</w:t>
      </w:r>
      <w:r w:rsidRPr="00C423A0">
        <w:rPr>
          <w:rFonts w:ascii="Simplified Arabic" w:hAnsi="Simplified Arabic" w:cs="Simplified Arabic" w:hint="cs"/>
          <w:sz w:val="28"/>
          <w:szCs w:val="28"/>
          <w:rtl/>
        </w:rPr>
        <w:t>) من المشاركين بأنهم قادة خدم. وأظهرت النتائج أنه لا يوجد اختلاف كبير لمفهوم القيادة الخادمة من وجهة نظر مديري المدارس سواء من الذكور أم الإناث، أم بين قادة المدارس الابتدائية والثانوية، وأنً (</w:t>
      </w:r>
      <w:r w:rsidRPr="00C423A0">
        <w:rPr>
          <w:rFonts w:ascii="Simplified Arabic" w:hAnsi="Simplified Arabic" w:cs="Simplified Arabic"/>
          <w:sz w:val="28"/>
          <w:szCs w:val="28"/>
        </w:rPr>
        <w:t>%68.9</w:t>
      </w:r>
      <w:r w:rsidRPr="00C423A0">
        <w:rPr>
          <w:rFonts w:ascii="Simplified Arabic" w:hAnsi="Simplified Arabic" w:cs="Simplified Arabic" w:hint="cs"/>
          <w:sz w:val="28"/>
          <w:szCs w:val="28"/>
          <w:rtl/>
        </w:rPr>
        <w:t>) من المشاركين لم يُصنًفوا بأنهم قادة خدم، وهذه النسبة هي ضعف النسبة التي شكلت القادة الخدم (</w:t>
      </w:r>
      <w:r w:rsidRPr="00C423A0">
        <w:rPr>
          <w:rFonts w:ascii="Simplified Arabic" w:hAnsi="Simplified Arabic" w:cs="Simplified Arabic"/>
          <w:sz w:val="28"/>
          <w:szCs w:val="28"/>
        </w:rPr>
        <w:t>%31.1</w:t>
      </w:r>
      <w:r w:rsidRPr="00C423A0">
        <w:rPr>
          <w:rFonts w:ascii="Simplified Arabic" w:hAnsi="Simplified Arabic" w:cs="Simplified Arabic" w:hint="cs"/>
          <w:sz w:val="28"/>
          <w:szCs w:val="28"/>
          <w:rtl/>
        </w:rPr>
        <w:t>). لقد تحدث عشرة مديرين من خلال مقابلة أجريت معهم عن القيادة الخادمة وأجمعوا على أنها أسلوب قيادي ناجح وحددوا خمسة موضوعات أساسية متعلقة بالقيادة الخادمة وهي: التواضع والقيادة المُلهِمة، وتقديم الخدمة للآخرين، وخدمة المجتمع، والإيمان. كما حددوا ثلاثة موضوعات أخرى تُسهم في دعم الموضوعات الخمسة السابقة وهي: التأثير، والمسائل الأخلاقية، والدروس المتعلمة.</w:t>
      </w:r>
    </w:p>
    <w:p w14:paraId="0230C16E"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دراسة </w:t>
      </w:r>
      <w:r w:rsidRPr="00C423A0">
        <w:rPr>
          <w:rFonts w:ascii="Simplified Arabic" w:hAnsi="Simplified Arabic" w:cs="Simplified Arabic" w:hint="cs"/>
          <w:sz w:val="28"/>
          <w:szCs w:val="28"/>
          <w:rtl/>
        </w:rPr>
        <w:t>ستيفن (</w:t>
      </w:r>
      <w:r w:rsidRPr="00C423A0">
        <w:rPr>
          <w:rFonts w:ascii="Simplified Arabic" w:hAnsi="Simplified Arabic" w:cs="Simplified Arabic"/>
          <w:sz w:val="28"/>
          <w:szCs w:val="28"/>
        </w:rPr>
        <w:t>Stephen,2007</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2379374F" w14:textId="22C9DEC5" w:rsidR="00B1635D" w:rsidRPr="00661D92" w:rsidRDefault="00B1635D" w:rsidP="00942A81">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b/>
          <w:bCs/>
          <w:sz w:val="28"/>
          <w:szCs w:val="28"/>
        </w:rPr>
        <w:t xml:space="preserve">'Servant Leadership An examination of </w:t>
      </w:r>
      <w:r w:rsidR="00ED745E" w:rsidRPr="00661D92">
        <w:rPr>
          <w:rFonts w:asciiTheme="majorBidi" w:hAnsiTheme="majorBidi" w:cstheme="majorBidi"/>
          <w:b/>
          <w:bCs/>
          <w:sz w:val="28"/>
          <w:szCs w:val="28"/>
        </w:rPr>
        <w:t>public-school</w:t>
      </w:r>
      <w:r w:rsidRPr="00661D92">
        <w:rPr>
          <w:rFonts w:asciiTheme="majorBidi" w:hAnsiTheme="majorBidi" w:cstheme="majorBidi"/>
          <w:b/>
          <w:bCs/>
          <w:sz w:val="28"/>
          <w:szCs w:val="28"/>
        </w:rPr>
        <w:t xml:space="preserve"> principles: properties of servant leadership as a successful leadership style'</w:t>
      </w:r>
    </w:p>
    <w:p w14:paraId="7C4B9AD4"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w:t>
      </w:r>
      <w:r w:rsidRPr="00C423A0">
        <w:rPr>
          <w:rFonts w:ascii="Simplified Arabic" w:hAnsi="Simplified Arabic" w:cs="Simplified Arabic" w:hint="cs"/>
          <w:sz w:val="28"/>
          <w:szCs w:val="28"/>
          <w:rtl/>
        </w:rPr>
        <w:t xml:space="preserve">إلى اختبار نجاح القيادة الخادمة كأسلوب قيادي لمديري المدارس الحكومية. فقد وزعت استبانة على مجموعتين من مديري المدارس الحكومية في تكساس في الولايات المتحدة الأمريكية: إحدى هاتين المجموعتين من المديرين تم ترشيحهم كأفضل مديرين للسنة بسبب تفوق مدارسهم، فيما كان أعضاء المجموعة الأخرى من المديرين الذين لم يترشحوا لهذا المستوى. وأوضحت الاختبارات الإحصائية بأنه لا يوجد اختلاف كبير في التصور الشخصي للقيادة الخادمة بين المجموعتين الأولى والثانية من المديرين. بينما لوحظ أن هناك اختلافاً كبيراً في التصور الشخصي للقيادة الخادمة بين المديرين والمديرات، وبين مديري المدارس الابتدائية ومديري المدارس الثانوية، وبين المديرين ذوي الاختلافات العرقية. وأكًد المديرون الذين تمت مقابلتهم والبالغ عددهم </w:t>
      </w:r>
      <w:r w:rsidRPr="00C423A0">
        <w:rPr>
          <w:rFonts w:ascii="Simplified Arabic" w:hAnsi="Simplified Arabic" w:cs="Simplified Arabic" w:hint="cs"/>
          <w:sz w:val="28"/>
          <w:szCs w:val="28"/>
          <w:rtl/>
        </w:rPr>
        <w:lastRenderedPageBreak/>
        <w:t>(</w:t>
      </w:r>
      <w:r w:rsidRPr="00C423A0">
        <w:rPr>
          <w:rFonts w:ascii="Simplified Arabic" w:hAnsi="Simplified Arabic" w:cs="Simplified Arabic"/>
          <w:sz w:val="28"/>
          <w:szCs w:val="28"/>
        </w:rPr>
        <w:t>12</w:t>
      </w:r>
      <w:r w:rsidRPr="00C423A0">
        <w:rPr>
          <w:rFonts w:ascii="Simplified Arabic" w:hAnsi="Simplified Arabic" w:cs="Simplified Arabic" w:hint="cs"/>
          <w:sz w:val="28"/>
          <w:szCs w:val="28"/>
          <w:rtl/>
        </w:rPr>
        <w:t>) مديراً على نجاح القيادة الخادمة كأسلوب قيادي، وتم تحديد (</w:t>
      </w:r>
      <w:r w:rsidRPr="00C423A0">
        <w:rPr>
          <w:rFonts w:ascii="Simplified Arabic" w:hAnsi="Simplified Arabic" w:cs="Simplified Arabic"/>
          <w:sz w:val="28"/>
          <w:szCs w:val="28"/>
        </w:rPr>
        <w:t>60</w:t>
      </w:r>
      <w:r w:rsidRPr="00C423A0">
        <w:rPr>
          <w:rFonts w:ascii="Simplified Arabic" w:hAnsi="Simplified Arabic" w:cs="Simplified Arabic" w:hint="cs"/>
          <w:sz w:val="28"/>
          <w:szCs w:val="28"/>
          <w:rtl/>
        </w:rPr>
        <w:t>) إجراء للقيادة الخادمة وأكدت هذه الدراسة أنً مديري المدارس الحكومية ينظرون إلى أنفسهم على أنهم قادة خدم.</w:t>
      </w:r>
    </w:p>
    <w:p w14:paraId="7B7FB2A5"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sidRPr="001108AF">
        <w:rPr>
          <w:rFonts w:ascii="Simplified Arabic" w:hAnsi="Simplified Arabic" w:cs="Simplified Arabic" w:hint="cs"/>
          <w:sz w:val="28"/>
          <w:szCs w:val="28"/>
          <w:rtl/>
        </w:rPr>
        <w:t>دراسة (</w:t>
      </w:r>
      <w:r>
        <w:rPr>
          <w:rFonts w:ascii="Simplified Arabic" w:hAnsi="Simplified Arabic" w:cs="Simplified Arabic"/>
          <w:sz w:val="28"/>
          <w:szCs w:val="28"/>
        </w:rPr>
        <w:t>R</w:t>
      </w:r>
      <w:r w:rsidRPr="001108AF">
        <w:rPr>
          <w:rFonts w:ascii="Simplified Arabic" w:hAnsi="Simplified Arabic" w:cs="Simplified Arabic"/>
          <w:sz w:val="28"/>
          <w:szCs w:val="28"/>
        </w:rPr>
        <w:t>aunch,2007</w:t>
      </w:r>
      <w:r w:rsidRPr="001108AF">
        <w:rPr>
          <w:rFonts w:ascii="Simplified Arabic" w:hAnsi="Simplified Arabic" w:cs="Simplified Arabic" w:hint="cs"/>
          <w:sz w:val="28"/>
          <w:szCs w:val="28"/>
          <w:rtl/>
        </w:rPr>
        <w:t>) بعنوان:</w:t>
      </w:r>
    </w:p>
    <w:p w14:paraId="6CF5590D" w14:textId="77777777" w:rsidR="00B1635D" w:rsidRPr="00661D92" w:rsidRDefault="00B1635D" w:rsidP="00942A81">
      <w:pPr>
        <w:bidi w:val="0"/>
        <w:spacing w:line="276" w:lineRule="auto"/>
        <w:ind w:left="360"/>
        <w:jc w:val="both"/>
        <w:rPr>
          <w:rFonts w:asciiTheme="majorBidi" w:hAnsiTheme="majorBidi" w:cstheme="majorBidi"/>
          <w:b/>
          <w:bCs/>
          <w:sz w:val="28"/>
          <w:szCs w:val="28"/>
        </w:rPr>
      </w:pPr>
      <w:r w:rsidRPr="009B5FBE">
        <w:rPr>
          <w:rFonts w:ascii="Simplified Arabic" w:hAnsi="Simplified Arabic" w:cs="Simplified Arabic" w:hint="cs"/>
          <w:b/>
          <w:bCs/>
          <w:sz w:val="28"/>
          <w:szCs w:val="28"/>
          <w:rtl/>
        </w:rPr>
        <w:t xml:space="preserve"> </w:t>
      </w:r>
      <w:r w:rsidRPr="00661D92">
        <w:rPr>
          <w:rFonts w:asciiTheme="majorBidi" w:hAnsiTheme="majorBidi" w:cstheme="majorBidi"/>
          <w:b/>
          <w:bCs/>
          <w:sz w:val="28"/>
          <w:szCs w:val="28"/>
        </w:rPr>
        <w:t>'Servant leadership and team effectiveness: a study of industrial manufacturing correlation'</w:t>
      </w:r>
    </w:p>
    <w:p w14:paraId="1B664455"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الارتباطية إلى اختبار أثر القيادة الخادمة على كفاءة الفريق في القطاع الصناعي، تم تطبيق الدراسة على شركة (</w:t>
      </w:r>
      <w:r>
        <w:rPr>
          <w:rFonts w:ascii="Simplified Arabic" w:hAnsi="Simplified Arabic" w:cs="Simplified Arabic"/>
          <w:sz w:val="28"/>
          <w:szCs w:val="28"/>
        </w:rPr>
        <w:t>G&amp;S Metal Consultants</w:t>
      </w:r>
      <w:r>
        <w:rPr>
          <w:rFonts w:ascii="Simplified Arabic" w:hAnsi="Simplified Arabic" w:cs="Simplified Arabic" w:hint="cs"/>
          <w:sz w:val="28"/>
          <w:szCs w:val="28"/>
          <w:rtl/>
        </w:rPr>
        <w:t>) وهي متخصصة بصناعة قطع غيار السيارات بالولايات المتحدة الأمريكية، ابتع الباحث المنهج شبه التجريبي، واستخدم الاستبيان كأداة للدراسة، تكوًنت عينت الدراسة من (</w:t>
      </w:r>
      <w:r>
        <w:rPr>
          <w:rFonts w:ascii="Simplified Arabic" w:hAnsi="Simplified Arabic" w:cs="Simplified Arabic"/>
          <w:sz w:val="28"/>
          <w:szCs w:val="28"/>
        </w:rPr>
        <w:t>3.896</w:t>
      </w:r>
      <w:r>
        <w:rPr>
          <w:rFonts w:ascii="Simplified Arabic" w:hAnsi="Simplified Arabic" w:cs="Simplified Arabic" w:hint="cs"/>
          <w:sz w:val="28"/>
          <w:szCs w:val="28"/>
          <w:rtl/>
        </w:rPr>
        <w:t>) يعملون في (</w:t>
      </w:r>
      <w:r>
        <w:rPr>
          <w:rFonts w:ascii="Simplified Arabic" w:hAnsi="Simplified Arabic" w:cs="Simplified Arabic"/>
          <w:sz w:val="28"/>
          <w:szCs w:val="28"/>
        </w:rPr>
        <w:t>28</w:t>
      </w:r>
      <w:r>
        <w:rPr>
          <w:rFonts w:ascii="Simplified Arabic" w:hAnsi="Simplified Arabic" w:cs="Simplified Arabic" w:hint="cs"/>
          <w:sz w:val="28"/>
          <w:szCs w:val="28"/>
          <w:rtl/>
        </w:rPr>
        <w:t>) موقعاً مختلفاً في نفس الشركة، تم اعتماد (الاستنزا</w:t>
      </w:r>
      <w:r>
        <w:rPr>
          <w:rFonts w:ascii="Simplified Arabic" w:hAnsi="Simplified Arabic" w:cs="Simplified Arabic" w:hint="eastAsia"/>
          <w:sz w:val="28"/>
          <w:szCs w:val="28"/>
          <w:rtl/>
        </w:rPr>
        <w:t>ف</w:t>
      </w:r>
      <w:r>
        <w:rPr>
          <w:rFonts w:ascii="Simplified Arabic" w:hAnsi="Simplified Arabic" w:cs="Simplified Arabic" w:hint="cs"/>
          <w:sz w:val="28"/>
          <w:szCs w:val="28"/>
          <w:rtl/>
        </w:rPr>
        <w:t>، والتغيب، وتكرار الحوادث، وخطورة الحوادث، ومعدل الأجزاء التالفة المنتجة) كأبعاد لكفاءة الفريق. أظهرت نتائج الدراسة وجود علاقة إيجابية بين ممارسة القيادة الخادمة وانخفاض نسبة الاستنزاف والتغيب عن العمل، في حين أن نتائج الدراسة لم تظهر أي علاقة بين ممارسة القيادة الخادمة وتكرار الحوادث أو خطورتها أو معدل الأجزاء التالفة المنتجة. وأوصت الدراسة بمزيد من الدراسات حول كفاءة الفريق من أبعاد مختلفة مثل (المالية، الخدمات اللوجستية، الجودة، والإنتاجية)</w:t>
      </w:r>
    </w:p>
    <w:p w14:paraId="3D58270D"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أندرسون (</w:t>
      </w:r>
      <w:r w:rsidRPr="00C423A0">
        <w:rPr>
          <w:rFonts w:ascii="Simplified Arabic" w:hAnsi="Simplified Arabic" w:cs="Simplified Arabic"/>
          <w:sz w:val="28"/>
          <w:szCs w:val="28"/>
        </w:rPr>
        <w:t>Anderson,2006</w:t>
      </w:r>
      <w:r>
        <w:rPr>
          <w:rFonts w:ascii="Simplified Arabic" w:hAnsi="Simplified Arabic" w:cs="Simplified Arabic" w:hint="cs"/>
          <w:sz w:val="28"/>
          <w:szCs w:val="28"/>
          <w:rtl/>
        </w:rPr>
        <w:t>)</w:t>
      </w:r>
      <w:r w:rsidRPr="009B5FBE">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79DF0412" w14:textId="77777777" w:rsidR="00B1635D" w:rsidRPr="00661D92" w:rsidRDefault="00B1635D" w:rsidP="00B1635D">
      <w:pPr>
        <w:spacing w:line="276" w:lineRule="auto"/>
        <w:ind w:left="360"/>
        <w:jc w:val="right"/>
        <w:rPr>
          <w:rFonts w:asciiTheme="majorBidi" w:hAnsiTheme="majorBidi" w:cstheme="majorBidi"/>
          <w:b/>
          <w:bCs/>
          <w:sz w:val="28"/>
          <w:szCs w:val="28"/>
        </w:rPr>
      </w:pPr>
      <w:r w:rsidRPr="00661D92">
        <w:rPr>
          <w:rFonts w:asciiTheme="majorBidi" w:hAnsiTheme="majorBidi" w:cstheme="majorBidi"/>
          <w:b/>
          <w:bCs/>
          <w:sz w:val="28"/>
          <w:szCs w:val="28"/>
        </w:rPr>
        <w:t>'Servant Leadership in public schools: a case study'</w:t>
      </w:r>
    </w:p>
    <w:p w14:paraId="6A30D9D5" w14:textId="5F67552B" w:rsidR="002E05AB" w:rsidRPr="00C423A0" w:rsidRDefault="00B1635D" w:rsidP="00942A81">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إلى اختبار تأثير القائد الخادم في منظمات التعليم الحكومي عبر تحديد سلوك القيادة وتأثيره في المنظمة ككل والأفراد العاملين فيها، لتق</w:t>
      </w:r>
      <w:r>
        <w:rPr>
          <w:rFonts w:ascii="Simplified Arabic" w:hAnsi="Simplified Arabic" w:cs="Simplified Arabic" w:hint="cs"/>
          <w:sz w:val="28"/>
          <w:szCs w:val="28"/>
          <w:rtl/>
        </w:rPr>
        <w:t>ي</w:t>
      </w:r>
      <w:r w:rsidRPr="00C423A0">
        <w:rPr>
          <w:rFonts w:ascii="Simplified Arabic" w:hAnsi="Simplified Arabic" w:cs="Simplified Arabic" w:hint="cs"/>
          <w:sz w:val="28"/>
          <w:szCs w:val="28"/>
          <w:rtl/>
        </w:rPr>
        <w:t>يم القيادة التنظيمية في ولاية ميزوري بالولايات المتحدة الأمريكية على أعضاء إحدى المدارس الحكومية في الغرب الأوسط، وقد بلغ عدد المشاركين في التقييم (</w:t>
      </w:r>
      <w:r w:rsidRPr="00C423A0">
        <w:rPr>
          <w:rFonts w:ascii="Simplified Arabic" w:hAnsi="Simplified Arabic" w:cs="Simplified Arabic"/>
          <w:sz w:val="28"/>
          <w:szCs w:val="28"/>
        </w:rPr>
        <w:t>50</w:t>
      </w:r>
      <w:r w:rsidRPr="00C423A0">
        <w:rPr>
          <w:rFonts w:ascii="Simplified Arabic" w:hAnsi="Simplified Arabic" w:cs="Simplified Arabic" w:hint="cs"/>
          <w:sz w:val="28"/>
          <w:szCs w:val="28"/>
          <w:rtl/>
        </w:rPr>
        <w:t xml:space="preserve">) مشاركاً. وتم تحليل الإجابات بناءً على المقاييس الفرعية الآتية: مشاركة القيادة، وإظهار الأصالة، وتقدير العاملين وتطويرهم، وبناء المجتمعات المحلية. وأظهرت نتائج تحليل البيانات أن سلوك مشاركة القيادة قد احتلً أعلى رتبة للقائد الخادم، بينما احتلً بناء المجتمعات المحلية وإظهار الأصالة الرتبتين الثانية والثالثة على التوالي، واحتلً تقدير العاملين وتطويرهم الرٌتبة الأخيرة، وأكًدتَ الدراسة على أنً سلوك القائد الخادم له تأثير إيجابي في صحة </w:t>
      </w:r>
      <w:r w:rsidRPr="00C423A0">
        <w:rPr>
          <w:rFonts w:ascii="Simplified Arabic" w:hAnsi="Simplified Arabic" w:cs="Simplified Arabic" w:hint="cs"/>
          <w:sz w:val="28"/>
          <w:szCs w:val="28"/>
          <w:rtl/>
        </w:rPr>
        <w:lastRenderedPageBreak/>
        <w:t>المدرسة، وتأثيره الكبير في العاملين.</w:t>
      </w:r>
      <w:r>
        <w:rPr>
          <w:rFonts w:ascii="Simplified Arabic" w:hAnsi="Simplified Arabic" w:cs="Simplified Arabic" w:hint="cs"/>
          <w:sz w:val="28"/>
          <w:szCs w:val="28"/>
          <w:rtl/>
        </w:rPr>
        <w:t xml:space="preserve"> وأوصت الدراسة بأهمية استخدام نمط القيادة الخادمة لتأثيرها الإيجابي على مسيرة ومنظومة العمل في المدارس.</w:t>
      </w:r>
    </w:p>
    <w:p w14:paraId="170950C1"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هيربست (</w:t>
      </w:r>
      <w:r>
        <w:rPr>
          <w:rFonts w:ascii="Simplified Arabic" w:hAnsi="Simplified Arabic" w:cs="Simplified Arabic"/>
          <w:sz w:val="28"/>
          <w:szCs w:val="28"/>
        </w:rPr>
        <w:t>H</w:t>
      </w:r>
      <w:r w:rsidRPr="00C423A0">
        <w:rPr>
          <w:rFonts w:ascii="Simplified Arabic" w:hAnsi="Simplified Arabic" w:cs="Simplified Arabic"/>
          <w:sz w:val="28"/>
          <w:szCs w:val="28"/>
        </w:rPr>
        <w:t>erbest,2003</w:t>
      </w:r>
      <w:r>
        <w:rPr>
          <w:rFonts w:ascii="Simplified Arabic" w:hAnsi="Simplified Arabic" w:cs="Simplified Arabic" w:hint="cs"/>
          <w:sz w:val="28"/>
          <w:szCs w:val="28"/>
          <w:rtl/>
        </w:rPr>
        <w:t>) بعنوان:</w:t>
      </w:r>
    </w:p>
    <w:p w14:paraId="5B6BC338" w14:textId="77777777" w:rsidR="00B1635D" w:rsidRPr="00661D92" w:rsidRDefault="00B1635D" w:rsidP="00B1635D">
      <w:pPr>
        <w:spacing w:line="276" w:lineRule="auto"/>
        <w:ind w:left="360"/>
        <w:jc w:val="right"/>
        <w:rPr>
          <w:rFonts w:asciiTheme="majorBidi" w:hAnsiTheme="majorBidi" w:cstheme="majorBidi"/>
          <w:b/>
          <w:bCs/>
          <w:sz w:val="28"/>
          <w:szCs w:val="28"/>
        </w:rPr>
      </w:pPr>
      <w:r w:rsidRPr="00661D92">
        <w:rPr>
          <w:rFonts w:asciiTheme="majorBidi" w:hAnsiTheme="majorBidi" w:cstheme="majorBidi"/>
          <w:b/>
          <w:bCs/>
          <w:sz w:val="28"/>
          <w:szCs w:val="28"/>
        </w:rPr>
        <w:t>'Organizational servant leadership and its relation to secondary school effectiveness'</w:t>
      </w:r>
    </w:p>
    <w:p w14:paraId="502D23A5"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sidRPr="00CA14EB">
        <w:rPr>
          <w:rFonts w:ascii="Simplified Arabic" w:hAnsi="Simplified Arabic" w:cs="Simplified Arabic" w:hint="cs"/>
          <w:sz w:val="28"/>
          <w:szCs w:val="28"/>
          <w:rtl/>
        </w:rPr>
        <w:t xml:space="preserve"> هدفت هذه الدراسة تقرير ما إذا كانت المدراس الثانوية التي تمارس القيادة الخادمة بدرجة عالية أفضل أداء من المدارس الثانوية التي تمارس فيها القيادة الخادمة بدرجة منخفضة في مدراس فلوريدا بالولايات المتحدة الامريكية. </w:t>
      </w:r>
      <w:r>
        <w:rPr>
          <w:rFonts w:ascii="Simplified Arabic" w:hAnsi="Simplified Arabic" w:cs="Simplified Arabic" w:hint="cs"/>
          <w:sz w:val="28"/>
          <w:szCs w:val="28"/>
          <w:rtl/>
        </w:rPr>
        <w:t xml:space="preserve">استخدم الباحث المنهج الوصفي التحليلي، </w:t>
      </w:r>
      <w:r w:rsidRPr="00CA14EB">
        <w:rPr>
          <w:rFonts w:ascii="Simplified Arabic" w:hAnsi="Simplified Arabic" w:cs="Simplified Arabic" w:hint="cs"/>
          <w:sz w:val="28"/>
          <w:szCs w:val="28"/>
          <w:rtl/>
        </w:rPr>
        <w:t>وقد تكونت عينة الدراسة من (</w:t>
      </w:r>
      <w:r w:rsidRPr="00CA14EB">
        <w:rPr>
          <w:rFonts w:ascii="Simplified Arabic" w:hAnsi="Simplified Arabic" w:cs="Simplified Arabic"/>
          <w:sz w:val="28"/>
          <w:szCs w:val="28"/>
        </w:rPr>
        <w:t>1104</w:t>
      </w:r>
      <w:r w:rsidRPr="00CA14EB">
        <w:rPr>
          <w:rFonts w:ascii="Simplified Arabic" w:hAnsi="Simplified Arabic" w:cs="Simplified Arabic" w:hint="cs"/>
          <w:sz w:val="28"/>
          <w:szCs w:val="28"/>
          <w:rtl/>
        </w:rPr>
        <w:t>) مديرا ومساعد مدير ومعلم، أجابوا عن أسئلة استبانة تقييم القيادة المنظمية الخادمة للوب (</w:t>
      </w:r>
      <w:r w:rsidRPr="00CA14EB">
        <w:rPr>
          <w:rFonts w:ascii="Simplified Arabic" w:hAnsi="Simplified Arabic" w:cs="Simplified Arabic"/>
          <w:sz w:val="28"/>
          <w:szCs w:val="28"/>
        </w:rPr>
        <w:t>laub,1999</w:t>
      </w:r>
      <w:r w:rsidRPr="00CA14EB">
        <w:rPr>
          <w:rFonts w:ascii="Simplified Arabic" w:hAnsi="Simplified Arabic" w:cs="Simplified Arabic" w:hint="cs"/>
          <w:sz w:val="28"/>
          <w:szCs w:val="28"/>
          <w:rtl/>
        </w:rPr>
        <w:t>). وقد تم دراسة العلاقة بين إجابات المشاركين عن أسئلة الاستبانة ونتائج الطلبة في امتحان فلوريدا التقييمي الشامل (</w:t>
      </w:r>
      <w:r w:rsidRPr="00CA14EB">
        <w:rPr>
          <w:rFonts w:ascii="Simplified Arabic" w:hAnsi="Simplified Arabic" w:cs="Simplified Arabic"/>
          <w:sz w:val="28"/>
          <w:szCs w:val="28"/>
        </w:rPr>
        <w:t>fcat</w:t>
      </w:r>
      <w:r w:rsidRPr="00CA14EB">
        <w:rPr>
          <w:rFonts w:ascii="Simplified Arabic" w:hAnsi="Simplified Arabic" w:cs="Simplified Arabic" w:hint="cs"/>
          <w:sz w:val="28"/>
          <w:szCs w:val="28"/>
          <w:rtl/>
        </w:rPr>
        <w:t>)، وقد توصلت الدراسة الى وجود علاقة إيجابية بين القيادة الخادمة وتحصيل الطلبة، إذ كانت المدارس الثانوية التي تمارس فيها القيادة الخادمة بدرجة منخفضة، ذات نتائج منخفضة لتحصيل طلبتها وخاصة في مادة الرياضيات، والقراءة ومكاسب التعلم السنوي.</w:t>
      </w:r>
      <w:r>
        <w:rPr>
          <w:rFonts w:ascii="Simplified Arabic" w:hAnsi="Simplified Arabic" w:cs="Simplified Arabic" w:hint="cs"/>
          <w:sz w:val="28"/>
          <w:szCs w:val="28"/>
          <w:rtl/>
        </w:rPr>
        <w:t xml:space="preserve"> وأوصت الدراسة بأهمية استخدام نمط القيادة الخادمة لتأثيرها الإيجابي على مسيرة ومنظومة العمل في المدارس.</w:t>
      </w:r>
    </w:p>
    <w:p w14:paraId="6EBD44C9" w14:textId="77777777" w:rsidR="00B1635D" w:rsidRDefault="00B1635D" w:rsidP="009A42D8">
      <w:pPr>
        <w:pStyle w:val="ListParagraph"/>
        <w:numPr>
          <w:ilvl w:val="0"/>
          <w:numId w:val="41"/>
        </w:numPr>
        <w:spacing w:line="276" w:lineRule="auto"/>
        <w:jc w:val="both"/>
        <w:rPr>
          <w:rFonts w:ascii="Simplified Arabic" w:hAnsi="Simplified Arabic" w:cs="Simplified Arabic"/>
          <w:sz w:val="28"/>
          <w:szCs w:val="28"/>
        </w:rPr>
      </w:pPr>
      <w:r w:rsidRPr="001108AF">
        <w:rPr>
          <w:rFonts w:ascii="Simplified Arabic" w:hAnsi="Simplified Arabic" w:cs="Simplified Arabic" w:hint="cs"/>
          <w:sz w:val="28"/>
          <w:szCs w:val="28"/>
          <w:rtl/>
        </w:rPr>
        <w:t>دراسة فوستر (</w:t>
      </w:r>
      <w:r w:rsidRPr="001108AF">
        <w:rPr>
          <w:rFonts w:ascii="Simplified Arabic" w:hAnsi="Simplified Arabic" w:cs="Simplified Arabic"/>
          <w:sz w:val="28"/>
          <w:szCs w:val="28"/>
        </w:rPr>
        <w:t>Foster,2000</w:t>
      </w:r>
      <w:r w:rsidRPr="001108AF">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6E04B6AC" w14:textId="77777777" w:rsidR="00B1635D" w:rsidRPr="00661D92" w:rsidRDefault="00B1635D" w:rsidP="00B1635D">
      <w:pPr>
        <w:spacing w:line="276" w:lineRule="auto"/>
        <w:ind w:left="360"/>
        <w:jc w:val="right"/>
        <w:rPr>
          <w:rFonts w:asciiTheme="majorBidi" w:hAnsiTheme="majorBidi" w:cstheme="majorBidi"/>
          <w:b/>
          <w:bCs/>
          <w:sz w:val="28"/>
          <w:szCs w:val="28"/>
          <w:rtl/>
        </w:rPr>
      </w:pPr>
      <w:r w:rsidRPr="00661D92">
        <w:rPr>
          <w:rFonts w:asciiTheme="majorBidi" w:hAnsiTheme="majorBidi" w:cstheme="majorBidi"/>
          <w:b/>
          <w:bCs/>
          <w:sz w:val="28"/>
          <w:szCs w:val="28"/>
        </w:rPr>
        <w:t>'Barriers to servant leadership: Perceived organizational elements that impede servant leader effectiveness'</w:t>
      </w:r>
    </w:p>
    <w:p w14:paraId="0C48D226" w14:textId="77777777" w:rsidR="00942A81" w:rsidRDefault="00B1635D" w:rsidP="00942A81">
      <w:pPr>
        <w:spacing w:line="276" w:lineRule="auto"/>
        <w:ind w:firstLine="720"/>
        <w:jc w:val="both"/>
        <w:rPr>
          <w:rFonts w:ascii="Simplified Arabic" w:hAnsi="Simplified Arabic" w:cs="Simplified Arabic"/>
          <w:sz w:val="28"/>
          <w:szCs w:val="28"/>
          <w:rtl/>
        </w:rPr>
      </w:pPr>
      <w:r w:rsidRPr="001108AF">
        <w:rPr>
          <w:rFonts w:ascii="Simplified Arabic" w:hAnsi="Simplified Arabic" w:cs="Simplified Arabic" w:hint="cs"/>
          <w:sz w:val="28"/>
          <w:szCs w:val="28"/>
          <w:rtl/>
        </w:rPr>
        <w:t>هدفت إلى تحديد المعوقات التي تحول دون ممارسة القيادة الخادمة، وشَمِلَت الدراسة (</w:t>
      </w:r>
      <w:r w:rsidRPr="001108AF">
        <w:rPr>
          <w:rFonts w:ascii="Simplified Arabic" w:hAnsi="Simplified Arabic" w:cs="Simplified Arabic"/>
          <w:sz w:val="28"/>
          <w:szCs w:val="28"/>
        </w:rPr>
        <w:t>20</w:t>
      </w:r>
      <w:r w:rsidRPr="001108AF">
        <w:rPr>
          <w:rFonts w:ascii="Simplified Arabic" w:hAnsi="Simplified Arabic" w:cs="Simplified Arabic" w:hint="cs"/>
          <w:sz w:val="28"/>
          <w:szCs w:val="28"/>
          <w:rtl/>
        </w:rPr>
        <w:t>) مشتركاً يعملون في منظمة كبيرة في ولاية ميتشجن الأمريكية تم تمييزهم على أنهم يمارسون القيادة الخادمة. وقد صُمِمَت استمارة خاصة بالمقابلات لغرض جمع البيانات، وبعد تحليل البيانات تم التوصل إلى تحديد (</w:t>
      </w:r>
      <w:r w:rsidRPr="001108AF">
        <w:rPr>
          <w:rFonts w:ascii="Simplified Arabic" w:hAnsi="Simplified Arabic" w:cs="Simplified Arabic"/>
          <w:sz w:val="28"/>
          <w:szCs w:val="28"/>
        </w:rPr>
        <w:t>180</w:t>
      </w:r>
      <w:r w:rsidRPr="001108AF">
        <w:rPr>
          <w:rFonts w:ascii="Simplified Arabic" w:hAnsi="Simplified Arabic" w:cs="Simplified Arabic" w:hint="cs"/>
          <w:sz w:val="28"/>
          <w:szCs w:val="28"/>
          <w:rtl/>
        </w:rPr>
        <w:t xml:space="preserve">) عائقاً صُنفت ضمن فئات اشتملت على: الأساليب القيادية المتناقضة، وعدم فهم القيادة الخادمة، وعوائق الإدارة الوسطى، وضعف الثقة، ونقص التمكين، وانخفاض مستوى التطوير، ومحدودية التواصل، والمعاملة الأبوية، والأجندات لخدمة المصالح الشخصية، وضعف الإصغاء، وتوصلت نتائج الدراسة إلى أن هناك خطوات عملية تستطيع المنظمة عن </w:t>
      </w:r>
      <w:r w:rsidRPr="001108AF">
        <w:rPr>
          <w:rFonts w:ascii="Simplified Arabic" w:hAnsi="Simplified Arabic" w:cs="Simplified Arabic" w:hint="cs"/>
          <w:sz w:val="28"/>
          <w:szCs w:val="28"/>
          <w:rtl/>
        </w:rPr>
        <w:lastRenderedPageBreak/>
        <w:t>طريقها التغلب على هذه المعوقات، وإيجاد بيئة إيجابية لتحين فاعلية القيادة الخادمة وتطويرها. وعلى المنظمات أن تُدرِك هذه المعوقات، فالقيادة الخادمة لكي تكون فعَالة يجب أن تكون مدعومة بثقافة المنظمة.</w:t>
      </w:r>
    </w:p>
    <w:p w14:paraId="565F31F1" w14:textId="29086BA5" w:rsidR="00B1635D" w:rsidRDefault="00942A81" w:rsidP="00942A81">
      <w:pPr>
        <w:spacing w:line="276" w:lineRule="auto"/>
        <w:jc w:val="both"/>
        <w:rPr>
          <w:rFonts w:ascii="Simplified Arabic" w:hAnsi="Simplified Arabic" w:cs="Simplified Arabic"/>
          <w:sz w:val="28"/>
          <w:szCs w:val="28"/>
          <w:rtl/>
        </w:rPr>
      </w:pPr>
      <w:r>
        <w:rPr>
          <w:rFonts w:ascii="Simplified Arabic" w:hAnsi="Simplified Arabic" w:cs="Simplified Arabic" w:hint="cs"/>
          <w:b/>
          <w:bCs/>
          <w:sz w:val="28"/>
          <w:szCs w:val="28"/>
          <w:rtl/>
        </w:rPr>
        <w:t xml:space="preserve">ثانياُ: </w:t>
      </w:r>
      <w:r w:rsidR="00B1635D" w:rsidRPr="00942A81">
        <w:rPr>
          <w:rFonts w:ascii="Simplified Arabic" w:hAnsi="Simplified Arabic" w:cs="Simplified Arabic" w:hint="cs"/>
          <w:b/>
          <w:bCs/>
          <w:sz w:val="28"/>
          <w:szCs w:val="28"/>
          <w:rtl/>
        </w:rPr>
        <w:t xml:space="preserve">الدراسات السابقة المتعلقة </w:t>
      </w:r>
      <w:r w:rsidR="00146E4F" w:rsidRPr="00942A81">
        <w:rPr>
          <w:rFonts w:ascii="Simplified Arabic" w:hAnsi="Simplified Arabic" w:cs="Simplified Arabic" w:hint="cs"/>
          <w:b/>
          <w:bCs/>
          <w:sz w:val="28"/>
          <w:szCs w:val="28"/>
          <w:rtl/>
        </w:rPr>
        <w:t>بمحور</w:t>
      </w:r>
      <w:r w:rsidR="00B1635D" w:rsidRPr="00942A81">
        <w:rPr>
          <w:rFonts w:ascii="Simplified Arabic" w:hAnsi="Simplified Arabic" w:cs="Simplified Arabic" w:hint="cs"/>
          <w:b/>
          <w:bCs/>
          <w:sz w:val="28"/>
          <w:szCs w:val="28"/>
          <w:rtl/>
        </w:rPr>
        <w:t xml:space="preserve"> التنمية الاقتصادية</w:t>
      </w:r>
    </w:p>
    <w:p w14:paraId="43164F6A" w14:textId="73353D4C" w:rsidR="00942A81" w:rsidRPr="00942A81" w:rsidRDefault="00942A81" w:rsidP="00942A81">
      <w:pPr>
        <w:spacing w:line="276" w:lineRule="auto"/>
        <w:jc w:val="both"/>
        <w:rPr>
          <w:rFonts w:ascii="Simplified Arabic" w:hAnsi="Simplified Arabic" w:cs="Simplified Arabic"/>
          <w:b/>
          <w:bCs/>
          <w:sz w:val="28"/>
          <w:szCs w:val="28"/>
          <w:rtl/>
        </w:rPr>
      </w:pPr>
      <w:r w:rsidRPr="00942A81">
        <w:rPr>
          <w:rFonts w:ascii="Simplified Arabic" w:hAnsi="Simplified Arabic" w:cs="Simplified Arabic" w:hint="cs"/>
          <w:b/>
          <w:bCs/>
          <w:sz w:val="28"/>
          <w:szCs w:val="28"/>
          <w:rtl/>
        </w:rPr>
        <w:t>الدراسات العربية</w:t>
      </w:r>
    </w:p>
    <w:p w14:paraId="1D0BC870" w14:textId="77777777" w:rsidR="00B1635D" w:rsidRPr="00184B24" w:rsidRDefault="00B1635D" w:rsidP="009A42D8">
      <w:pPr>
        <w:pStyle w:val="ListParagraph"/>
        <w:numPr>
          <w:ilvl w:val="0"/>
          <w:numId w:val="42"/>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دراسة الهزايمة والشرفات (2016). بعنوان: </w:t>
      </w:r>
      <w:r w:rsidRPr="00184B24">
        <w:rPr>
          <w:rFonts w:ascii="Simplified Arabic" w:hAnsi="Simplified Arabic" w:cs="Simplified Arabic" w:hint="cs"/>
          <w:b/>
          <w:bCs/>
          <w:sz w:val="28"/>
          <w:szCs w:val="28"/>
          <w:rtl/>
        </w:rPr>
        <w:t>"دور المؤسسات الصغيرة والمتوسطة في التنمية الاقتصادي في الأردن: حالة دراسية مدينة الحسن الصناعية إربد"</w:t>
      </w:r>
    </w:p>
    <w:p w14:paraId="1185E97D" w14:textId="40F40422" w:rsidR="00D70EBD" w:rsidRDefault="00B1635D" w:rsidP="005818B6">
      <w:pPr>
        <w:spacing w:line="276" w:lineRule="auto"/>
        <w:ind w:firstLine="720"/>
        <w:jc w:val="both"/>
        <w:rPr>
          <w:rFonts w:ascii="Simplified Arabic" w:hAnsi="Simplified Arabic" w:cs="Simplified Arabic"/>
          <w:sz w:val="28"/>
          <w:szCs w:val="28"/>
          <w:rtl/>
        </w:rPr>
      </w:pPr>
      <w:r w:rsidRPr="009773A4">
        <w:rPr>
          <w:rFonts w:ascii="Simplified Arabic" w:hAnsi="Simplified Arabic" w:cs="Simplified Arabic" w:hint="cs"/>
          <w:sz w:val="28"/>
          <w:szCs w:val="28"/>
          <w:rtl/>
        </w:rPr>
        <w:t>هدفت هذه الدراسة إلى إبراز دور المؤسسات الصغيرة والمتوسطة في إحداث التنمية الاقتصادية في الأردن من خلال مجموعة من المعايير المعتمدة لهذه الغاية وذلك بهدف اختبار وتحليل الأثر التنموي لهذه المؤسسات. وقد بحثت الدراسة أثر كل من عدد هذه المؤسسات وحجم الاستثمار فيها وعدد فرص العمل التي توفرها هذه المؤسسات على معدل النمو في الناتج المحلي الإجمالي بوصفه أحد المعايير المعبرة عن التنمية الاقتصادية. ولتحقيق أهداف الدراسة تم اعتماد أسلوب التحليل الإحصائي الوصفي والكمي في تحليل بيانات الدراسة التي تم الحصول عليها، كما اعتمدت الدراسة على أسلوب التحليل الاستقرائي، كما تم بناء نموذج انحدار خطي متعدد اعتمد فيه معدل النمو في الناتج المحلي الإجمالي مؤشراً للتنمية الاقتصادية كمتغير تابع وعدد المؤسسات وحجم الاستثمار وعدد فرص العمل ك</w:t>
      </w:r>
      <w:r>
        <w:rPr>
          <w:rFonts w:ascii="Simplified Arabic" w:hAnsi="Simplified Arabic" w:cs="Simplified Arabic" w:hint="cs"/>
          <w:sz w:val="28"/>
          <w:szCs w:val="28"/>
          <w:rtl/>
        </w:rPr>
        <w:t>م</w:t>
      </w:r>
      <w:r w:rsidRPr="009773A4">
        <w:rPr>
          <w:rFonts w:ascii="Simplified Arabic" w:hAnsi="Simplified Arabic" w:cs="Simplified Arabic" w:hint="cs"/>
          <w:sz w:val="28"/>
          <w:szCs w:val="28"/>
          <w:rtl/>
        </w:rPr>
        <w:t xml:space="preserve">تغيرات مستقلة وذلك بهدف التعرف على الاتجاهات الزمنية لتطور المتغيرات الإحصائية موضع الدراسة خلال فترة محددة من الزمن. خلصت الدراسة إلى أن كل زيادة بمقدار مؤسسة واحدة في عدد المؤسسات الصغيرة والمتوسطة تؤدي إلى زيادة في معدل نمو الناتج المحلي الإجمالي كمؤشر للتنمية الاقتصادية بمقدار </w:t>
      </w:r>
      <w:r w:rsidRPr="009773A4">
        <w:rPr>
          <w:rFonts w:ascii="Simplified Arabic" w:hAnsi="Simplified Arabic" w:cs="Simplified Arabic"/>
          <w:sz w:val="28"/>
          <w:szCs w:val="28"/>
        </w:rPr>
        <w:t>%0.46</w:t>
      </w:r>
      <w:r w:rsidRPr="009773A4">
        <w:rPr>
          <w:rFonts w:ascii="Simplified Arabic" w:hAnsi="Simplified Arabic" w:cs="Simplified Arabic" w:hint="cs"/>
          <w:sz w:val="28"/>
          <w:szCs w:val="28"/>
          <w:rtl/>
        </w:rPr>
        <w:t xml:space="preserve">. وأن كل زيادة بمقدار مليون دينار في حجم الاستثمار في المؤسسات الصغيرة والمتوسطة تؤدي إلى زيادة في معدل نمو الناتج المحلي الإجمالي بمقدار </w:t>
      </w:r>
      <w:r w:rsidRPr="009773A4">
        <w:rPr>
          <w:rFonts w:ascii="Simplified Arabic" w:hAnsi="Simplified Arabic" w:cs="Simplified Arabic"/>
          <w:sz w:val="28"/>
          <w:szCs w:val="28"/>
        </w:rPr>
        <w:t>%0.23</w:t>
      </w:r>
      <w:r w:rsidRPr="009773A4">
        <w:rPr>
          <w:rFonts w:ascii="Simplified Arabic" w:hAnsi="Simplified Arabic" w:cs="Simplified Arabic" w:hint="cs"/>
          <w:sz w:val="28"/>
          <w:szCs w:val="28"/>
          <w:rtl/>
        </w:rPr>
        <w:t xml:space="preserve"> وأن كل زيادة بمقدار فرصة عمل واحدة في المؤسسات الصغيرة والمتوسطة تؤدي إلى زيادة في معدل نمو الناتج المحلي الإجمالي بمقدار </w:t>
      </w:r>
      <w:r w:rsidRPr="009773A4">
        <w:rPr>
          <w:rFonts w:ascii="Simplified Arabic" w:hAnsi="Simplified Arabic" w:cs="Simplified Arabic"/>
          <w:sz w:val="28"/>
          <w:szCs w:val="28"/>
        </w:rPr>
        <w:t>%0.04</w:t>
      </w:r>
      <w:r w:rsidRPr="009773A4">
        <w:rPr>
          <w:rFonts w:ascii="Simplified Arabic" w:hAnsi="Simplified Arabic" w:cs="Simplified Arabic" w:hint="cs"/>
          <w:sz w:val="28"/>
          <w:szCs w:val="28"/>
          <w:rtl/>
        </w:rPr>
        <w:t>. وأخيرا تقدمت الدراسة بمجموعة من التوصيات في هذا المجال أهمها توفير الدعم الكافي للمؤسسات الصغيرة والمتوسطة ولاسيما في مجال التمويل والعمل على زيادة عددها وتوسيع حجوم الاستثمارات فيها مما يعني تطور هذه المؤسسات وزيادة اسهامها في تحقيق التنمية الاقتصادية المنشودة.</w:t>
      </w:r>
    </w:p>
    <w:p w14:paraId="595B1C80" w14:textId="77777777" w:rsidR="00B1635D" w:rsidRDefault="00B1635D" w:rsidP="009A42D8">
      <w:pPr>
        <w:pStyle w:val="ListParagraph"/>
        <w:numPr>
          <w:ilvl w:val="0"/>
          <w:numId w:val="4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 xml:space="preserve">دراسة أبو حصيرة (2015) بعنوان </w:t>
      </w:r>
      <w:r w:rsidRPr="00CF5CC2">
        <w:rPr>
          <w:rFonts w:ascii="Simplified Arabic" w:hAnsi="Simplified Arabic" w:cs="Simplified Arabic" w:hint="cs"/>
          <w:b/>
          <w:bCs/>
          <w:sz w:val="28"/>
          <w:szCs w:val="28"/>
          <w:rtl/>
        </w:rPr>
        <w:t>" الديون الخارجية وآثارها على التنمية الاقتصادية في فلسطين"</w:t>
      </w:r>
    </w:p>
    <w:p w14:paraId="17614E44"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إلى التعرف على حجم الدين الخارجي الفلسطيني وأسبابه، وتوضيح الآثار الإيجابية والسلبية للديون الخارجية، وتحديد طافة الدولة على خدمة ديونها الخارجية ومعرفة أهم المتغيرات الاقتصادية التي تؤثر على قدرة الدولة المقترضة على ديونها الخارجية، بالإضافة إلى تقديم بعض التوصيات التي تسهم في وضع تصور عام حول إمكانية الاستفادة من الدين الخارجي لتطوير التنمية الاقتصادية. ولتحقيق أغراض الدراسة قام الباحث باستخدام الأسلوب الوصفي التحليلي لوصف متغيرات الدراسة، كما قام الباحث باستخدام الأسلوب الكمي لبناء النموذج القياسي لقياس أثر الدين العام الخارجي على التنمية الاقتصادية. واعتمدت هذه الدراسة على بيانات السلاسل الزمنية للاقتصاد الفلسطيني، للفترة من </w:t>
      </w:r>
      <w:r>
        <w:rPr>
          <w:rFonts w:ascii="Simplified Arabic" w:hAnsi="Simplified Arabic" w:cs="Simplified Arabic"/>
          <w:sz w:val="28"/>
          <w:szCs w:val="28"/>
        </w:rPr>
        <w:t>2000</w:t>
      </w:r>
      <w:r>
        <w:rPr>
          <w:rFonts w:ascii="Simplified Arabic" w:hAnsi="Simplified Arabic" w:cs="Simplified Arabic" w:hint="cs"/>
          <w:sz w:val="28"/>
          <w:szCs w:val="28"/>
          <w:rtl/>
        </w:rPr>
        <w:t xml:space="preserve"> إلى </w:t>
      </w:r>
      <w:r>
        <w:rPr>
          <w:rFonts w:ascii="Simplified Arabic" w:hAnsi="Simplified Arabic" w:cs="Simplified Arabic"/>
          <w:sz w:val="28"/>
          <w:szCs w:val="28"/>
        </w:rPr>
        <w:t>2013</w:t>
      </w:r>
      <w:r>
        <w:rPr>
          <w:rFonts w:ascii="Simplified Arabic" w:hAnsi="Simplified Arabic" w:cs="Simplified Arabic" w:hint="cs"/>
          <w:sz w:val="28"/>
          <w:szCs w:val="28"/>
          <w:rtl/>
        </w:rPr>
        <w:t xml:space="preserve"> م، حيث تم ذلك باستخدام البرنامج الإحصائي </w:t>
      </w:r>
      <w:r>
        <w:rPr>
          <w:rFonts w:ascii="Simplified Arabic" w:hAnsi="Simplified Arabic" w:cs="Simplified Arabic"/>
          <w:sz w:val="28"/>
          <w:szCs w:val="28"/>
        </w:rPr>
        <w:t>eviews7</w:t>
      </w:r>
      <w:r>
        <w:rPr>
          <w:rFonts w:ascii="Simplified Arabic" w:hAnsi="Simplified Arabic" w:cs="Simplified Arabic" w:hint="cs"/>
          <w:sz w:val="28"/>
          <w:szCs w:val="28"/>
          <w:rtl/>
        </w:rPr>
        <w:t xml:space="preserve">. وخلصت الدراسة إلى مجموعة من النتائج أهمها: تبين من التحليل القياسي وجود علاقة عكسية بين الدين العام الخارجي والناتج المحلي الإجمالي في حال ثبات المتغيرات المستقلة الأخرى حيث أن المتغيرات المستقلة في هذا النموذج المقدر تفسر ما نسبته </w:t>
      </w:r>
      <w:r>
        <w:rPr>
          <w:rFonts w:ascii="Simplified Arabic" w:hAnsi="Simplified Arabic" w:cs="Simplified Arabic"/>
          <w:sz w:val="28"/>
          <w:szCs w:val="28"/>
        </w:rPr>
        <w:t>%56</w:t>
      </w:r>
      <w:r>
        <w:rPr>
          <w:rFonts w:ascii="Simplified Arabic" w:hAnsi="Simplified Arabic" w:cs="Simplified Arabic" w:hint="cs"/>
          <w:sz w:val="28"/>
          <w:szCs w:val="28"/>
          <w:rtl/>
        </w:rPr>
        <w:t xml:space="preserve"> من التغير الحاصل في الناتج المحلي الإجمالي، وكذلك إلى وجود علاقة عكسية بين الدين العام الخارجي ونسبة البطالة. وأوصى الباحث بمجموعة من التوصيات أهمها: التأكيد على أن القروض الخارجية يجب ألا تبقى عنصراً دائماً وثابتاً في الاستراتيجية الفلسطينية المتعلقة بإدارة الاقتصاد الفلسطيني وتحديد خياراته التنموية، وإعطاء الأهمية القصوى للقطاعات الإنتاجية المولدة للدخل مثل: الزراعة، الصناعة، تنمية القطاع الخاص، وتكنلوجيا المعلومات، والتوفيق بين متطلبات التنمية ومساعدة الطبقات الميسورة، وتقليل الدعم المالي للقطاعات غير الإنتاجية، وبما تتناسب مع الأهمية النسبية لها.</w:t>
      </w:r>
    </w:p>
    <w:p w14:paraId="0B045289" w14:textId="77777777" w:rsidR="00B1635D" w:rsidRPr="005F3034" w:rsidRDefault="00B1635D" w:rsidP="009A42D8">
      <w:pPr>
        <w:pStyle w:val="ListParagraph"/>
        <w:numPr>
          <w:ilvl w:val="0"/>
          <w:numId w:val="42"/>
        </w:numPr>
        <w:spacing w:line="276" w:lineRule="auto"/>
        <w:jc w:val="both"/>
        <w:rPr>
          <w:rFonts w:ascii="Simplified Arabic" w:hAnsi="Simplified Arabic" w:cs="Simplified Arabic"/>
          <w:b/>
          <w:bCs/>
          <w:sz w:val="28"/>
          <w:szCs w:val="28"/>
          <w:rtl/>
        </w:rPr>
      </w:pPr>
      <w:r>
        <w:rPr>
          <w:rFonts w:ascii="Simplified Arabic" w:hAnsi="Simplified Arabic" w:cs="Simplified Arabic" w:hint="cs"/>
          <w:sz w:val="28"/>
          <w:szCs w:val="28"/>
          <w:rtl/>
        </w:rPr>
        <w:t>دراسة الكرد (2015) بعنوان: "</w:t>
      </w:r>
      <w:r w:rsidRPr="005F3034">
        <w:rPr>
          <w:rFonts w:ascii="Simplified Arabic" w:hAnsi="Simplified Arabic" w:cs="Simplified Arabic" w:hint="cs"/>
          <w:b/>
          <w:bCs/>
          <w:sz w:val="28"/>
          <w:szCs w:val="28"/>
          <w:rtl/>
        </w:rPr>
        <w:t>دور الجامعة</w:t>
      </w:r>
      <w:r>
        <w:rPr>
          <w:rFonts w:ascii="Simplified Arabic" w:hAnsi="Simplified Arabic" w:cs="Simplified Arabic" w:hint="cs"/>
          <w:b/>
          <w:bCs/>
          <w:sz w:val="28"/>
          <w:szCs w:val="28"/>
          <w:rtl/>
        </w:rPr>
        <w:t xml:space="preserve"> الإسلامية</w:t>
      </w:r>
      <w:r w:rsidRPr="005F3034">
        <w:rPr>
          <w:rFonts w:ascii="Simplified Arabic" w:hAnsi="Simplified Arabic" w:cs="Simplified Arabic" w:hint="cs"/>
          <w:b/>
          <w:bCs/>
          <w:sz w:val="28"/>
          <w:szCs w:val="28"/>
          <w:rtl/>
        </w:rPr>
        <w:t xml:space="preserve"> بغزة في التنمية الاقتصادية للمجتمع المحلي الفلسطيني من وجهة نظر رؤساء الأقسام ومجلس الإدارة"</w:t>
      </w:r>
    </w:p>
    <w:p w14:paraId="3FDEFE5A" w14:textId="77777777" w:rsidR="00B1635D" w:rsidRDefault="00B1635D" w:rsidP="00077C9E">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هدفت هذه الدراسة إلى التعرف على دور الجامعة الإسلامية بغزة في التنمية الاقتصادية للمجتمع المحلي الفلسطيني من وجهة نظر رؤساء الأقسام ومجلس الجامعة. وقد استخدم الباحث المنهج الوصفي التحليلي لتحقيق أهداف الدراسة، وقام الباحث باستخدام أسلوب الحصر الشامل </w:t>
      </w:r>
      <w:r>
        <w:rPr>
          <w:rFonts w:ascii="Simplified Arabic" w:hAnsi="Simplified Arabic" w:cs="Simplified Arabic" w:hint="cs"/>
          <w:sz w:val="28"/>
          <w:szCs w:val="28"/>
          <w:rtl/>
        </w:rPr>
        <w:lastRenderedPageBreak/>
        <w:t xml:space="preserve">في توزيع الاستبانة على مجتمع الدراسة، الذي تكون من </w:t>
      </w:r>
      <w:r>
        <w:rPr>
          <w:rFonts w:ascii="Simplified Arabic" w:hAnsi="Simplified Arabic" w:cs="Simplified Arabic"/>
          <w:sz w:val="28"/>
          <w:szCs w:val="28"/>
        </w:rPr>
        <w:t>65</w:t>
      </w:r>
      <w:r>
        <w:rPr>
          <w:rFonts w:ascii="Simplified Arabic" w:hAnsi="Simplified Arabic" w:cs="Simplified Arabic" w:hint="cs"/>
          <w:sz w:val="28"/>
          <w:szCs w:val="28"/>
          <w:rtl/>
        </w:rPr>
        <w:t xml:space="preserve"> فردا من رؤساء الأقسام ومجلس الجامعة.  ومن أهم نتائج الدراسة: وجود تأثير واضح لدور الجامعة في البحث العلمي وبالتالي يؤدي إلى تحقيق التنمية الاقتصادية، وكذلك وجود تأثير لدور الجامعة في دعم التعلم في تحقيق التنمية الاقتصادية، ووضحت وجود تأثير لدور الجامعة في تقديم حلول لمشكلات التعليم الجامعي وبين تحقيق التنمية الاقتصادية. وقد خرجت الجامعة بعدة توصيات أهمها: أن تقوم الجامعة بزيادة الميزانية المخصصة لدعم البحث العلمي، وتكثيف الجهود المبذولة للارتقاء به، وأن تقوم الجامعة بمراجعة برامجها وخططها الأكاديمية وتخصصاتها بما يلبي حاجة المجتمع المحلي وسوق العمل، كما أن تكثف الجامعة الجهود لدعم التعليم واستغلال المنح والهبات والسعي لتحقيق الأفضل، وأن تستثمر الجامعة كل الوسائل المتاحة التي تمكنها من التغلب على المشكلات التي يواجهها التعليم الجامعي، وذلك بالاهتمام بالدعم المعنوي والمادي للعاملين في الجامعة، وأن تقوم الجامعة بإنشاء وحدة خاصة بالمشاريع التطويرية ودعمها وتزيدها بالأفكار والمقترحات.</w:t>
      </w:r>
    </w:p>
    <w:p w14:paraId="68D09F74" w14:textId="77777777" w:rsidR="00B1635D" w:rsidRDefault="00B1635D" w:rsidP="009A42D8">
      <w:pPr>
        <w:pStyle w:val="ListParagraph"/>
        <w:numPr>
          <w:ilvl w:val="0"/>
          <w:numId w:val="42"/>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عودة،</w:t>
      </w:r>
      <w:r>
        <w:rPr>
          <w:rFonts w:ascii="Simplified Arabic" w:hAnsi="Simplified Arabic" w:cs="Simplified Arabic" w:hint="cs"/>
          <w:sz w:val="28"/>
          <w:szCs w:val="28"/>
          <w:rtl/>
        </w:rPr>
        <w:t xml:space="preserve"> 2013</w:t>
      </w:r>
      <w:r w:rsidRPr="00C423A0">
        <w:rPr>
          <w:rFonts w:ascii="Simplified Arabic" w:hAnsi="Simplified Arabic" w:cs="Simplified Arabic" w:hint="cs"/>
          <w:sz w:val="28"/>
          <w:szCs w:val="28"/>
          <w:rtl/>
        </w:rPr>
        <w:t xml:space="preserve">): </w:t>
      </w:r>
      <w:r w:rsidRPr="00661D92">
        <w:rPr>
          <w:rFonts w:ascii="Simplified Arabic" w:hAnsi="Simplified Arabic" w:cs="Simplified Arabic" w:hint="cs"/>
          <w:b/>
          <w:bCs/>
          <w:sz w:val="28"/>
          <w:szCs w:val="28"/>
          <w:rtl/>
        </w:rPr>
        <w:t>"القطاع الخاص الفلسطيني ودوره في التنمية الاقتصادية"</w:t>
      </w:r>
    </w:p>
    <w:p w14:paraId="26822066" w14:textId="77777777" w:rsidR="00B1635D" w:rsidRDefault="00B1635D" w:rsidP="00077C9E">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هذه الدراسة إلى إبراز مدى مساهمة القطاع الخاص الفلسطيني في التنمية الاقتصادية، وكذلك قامت بدراسة دور كل من السلطة الوطنية الفلسطينية، والمؤسسات الأهلية والدولية في دعم وتطوير أداء القطاع الخاص الفلسطيني.</w:t>
      </w:r>
      <w:r>
        <w:rPr>
          <w:rFonts w:ascii="Simplified Arabic" w:hAnsi="Simplified Arabic" w:cs="Simplified Arabic" w:hint="cs"/>
          <w:sz w:val="28"/>
          <w:szCs w:val="28"/>
          <w:rtl/>
        </w:rPr>
        <w:t xml:space="preserve"> واستخدم الباحث تحليل المحتوى، </w:t>
      </w:r>
      <w:r w:rsidRPr="00C423A0">
        <w:rPr>
          <w:rFonts w:ascii="Simplified Arabic" w:hAnsi="Simplified Arabic" w:cs="Simplified Arabic" w:hint="cs"/>
          <w:sz w:val="28"/>
          <w:szCs w:val="28"/>
          <w:rtl/>
        </w:rPr>
        <w:t>ومن أهم النتائج التي توصلت إليها هذه الدراسة: أن القطاع الخاص الفلسطيني يتمتع بمجموعة من نقاط القوة كما يعاني من نقاط ضعف تؤثر على أدائه وتضعف دورة في التنمية الاقتصادية، كما وانه يساهم في تشغيل عدد من القوى العاملة، كما أنه يساهم في تحقيق قيمة مضافة. وأيضاً فإن السلطة الوطنية الفلسطينية تركز على أهمية القطاع الخاص الفلسطيني ضمن خططها الاستراتيجية التي أعدتها وتعدها، وذلك لدعمه وتطويره والنهوض به وذلك لأهميته في دعم الاقتصاد الفلسطيني. كما أظهرت الدراسة أن هناك عجز كبير في التنسيق بين القطاع الخاص والقطاع العام الفلسطيني.</w:t>
      </w:r>
    </w:p>
    <w:p w14:paraId="6921BB2D" w14:textId="77777777" w:rsidR="00B1635D" w:rsidRPr="00A66200" w:rsidRDefault="00B1635D" w:rsidP="009A42D8">
      <w:pPr>
        <w:pStyle w:val="ListParagraph"/>
        <w:numPr>
          <w:ilvl w:val="0"/>
          <w:numId w:val="42"/>
        </w:numPr>
        <w:spacing w:line="276" w:lineRule="auto"/>
        <w:jc w:val="both"/>
        <w:rPr>
          <w:rFonts w:ascii="Simplified Arabic" w:hAnsi="Simplified Arabic" w:cs="Simplified Arabic"/>
          <w:b/>
          <w:bCs/>
          <w:sz w:val="28"/>
          <w:szCs w:val="28"/>
          <w:rtl/>
        </w:rPr>
      </w:pPr>
      <w:r>
        <w:rPr>
          <w:rFonts w:ascii="Simplified Arabic" w:hAnsi="Simplified Arabic" w:cs="Simplified Arabic" w:hint="cs"/>
          <w:sz w:val="28"/>
          <w:szCs w:val="28"/>
          <w:rtl/>
        </w:rPr>
        <w:t xml:space="preserve">دراسة عابد (2012) بعنوان: </w:t>
      </w:r>
      <w:r w:rsidRPr="00A66200">
        <w:rPr>
          <w:rFonts w:ascii="Simplified Arabic" w:hAnsi="Simplified Arabic" w:cs="Simplified Arabic" w:hint="cs"/>
          <w:b/>
          <w:bCs/>
          <w:sz w:val="28"/>
          <w:szCs w:val="28"/>
          <w:rtl/>
        </w:rPr>
        <w:t>" تقييم دور الصناعات التحويلية في عملية التنمية الاقتصادية في فلسطين: دراسة حالة قطاع غزة 2005-2010"</w:t>
      </w:r>
    </w:p>
    <w:p w14:paraId="4E168A2F"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ناقش الدراسة دور الصناعات التحويلية في عملية التنمية الاقتصادية في قطاع غزة خلال الفترة </w:t>
      </w:r>
      <w:r>
        <w:rPr>
          <w:rFonts w:ascii="Simplified Arabic" w:hAnsi="Simplified Arabic" w:cs="Simplified Arabic"/>
          <w:sz w:val="28"/>
          <w:szCs w:val="28"/>
        </w:rPr>
        <w:t>2010-2005</w:t>
      </w:r>
      <w:r>
        <w:rPr>
          <w:rFonts w:ascii="Simplified Arabic" w:hAnsi="Simplified Arabic" w:cs="Simplified Arabic" w:hint="cs"/>
          <w:sz w:val="28"/>
          <w:szCs w:val="28"/>
          <w:rtl/>
        </w:rPr>
        <w:t xml:space="preserve">، إذ تعتبر الصناعات التحويلية أحد أهم أقسام القطاع الصناعي الفلسطيني </w:t>
      </w:r>
      <w:r>
        <w:rPr>
          <w:rFonts w:ascii="Simplified Arabic" w:hAnsi="Simplified Arabic" w:cs="Simplified Arabic" w:hint="cs"/>
          <w:sz w:val="28"/>
          <w:szCs w:val="28"/>
          <w:rtl/>
        </w:rPr>
        <w:lastRenderedPageBreak/>
        <w:t xml:space="preserve">حيث تشكل الصناعات التحويلية </w:t>
      </w:r>
      <w:r>
        <w:rPr>
          <w:rFonts w:ascii="Simplified Arabic" w:hAnsi="Simplified Arabic" w:cs="Simplified Arabic"/>
          <w:sz w:val="28"/>
          <w:szCs w:val="28"/>
        </w:rPr>
        <w:t>%95.5</w:t>
      </w:r>
      <w:r>
        <w:rPr>
          <w:rFonts w:ascii="Simplified Arabic" w:hAnsi="Simplified Arabic" w:cs="Simplified Arabic" w:hint="cs"/>
          <w:sz w:val="28"/>
          <w:szCs w:val="28"/>
          <w:rtl/>
        </w:rPr>
        <w:t xml:space="preserve"> من إجمالي عدد مؤسسات القطاع الصناعي في قطاع غزة وتساهم بحوالي </w:t>
      </w:r>
      <w:r>
        <w:rPr>
          <w:rFonts w:ascii="Simplified Arabic" w:hAnsi="Simplified Arabic" w:cs="Simplified Arabic"/>
          <w:sz w:val="28"/>
          <w:szCs w:val="28"/>
        </w:rPr>
        <w:t>%93.5</w:t>
      </w:r>
      <w:r>
        <w:rPr>
          <w:rFonts w:ascii="Simplified Arabic" w:hAnsi="Simplified Arabic" w:cs="Simplified Arabic" w:hint="cs"/>
          <w:sz w:val="28"/>
          <w:szCs w:val="28"/>
          <w:rtl/>
        </w:rPr>
        <w:t xml:space="preserve"> من إجمالي العاملين في القطاع الصناعي في قطاع غزة. وتحاول الدراسة الإجابة عن مشكلة البحث من خلال استعراض أهم المؤشرات الرئيسية كالعمالة وعدد المؤسسات والإنتاج والاستهلاك الوسيط والقيمة المضافة والتكوين الرأسمالي الثابت الإجمالي. وتهدف الدراسة الى التعرف على مفهوم الصناعات التحويلية وطبيعتها في الاقتصاد الفلسطيني وأقسامها، وكذلك التعرف على المعوقات والعراقيل التي لاتزال تواجه قطاع الصناعات التحويلية في فلسطين، ومعرفة الطرق المؤدية إلى تعزيز وتطوير هذه الصناعات بما يمكنها من الإسهام في عملية التنمية الاقتصادية، وكذلك العمل على وضع سياسات وتوصيات للتغلب على المشكلات التي تواجه الصناعة، كما تهدف الدراسة إلى التعرف على الدور الذي تقوم به وزارة الاقتصاد الوطني والاتحاد العام للصناعات الفلسطينية في دعم الصناعات التحويلية. وقد استخدم الباحث المنهج الوصفي التحليلي في الدراسة لكونه من أكثر المناهج المستخدمة في مثل هذه الدراسات والأبحاث، كما استخدم الباحث المنهج القياسي والدلالات الإحصائية لاختبار فرضيات البحث لتوضيح العلاقة الحقيقة بين المتغير التابع والمتغيرات المستقلة للتحقق من مدى صحة الفرضيات، وبينت نتائج تحليل البيانات التي تم جمعها من الجهاز المركزي للإحصاء الفلسطيني بالاعتماد على أسلوب استخدام تحليل السلاسل الزمنية عدة نتائج منها، أن تأثير عدد المنشئات الصناعية على الناتج المحلي الإجمالي كان </w:t>
      </w:r>
      <w:r>
        <w:rPr>
          <w:rFonts w:ascii="Simplified Arabic" w:hAnsi="Simplified Arabic" w:cs="Simplified Arabic"/>
          <w:sz w:val="28"/>
          <w:szCs w:val="28"/>
        </w:rPr>
        <w:t>%9.8</w:t>
      </w:r>
      <w:r>
        <w:rPr>
          <w:rFonts w:ascii="Simplified Arabic" w:hAnsi="Simplified Arabic" w:cs="Simplified Arabic" w:hint="cs"/>
          <w:sz w:val="28"/>
          <w:szCs w:val="28"/>
          <w:rtl/>
        </w:rPr>
        <w:t xml:space="preserve">، وكذلك تأثير الإنتاج على الناتج المحلي الإجمالي كان </w:t>
      </w:r>
      <w:r>
        <w:rPr>
          <w:rFonts w:ascii="Simplified Arabic" w:hAnsi="Simplified Arabic" w:cs="Simplified Arabic"/>
          <w:sz w:val="28"/>
          <w:szCs w:val="28"/>
        </w:rPr>
        <w:t>%8.4</w:t>
      </w:r>
      <w:r>
        <w:rPr>
          <w:rFonts w:ascii="Simplified Arabic" w:hAnsi="Simplified Arabic" w:cs="Simplified Arabic" w:hint="cs"/>
          <w:sz w:val="28"/>
          <w:szCs w:val="28"/>
          <w:rtl/>
        </w:rPr>
        <w:t xml:space="preserve">، وكما بينت الدراسة أن تأثير التكوين الرأسمالي الثابت على الناتج المحلي الإجمالي كان </w:t>
      </w:r>
      <w:r>
        <w:rPr>
          <w:rFonts w:ascii="Simplified Arabic" w:hAnsi="Simplified Arabic" w:cs="Simplified Arabic"/>
          <w:sz w:val="28"/>
          <w:szCs w:val="28"/>
        </w:rPr>
        <w:t>%3</w:t>
      </w:r>
      <w:r>
        <w:rPr>
          <w:rFonts w:ascii="Simplified Arabic" w:hAnsi="Simplified Arabic" w:cs="Simplified Arabic" w:hint="cs"/>
          <w:sz w:val="28"/>
          <w:szCs w:val="28"/>
          <w:rtl/>
        </w:rPr>
        <w:t xml:space="preserve">، كذلك بينت الدراسة أن تأثير الوضع السياسي على الناتج المحلي الإجمالي كان سالبا بمقدار </w:t>
      </w:r>
      <w:r>
        <w:rPr>
          <w:rFonts w:ascii="Simplified Arabic" w:hAnsi="Simplified Arabic" w:cs="Simplified Arabic"/>
          <w:sz w:val="28"/>
          <w:szCs w:val="28"/>
        </w:rPr>
        <w:t>%1.2-</w:t>
      </w:r>
      <w:r>
        <w:rPr>
          <w:rFonts w:ascii="Simplified Arabic" w:hAnsi="Simplified Arabic" w:cs="Simplified Arabic" w:hint="cs"/>
          <w:sz w:val="28"/>
          <w:szCs w:val="28"/>
          <w:rtl/>
        </w:rPr>
        <w:t xml:space="preserve">، بالإضافة إلى تأثير القيمة المضافة على الناتج المحلي الإجمالي كان </w:t>
      </w:r>
      <w:r>
        <w:rPr>
          <w:rFonts w:ascii="Simplified Arabic" w:hAnsi="Simplified Arabic" w:cs="Simplified Arabic"/>
          <w:sz w:val="28"/>
          <w:szCs w:val="28"/>
        </w:rPr>
        <w:t>%10.2</w:t>
      </w:r>
      <w:r>
        <w:rPr>
          <w:rFonts w:ascii="Simplified Arabic" w:hAnsi="Simplified Arabic" w:cs="Simplified Arabic" w:hint="cs"/>
          <w:sz w:val="28"/>
          <w:szCs w:val="28"/>
          <w:rtl/>
        </w:rPr>
        <w:t xml:space="preserve">، أخيراً أكدت الدراسة أن تأثير الاستهلاك الوسيط على الناتج المحلي الإجمالي كان سلبياً بمقدار </w:t>
      </w:r>
      <w:r>
        <w:rPr>
          <w:rFonts w:ascii="Simplified Arabic" w:hAnsi="Simplified Arabic" w:cs="Simplified Arabic"/>
          <w:sz w:val="28"/>
          <w:szCs w:val="28"/>
        </w:rPr>
        <w:t>%2.5-</w:t>
      </w:r>
      <w:r>
        <w:rPr>
          <w:rFonts w:ascii="Simplified Arabic" w:hAnsi="Simplified Arabic" w:cs="Simplified Arabic" w:hint="cs"/>
          <w:sz w:val="28"/>
          <w:szCs w:val="28"/>
          <w:rtl/>
        </w:rPr>
        <w:t>. وفي نهاية الدراسة توصل الباحث إلى عدة توصيات منها ضرورة زيادة عدد المنشآت الصناعية ووضع آليات مناسبة لامتصاص البطالة، وزيادة الإنتاج وتكوين الرأسمالي والقيمة المضافة، وزيادة الدعم المالي والعمل على إنشاء بنك خاص بالتنمية الصناعية، وكذلك بنك معلومات مركزي للصناعة، وتحرير المعابر من السيطرة الإسرائيلية.</w:t>
      </w:r>
    </w:p>
    <w:p w14:paraId="51C008EF" w14:textId="77777777" w:rsidR="00B1635D" w:rsidRPr="00661D92" w:rsidRDefault="00B1635D" w:rsidP="009A42D8">
      <w:pPr>
        <w:pStyle w:val="ListParagraph"/>
        <w:numPr>
          <w:ilvl w:val="0"/>
          <w:numId w:val="42"/>
        </w:numPr>
        <w:spacing w:line="276" w:lineRule="auto"/>
        <w:jc w:val="both"/>
        <w:rPr>
          <w:rFonts w:ascii="Simplified Arabic" w:hAnsi="Simplified Arabic" w:cs="Simplified Arabic"/>
          <w:sz w:val="28"/>
          <w:szCs w:val="28"/>
          <w:rtl/>
        </w:rPr>
      </w:pPr>
      <w:r w:rsidRPr="00661D92">
        <w:rPr>
          <w:rFonts w:ascii="Simplified Arabic" w:hAnsi="Simplified Arabic" w:cs="Simplified Arabic" w:hint="cs"/>
          <w:sz w:val="28"/>
          <w:szCs w:val="28"/>
          <w:rtl/>
        </w:rPr>
        <w:lastRenderedPageBreak/>
        <w:t>دراسة مقداد (</w:t>
      </w:r>
      <w:r w:rsidRPr="00661D92">
        <w:rPr>
          <w:rFonts w:ascii="Simplified Arabic" w:hAnsi="Simplified Arabic" w:cs="Simplified Arabic"/>
          <w:sz w:val="28"/>
          <w:szCs w:val="28"/>
        </w:rPr>
        <w:t>2011</w:t>
      </w:r>
      <w:r w:rsidRPr="00661D92">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دور برامج ماجستير كلية التجارة في الجامعة الإسلامية في المساهمة في تحقيق التنمية الاقتصادية في فلسطين"</w:t>
      </w:r>
    </w:p>
    <w:p w14:paraId="4F23AD30" w14:textId="77777777" w:rsidR="00B1635D" w:rsidRDefault="00B1635D" w:rsidP="00077C9E">
      <w:pPr>
        <w:spacing w:line="276" w:lineRule="auto"/>
        <w:ind w:firstLine="720"/>
        <w:jc w:val="both"/>
        <w:rPr>
          <w:rFonts w:ascii="Simplified Arabic" w:hAnsi="Simplified Arabic" w:cs="Simplified Arabic"/>
          <w:sz w:val="28"/>
          <w:szCs w:val="28"/>
          <w:rtl/>
        </w:rPr>
      </w:pPr>
      <w:r w:rsidRPr="009773A4">
        <w:rPr>
          <w:rFonts w:ascii="Simplified Arabic" w:hAnsi="Simplified Arabic" w:cs="Simplified Arabic" w:hint="cs"/>
          <w:sz w:val="28"/>
          <w:szCs w:val="28"/>
          <w:rtl/>
        </w:rPr>
        <w:t>هدفت الدراسة إلى ربط برامج الدراسات العليا والبحوث التطبيقية التي تتمكن من علاج المشكلات القائمة في الاقتصاد الوطني بعيداً عن مجرد البحوث النظيرة التي لا يمكن أن تجد طريقها إلى التطبيق، وتنطلق الدراسة من فرضية أن برامج الماجستير بكلية التجارة في الجامعة الإسلامية، إنما انطلقت للمساهمة في تحقيق التنمية وعلاج مشكلات قطاع الأعمال الفلسطينية.</w:t>
      </w:r>
      <w:r>
        <w:rPr>
          <w:rFonts w:ascii="Simplified Arabic" w:hAnsi="Simplified Arabic" w:cs="Simplified Arabic" w:hint="cs"/>
          <w:sz w:val="28"/>
          <w:szCs w:val="28"/>
          <w:rtl/>
        </w:rPr>
        <w:t xml:space="preserve"> </w:t>
      </w:r>
      <w:r w:rsidRPr="009773A4">
        <w:rPr>
          <w:rFonts w:ascii="Simplified Arabic" w:hAnsi="Simplified Arabic" w:cs="Simplified Arabic" w:hint="cs"/>
          <w:sz w:val="28"/>
          <w:szCs w:val="28"/>
          <w:rtl/>
        </w:rPr>
        <w:t>وكان من أهم نتائج الدراسة: التعرف على التعليم العالي في الجامعة الإسلامية وبرامج الماجستير في كلية التجارة وصور الشراكة مع القطاع الخاص من خلال تمويل المشاريع البحثية من جهة وعلاج مشكلات القطاع من جهة أخرى، وظهر من خلال الرسائل مدى الربط بين البحوث العلمية لرسائل الماجستير والنواحي التطبيقية والتنموية في العديد من المجالات.</w:t>
      </w:r>
      <w:r>
        <w:rPr>
          <w:rFonts w:ascii="Simplified Arabic" w:hAnsi="Simplified Arabic" w:cs="Simplified Arabic" w:hint="cs"/>
          <w:sz w:val="28"/>
          <w:szCs w:val="28"/>
          <w:rtl/>
        </w:rPr>
        <w:t xml:space="preserve"> </w:t>
      </w:r>
      <w:r w:rsidRPr="009773A4">
        <w:rPr>
          <w:rFonts w:ascii="Simplified Arabic" w:hAnsi="Simplified Arabic" w:cs="Simplified Arabic" w:hint="cs"/>
          <w:sz w:val="28"/>
          <w:szCs w:val="28"/>
          <w:rtl/>
        </w:rPr>
        <w:t>وقد أوصت الدراسة: تشجيع القطاع الخاص على التعاون مع الجامعات ومراكز البحث العلمي وبناء الثقة المتبادلة والتعاون المشترك بما يلبي حاجة القطاع الخاص وحل مشكلاته البحثية، وربط رسائل الماجستير مع حاج السوق، وإنشاء أجهزة مركزية لتخطيط ورسم سياسة البحث العلمي والتنسيق ما بين المؤسسات والمجتمع المدني لدعم البحث العلمي وتوجيه الدراسات ورسائل البحث العلمي في المجلات التي يهتم بها الباحثون، وقد تبين بأن لا يوجد رسائل علمية كافية لعلاج مشكلات مثل قطاع البناء والتشييد والبنية التحتية والتأمين والسياحة وغيرها من المجالات التي يهتم بها الباحثون.</w:t>
      </w:r>
    </w:p>
    <w:p w14:paraId="26B7E7A6" w14:textId="77777777" w:rsidR="00B1635D" w:rsidRPr="00353B57" w:rsidRDefault="00B1635D" w:rsidP="009A42D8">
      <w:pPr>
        <w:pStyle w:val="ListParagraph"/>
        <w:numPr>
          <w:ilvl w:val="0"/>
          <w:numId w:val="42"/>
        </w:numPr>
        <w:spacing w:line="276" w:lineRule="auto"/>
        <w:jc w:val="both"/>
        <w:rPr>
          <w:rFonts w:ascii="Simplified Arabic" w:hAnsi="Simplified Arabic" w:cs="Simplified Arabic"/>
          <w:b/>
          <w:bCs/>
          <w:sz w:val="28"/>
          <w:szCs w:val="28"/>
          <w:rtl/>
        </w:rPr>
      </w:pPr>
      <w:r w:rsidRPr="00353B57">
        <w:rPr>
          <w:rFonts w:ascii="Simplified Arabic" w:hAnsi="Simplified Arabic" w:cs="Simplified Arabic" w:hint="cs"/>
          <w:sz w:val="28"/>
          <w:szCs w:val="28"/>
          <w:rtl/>
        </w:rPr>
        <w:t>دراسة الجدبة (</w:t>
      </w:r>
      <w:r w:rsidRPr="00353B57">
        <w:rPr>
          <w:rFonts w:ascii="Simplified Arabic" w:hAnsi="Simplified Arabic" w:cs="Simplified Arabic"/>
          <w:sz w:val="28"/>
          <w:szCs w:val="28"/>
        </w:rPr>
        <w:t>2010</w:t>
      </w:r>
      <w:r w:rsidRPr="00353B57">
        <w:rPr>
          <w:rFonts w:ascii="Simplified Arabic" w:hAnsi="Simplified Arabic" w:cs="Simplified Arabic" w:hint="cs"/>
          <w:sz w:val="28"/>
          <w:szCs w:val="28"/>
          <w:rtl/>
        </w:rPr>
        <w:t xml:space="preserve">) بعنوان </w:t>
      </w:r>
      <w:r w:rsidRPr="00353B57">
        <w:rPr>
          <w:rFonts w:ascii="Simplified Arabic" w:hAnsi="Simplified Arabic" w:cs="Simplified Arabic" w:hint="cs"/>
          <w:b/>
          <w:bCs/>
          <w:sz w:val="28"/>
          <w:szCs w:val="28"/>
          <w:rtl/>
        </w:rPr>
        <w:t xml:space="preserve">"دور الجامعات العربية في التنمية الاقتصادية </w:t>
      </w:r>
      <w:r w:rsidRPr="00353B57">
        <w:rPr>
          <w:rFonts w:ascii="Simplified Arabic" w:hAnsi="Simplified Arabic" w:cs="Simplified Arabic"/>
          <w:b/>
          <w:bCs/>
          <w:sz w:val="28"/>
          <w:szCs w:val="28"/>
        </w:rPr>
        <w:t>2009</w:t>
      </w:r>
      <w:r w:rsidRPr="00353B57">
        <w:rPr>
          <w:rFonts w:ascii="Simplified Arabic" w:hAnsi="Simplified Arabic" w:cs="Simplified Arabic" w:hint="cs"/>
          <w:b/>
          <w:bCs/>
          <w:sz w:val="28"/>
          <w:szCs w:val="28"/>
          <w:rtl/>
        </w:rPr>
        <w:t>، والت</w:t>
      </w:r>
      <w:r>
        <w:rPr>
          <w:rFonts w:ascii="Simplified Arabic" w:hAnsi="Simplified Arabic" w:cs="Simplified Arabic" w:hint="cs"/>
          <w:b/>
          <w:bCs/>
          <w:sz w:val="28"/>
          <w:szCs w:val="28"/>
          <w:rtl/>
        </w:rPr>
        <w:t>ي أجريت في فلسطين (محافظات غزة)"</w:t>
      </w:r>
    </w:p>
    <w:p w14:paraId="783EA3A4"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sidRPr="009773A4">
        <w:rPr>
          <w:rFonts w:ascii="Simplified Arabic" w:hAnsi="Simplified Arabic" w:cs="Simplified Arabic" w:hint="cs"/>
          <w:sz w:val="28"/>
          <w:szCs w:val="28"/>
          <w:rtl/>
        </w:rPr>
        <w:t>هدفت الدراسة إلى بيان دور الجامعات العربية في إعداد وتجهيز الكفاءات العلمية المتخصصة في شتى المجالات، وخصوصاً التي تهت بالتنمية، والطاقات العلمية العربية، وتبين المعوقات التي تعيق مشاركة الجامعات العربية في التنمية الاقتصادية، وعملت استطلاع آراء الخريجين وعن دورهم في التنمية، وأخذت أربعة محاور وهي دور الجامعات في إعداد الكفاءات العلمية المتخصصة، ودورها في البحث العلمي والدافع لعملية التنمية الاقتصادية، والتطور التكنلوجي، والتعلم التقني في التنمية الاقتصادية.</w:t>
      </w:r>
      <w:r>
        <w:rPr>
          <w:rFonts w:ascii="Simplified Arabic" w:hAnsi="Simplified Arabic" w:cs="Simplified Arabic" w:hint="cs"/>
          <w:sz w:val="28"/>
          <w:szCs w:val="28"/>
          <w:rtl/>
        </w:rPr>
        <w:t xml:space="preserve"> </w:t>
      </w:r>
      <w:r w:rsidRPr="009773A4">
        <w:rPr>
          <w:rFonts w:ascii="Simplified Arabic" w:hAnsi="Simplified Arabic" w:cs="Simplified Arabic" w:hint="cs"/>
          <w:sz w:val="28"/>
          <w:szCs w:val="28"/>
          <w:rtl/>
        </w:rPr>
        <w:t xml:space="preserve">وتوصلت الدراسة إلى نتائج من أهمها: أن الجامعات تهمل وظيفتها من التفكير والإبداع وتنمية المجتمع، وأن أصحاب القرار دورهم هامشي، </w:t>
      </w:r>
      <w:r w:rsidRPr="009773A4">
        <w:rPr>
          <w:rFonts w:ascii="Simplified Arabic" w:hAnsi="Simplified Arabic" w:cs="Simplified Arabic" w:hint="cs"/>
          <w:sz w:val="28"/>
          <w:szCs w:val="28"/>
          <w:rtl/>
        </w:rPr>
        <w:lastRenderedPageBreak/>
        <w:t>وانخفاض مستوى العملية التعليمية، وانخفاض مستوى الخريجين ويرجع ذلك بسبب معايير القبول حسب معدل الثانوية العامة لا حسب الرغبة.</w:t>
      </w:r>
      <w:r>
        <w:rPr>
          <w:rFonts w:ascii="Simplified Arabic" w:hAnsi="Simplified Arabic" w:cs="Simplified Arabic" w:hint="cs"/>
          <w:sz w:val="28"/>
          <w:szCs w:val="28"/>
          <w:rtl/>
        </w:rPr>
        <w:t xml:space="preserve"> </w:t>
      </w:r>
      <w:r w:rsidRPr="009773A4">
        <w:rPr>
          <w:rFonts w:ascii="Simplified Arabic" w:hAnsi="Simplified Arabic" w:cs="Simplified Arabic" w:hint="cs"/>
          <w:sz w:val="28"/>
          <w:szCs w:val="28"/>
          <w:rtl/>
        </w:rPr>
        <w:t>وتوصلت الدراسة إلى توصيات من أهمها: يجب أن يتم إشراك الجامعة في وضع الخطة التفصيلية للتنمية التي يحتاجها المجتمع بشكل عام، والبيئة المحلية بشكل خاص، وتكون الخامة ملمة بكافة القطاعات الإنتاجية، وإعطاء أولوية للتقدم التكنلوجي.</w:t>
      </w:r>
    </w:p>
    <w:p w14:paraId="1618D0B4" w14:textId="77777777" w:rsidR="00B1635D" w:rsidRPr="00661D92" w:rsidRDefault="00B1635D" w:rsidP="009A42D8">
      <w:pPr>
        <w:pStyle w:val="ListParagraph"/>
        <w:numPr>
          <w:ilvl w:val="0"/>
          <w:numId w:val="42"/>
        </w:numPr>
        <w:spacing w:line="276" w:lineRule="auto"/>
        <w:jc w:val="both"/>
        <w:rPr>
          <w:rFonts w:ascii="Simplified Arabic" w:hAnsi="Simplified Arabic" w:cs="Simplified Arabic"/>
          <w:b/>
          <w:bCs/>
          <w:sz w:val="28"/>
          <w:szCs w:val="28"/>
          <w:rtl/>
        </w:rPr>
      </w:pPr>
      <w:r w:rsidRPr="00C423A0">
        <w:rPr>
          <w:rFonts w:ascii="Simplified Arabic" w:hAnsi="Simplified Arabic" w:cs="Simplified Arabic" w:hint="cs"/>
          <w:sz w:val="28"/>
          <w:szCs w:val="28"/>
          <w:rtl/>
        </w:rPr>
        <w:t xml:space="preserve">دراسة (عبد الرازق مولاي، وشعيب بونوة، </w:t>
      </w:r>
      <w:r w:rsidRPr="00C423A0">
        <w:rPr>
          <w:rFonts w:ascii="Simplified Arabic" w:hAnsi="Simplified Arabic" w:cs="Simplified Arabic"/>
          <w:sz w:val="28"/>
          <w:szCs w:val="28"/>
        </w:rPr>
        <w:t>2010</w:t>
      </w:r>
      <w:r w:rsidRPr="00C423A0">
        <w:rPr>
          <w:rFonts w:ascii="Simplified Arabic" w:hAnsi="Simplified Arabic" w:cs="Simplified Arabic" w:hint="cs"/>
          <w:sz w:val="28"/>
          <w:szCs w:val="28"/>
          <w:rtl/>
        </w:rPr>
        <w:t>) "</w:t>
      </w:r>
      <w:r w:rsidRPr="00661D92">
        <w:rPr>
          <w:rFonts w:ascii="Simplified Arabic" w:hAnsi="Simplified Arabic" w:cs="Simplified Arabic" w:hint="cs"/>
          <w:b/>
          <w:bCs/>
          <w:sz w:val="28"/>
          <w:szCs w:val="28"/>
          <w:rtl/>
        </w:rPr>
        <w:t>دور القطاع الخاص في التنمية الاقتصادية في الدول النامية، دراسة حالة الجزائر".</w:t>
      </w:r>
    </w:p>
    <w:p w14:paraId="510B4243" w14:textId="77777777" w:rsidR="00B1635D" w:rsidRPr="00661D92" w:rsidRDefault="00B1635D" w:rsidP="00077C9E">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هذه الدراسة إلى تحديد المتغيرات الاقتصادية التي تحكم عمل القطاع الخاص ومساهمته في التنمية الاقتصادية في الدول النامية، وذلك في ظل التوجهات الاقتصادية الكبيرة نحو نظام السوق، ووضع الأنظمة والقوانين التي تحكم عمل القطاع الخاص وتعطيه دوراً أكبر في تحقيق التنمية الاقتصادية والتوازن بين عمل القطاع الخاص والعام في تحقيق التنمية الاقتصادية.</w:t>
      </w:r>
      <w:r>
        <w:rPr>
          <w:rFonts w:ascii="Simplified Arabic" w:hAnsi="Simplified Arabic" w:cs="Simplified Arabic" w:hint="cs"/>
          <w:sz w:val="28"/>
          <w:szCs w:val="28"/>
          <w:rtl/>
        </w:rPr>
        <w:t xml:space="preserve"> واتبع الباحث منهج تحليل المضمون. </w:t>
      </w:r>
      <w:r w:rsidRPr="00C423A0">
        <w:rPr>
          <w:rFonts w:ascii="Simplified Arabic" w:hAnsi="Simplified Arabic" w:cs="Simplified Arabic" w:hint="cs"/>
          <w:sz w:val="28"/>
          <w:szCs w:val="28"/>
          <w:rtl/>
        </w:rPr>
        <w:t xml:space="preserve">ومن أهم النتائج التي توصلت إليها هذه الدراسة: أن هناك العديد من المتغيرات المؤثرة على قرارات القطاع الخاص وفرض الاستثمارات منها ما هو اقتصادي وما هو اجتماعي وما هو سياسي وما هو قانوني، حيث يعتبر الاستقرار الاقتصادي شرط أساسي لتنمية القطاع الخاص، والذي يتحدد أساساً في التوازنات على مستوى الاقتصاد الكلي، مثل وضع الميزانية العامة للدولة، إضافة على العوامل الأساسية لتنمية الاستثمار الخاص مثل: توافر سوق الأوراق المالية وتطور الجهاز المصرفي، كل ذلك نتيجة للتطورات والمتغيرات المتسارعة محلياً ودولياً لتكثيف الجهود الرامية لتفعيل القطاع الخاص وزيادة قدرته للمشاركة والمساهمة في التنمية والنمو الاقتصادي، أما فيما يخص القطاع الخاص في الجزائر فلا يزال غير فاعل في الاقتصاد الجزائري حيث أن مساهمته في تكوين القيمة المضافة لم تتجاوز </w:t>
      </w:r>
      <w:r w:rsidRPr="00C423A0">
        <w:rPr>
          <w:rFonts w:ascii="Simplified Arabic" w:hAnsi="Simplified Arabic" w:cs="Simplified Arabic"/>
          <w:sz w:val="28"/>
          <w:szCs w:val="28"/>
        </w:rPr>
        <w:t>%50</w:t>
      </w:r>
      <w:r w:rsidRPr="00C423A0">
        <w:rPr>
          <w:rFonts w:ascii="Simplified Arabic" w:hAnsi="Simplified Arabic" w:cs="Simplified Arabic" w:hint="cs"/>
          <w:sz w:val="28"/>
          <w:szCs w:val="28"/>
          <w:rtl/>
        </w:rPr>
        <w:t>.</w:t>
      </w:r>
    </w:p>
    <w:p w14:paraId="37F9D902" w14:textId="77777777" w:rsidR="00B1635D" w:rsidRPr="00661D92" w:rsidRDefault="00B1635D" w:rsidP="009A42D8">
      <w:pPr>
        <w:pStyle w:val="ListParagraph"/>
        <w:numPr>
          <w:ilvl w:val="0"/>
          <w:numId w:val="42"/>
        </w:numPr>
        <w:spacing w:line="276" w:lineRule="auto"/>
        <w:jc w:val="both"/>
        <w:rPr>
          <w:rFonts w:ascii="Simplified Arabic" w:hAnsi="Simplified Arabic" w:cs="Simplified Arabic"/>
          <w:sz w:val="28"/>
          <w:szCs w:val="28"/>
          <w:rtl/>
        </w:rPr>
      </w:pPr>
      <w:r w:rsidRPr="00661D92">
        <w:rPr>
          <w:rFonts w:ascii="Simplified Arabic" w:hAnsi="Simplified Arabic" w:cs="Simplified Arabic" w:hint="cs"/>
          <w:sz w:val="28"/>
          <w:szCs w:val="28"/>
          <w:rtl/>
        </w:rPr>
        <w:t xml:space="preserve">دراسة </w:t>
      </w:r>
      <w:r>
        <w:rPr>
          <w:rFonts w:ascii="Simplified Arabic" w:hAnsi="Simplified Arabic" w:cs="Simplified Arabic" w:hint="cs"/>
          <w:sz w:val="28"/>
          <w:szCs w:val="28"/>
          <w:rtl/>
        </w:rPr>
        <w:t>الربيعي (2004</w:t>
      </w:r>
      <w:r w:rsidRPr="00661D92">
        <w:rPr>
          <w:rFonts w:ascii="Simplified Arabic" w:hAnsi="Simplified Arabic" w:cs="Simplified Arabic" w:hint="cs"/>
          <w:sz w:val="28"/>
          <w:szCs w:val="28"/>
          <w:rtl/>
        </w:rPr>
        <w:t>):</w:t>
      </w:r>
      <w:r>
        <w:rPr>
          <w:rFonts w:ascii="Simplified Arabic" w:hAnsi="Simplified Arabic" w:cs="Simplified Arabic" w:hint="cs"/>
          <w:b/>
          <w:bCs/>
          <w:sz w:val="28"/>
          <w:szCs w:val="28"/>
          <w:rtl/>
        </w:rPr>
        <w:t xml:space="preserve"> </w:t>
      </w:r>
      <w:r w:rsidRPr="00661D92">
        <w:rPr>
          <w:rFonts w:ascii="Simplified Arabic" w:hAnsi="Simplified Arabic" w:cs="Simplified Arabic" w:hint="cs"/>
          <w:b/>
          <w:bCs/>
          <w:sz w:val="28"/>
          <w:szCs w:val="28"/>
          <w:rtl/>
        </w:rPr>
        <w:t>"التنمية الاقتصادية بين الدولة والقطاع الخاص"</w:t>
      </w:r>
    </w:p>
    <w:p w14:paraId="765575BA" w14:textId="5C7D94D4" w:rsidR="00222479" w:rsidRDefault="00B1635D" w:rsidP="00942A81">
      <w:pPr>
        <w:spacing w:line="276" w:lineRule="auto"/>
        <w:ind w:firstLine="720"/>
        <w:jc w:val="both"/>
        <w:rPr>
          <w:rFonts w:ascii="Simplified Arabic" w:hAnsi="Simplified Arabic" w:cs="Simplified Arabic"/>
          <w:sz w:val="28"/>
          <w:szCs w:val="28"/>
          <w:rtl/>
        </w:rPr>
      </w:pPr>
      <w:r w:rsidRPr="009773A4">
        <w:rPr>
          <w:rFonts w:ascii="Simplified Arabic" w:hAnsi="Simplified Arabic" w:cs="Simplified Arabic" w:hint="cs"/>
          <w:sz w:val="28"/>
          <w:szCs w:val="28"/>
          <w:rtl/>
        </w:rPr>
        <w:t xml:space="preserve">هدفت هذه الدراسة إلى شرح كيف ولماذا يتغير دور الدولة في عملية التنمية الاقتصادية، سواء من حيث الدرجة أم من حيث النوع في كل من الدول المتقدمة والنامية، وباستخدام أدوات التحليل الاقتصادي والتاريخي لأهم مراحل عملية التنمية في كلا المجموعتين، ومن أهم النتائج التي توصلت إليها هذه الدراسة: أنه في الدول المتقدمة كان هناك دور كبير للعوامل الاقتصادية </w:t>
      </w:r>
      <w:r w:rsidRPr="009773A4">
        <w:rPr>
          <w:rFonts w:ascii="Simplified Arabic" w:hAnsi="Simplified Arabic" w:cs="Simplified Arabic" w:hint="cs"/>
          <w:sz w:val="28"/>
          <w:szCs w:val="28"/>
          <w:rtl/>
        </w:rPr>
        <w:lastRenderedPageBreak/>
        <w:t>وبخاصة المتغيرات الاقتصادية الكلية، التي تحدد طبيعة حالة النشاط الاقتصادي ودرجة الاستقرار الاقتصادي، فهذه العوامل كانت تلعب دور المتغير الرئيسي والحاسم في قرار الدولة المتعلق بدرجة ونوع التدخل الحكومي في الشؤون الاقتصادية. أما في الدول النامية كان هناك دور كبير للعوامل السياسية، وبخاصة الضغوط السياسية والاقتصادية والخارجية، التي تفرضها الدول المتقدمة والمؤسسات الدولية وفي مقدمتها صندوق النقد الدولي والبنك الدولي، فهذه العوامل كانت تلعب دور المتغير الرئيسي والحاسم في قرار الدولة المتعلق بدرجة ونوع التدخل الحكومي في الشؤون الاقتصادية، وفي عملية اقناع تلك الدول أو إجبارها على تقليص درجة تدخلها في الشؤون الاقتصادية، وتبني سياسات أكثر ليبرالية في مقدمتها تطبيق برامج الخصخصة، وتوسيع دور القطاع الخاص ونظام السوق في عملية التنمية.</w:t>
      </w:r>
    </w:p>
    <w:p w14:paraId="33636A89" w14:textId="58C36B8C" w:rsidR="00B1635D" w:rsidRPr="002623FF" w:rsidRDefault="002623FF" w:rsidP="00B1635D">
      <w:pPr>
        <w:spacing w:line="276" w:lineRule="auto"/>
        <w:jc w:val="both"/>
        <w:rPr>
          <w:rFonts w:ascii="Simplified Arabic" w:hAnsi="Simplified Arabic" w:cs="Simplified Arabic"/>
          <w:b/>
          <w:bCs/>
          <w:sz w:val="28"/>
          <w:szCs w:val="28"/>
          <w:rtl/>
        </w:rPr>
      </w:pPr>
      <w:r w:rsidRPr="002623FF">
        <w:rPr>
          <w:rFonts w:ascii="Simplified Arabic" w:hAnsi="Simplified Arabic" w:cs="Simplified Arabic" w:hint="cs"/>
          <w:b/>
          <w:bCs/>
          <w:sz w:val="28"/>
          <w:szCs w:val="28"/>
          <w:rtl/>
        </w:rPr>
        <w:t>الدراسات الأجنبية</w:t>
      </w:r>
    </w:p>
    <w:p w14:paraId="617809B8" w14:textId="6CCABCCD" w:rsidR="00D15162" w:rsidRDefault="00D15162" w:rsidP="009A42D8">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 (</w:t>
      </w:r>
      <w:r w:rsidRPr="00804D16">
        <w:rPr>
          <w:rFonts w:asciiTheme="majorBidi" w:hAnsiTheme="majorBidi" w:cstheme="majorBidi"/>
          <w:b/>
          <w:bCs/>
          <w:sz w:val="28"/>
          <w:szCs w:val="28"/>
        </w:rPr>
        <w:t>Ugwunwanyi</w:t>
      </w:r>
      <w:r w:rsidR="00375672" w:rsidRPr="00804D16">
        <w:rPr>
          <w:rFonts w:asciiTheme="majorBidi" w:hAnsiTheme="majorBidi" w:cstheme="majorBidi"/>
          <w:b/>
          <w:bCs/>
          <w:sz w:val="28"/>
          <w:szCs w:val="28"/>
        </w:rPr>
        <w:t xml:space="preserve"> &amp; Ekene</w:t>
      </w:r>
      <w:r w:rsidRPr="00804D16">
        <w:rPr>
          <w:rFonts w:asciiTheme="majorBidi" w:hAnsiTheme="majorBidi" w:cstheme="majorBidi"/>
          <w:b/>
          <w:bCs/>
          <w:sz w:val="28"/>
          <w:szCs w:val="28"/>
        </w:rPr>
        <w:t>, 2016</w:t>
      </w:r>
      <w:r>
        <w:rPr>
          <w:rFonts w:ascii="Simplified Arabic" w:hAnsi="Simplified Arabic" w:cs="Simplified Arabic" w:hint="cs"/>
          <w:sz w:val="28"/>
          <w:szCs w:val="28"/>
          <w:rtl/>
        </w:rPr>
        <w:t>) بعنوان:</w:t>
      </w:r>
    </w:p>
    <w:p w14:paraId="5519CC82" w14:textId="77777777" w:rsidR="00D15162" w:rsidRPr="00942A81" w:rsidRDefault="00D15162" w:rsidP="00942A81">
      <w:pPr>
        <w:bidi w:val="0"/>
        <w:spacing w:line="276" w:lineRule="auto"/>
        <w:rPr>
          <w:rFonts w:asciiTheme="majorBidi" w:hAnsiTheme="majorBidi" w:cstheme="majorBidi"/>
          <w:b/>
          <w:bCs/>
          <w:sz w:val="28"/>
          <w:szCs w:val="28"/>
        </w:rPr>
      </w:pPr>
      <w:r w:rsidRPr="00942A81">
        <w:rPr>
          <w:rFonts w:asciiTheme="majorBidi" w:hAnsiTheme="majorBidi" w:cstheme="majorBidi"/>
          <w:b/>
          <w:bCs/>
          <w:sz w:val="28"/>
          <w:szCs w:val="28"/>
        </w:rPr>
        <w:t>'Leadership and economic development in a developing economy: a critical look at the Nigeria's’ experience'</w:t>
      </w:r>
    </w:p>
    <w:p w14:paraId="59C769F2" w14:textId="3C6A916C" w:rsidR="00D15162" w:rsidRDefault="00D15162" w:rsidP="005F18E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هدف هذه الدراسة إلى تحديد دور القيادة في ضمان التنمية الاقتصادية في دولة نيجيريا، واعتمد الباحث في هذه الدراسة على منهج البحث النوعي، حيث يستعرض الأدبيات المرتبطة بالسلوكيات التنظيمية وإدارة الموارد البشرية، وبعد تحليل وتدقيق البيانات والمعلومات اكتشف الباحث أن هناك بعض العوامل مثل (</w:t>
      </w:r>
      <w:r w:rsidRPr="00D15162">
        <w:rPr>
          <w:rFonts w:ascii="Simplified Arabic" w:hAnsi="Simplified Arabic" w:cs="Simplified Arabic" w:hint="cs"/>
          <w:sz w:val="28"/>
          <w:szCs w:val="28"/>
          <w:rtl/>
        </w:rPr>
        <w:t>الفساد،</w:t>
      </w:r>
      <w:r w:rsidRPr="00D15162">
        <w:rPr>
          <w:rFonts w:ascii="Simplified Arabic" w:hAnsi="Simplified Arabic" w:cs="Simplified Arabic"/>
          <w:sz w:val="28"/>
          <w:szCs w:val="28"/>
          <w:rtl/>
        </w:rPr>
        <w:t xml:space="preserve"> ونظام القيمة </w:t>
      </w:r>
      <w:r w:rsidRPr="00D15162">
        <w:rPr>
          <w:rFonts w:ascii="Simplified Arabic" w:hAnsi="Simplified Arabic" w:cs="Simplified Arabic" w:hint="cs"/>
          <w:sz w:val="28"/>
          <w:szCs w:val="28"/>
          <w:rtl/>
        </w:rPr>
        <w:t>الخاطئ،</w:t>
      </w:r>
      <w:r w:rsidRPr="00D15162">
        <w:rPr>
          <w:rFonts w:ascii="Simplified Arabic" w:hAnsi="Simplified Arabic" w:cs="Simplified Arabic"/>
          <w:sz w:val="28"/>
          <w:szCs w:val="28"/>
          <w:rtl/>
        </w:rPr>
        <w:t xml:space="preserve"> والجشع </w:t>
      </w:r>
      <w:r w:rsidRPr="00D15162">
        <w:rPr>
          <w:rFonts w:ascii="Simplified Arabic" w:hAnsi="Simplified Arabic" w:cs="Simplified Arabic" w:hint="cs"/>
          <w:sz w:val="28"/>
          <w:szCs w:val="28"/>
          <w:rtl/>
        </w:rPr>
        <w:t>والأنانية،</w:t>
      </w:r>
      <w:r w:rsidRPr="00D15162">
        <w:rPr>
          <w:rFonts w:ascii="Simplified Arabic" w:hAnsi="Simplified Arabic" w:cs="Simplified Arabic"/>
          <w:sz w:val="28"/>
          <w:szCs w:val="28"/>
          <w:rtl/>
        </w:rPr>
        <w:t xml:space="preserve"> </w:t>
      </w:r>
      <w:r w:rsidRPr="00D15162">
        <w:rPr>
          <w:rFonts w:ascii="Simplified Arabic" w:hAnsi="Simplified Arabic" w:cs="Simplified Arabic" w:hint="cs"/>
          <w:sz w:val="28"/>
          <w:szCs w:val="28"/>
          <w:rtl/>
        </w:rPr>
        <w:t>والوطنية،</w:t>
      </w:r>
      <w:r w:rsidRPr="00D15162">
        <w:rPr>
          <w:rFonts w:ascii="Simplified Arabic" w:hAnsi="Simplified Arabic" w:cs="Simplified Arabic"/>
          <w:sz w:val="28"/>
          <w:szCs w:val="28"/>
          <w:rtl/>
        </w:rPr>
        <w:t xml:space="preserve"> والعرق</w:t>
      </w:r>
      <w:r>
        <w:rPr>
          <w:rFonts w:ascii="Simplified Arabic" w:hAnsi="Simplified Arabic" w:cs="Simplified Arabic" w:hint="cs"/>
          <w:sz w:val="28"/>
          <w:szCs w:val="28"/>
          <w:rtl/>
        </w:rPr>
        <w:t>) التي تعيق حركة التنمية الاقتصادية التي تهدف إلى رفع مستوى معيشة المواطنين في البلدان النامية. هذا وقد أوصت الدراسة بضرورة أن يكون قادة الدولة قادرين على رؤية وتخطيط وت</w:t>
      </w:r>
      <w:r w:rsidR="005F18E3">
        <w:rPr>
          <w:rFonts w:ascii="Simplified Arabic" w:hAnsi="Simplified Arabic" w:cs="Simplified Arabic" w:hint="cs"/>
          <w:sz w:val="28"/>
          <w:szCs w:val="28"/>
          <w:rtl/>
        </w:rPr>
        <w:t>جميع الرؤية المستقبلية المرغوبة</w:t>
      </w:r>
      <w:r>
        <w:rPr>
          <w:rFonts w:ascii="Simplified Arabic" w:hAnsi="Simplified Arabic" w:cs="Simplified Arabic" w:hint="cs"/>
          <w:sz w:val="28"/>
          <w:szCs w:val="28"/>
          <w:rtl/>
        </w:rPr>
        <w:t>، بالإضافة إلى أنها يجب أن تكون على قدر عالي من المصداقية والثقة لاكتساب القدرة على اقناع الأتباع، ولا سيما في مجتمع متعدد الأعراق والديانات والثقافات.</w:t>
      </w:r>
    </w:p>
    <w:p w14:paraId="5F59A357" w14:textId="0CDC28E9" w:rsidR="00942A81" w:rsidRDefault="00942A81" w:rsidP="005F18E3">
      <w:pPr>
        <w:spacing w:line="276" w:lineRule="auto"/>
        <w:ind w:firstLine="720"/>
        <w:jc w:val="both"/>
        <w:rPr>
          <w:rFonts w:ascii="Simplified Arabic" w:hAnsi="Simplified Arabic" w:cs="Simplified Arabic"/>
          <w:sz w:val="28"/>
          <w:szCs w:val="28"/>
          <w:rtl/>
        </w:rPr>
      </w:pPr>
    </w:p>
    <w:p w14:paraId="751A2020" w14:textId="77777777" w:rsidR="00942A81" w:rsidRDefault="00942A81" w:rsidP="005F18E3">
      <w:pPr>
        <w:spacing w:line="276" w:lineRule="auto"/>
        <w:ind w:firstLine="720"/>
        <w:jc w:val="both"/>
        <w:rPr>
          <w:rFonts w:ascii="Simplified Arabic" w:hAnsi="Simplified Arabic" w:cs="Simplified Arabic" w:hint="cs"/>
          <w:sz w:val="28"/>
          <w:szCs w:val="28"/>
          <w:rtl/>
        </w:rPr>
      </w:pPr>
    </w:p>
    <w:p w14:paraId="47925A07" w14:textId="77777777" w:rsidR="00222479" w:rsidRPr="00804D16" w:rsidRDefault="00222479" w:rsidP="009A42D8">
      <w:pPr>
        <w:pStyle w:val="ListParagraph"/>
        <w:numPr>
          <w:ilvl w:val="0"/>
          <w:numId w:val="46"/>
        </w:numPr>
        <w:rPr>
          <w:rFonts w:ascii="Simplified Arabic" w:hAnsi="Simplified Arabic" w:cs="Simplified Arabic"/>
          <w:sz w:val="28"/>
          <w:szCs w:val="28"/>
        </w:rPr>
      </w:pPr>
      <w:r w:rsidRPr="00804D16">
        <w:rPr>
          <w:rFonts w:ascii="Simplified Arabic" w:hAnsi="Simplified Arabic" w:cs="Simplified Arabic" w:hint="cs"/>
          <w:sz w:val="28"/>
          <w:szCs w:val="28"/>
          <w:rtl/>
        </w:rPr>
        <w:lastRenderedPageBreak/>
        <w:t>دراسة (</w:t>
      </w:r>
      <w:r w:rsidRPr="00804D16">
        <w:rPr>
          <w:rFonts w:asciiTheme="majorBidi" w:hAnsiTheme="majorBidi" w:cstheme="majorBidi"/>
          <w:b/>
          <w:bCs/>
          <w:sz w:val="28"/>
          <w:szCs w:val="28"/>
        </w:rPr>
        <w:t>Valipoor &amp; Bakke, 2016</w:t>
      </w:r>
      <w:r>
        <w:rPr>
          <w:rFonts w:ascii="Simplified Arabic" w:hAnsi="Simplified Arabic" w:cs="Simplified Arabic" w:hint="cs"/>
          <w:sz w:val="28"/>
          <w:szCs w:val="28"/>
          <w:rtl/>
        </w:rPr>
        <w:t xml:space="preserve">) بعنوان: </w:t>
      </w:r>
    </w:p>
    <w:p w14:paraId="5494A951" w14:textId="77777777" w:rsidR="00222479" w:rsidRPr="00942A81" w:rsidRDefault="00222479" w:rsidP="00942A81">
      <w:pPr>
        <w:bidi w:val="0"/>
        <w:spacing w:line="276" w:lineRule="auto"/>
        <w:rPr>
          <w:rFonts w:asciiTheme="majorBidi" w:hAnsiTheme="majorBidi" w:cstheme="majorBidi"/>
          <w:b/>
          <w:bCs/>
          <w:sz w:val="28"/>
          <w:szCs w:val="28"/>
        </w:rPr>
      </w:pPr>
      <w:r w:rsidRPr="00942A81">
        <w:rPr>
          <w:rFonts w:asciiTheme="majorBidi" w:hAnsiTheme="majorBidi" w:cstheme="majorBidi"/>
          <w:b/>
          <w:bCs/>
          <w:sz w:val="28"/>
          <w:szCs w:val="28"/>
        </w:rPr>
        <w:t>'The effects of political institutions on economic development in Sub-Saharan Africa'</w:t>
      </w:r>
    </w:p>
    <w:p w14:paraId="66305C0B" w14:textId="29B81097" w:rsidR="00222479" w:rsidRPr="001345D3" w:rsidRDefault="00222479"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هذه الدراسة إلى معرفة الآثار القيادة السياسية على التنمية الاقتصادية في جنوب صحراء أفريقيا من أجل قياس المؤشرات المتعلقة بالتنمية والتي يتبعها البنك الدولي من خلال ستة مؤشرات، حيث استخدم معدل نمو إجمالي الناتج المحلي كل فرد، ومدى اهتمام القيادة السياسية بتحقيق التنمية الاقتصادية، وباستخدام البيانات ونماذج التأثير الثابت، مع نمو الناتج المحلي الإجمالي للفرد، تجد هذه الدراسة أن الجودة المؤسسية مهمة للتنمية الاقتصادية في جنوب صحراء أفريقيا، كما أشار إلى أن الاستثمار الأجنبي والتجارة والمعونة من الجوانب المهمة لتحقيق التنمية الاقتصادية، كما أن الاستثمار الأجنبي المباشر كان له تأثير أكبر على معدلات نمو الناتج المحلي الإجمالي للفرد من المساعدات الخارجية في جنوب صحراء أفريقيا</w:t>
      </w:r>
      <w:r w:rsidRPr="001345D3">
        <w:rPr>
          <w:rFonts w:ascii="Simplified Arabic" w:hAnsi="Simplified Arabic" w:cs="Simplified Arabic" w:hint="cs"/>
          <w:sz w:val="28"/>
          <w:szCs w:val="28"/>
          <w:rtl/>
        </w:rPr>
        <w:t>.</w:t>
      </w:r>
    </w:p>
    <w:p w14:paraId="70B48A4C" w14:textId="18266490" w:rsidR="008D4480" w:rsidRDefault="008D4480" w:rsidP="009A42D8">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 (</w:t>
      </w:r>
      <w:r w:rsidRPr="00804D16">
        <w:rPr>
          <w:rFonts w:asciiTheme="majorBidi" w:hAnsiTheme="majorBidi" w:cstheme="majorBidi"/>
          <w:b/>
          <w:bCs/>
          <w:sz w:val="28"/>
          <w:szCs w:val="28"/>
        </w:rPr>
        <w:t xml:space="preserve">Robert Hedgson, </w:t>
      </w:r>
      <w:r w:rsidR="00193041">
        <w:rPr>
          <w:rFonts w:asciiTheme="majorBidi" w:hAnsiTheme="majorBidi" w:cstheme="majorBidi"/>
          <w:b/>
          <w:bCs/>
          <w:sz w:val="28"/>
          <w:szCs w:val="28"/>
        </w:rPr>
        <w:t>2005</w:t>
      </w:r>
      <w:r>
        <w:rPr>
          <w:rFonts w:ascii="Simplified Arabic" w:hAnsi="Simplified Arabic" w:cs="Simplified Arabic" w:hint="cs"/>
          <w:sz w:val="28"/>
          <w:szCs w:val="28"/>
          <w:rtl/>
        </w:rPr>
        <w:t>) بعنوان:</w:t>
      </w:r>
    </w:p>
    <w:p w14:paraId="592A8A15" w14:textId="77777777" w:rsidR="008D4480" w:rsidRPr="00942A81" w:rsidRDefault="008D4480" w:rsidP="00942A81">
      <w:pPr>
        <w:bidi w:val="0"/>
        <w:spacing w:line="276" w:lineRule="auto"/>
        <w:rPr>
          <w:rFonts w:asciiTheme="majorBidi" w:hAnsiTheme="majorBidi" w:cstheme="majorBidi"/>
          <w:b/>
          <w:bCs/>
          <w:sz w:val="28"/>
          <w:szCs w:val="28"/>
        </w:rPr>
      </w:pPr>
      <w:r w:rsidRPr="00942A81">
        <w:rPr>
          <w:rFonts w:asciiTheme="majorBidi" w:hAnsiTheme="majorBidi" w:cstheme="majorBidi"/>
          <w:b/>
          <w:bCs/>
          <w:sz w:val="28"/>
          <w:szCs w:val="28"/>
        </w:rPr>
        <w:t>"Accelerating economic development through university technology transfer"</w:t>
      </w:r>
    </w:p>
    <w:p w14:paraId="500026DD" w14:textId="77777777" w:rsidR="008D4480" w:rsidRDefault="008D4480"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معرفة كيفية استخدام ونقل التكنولوجيا عبر الجامع لتسريع التنمية الاقتصادية، حيث تم تطبيق هذه الدراسات على بعض الجامعات في أمريكا، والتي تستخدم التكنولوجيا بشكل متقدم في كليات التجارة، واستخدم الباحث المنهج الوصفي، كما كانت تمثلت عينة الدراسات في 7 جامعات على مستوى الولايات المتحدة، وكانت أداة الدراسة على هيئة استبيان، حيث خرجت النتائج من خلال الاستبانة التي صممها الباحث، وبعد تفسير النتائج توصل الباحث إلى الدور الفعال والكبير الذي تلعبه الجامعات في نقل التكنولوجيا الحديثة.</w:t>
      </w:r>
    </w:p>
    <w:p w14:paraId="392DE3C7" w14:textId="77777777" w:rsidR="00222479" w:rsidRDefault="00222479" w:rsidP="009A42D8">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 (</w:t>
      </w:r>
      <w:r w:rsidRPr="00804D16">
        <w:rPr>
          <w:rFonts w:asciiTheme="majorBidi" w:hAnsiTheme="majorBidi" w:cstheme="majorBidi"/>
          <w:b/>
          <w:bCs/>
          <w:sz w:val="28"/>
          <w:szCs w:val="28"/>
        </w:rPr>
        <w:t>Khan &amp; Reinhart, 2000</w:t>
      </w:r>
      <w:r>
        <w:rPr>
          <w:rFonts w:ascii="Simplified Arabic" w:hAnsi="Simplified Arabic" w:cs="Simplified Arabic" w:hint="cs"/>
          <w:sz w:val="28"/>
          <w:szCs w:val="28"/>
          <w:rtl/>
        </w:rPr>
        <w:t>) بعنوان:</w:t>
      </w:r>
    </w:p>
    <w:p w14:paraId="30881078" w14:textId="77777777" w:rsidR="00222479" w:rsidRPr="00942A81" w:rsidRDefault="00222479" w:rsidP="00942A81">
      <w:pPr>
        <w:bidi w:val="0"/>
        <w:spacing w:line="276" w:lineRule="auto"/>
        <w:rPr>
          <w:rFonts w:asciiTheme="majorBidi" w:hAnsiTheme="majorBidi" w:cstheme="majorBidi"/>
          <w:b/>
          <w:bCs/>
          <w:sz w:val="28"/>
          <w:szCs w:val="28"/>
        </w:rPr>
      </w:pPr>
      <w:r w:rsidRPr="00942A81">
        <w:rPr>
          <w:rFonts w:asciiTheme="majorBidi" w:hAnsiTheme="majorBidi" w:cstheme="majorBidi"/>
          <w:b/>
          <w:bCs/>
          <w:sz w:val="28"/>
          <w:szCs w:val="28"/>
        </w:rPr>
        <w:t>'Private investment and economic developing countries'</w:t>
      </w:r>
    </w:p>
    <w:p w14:paraId="6EECA7C1" w14:textId="77777777" w:rsidR="00222479" w:rsidRDefault="00222479"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إلى إلقاء الضوء على مشكلة هامة والتي تعاني منها البلدان النامية، وتمكن غي أنها لا تفرق بين مكونات القطاع الخاص والعام في الاستثمار والتنمية الاقتصادية، وجاءت هذه الدراسة لصياغة نموذج بسيط للتفريق بين آثار القطاع الخاص والعام، حيث شملت الدراسة </w:t>
      </w:r>
      <w:r>
        <w:rPr>
          <w:rFonts w:ascii="Simplified Arabic" w:hAnsi="Simplified Arabic" w:cs="Simplified Arabic" w:hint="cs"/>
          <w:sz w:val="28"/>
          <w:szCs w:val="28"/>
          <w:rtl/>
        </w:rPr>
        <w:lastRenderedPageBreak/>
        <w:t>على 24 دولة نامية كعينة دراسة. وقد توصلت الدراسة إلى استنتاج رئيسي هو أن الاستثمار الخاص والعام لا يبدو لهما تأثيرات مختلفة على المدى الطويل على التنمية الاقتصادية،  وبعبارة أخرى فإن الانتاجات الحدية للاستثمار الحاص والعام تختلف في البلدان النامية، ومع ذلك فإن القطاع الخاص يلعب دور أكبر من القطاع العام في التنمية الاقتصادية، وبالتالي فإن الاستثمار الخاص ينبغي تفضيله في استراتيجيات التنمية الاقتصادية، ومع ذلك فقد يكون للقطاع العام آثار إيجابية على التنمية الاقتصادية ولكن بشكل غير مباشر، وذلك لو كان هناك تكامل بين القطاع العام والخاص.</w:t>
      </w:r>
    </w:p>
    <w:p w14:paraId="07FAE483" w14:textId="5B333B77" w:rsidR="00D70EBD" w:rsidRDefault="006D2461" w:rsidP="009A42D8">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 (</w:t>
      </w:r>
      <w:r w:rsidRPr="00804D16">
        <w:rPr>
          <w:rFonts w:asciiTheme="majorBidi" w:hAnsiTheme="majorBidi" w:cstheme="majorBidi"/>
          <w:b/>
          <w:bCs/>
          <w:sz w:val="28"/>
          <w:szCs w:val="28"/>
        </w:rPr>
        <w:t>Rogerson, 1996</w:t>
      </w:r>
      <w:r>
        <w:rPr>
          <w:rFonts w:ascii="Simplified Arabic" w:hAnsi="Simplified Arabic" w:cs="Simplified Arabic" w:hint="cs"/>
          <w:sz w:val="28"/>
          <w:szCs w:val="28"/>
          <w:rtl/>
        </w:rPr>
        <w:t xml:space="preserve">) بعنوان: </w:t>
      </w:r>
    </w:p>
    <w:p w14:paraId="13FFE650" w14:textId="30B4E362" w:rsidR="006D2461" w:rsidRPr="00942A81" w:rsidRDefault="006D2461" w:rsidP="00942A81">
      <w:pPr>
        <w:bidi w:val="0"/>
        <w:spacing w:line="276" w:lineRule="auto"/>
        <w:rPr>
          <w:rFonts w:asciiTheme="majorBidi" w:hAnsiTheme="majorBidi" w:cstheme="majorBidi"/>
          <w:b/>
          <w:bCs/>
          <w:sz w:val="28"/>
          <w:szCs w:val="28"/>
        </w:rPr>
      </w:pPr>
      <w:r w:rsidRPr="00942A81">
        <w:rPr>
          <w:rFonts w:asciiTheme="majorBidi" w:hAnsiTheme="majorBidi" w:cstheme="majorBidi"/>
          <w:b/>
          <w:bCs/>
          <w:sz w:val="28"/>
          <w:szCs w:val="28"/>
        </w:rPr>
        <w:t xml:space="preserve">'The private sector and </w:t>
      </w:r>
      <w:r w:rsidR="00110564" w:rsidRPr="00942A81">
        <w:rPr>
          <w:rFonts w:asciiTheme="majorBidi" w:hAnsiTheme="majorBidi" w:cstheme="majorBidi"/>
          <w:b/>
          <w:bCs/>
          <w:sz w:val="28"/>
          <w:szCs w:val="28"/>
        </w:rPr>
        <w:t xml:space="preserve">local sector and local economic </w:t>
      </w:r>
      <w:r w:rsidRPr="00942A81">
        <w:rPr>
          <w:rFonts w:asciiTheme="majorBidi" w:hAnsiTheme="majorBidi" w:cstheme="majorBidi"/>
          <w:b/>
          <w:bCs/>
          <w:sz w:val="28"/>
          <w:szCs w:val="28"/>
        </w:rPr>
        <w:t>development'</w:t>
      </w:r>
    </w:p>
    <w:p w14:paraId="5D8EC87D" w14:textId="11CD9970" w:rsidR="00A276AF" w:rsidRDefault="006D2461" w:rsidP="00D933D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هذه الدراسة إلى تحليل مشاركة القطاع الخاص في التنمية الاقتصادية في جنوب افريقيا، وحددت مجالات عديدة لمشاركة القطاع الخاص ومنها المشاركة في عملية التنمية المحلية، وتحديد دور القطاع الخاص كشريك رئيسي مع القطاع العام في أنشطة تطوير التنمية الاقتصادية. ومن أهم النتائج التي توصلت إليها الدراسة: أن القطاع الخاص هو قاعدة الموارد الحيوية للتخطيط لعملية التنمية الاقتصادية وتحقيق أهداف الإعمار في مرحلة ما بعد نظام الفصل العنصري في جنوب أفريقيا، وان التوجه العام كان إلى الاهتمام بالقطاع الخاص كشريك رئيس للقطاع العا</w:t>
      </w:r>
      <w:r>
        <w:rPr>
          <w:rFonts w:ascii="Simplified Arabic" w:hAnsi="Simplified Arabic" w:cs="Simplified Arabic" w:hint="eastAsia"/>
          <w:sz w:val="28"/>
          <w:szCs w:val="28"/>
          <w:rtl/>
        </w:rPr>
        <w:t>م</w:t>
      </w:r>
      <w:r>
        <w:rPr>
          <w:rFonts w:ascii="Simplified Arabic" w:hAnsi="Simplified Arabic" w:cs="Simplified Arabic" w:hint="cs"/>
          <w:sz w:val="28"/>
          <w:szCs w:val="28"/>
          <w:rtl/>
        </w:rPr>
        <w:t xml:space="preserve"> في العملية التنموية، وليس تفرد القطاع الخاص </w:t>
      </w:r>
      <w:r w:rsidR="00D933DF">
        <w:rPr>
          <w:rFonts w:ascii="Simplified Arabic" w:hAnsi="Simplified Arabic" w:cs="Simplified Arabic" w:hint="cs"/>
          <w:sz w:val="28"/>
          <w:szCs w:val="28"/>
          <w:rtl/>
        </w:rPr>
        <w:t>وحده بعملية التنمية الاقتصادية.</w:t>
      </w:r>
    </w:p>
    <w:p w14:paraId="17842AA4" w14:textId="39940E79" w:rsidR="00D933DF" w:rsidRDefault="00D933DF" w:rsidP="00D933DF">
      <w:pPr>
        <w:spacing w:line="276" w:lineRule="auto"/>
        <w:ind w:firstLine="720"/>
        <w:jc w:val="both"/>
        <w:rPr>
          <w:rFonts w:ascii="Simplified Arabic" w:hAnsi="Simplified Arabic" w:cs="Simplified Arabic"/>
          <w:sz w:val="28"/>
          <w:szCs w:val="28"/>
          <w:rtl/>
        </w:rPr>
      </w:pPr>
    </w:p>
    <w:p w14:paraId="7FFBF971" w14:textId="009D5AD1" w:rsidR="00400CD3" w:rsidRDefault="00400CD3" w:rsidP="00D933DF">
      <w:pPr>
        <w:spacing w:line="276" w:lineRule="auto"/>
        <w:ind w:firstLine="720"/>
        <w:jc w:val="both"/>
        <w:rPr>
          <w:rFonts w:ascii="Simplified Arabic" w:hAnsi="Simplified Arabic" w:cs="Simplified Arabic"/>
          <w:sz w:val="28"/>
          <w:szCs w:val="28"/>
          <w:rtl/>
        </w:rPr>
      </w:pPr>
    </w:p>
    <w:p w14:paraId="2FB1B3A8" w14:textId="4F46028F" w:rsidR="00400CD3" w:rsidRDefault="00400CD3" w:rsidP="00D933DF">
      <w:pPr>
        <w:spacing w:line="276" w:lineRule="auto"/>
        <w:ind w:firstLine="720"/>
        <w:jc w:val="both"/>
        <w:rPr>
          <w:rFonts w:ascii="Simplified Arabic" w:hAnsi="Simplified Arabic" w:cs="Simplified Arabic"/>
          <w:sz w:val="28"/>
          <w:szCs w:val="28"/>
          <w:rtl/>
        </w:rPr>
      </w:pPr>
    </w:p>
    <w:p w14:paraId="4BDCF4B6" w14:textId="76A4DAA8" w:rsidR="00400CD3" w:rsidRDefault="00400CD3" w:rsidP="00D933DF">
      <w:pPr>
        <w:spacing w:line="276" w:lineRule="auto"/>
        <w:ind w:firstLine="720"/>
        <w:jc w:val="both"/>
        <w:rPr>
          <w:rFonts w:ascii="Simplified Arabic" w:hAnsi="Simplified Arabic" w:cs="Simplified Arabic"/>
          <w:sz w:val="28"/>
          <w:szCs w:val="28"/>
          <w:rtl/>
        </w:rPr>
      </w:pPr>
    </w:p>
    <w:p w14:paraId="2D65587E" w14:textId="24009E2F" w:rsidR="00400CD3" w:rsidRDefault="00400CD3" w:rsidP="00D933DF">
      <w:pPr>
        <w:spacing w:line="276" w:lineRule="auto"/>
        <w:ind w:firstLine="720"/>
        <w:jc w:val="both"/>
        <w:rPr>
          <w:rFonts w:ascii="Simplified Arabic" w:hAnsi="Simplified Arabic" w:cs="Simplified Arabic"/>
          <w:sz w:val="28"/>
          <w:szCs w:val="28"/>
          <w:rtl/>
        </w:rPr>
      </w:pPr>
    </w:p>
    <w:p w14:paraId="46C144B2" w14:textId="7F752F69" w:rsidR="00400CD3" w:rsidRDefault="00400CD3" w:rsidP="00D933DF">
      <w:pPr>
        <w:spacing w:line="276" w:lineRule="auto"/>
        <w:ind w:firstLine="720"/>
        <w:jc w:val="both"/>
        <w:rPr>
          <w:rFonts w:ascii="Simplified Arabic" w:hAnsi="Simplified Arabic" w:cs="Simplified Arabic"/>
          <w:sz w:val="28"/>
          <w:szCs w:val="28"/>
          <w:rtl/>
        </w:rPr>
      </w:pPr>
    </w:p>
    <w:p w14:paraId="4DA8CBAD" w14:textId="77777777" w:rsidR="00400CD3" w:rsidRDefault="00400CD3" w:rsidP="00D933DF">
      <w:pPr>
        <w:spacing w:line="276" w:lineRule="auto"/>
        <w:ind w:firstLine="720"/>
        <w:jc w:val="both"/>
        <w:rPr>
          <w:rFonts w:ascii="Simplified Arabic" w:hAnsi="Simplified Arabic" w:cs="Simplified Arabic" w:hint="cs"/>
          <w:sz w:val="28"/>
          <w:szCs w:val="28"/>
          <w:rtl/>
        </w:rPr>
      </w:pPr>
    </w:p>
    <w:p w14:paraId="1F4B2F4A" w14:textId="0C1DA5C2" w:rsidR="00B1635D" w:rsidRPr="00077C9E" w:rsidRDefault="00B1635D" w:rsidP="00F2163C">
      <w:pPr>
        <w:spacing w:line="276" w:lineRule="auto"/>
        <w:jc w:val="both"/>
        <w:rPr>
          <w:rFonts w:ascii="Simplified Arabic" w:hAnsi="Simplified Arabic" w:cs="Simplified Arabic"/>
          <w:b/>
          <w:bCs/>
          <w:sz w:val="28"/>
          <w:szCs w:val="28"/>
          <w:rtl/>
        </w:rPr>
      </w:pPr>
      <w:r w:rsidRPr="00077C9E">
        <w:rPr>
          <w:rFonts w:ascii="Simplified Arabic" w:hAnsi="Simplified Arabic" w:cs="Simplified Arabic" w:hint="cs"/>
          <w:b/>
          <w:bCs/>
          <w:sz w:val="28"/>
          <w:szCs w:val="28"/>
          <w:rtl/>
        </w:rPr>
        <w:lastRenderedPageBreak/>
        <w:t>التعقيب على الدراسات السابقة</w:t>
      </w:r>
    </w:p>
    <w:p w14:paraId="2261DA10"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من خلال استعراض الدراسات السابقة ذات العلاقة بموضوع الدراسة، رصد الباحث العديد من أوجه الاتفاق والاختلاف بينها وبين الدراسة الحالية، وذلك من حيث أهدافها التي تسعى إلى تحقيقها، واختلاف البيئات التي تمت فيها، وإلى اختلاف المتغيرات الي تناولتها، وبالإضافة إلى منهج الدراسة، وأدوات الدراسة، ومجتمع الدراسة والعينة، وهنا يستعرض الباحث أهم أوجه الاتفاق والاختلاف بين الدراسة الحالية والدراسات السابقة.</w:t>
      </w:r>
    </w:p>
    <w:p w14:paraId="1EF769C9" w14:textId="77777777" w:rsidR="00B1635D" w:rsidRDefault="00B1635D" w:rsidP="009A42D8">
      <w:pPr>
        <w:pStyle w:val="ListParagraph"/>
        <w:numPr>
          <w:ilvl w:val="0"/>
          <w:numId w:val="43"/>
        </w:numPr>
        <w:spacing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متغيرات</w:t>
      </w:r>
      <w:r w:rsidRPr="002B4DFB">
        <w:rPr>
          <w:rFonts w:ascii="Simplified Arabic" w:hAnsi="Simplified Arabic" w:cs="Simplified Arabic" w:hint="cs"/>
          <w:b/>
          <w:bCs/>
          <w:sz w:val="28"/>
          <w:szCs w:val="28"/>
          <w:rtl/>
        </w:rPr>
        <w:t xml:space="preserve"> الدراسة </w:t>
      </w:r>
      <w:r>
        <w:rPr>
          <w:rFonts w:ascii="Simplified Arabic" w:hAnsi="Simplified Arabic" w:cs="Simplified Arabic" w:hint="cs"/>
          <w:b/>
          <w:bCs/>
          <w:sz w:val="28"/>
          <w:szCs w:val="28"/>
          <w:rtl/>
        </w:rPr>
        <w:t>والأهداف</w:t>
      </w:r>
    </w:p>
    <w:p w14:paraId="14A212EC" w14:textId="77777777" w:rsidR="00B1635D" w:rsidRPr="00CF2DF5" w:rsidRDefault="00B1635D" w:rsidP="00077C9E">
      <w:pPr>
        <w:spacing w:line="276" w:lineRule="auto"/>
        <w:ind w:firstLine="720"/>
        <w:jc w:val="both"/>
        <w:rPr>
          <w:rFonts w:ascii="Simplified Arabic" w:hAnsi="Simplified Arabic" w:cs="Simplified Arabic"/>
          <w:sz w:val="28"/>
          <w:szCs w:val="28"/>
          <w:rtl/>
        </w:rPr>
      </w:pPr>
      <w:r w:rsidRPr="00CF2DF5">
        <w:rPr>
          <w:rFonts w:ascii="Simplified Arabic" w:hAnsi="Simplified Arabic" w:cs="Simplified Arabic" w:hint="cs"/>
          <w:sz w:val="28"/>
          <w:szCs w:val="28"/>
          <w:rtl/>
        </w:rPr>
        <w:t>يظهر من تناول الدراسات السابقة ذات الصلة بالقيادة الخادمة والتنمية الاقتصادية، أن الدراسات السابقة تناولت القيادة الخادمة وعلاقتها ببعض المتغيرات كما يلي:</w:t>
      </w:r>
    </w:p>
    <w:p w14:paraId="026A9AE6" w14:textId="345357C4" w:rsidR="0017769A" w:rsidRDefault="00B1635D" w:rsidP="00FF0C68">
      <w:pPr>
        <w:spacing w:line="276" w:lineRule="auto"/>
        <w:ind w:firstLine="720"/>
        <w:jc w:val="both"/>
        <w:rPr>
          <w:rFonts w:ascii="Simplified Arabic" w:hAnsi="Simplified Arabic" w:cs="Simplified Arabic"/>
          <w:sz w:val="28"/>
          <w:szCs w:val="28"/>
          <w:rtl/>
        </w:rPr>
      </w:pPr>
      <w:r w:rsidRPr="00CF2DF5">
        <w:rPr>
          <w:rFonts w:ascii="Simplified Arabic" w:hAnsi="Simplified Arabic" w:cs="Simplified Arabic" w:hint="cs"/>
          <w:sz w:val="28"/>
          <w:szCs w:val="28"/>
          <w:rtl/>
        </w:rPr>
        <w:t xml:space="preserve"> ارتبطت </w:t>
      </w:r>
      <w:r w:rsidR="0017769A">
        <w:rPr>
          <w:rFonts w:ascii="Simplified Arabic" w:hAnsi="Simplified Arabic" w:cs="Simplified Arabic" w:hint="cs"/>
          <w:sz w:val="28"/>
          <w:szCs w:val="28"/>
          <w:rtl/>
        </w:rPr>
        <w:t>بعض الدراسات بمتغيرات مثل الفاعلية والثقة التنظيمي</w:t>
      </w:r>
      <w:r w:rsidR="0017769A">
        <w:rPr>
          <w:rFonts w:ascii="Simplified Arabic" w:hAnsi="Simplified Arabic" w:cs="Simplified Arabic" w:hint="eastAsia"/>
          <w:sz w:val="28"/>
          <w:szCs w:val="28"/>
          <w:rtl/>
        </w:rPr>
        <w:t>ة</w:t>
      </w:r>
      <w:r w:rsidR="0017769A">
        <w:rPr>
          <w:rFonts w:ascii="Simplified Arabic" w:hAnsi="Simplified Arabic" w:cs="Simplified Arabic" w:hint="cs"/>
          <w:sz w:val="28"/>
          <w:szCs w:val="28"/>
          <w:rtl/>
        </w:rPr>
        <w:t xml:space="preserve"> </w:t>
      </w:r>
      <w:r w:rsidR="0017769A" w:rsidRPr="00CF2DF5">
        <w:rPr>
          <w:rFonts w:ascii="Simplified Arabic" w:hAnsi="Simplified Arabic" w:cs="Simplified Arabic" w:hint="cs"/>
          <w:sz w:val="28"/>
          <w:szCs w:val="28"/>
          <w:rtl/>
        </w:rPr>
        <w:t>دراسة هيربست (</w:t>
      </w:r>
      <w:r w:rsidR="0017769A">
        <w:rPr>
          <w:rFonts w:ascii="Simplified Arabic" w:hAnsi="Simplified Arabic" w:cs="Simplified Arabic"/>
          <w:sz w:val="28"/>
          <w:szCs w:val="28"/>
        </w:rPr>
        <w:t>He</w:t>
      </w:r>
      <w:r w:rsidR="0017769A" w:rsidRPr="00CF2DF5">
        <w:rPr>
          <w:rFonts w:ascii="Simplified Arabic" w:hAnsi="Simplified Arabic" w:cs="Simplified Arabic"/>
          <w:sz w:val="28"/>
          <w:szCs w:val="28"/>
        </w:rPr>
        <w:t>best, 2003</w:t>
      </w:r>
      <w:r w:rsidR="0017769A" w:rsidRPr="00CF2DF5">
        <w:rPr>
          <w:rFonts w:ascii="Simplified Arabic" w:hAnsi="Simplified Arabic" w:cs="Simplified Arabic" w:hint="cs"/>
          <w:sz w:val="28"/>
          <w:szCs w:val="28"/>
          <w:rtl/>
        </w:rPr>
        <w:t>)</w:t>
      </w:r>
      <w:r w:rsidR="00FF0C68">
        <w:rPr>
          <w:rFonts w:ascii="Simplified Arabic" w:hAnsi="Simplified Arabic" w:cs="Simplified Arabic" w:hint="cs"/>
          <w:sz w:val="28"/>
          <w:szCs w:val="28"/>
          <w:rtl/>
        </w:rPr>
        <w:t xml:space="preserve">، </w:t>
      </w:r>
      <w:r w:rsidR="00FF0C68" w:rsidRPr="00CF2DF5">
        <w:rPr>
          <w:rFonts w:ascii="Simplified Arabic" w:hAnsi="Simplified Arabic" w:cs="Simplified Arabic" w:hint="cs"/>
          <w:sz w:val="28"/>
          <w:szCs w:val="28"/>
          <w:rtl/>
        </w:rPr>
        <w:t>ودراسة إبراهيم (2013)، ودراسة بوير (</w:t>
      </w:r>
      <w:r w:rsidR="00FF0C68" w:rsidRPr="00CF2DF5">
        <w:rPr>
          <w:rFonts w:ascii="Simplified Arabic" w:hAnsi="Simplified Arabic" w:cs="Simplified Arabic"/>
          <w:sz w:val="28"/>
          <w:szCs w:val="28"/>
        </w:rPr>
        <w:t>Boyer, 2013</w:t>
      </w:r>
      <w:r w:rsidR="00FF0C68" w:rsidRPr="00CF2DF5">
        <w:rPr>
          <w:rFonts w:ascii="Simplified Arabic" w:hAnsi="Simplified Arabic" w:cs="Simplified Arabic" w:hint="cs"/>
          <w:sz w:val="28"/>
          <w:szCs w:val="28"/>
          <w:rtl/>
        </w:rPr>
        <w:t>)،</w:t>
      </w:r>
      <w:r w:rsidR="00FF0C68">
        <w:rPr>
          <w:rFonts w:ascii="Simplified Arabic" w:hAnsi="Simplified Arabic" w:cs="Simplified Arabic" w:hint="cs"/>
          <w:sz w:val="28"/>
          <w:szCs w:val="28"/>
          <w:rtl/>
        </w:rPr>
        <w:t xml:space="preserve"> بالإضافة إلى </w:t>
      </w:r>
      <w:r w:rsidR="00FF0C68" w:rsidRPr="00CF2DF5">
        <w:rPr>
          <w:rFonts w:ascii="Simplified Arabic" w:hAnsi="Simplified Arabic" w:cs="Simplified Arabic" w:hint="cs"/>
          <w:sz w:val="28"/>
          <w:szCs w:val="28"/>
          <w:rtl/>
        </w:rPr>
        <w:t>دراسة (</w:t>
      </w:r>
      <w:r w:rsidR="00FF0C68" w:rsidRPr="00CF2DF5">
        <w:rPr>
          <w:rFonts w:ascii="Simplified Arabic" w:hAnsi="Simplified Arabic" w:cs="Simplified Arabic"/>
          <w:sz w:val="28"/>
          <w:szCs w:val="28"/>
        </w:rPr>
        <w:t>Mcauley,2016</w:t>
      </w:r>
      <w:r w:rsidR="00FF0C68" w:rsidRPr="00CF2DF5">
        <w:rPr>
          <w:rFonts w:ascii="Simplified Arabic" w:hAnsi="Simplified Arabic" w:cs="Simplified Arabic" w:hint="cs"/>
          <w:sz w:val="28"/>
          <w:szCs w:val="28"/>
          <w:rtl/>
        </w:rPr>
        <w:t>)</w:t>
      </w:r>
      <w:r w:rsidR="00FF0C68">
        <w:rPr>
          <w:rFonts w:ascii="Simplified Arabic" w:hAnsi="Simplified Arabic" w:cs="Simplified Arabic" w:hint="cs"/>
          <w:sz w:val="28"/>
          <w:szCs w:val="28"/>
          <w:rtl/>
        </w:rPr>
        <w:t xml:space="preserve"> </w:t>
      </w:r>
    </w:p>
    <w:p w14:paraId="762560F9" w14:textId="0CF20157" w:rsidR="00FF0C68" w:rsidRDefault="00FF0C68" w:rsidP="00FF0C6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كان المتغير في بعض الدراسات يشمل مفاهيم الرضا الوظيفي والالتزام التنظيمي، حيث تمثل ذلك في الدراسات التالية: </w:t>
      </w:r>
      <w:r w:rsidRPr="00CF2DF5">
        <w:rPr>
          <w:rFonts w:ascii="Simplified Arabic" w:hAnsi="Simplified Arabic" w:cs="Simplified Arabic" w:hint="cs"/>
          <w:sz w:val="28"/>
          <w:szCs w:val="28"/>
          <w:rtl/>
        </w:rPr>
        <w:t>(</w:t>
      </w:r>
      <w:r w:rsidRPr="00CF2DF5">
        <w:rPr>
          <w:rFonts w:ascii="Simplified Arabic" w:hAnsi="Simplified Arabic" w:cs="Simplified Arabic"/>
          <w:sz w:val="28"/>
          <w:szCs w:val="28"/>
        </w:rPr>
        <w:t>Zhang et al, 2015</w:t>
      </w:r>
      <w:r w:rsidRPr="00CF2DF5">
        <w:rPr>
          <w:rFonts w:ascii="Simplified Arabic" w:hAnsi="Simplified Arabic" w:cs="Simplified Arabic" w:hint="cs"/>
          <w:sz w:val="28"/>
          <w:szCs w:val="28"/>
          <w:rtl/>
        </w:rPr>
        <w:t>)، ودراسة شيخ السوق (2014)، ودراسة (</w:t>
      </w:r>
      <w:r w:rsidRPr="00CF2DF5">
        <w:rPr>
          <w:rFonts w:ascii="Simplified Arabic" w:hAnsi="Simplified Arabic" w:cs="Simplified Arabic"/>
          <w:sz w:val="28"/>
          <w:szCs w:val="28"/>
        </w:rPr>
        <w:t>Chinmona,2013</w:t>
      </w:r>
      <w:r>
        <w:rPr>
          <w:rFonts w:ascii="Simplified Arabic" w:hAnsi="Simplified Arabic" w:cs="Simplified Arabic" w:hint="cs"/>
          <w:sz w:val="28"/>
          <w:szCs w:val="28"/>
          <w:rtl/>
        </w:rPr>
        <w:t xml:space="preserve">)، ودراسة </w:t>
      </w:r>
      <w:r w:rsidRPr="00CF2DF5">
        <w:rPr>
          <w:rFonts w:ascii="Simplified Arabic" w:hAnsi="Simplified Arabic" w:cs="Simplified Arabic" w:hint="cs"/>
          <w:sz w:val="28"/>
          <w:szCs w:val="28"/>
          <w:rtl/>
        </w:rPr>
        <w:t>(</w:t>
      </w:r>
      <w:r w:rsidRPr="00CF2DF5">
        <w:rPr>
          <w:rFonts w:ascii="Simplified Arabic" w:hAnsi="Simplified Arabic" w:cs="Simplified Arabic"/>
          <w:sz w:val="28"/>
          <w:szCs w:val="28"/>
        </w:rPr>
        <w:t>Boyum,2012</w:t>
      </w:r>
      <w:r w:rsidRPr="00CF2DF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بالإضافة إلى </w:t>
      </w:r>
      <w:r w:rsidRPr="00CF2DF5">
        <w:rPr>
          <w:rFonts w:ascii="Simplified Arabic" w:hAnsi="Simplified Arabic" w:cs="Simplified Arabic" w:hint="cs"/>
          <w:sz w:val="28"/>
          <w:szCs w:val="28"/>
          <w:rtl/>
        </w:rPr>
        <w:t>دراسة (</w:t>
      </w:r>
      <w:r w:rsidRPr="00CF2DF5">
        <w:rPr>
          <w:rFonts w:ascii="Simplified Arabic" w:hAnsi="Simplified Arabic" w:cs="Simplified Arabic"/>
          <w:sz w:val="28"/>
          <w:szCs w:val="28"/>
        </w:rPr>
        <w:t>Bovee,2012</w:t>
      </w:r>
      <w:r w:rsidRPr="00CF2DF5">
        <w:rPr>
          <w:rFonts w:ascii="Simplified Arabic" w:hAnsi="Simplified Arabic" w:cs="Simplified Arabic" w:hint="cs"/>
          <w:sz w:val="28"/>
          <w:szCs w:val="28"/>
          <w:rtl/>
        </w:rPr>
        <w:t>) ودراسة الديري (2011)</w:t>
      </w:r>
    </w:p>
    <w:p w14:paraId="194DE242" w14:textId="719300ED" w:rsidR="00FF0C68" w:rsidRDefault="00FF0C68" w:rsidP="00FF0C6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ذا وقد تشابهت الدراسات التالية في متغيرها المتعلق بالقيادة الخادمة من تحديد أدوار أو قياسات لها، وكانت هذه الدراسات كما يلي:</w:t>
      </w:r>
      <w:r w:rsidRPr="00FF0C68">
        <w:rPr>
          <w:rFonts w:ascii="Simplified Arabic" w:hAnsi="Simplified Arabic" w:cs="Simplified Arabic" w:hint="cs"/>
          <w:sz w:val="28"/>
          <w:szCs w:val="28"/>
          <w:rtl/>
        </w:rPr>
        <w:t xml:space="preserve"> </w:t>
      </w:r>
      <w:r w:rsidRPr="00CF2DF5">
        <w:rPr>
          <w:rFonts w:ascii="Simplified Arabic" w:hAnsi="Simplified Arabic" w:cs="Simplified Arabic" w:hint="cs"/>
          <w:sz w:val="28"/>
          <w:szCs w:val="28"/>
          <w:rtl/>
        </w:rPr>
        <w:t>ودراسة فوستر (</w:t>
      </w:r>
      <w:r w:rsidRPr="00CF2DF5">
        <w:rPr>
          <w:rFonts w:ascii="Simplified Arabic" w:hAnsi="Simplified Arabic" w:cs="Simplified Arabic"/>
          <w:sz w:val="28"/>
          <w:szCs w:val="28"/>
        </w:rPr>
        <w:t>Foster, 2000</w:t>
      </w:r>
      <w:r w:rsidRPr="00CF2DF5">
        <w:rPr>
          <w:rFonts w:ascii="Simplified Arabic" w:hAnsi="Simplified Arabic" w:cs="Simplified Arabic" w:hint="cs"/>
          <w:sz w:val="28"/>
          <w:szCs w:val="28"/>
          <w:rtl/>
        </w:rPr>
        <w:t>) وعلاقتها بالمعوقات التي تواجه القيادة الخادمة</w:t>
      </w:r>
      <w:r>
        <w:rPr>
          <w:rFonts w:ascii="Simplified Arabic" w:hAnsi="Simplified Arabic" w:cs="Simplified Arabic" w:hint="cs"/>
          <w:sz w:val="28"/>
          <w:szCs w:val="28"/>
          <w:rtl/>
        </w:rPr>
        <w:t>، و</w:t>
      </w:r>
      <w:r w:rsidRPr="00CF2DF5">
        <w:rPr>
          <w:rFonts w:ascii="Simplified Arabic" w:hAnsi="Simplified Arabic" w:cs="Simplified Arabic" w:hint="cs"/>
          <w:sz w:val="28"/>
          <w:szCs w:val="28"/>
          <w:rtl/>
        </w:rPr>
        <w:t>دراسة ستيفن (</w:t>
      </w:r>
      <w:r w:rsidRPr="00CF2DF5">
        <w:rPr>
          <w:rFonts w:ascii="Simplified Arabic" w:hAnsi="Simplified Arabic" w:cs="Simplified Arabic"/>
          <w:sz w:val="28"/>
          <w:szCs w:val="28"/>
        </w:rPr>
        <w:t>Stephen, 2007</w:t>
      </w:r>
      <w:r w:rsidRPr="00CF2DF5">
        <w:rPr>
          <w:rFonts w:ascii="Simplified Arabic" w:hAnsi="Simplified Arabic" w:cs="Simplified Arabic" w:hint="cs"/>
          <w:sz w:val="28"/>
          <w:szCs w:val="28"/>
          <w:rtl/>
        </w:rPr>
        <w:t>) الهادفة إلى اختبار نجاح القيادة الخادمة</w:t>
      </w:r>
      <w:r>
        <w:rPr>
          <w:rFonts w:ascii="Simplified Arabic" w:hAnsi="Simplified Arabic" w:cs="Simplified Arabic" w:hint="cs"/>
          <w:sz w:val="28"/>
          <w:szCs w:val="28"/>
          <w:rtl/>
        </w:rPr>
        <w:t xml:space="preserve">، بالإضافة إلى </w:t>
      </w:r>
      <w:r w:rsidRPr="00CF2DF5">
        <w:rPr>
          <w:rFonts w:ascii="Simplified Arabic" w:hAnsi="Simplified Arabic" w:cs="Simplified Arabic" w:hint="cs"/>
          <w:sz w:val="28"/>
          <w:szCs w:val="28"/>
          <w:rtl/>
        </w:rPr>
        <w:t>دراسة أندرسون (</w:t>
      </w:r>
      <w:r w:rsidRPr="00CF2DF5">
        <w:rPr>
          <w:rFonts w:ascii="Simplified Arabic" w:hAnsi="Simplified Arabic" w:cs="Simplified Arabic"/>
          <w:sz w:val="28"/>
          <w:szCs w:val="28"/>
        </w:rPr>
        <w:t>Anderson, 2006</w:t>
      </w:r>
      <w:r w:rsidRPr="00CF2DF5">
        <w:rPr>
          <w:rFonts w:ascii="Simplified Arabic" w:hAnsi="Simplified Arabic" w:cs="Simplified Arabic" w:hint="cs"/>
          <w:sz w:val="28"/>
          <w:szCs w:val="28"/>
          <w:rtl/>
        </w:rPr>
        <w:t>) وعلاقتها بتأثير القيادة الخادمة في مؤسسات التعليم</w:t>
      </w:r>
      <w:r>
        <w:rPr>
          <w:rFonts w:ascii="Simplified Arabic" w:hAnsi="Simplified Arabic" w:cs="Simplified Arabic" w:hint="cs"/>
          <w:sz w:val="28"/>
          <w:szCs w:val="28"/>
          <w:rtl/>
        </w:rPr>
        <w:t>.</w:t>
      </w:r>
    </w:p>
    <w:p w14:paraId="70C06EBF" w14:textId="77777777" w:rsidR="00FF0C68" w:rsidRDefault="00FF0C68" w:rsidP="00FF0C6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تناولت </w:t>
      </w:r>
      <w:r w:rsidR="00B1635D" w:rsidRPr="00CF2DF5">
        <w:rPr>
          <w:rFonts w:ascii="Simplified Arabic" w:hAnsi="Simplified Arabic" w:cs="Simplified Arabic" w:hint="cs"/>
          <w:sz w:val="28"/>
          <w:szCs w:val="28"/>
          <w:rtl/>
        </w:rPr>
        <w:t>دراسة المعشر (2014) سلوك المواطنة التنظيمية</w:t>
      </w:r>
      <w:r>
        <w:rPr>
          <w:rFonts w:ascii="Simplified Arabic" w:hAnsi="Simplified Arabic" w:cs="Simplified Arabic" w:hint="cs"/>
          <w:sz w:val="28"/>
          <w:szCs w:val="28"/>
          <w:rtl/>
        </w:rPr>
        <w:t xml:space="preserve"> في العمل المؤسسي</w:t>
      </w:r>
      <w:r>
        <w:rPr>
          <w:rFonts w:ascii="Simplified Arabic" w:hAnsi="Simplified Arabic" w:cs="Simplified Arabic"/>
          <w:sz w:val="28"/>
          <w:szCs w:val="28"/>
          <w:rtl/>
        </w:rPr>
        <w:tab/>
      </w:r>
      <w:r>
        <w:rPr>
          <w:rFonts w:ascii="Simplified Arabic" w:hAnsi="Simplified Arabic" w:cs="Simplified Arabic" w:hint="cs"/>
          <w:sz w:val="28"/>
          <w:szCs w:val="28"/>
          <w:rtl/>
        </w:rPr>
        <w:t xml:space="preserve">بالإضافة إلى تناول هذه الدراسات: </w:t>
      </w:r>
      <w:r w:rsidR="00B1635D" w:rsidRPr="00CF2DF5">
        <w:rPr>
          <w:rFonts w:ascii="Simplified Arabic" w:hAnsi="Simplified Arabic" w:cs="Simplified Arabic" w:hint="cs"/>
          <w:sz w:val="28"/>
          <w:szCs w:val="28"/>
          <w:rtl/>
        </w:rPr>
        <w:t>دراسة دون (</w:t>
      </w:r>
      <w:r w:rsidR="00B1635D" w:rsidRPr="00CF2DF5">
        <w:rPr>
          <w:rFonts w:ascii="Simplified Arabic" w:hAnsi="Simplified Arabic" w:cs="Simplified Arabic"/>
          <w:sz w:val="28"/>
          <w:szCs w:val="28"/>
        </w:rPr>
        <w:t>Dunn, 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ودراسة متعب (2015)</w:t>
      </w:r>
      <w:r w:rsidR="00B1635D" w:rsidRPr="00CF2DF5">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لعلاقة بين القيادة الخادمة وتقدير العاملين وتطويرهم.</w:t>
      </w:r>
    </w:p>
    <w:p w14:paraId="7CBA97CB" w14:textId="6D9752C1" w:rsidR="00FF0C68" w:rsidRPr="00FF0C68" w:rsidRDefault="00FF0C68" w:rsidP="00FF0C6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سعت الدراسات التالية إلى تحديد درجة </w:t>
      </w:r>
      <w:r w:rsidRPr="00CF2DF5">
        <w:rPr>
          <w:rFonts w:ascii="Simplified Arabic" w:hAnsi="Simplified Arabic" w:cs="Simplified Arabic" w:hint="cs"/>
          <w:sz w:val="28"/>
          <w:szCs w:val="28"/>
          <w:rtl/>
        </w:rPr>
        <w:t xml:space="preserve">ممارسة </w:t>
      </w:r>
      <w:r>
        <w:rPr>
          <w:rFonts w:ascii="Simplified Arabic" w:hAnsi="Simplified Arabic" w:cs="Simplified Arabic" w:hint="cs"/>
          <w:sz w:val="28"/>
          <w:szCs w:val="28"/>
          <w:rtl/>
        </w:rPr>
        <w:t xml:space="preserve">مديري المدارس للقيادة الخادمة: </w:t>
      </w:r>
      <w:r w:rsidRPr="00CF2DF5">
        <w:rPr>
          <w:rFonts w:ascii="Simplified Arabic" w:hAnsi="Simplified Arabic" w:cs="Simplified Arabic" w:hint="cs"/>
          <w:sz w:val="28"/>
          <w:szCs w:val="28"/>
          <w:rtl/>
        </w:rPr>
        <w:t>دراسة أبو تينة وآخرون (2007)</w:t>
      </w:r>
      <w:r>
        <w:rPr>
          <w:rFonts w:ascii="Simplified Arabic" w:hAnsi="Simplified Arabic" w:cs="Simplified Arabic" w:hint="cs"/>
          <w:sz w:val="28"/>
          <w:szCs w:val="28"/>
          <w:rtl/>
        </w:rPr>
        <w:t>،</w:t>
      </w:r>
      <w:r w:rsidRPr="00CF2DF5">
        <w:rPr>
          <w:rFonts w:ascii="Simplified Arabic" w:hAnsi="Simplified Arabic" w:cs="Simplified Arabic" w:hint="cs"/>
          <w:sz w:val="28"/>
          <w:szCs w:val="28"/>
          <w:rtl/>
        </w:rPr>
        <w:t xml:space="preserve"> ودارس</w:t>
      </w:r>
      <w:r>
        <w:rPr>
          <w:rFonts w:ascii="Simplified Arabic" w:hAnsi="Simplified Arabic" w:cs="Simplified Arabic" w:hint="cs"/>
          <w:sz w:val="28"/>
          <w:szCs w:val="28"/>
          <w:rtl/>
        </w:rPr>
        <w:t>ة</w:t>
      </w:r>
      <w:r w:rsidRPr="00CF2DF5">
        <w:rPr>
          <w:rFonts w:ascii="Simplified Arabic" w:hAnsi="Simplified Arabic" w:cs="Simplified Arabic" w:hint="cs"/>
          <w:sz w:val="28"/>
          <w:szCs w:val="28"/>
          <w:rtl/>
        </w:rPr>
        <w:t xml:space="preserve"> الغامدي (2014)</w:t>
      </w:r>
      <w:r>
        <w:rPr>
          <w:rFonts w:ascii="Simplified Arabic" w:hAnsi="Simplified Arabic" w:cs="Simplified Arabic" w:hint="cs"/>
          <w:sz w:val="28"/>
          <w:szCs w:val="28"/>
          <w:rtl/>
        </w:rPr>
        <w:t>،</w:t>
      </w:r>
      <w:r w:rsidRPr="00CF2DF5">
        <w:rPr>
          <w:rFonts w:ascii="Simplified Arabic" w:hAnsi="Simplified Arabic" w:cs="Simplified Arabic" w:hint="cs"/>
          <w:sz w:val="28"/>
          <w:szCs w:val="28"/>
          <w:rtl/>
        </w:rPr>
        <w:t xml:space="preserve"> ودراسة جاكسون </w:t>
      </w:r>
      <w:r w:rsidR="001345D3" w:rsidRPr="00CF2DF5">
        <w:rPr>
          <w:rFonts w:ascii="Simplified Arabic" w:hAnsi="Simplified Arabic" w:cs="Simplified Arabic" w:hint="cs"/>
          <w:sz w:val="28"/>
          <w:szCs w:val="28"/>
          <w:rtl/>
        </w:rPr>
        <w:t>(</w:t>
      </w:r>
      <w:r w:rsidR="001345D3">
        <w:rPr>
          <w:rFonts w:ascii="Simplified Arabic" w:hAnsi="Simplified Arabic" w:cs="Simplified Arabic"/>
          <w:sz w:val="28"/>
          <w:szCs w:val="28"/>
        </w:rPr>
        <w:t>.</w:t>
      </w:r>
      <w:r w:rsidR="001345D3" w:rsidRPr="00CF2DF5">
        <w:rPr>
          <w:rFonts w:ascii="Simplified Arabic" w:hAnsi="Simplified Arabic" w:cs="Simplified Arabic"/>
          <w:sz w:val="28"/>
          <w:szCs w:val="28"/>
        </w:rPr>
        <w:t xml:space="preserve"> (</w:t>
      </w:r>
      <w:r>
        <w:rPr>
          <w:rFonts w:ascii="Simplified Arabic" w:hAnsi="Simplified Arabic" w:cs="Simplified Arabic"/>
          <w:sz w:val="28"/>
          <w:szCs w:val="28"/>
        </w:rPr>
        <w:t>Jackson, 2010</w:t>
      </w:r>
    </w:p>
    <w:p w14:paraId="6FF60B2D" w14:textId="5BC465DE" w:rsidR="00FF0C68" w:rsidRDefault="00FF0C68" w:rsidP="00FF0C6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الدراستين التاليتين علاقة القيادة الخادمة برؤوس الأموال قطاع الأعمال بشكل عام وهما </w:t>
      </w:r>
      <w:r w:rsidR="00B1635D" w:rsidRPr="00CF2DF5">
        <w:rPr>
          <w:rFonts w:ascii="Simplified Arabic" w:hAnsi="Simplified Arabic" w:cs="Simplified Arabic" w:hint="cs"/>
          <w:sz w:val="28"/>
          <w:szCs w:val="28"/>
          <w:rtl/>
        </w:rPr>
        <w:t>دراسة أندير (</w:t>
      </w:r>
      <w:r w:rsidR="00B1635D" w:rsidRPr="00CF2DF5">
        <w:rPr>
          <w:rFonts w:ascii="Simplified Arabic" w:hAnsi="Simplified Arabic" w:cs="Simplified Arabic"/>
          <w:sz w:val="28"/>
          <w:szCs w:val="28"/>
        </w:rPr>
        <w:t>Ander, 2015</w:t>
      </w:r>
      <w:r w:rsidR="00B1635D" w:rsidRPr="00CF2DF5">
        <w:rPr>
          <w:rFonts w:ascii="Simplified Arabic" w:hAnsi="Simplified Arabic" w:cs="Simplified Arabic" w:hint="cs"/>
          <w:sz w:val="28"/>
          <w:szCs w:val="28"/>
          <w:rtl/>
        </w:rPr>
        <w:t>) ودراسة (</w:t>
      </w:r>
      <w:r w:rsidR="00B1635D" w:rsidRPr="00CF2DF5">
        <w:rPr>
          <w:rFonts w:ascii="Simplified Arabic" w:hAnsi="Simplified Arabic" w:cs="Simplified Arabic"/>
          <w:sz w:val="28"/>
          <w:szCs w:val="28"/>
        </w:rPr>
        <w:t>Raunch, 2007</w:t>
      </w:r>
      <w:r>
        <w:rPr>
          <w:rFonts w:ascii="Simplified Arabic" w:hAnsi="Simplified Arabic" w:cs="Simplified Arabic" w:hint="cs"/>
          <w:sz w:val="28"/>
          <w:szCs w:val="28"/>
          <w:rtl/>
        </w:rPr>
        <w:t>).</w:t>
      </w:r>
    </w:p>
    <w:p w14:paraId="614EA348" w14:textId="6342F73D" w:rsidR="001345D3" w:rsidRDefault="001345D3"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ارتبطت </w:t>
      </w:r>
      <w:r w:rsidRPr="00CF2DF5">
        <w:rPr>
          <w:rFonts w:ascii="Simplified Arabic" w:hAnsi="Simplified Arabic" w:cs="Simplified Arabic" w:hint="cs"/>
          <w:sz w:val="28"/>
          <w:szCs w:val="28"/>
          <w:rtl/>
        </w:rPr>
        <w:t>دراسة الهزايمة والشرفات (2016) بدور المؤسسات الصغيرة</w:t>
      </w:r>
      <w:r>
        <w:rPr>
          <w:rFonts w:ascii="Simplified Arabic" w:hAnsi="Simplified Arabic" w:cs="Simplified Arabic" w:hint="cs"/>
          <w:sz w:val="28"/>
          <w:szCs w:val="28"/>
          <w:rtl/>
        </w:rPr>
        <w:t xml:space="preserve"> في التنمية الاقتصادية، بالإضافة إلى تناول دراسة </w:t>
      </w:r>
      <w:r w:rsidRPr="00CF2DF5">
        <w:rPr>
          <w:rFonts w:ascii="Simplified Arabic" w:hAnsi="Simplified Arabic" w:cs="Simplified Arabic" w:hint="cs"/>
          <w:sz w:val="28"/>
          <w:szCs w:val="28"/>
          <w:rtl/>
        </w:rPr>
        <w:t xml:space="preserve">عابد (2012) </w:t>
      </w:r>
      <w:r>
        <w:rPr>
          <w:rFonts w:ascii="Simplified Arabic" w:hAnsi="Simplified Arabic" w:cs="Simplified Arabic" w:hint="cs"/>
          <w:sz w:val="28"/>
          <w:szCs w:val="28"/>
          <w:rtl/>
        </w:rPr>
        <w:t>طبيعة العلاقة بين التنمية الاقتصادية و</w:t>
      </w:r>
      <w:r w:rsidRPr="00CF2DF5">
        <w:rPr>
          <w:rFonts w:ascii="Simplified Arabic" w:hAnsi="Simplified Arabic" w:cs="Simplified Arabic" w:hint="cs"/>
          <w:sz w:val="28"/>
          <w:szCs w:val="28"/>
          <w:rtl/>
        </w:rPr>
        <w:t>دور الصناعات التحويلية</w:t>
      </w:r>
      <w:r>
        <w:rPr>
          <w:rFonts w:ascii="Simplified Arabic" w:hAnsi="Simplified Arabic" w:cs="Simplified Arabic" w:hint="cs"/>
          <w:sz w:val="28"/>
          <w:szCs w:val="28"/>
          <w:rtl/>
        </w:rPr>
        <w:t xml:space="preserve"> فيها.</w:t>
      </w:r>
    </w:p>
    <w:p w14:paraId="2E9D4A95" w14:textId="0DC0F279" w:rsidR="001345D3" w:rsidRDefault="001345D3"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ذا وقد تناولت العديد من الدراسات طبيعة العلاقة بين الجامعات وتأثيرها على العملية التنموية وهي: </w:t>
      </w:r>
      <w:r w:rsidRPr="00CF2DF5">
        <w:rPr>
          <w:rFonts w:ascii="Simplified Arabic" w:hAnsi="Simplified Arabic" w:cs="Simplified Arabic" w:hint="cs"/>
          <w:sz w:val="28"/>
          <w:szCs w:val="28"/>
          <w:rtl/>
        </w:rPr>
        <w:t>دراسة الكرد (2015)</w:t>
      </w:r>
      <w:r>
        <w:rPr>
          <w:rFonts w:ascii="Simplified Arabic" w:hAnsi="Simplified Arabic" w:cs="Simplified Arabic" w:hint="cs"/>
          <w:sz w:val="28"/>
          <w:szCs w:val="28"/>
          <w:rtl/>
        </w:rPr>
        <w:t xml:space="preserve">، </w:t>
      </w:r>
      <w:r w:rsidRPr="001345D3">
        <w:rPr>
          <w:rFonts w:ascii="Simplified Arabic" w:hAnsi="Simplified Arabic" w:cs="Simplified Arabic" w:hint="cs"/>
          <w:sz w:val="28"/>
          <w:szCs w:val="28"/>
          <w:rtl/>
        </w:rPr>
        <w:t>ودراسة</w:t>
      </w:r>
      <w:r w:rsidRPr="00CF2DF5">
        <w:rPr>
          <w:rFonts w:ascii="Simplified Arabic" w:hAnsi="Simplified Arabic" w:cs="Simplified Arabic" w:hint="cs"/>
          <w:sz w:val="28"/>
          <w:szCs w:val="28"/>
          <w:rtl/>
        </w:rPr>
        <w:t xml:space="preserve"> مقداد (</w:t>
      </w:r>
      <w:r w:rsidRPr="00CF2DF5">
        <w:rPr>
          <w:rFonts w:ascii="Simplified Arabic" w:hAnsi="Simplified Arabic" w:cs="Simplified Arabic"/>
          <w:sz w:val="28"/>
          <w:szCs w:val="28"/>
        </w:rPr>
        <w:t>2011</w:t>
      </w:r>
      <w:r>
        <w:rPr>
          <w:rFonts w:ascii="Simplified Arabic" w:hAnsi="Simplified Arabic" w:cs="Simplified Arabic" w:hint="cs"/>
          <w:sz w:val="28"/>
          <w:szCs w:val="28"/>
          <w:rtl/>
        </w:rPr>
        <w:t>)، بالإضافة إلى دراسة الجدبة (2010)، ودراسة (</w:t>
      </w:r>
      <w:r w:rsidRPr="001345D3">
        <w:rPr>
          <w:rFonts w:ascii="Simplified Arabic" w:hAnsi="Simplified Arabic" w:cs="Simplified Arabic"/>
          <w:sz w:val="28"/>
          <w:szCs w:val="28"/>
        </w:rPr>
        <w:t>Robert Hedgson, 2005</w:t>
      </w:r>
      <w:r>
        <w:rPr>
          <w:rFonts w:ascii="Simplified Arabic" w:hAnsi="Simplified Arabic" w:cs="Simplified Arabic" w:hint="cs"/>
          <w:sz w:val="28"/>
          <w:szCs w:val="28"/>
          <w:rtl/>
        </w:rPr>
        <w:t>)</w:t>
      </w:r>
    </w:p>
    <w:p w14:paraId="10AD8308" w14:textId="6A40081E" w:rsidR="001345D3" w:rsidRDefault="001345D3"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ذا وقد تم تناول ارتباط التنمية الاقتصادية بالديون الخارجية للدولة وذلك في دراسة أبو حصيرة (2015).</w:t>
      </w:r>
    </w:p>
    <w:p w14:paraId="28BCA57A" w14:textId="10171F49" w:rsidR="00B1635D" w:rsidRDefault="001345D3" w:rsidP="001345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ن هذه الدراسات ارتبطت بطبيعة العلاقة بين الق</w:t>
      </w:r>
      <w:r w:rsidR="00B51AED">
        <w:rPr>
          <w:rFonts w:ascii="Simplified Arabic" w:hAnsi="Simplified Arabic" w:cs="Simplified Arabic" w:hint="cs"/>
          <w:sz w:val="28"/>
          <w:szCs w:val="28"/>
          <w:rtl/>
        </w:rPr>
        <w:t xml:space="preserve">طاع الخاصة والتنمية الاقتصادية </w:t>
      </w:r>
      <w:r>
        <w:rPr>
          <w:rFonts w:ascii="Simplified Arabic" w:hAnsi="Simplified Arabic" w:cs="Simplified Arabic" w:hint="cs"/>
          <w:sz w:val="28"/>
          <w:szCs w:val="28"/>
          <w:rtl/>
        </w:rPr>
        <w:t xml:space="preserve">وهي: </w:t>
      </w:r>
      <w:r w:rsidR="00B1635D" w:rsidRPr="00CF2DF5">
        <w:rPr>
          <w:rFonts w:ascii="Simplified Arabic" w:hAnsi="Simplified Arabic" w:cs="Simplified Arabic" w:hint="cs"/>
          <w:sz w:val="28"/>
          <w:szCs w:val="28"/>
          <w:rtl/>
        </w:rPr>
        <w:t>ودراسة (عودة،</w:t>
      </w:r>
      <w:r w:rsidR="00B1635D" w:rsidRPr="00CF2DF5">
        <w:rPr>
          <w:rFonts w:ascii="Simplified Arabic" w:hAnsi="Simplified Arabic" w:cs="Simplified Arabic"/>
          <w:sz w:val="28"/>
          <w:szCs w:val="28"/>
        </w:rPr>
        <w:t>2013</w:t>
      </w:r>
      <w:r w:rsidR="00B1635D" w:rsidRPr="00CF2DF5">
        <w:rPr>
          <w:rFonts w:ascii="Simplified Arabic" w:hAnsi="Simplified Arabic" w:cs="Simplified Arabic" w:hint="cs"/>
          <w:sz w:val="28"/>
          <w:szCs w:val="28"/>
          <w:rtl/>
        </w:rPr>
        <w:t>)</w:t>
      </w:r>
      <w:r>
        <w:rPr>
          <w:rFonts w:ascii="Simplified Arabic" w:hAnsi="Simplified Arabic" w:cs="Simplified Arabic" w:hint="cs"/>
          <w:sz w:val="28"/>
          <w:szCs w:val="28"/>
          <w:rtl/>
        </w:rPr>
        <w:t>،</w:t>
      </w:r>
      <w:r w:rsidR="00B1635D" w:rsidRPr="00CF2DF5">
        <w:rPr>
          <w:rFonts w:ascii="Simplified Arabic" w:hAnsi="Simplified Arabic" w:cs="Simplified Arabic" w:hint="cs"/>
          <w:sz w:val="28"/>
          <w:szCs w:val="28"/>
          <w:rtl/>
        </w:rPr>
        <w:t xml:space="preserve"> ودراسة مولاي وشعيب (</w:t>
      </w:r>
      <w:r w:rsidR="00B1635D" w:rsidRPr="00CF2DF5">
        <w:rPr>
          <w:rFonts w:ascii="Simplified Arabic" w:hAnsi="Simplified Arabic" w:cs="Simplified Arabic"/>
          <w:sz w:val="28"/>
          <w:szCs w:val="28"/>
        </w:rPr>
        <w:t>2010</w:t>
      </w:r>
      <w:r w:rsidR="00B1635D" w:rsidRPr="00CF2DF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بالإضافة إلى</w:t>
      </w:r>
      <w:r w:rsidR="00B1635D" w:rsidRPr="00CF2DF5">
        <w:rPr>
          <w:rFonts w:ascii="Simplified Arabic" w:hAnsi="Simplified Arabic" w:cs="Simplified Arabic" w:hint="cs"/>
          <w:sz w:val="28"/>
          <w:szCs w:val="28"/>
          <w:rtl/>
        </w:rPr>
        <w:t xml:space="preserve"> دراسة الربيعي (2</w:t>
      </w:r>
      <w:r>
        <w:rPr>
          <w:rFonts w:ascii="Simplified Arabic" w:hAnsi="Simplified Arabic" w:cs="Simplified Arabic" w:hint="cs"/>
          <w:sz w:val="28"/>
          <w:szCs w:val="28"/>
          <w:rtl/>
        </w:rPr>
        <w:t>004)، و</w:t>
      </w:r>
      <w:r w:rsidRPr="001345D3">
        <w:rPr>
          <w:rFonts w:ascii="Simplified Arabic" w:hAnsi="Simplified Arabic" w:cs="Simplified Arabic" w:hint="cs"/>
          <w:sz w:val="28"/>
          <w:szCs w:val="28"/>
          <w:rtl/>
        </w:rPr>
        <w:t xml:space="preserve">دراسة </w:t>
      </w:r>
      <w:r>
        <w:rPr>
          <w:rFonts w:ascii="Simplified Arabic" w:hAnsi="Simplified Arabic" w:cs="Simplified Arabic" w:hint="cs"/>
          <w:sz w:val="28"/>
          <w:szCs w:val="28"/>
          <w:rtl/>
        </w:rPr>
        <w:t>(</w:t>
      </w:r>
      <w:r w:rsidRPr="001345D3">
        <w:rPr>
          <w:rFonts w:ascii="Simplified Arabic" w:hAnsi="Simplified Arabic" w:cs="Simplified Arabic"/>
          <w:sz w:val="28"/>
          <w:szCs w:val="28"/>
        </w:rPr>
        <w:t>Rogerson, 1996</w:t>
      </w:r>
      <w:r>
        <w:rPr>
          <w:rFonts w:ascii="Simplified Arabic" w:hAnsi="Simplified Arabic" w:cs="Simplified Arabic" w:hint="cs"/>
          <w:sz w:val="28"/>
          <w:szCs w:val="28"/>
          <w:rtl/>
        </w:rPr>
        <w:t>)، ودراسة دراسة (</w:t>
      </w:r>
      <w:r w:rsidRPr="001345D3">
        <w:rPr>
          <w:rFonts w:ascii="Simplified Arabic" w:hAnsi="Simplified Arabic" w:cs="Simplified Arabic"/>
          <w:sz w:val="28"/>
          <w:szCs w:val="28"/>
        </w:rPr>
        <w:t>Khan &amp; Reinhart, 2000</w:t>
      </w:r>
      <w:r>
        <w:rPr>
          <w:rFonts w:ascii="Simplified Arabic" w:hAnsi="Simplified Arabic" w:cs="Simplified Arabic" w:hint="cs"/>
          <w:sz w:val="28"/>
          <w:szCs w:val="28"/>
          <w:rtl/>
        </w:rPr>
        <w:t>)</w:t>
      </w:r>
    </w:p>
    <w:p w14:paraId="0BFD04BA" w14:textId="30DA39F3" w:rsidR="001345D3" w:rsidRDefault="001345D3" w:rsidP="000E30A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شارت دراستي (</w:t>
      </w:r>
      <w:r w:rsidRPr="000E30AB">
        <w:rPr>
          <w:rFonts w:ascii="Simplified Arabic" w:hAnsi="Simplified Arabic" w:cs="Simplified Arabic"/>
          <w:sz w:val="28"/>
          <w:szCs w:val="28"/>
        </w:rPr>
        <w:t>Ugwunwanyi &amp; Ekene, 2016</w:t>
      </w:r>
      <w:r>
        <w:rPr>
          <w:rFonts w:ascii="Simplified Arabic" w:hAnsi="Simplified Arabic" w:cs="Simplified Arabic" w:hint="cs"/>
          <w:sz w:val="28"/>
          <w:szCs w:val="28"/>
          <w:rtl/>
        </w:rPr>
        <w:t>)</w:t>
      </w:r>
      <w:r w:rsidR="000E30AB">
        <w:rPr>
          <w:rFonts w:ascii="Simplified Arabic" w:hAnsi="Simplified Arabic" w:cs="Simplified Arabic" w:hint="cs"/>
          <w:sz w:val="28"/>
          <w:szCs w:val="28"/>
          <w:rtl/>
        </w:rPr>
        <w:t>، و</w:t>
      </w:r>
      <w:r w:rsidRPr="00804D16">
        <w:rPr>
          <w:rFonts w:ascii="Simplified Arabic" w:hAnsi="Simplified Arabic" w:cs="Simplified Arabic" w:hint="cs"/>
          <w:sz w:val="28"/>
          <w:szCs w:val="28"/>
          <w:rtl/>
        </w:rPr>
        <w:t>دراسة (</w:t>
      </w:r>
      <w:r w:rsidRPr="000E30AB">
        <w:rPr>
          <w:rFonts w:ascii="Simplified Arabic" w:hAnsi="Simplified Arabic" w:cs="Simplified Arabic"/>
          <w:sz w:val="28"/>
          <w:szCs w:val="28"/>
        </w:rPr>
        <w:t>Valipoor &amp; Bakke, 2016</w:t>
      </w:r>
      <w:r>
        <w:rPr>
          <w:rFonts w:ascii="Simplified Arabic" w:hAnsi="Simplified Arabic" w:cs="Simplified Arabic" w:hint="cs"/>
          <w:sz w:val="28"/>
          <w:szCs w:val="28"/>
          <w:rtl/>
        </w:rPr>
        <w:t xml:space="preserve">) </w:t>
      </w:r>
      <w:r w:rsidR="000E30AB" w:rsidRPr="000E30AB">
        <w:rPr>
          <w:rFonts w:ascii="Simplified Arabic" w:hAnsi="Simplified Arabic" w:cs="Simplified Arabic" w:hint="cs"/>
          <w:sz w:val="28"/>
          <w:szCs w:val="28"/>
          <w:rtl/>
        </w:rPr>
        <w:t>إلى أثر الدور القيادي على مسيرة التنمية الاقتصادية.</w:t>
      </w:r>
    </w:p>
    <w:p w14:paraId="68250692" w14:textId="77777777" w:rsidR="00B1635D" w:rsidRPr="00CF2DF5"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في حدود إطلاع الباحث على الأدبيات والدراسات السابقة، لم يجد الباحث دراسات قد تناولت متغيري القيادة الخادمة والتنمية الاقتصادية معاً، وهما ما يمثلان متغيرات الدراسة الحالية.</w:t>
      </w:r>
    </w:p>
    <w:p w14:paraId="6F79F34A" w14:textId="77777777" w:rsidR="00B1635D" w:rsidRPr="002E7694" w:rsidRDefault="00B1635D" w:rsidP="009A42D8">
      <w:pPr>
        <w:pStyle w:val="ListParagraph"/>
        <w:numPr>
          <w:ilvl w:val="0"/>
          <w:numId w:val="43"/>
        </w:numPr>
        <w:spacing w:line="276" w:lineRule="auto"/>
        <w:jc w:val="both"/>
        <w:rPr>
          <w:rFonts w:ascii="Simplified Arabic" w:hAnsi="Simplified Arabic" w:cs="Simplified Arabic"/>
          <w:b/>
          <w:bCs/>
          <w:sz w:val="28"/>
          <w:szCs w:val="28"/>
        </w:rPr>
      </w:pPr>
      <w:r w:rsidRPr="002E7694">
        <w:rPr>
          <w:rFonts w:ascii="Simplified Arabic" w:hAnsi="Simplified Arabic" w:cs="Simplified Arabic" w:hint="cs"/>
          <w:b/>
          <w:bCs/>
          <w:sz w:val="28"/>
          <w:szCs w:val="28"/>
          <w:rtl/>
        </w:rPr>
        <w:t>المنهج المستخدم في الدراسة</w:t>
      </w:r>
    </w:p>
    <w:p w14:paraId="34775F6F"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ستخدمت الدراسات السابقة العديد من المناهج والتي تمثلت فيما يلي: </w:t>
      </w:r>
    </w:p>
    <w:p w14:paraId="522C14EE" w14:textId="64E31423" w:rsidR="005355D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تم استخدام المنهج الوصفي التحليلي في دراسة </w:t>
      </w:r>
      <w:r w:rsidRPr="00CF2DF5">
        <w:rPr>
          <w:rFonts w:ascii="Simplified Arabic" w:hAnsi="Simplified Arabic" w:cs="Simplified Arabic" w:hint="cs"/>
          <w:sz w:val="28"/>
          <w:szCs w:val="28"/>
          <w:rtl/>
        </w:rPr>
        <w:t>هيربست (</w:t>
      </w:r>
      <w:r w:rsidRPr="00CF2DF5">
        <w:rPr>
          <w:rFonts w:ascii="Simplified Arabic" w:hAnsi="Simplified Arabic" w:cs="Simplified Arabic"/>
          <w:sz w:val="28"/>
          <w:szCs w:val="28"/>
        </w:rPr>
        <w:t>Herbest, 2003</w:t>
      </w:r>
      <w:r w:rsidRPr="00CF2DF5">
        <w:rPr>
          <w:rFonts w:ascii="Simplified Arabic" w:hAnsi="Simplified Arabic" w:cs="Simplified Arabic" w:hint="cs"/>
          <w:sz w:val="28"/>
          <w:szCs w:val="28"/>
          <w:rtl/>
        </w:rPr>
        <w:t>) ودراسة إبراهيم (2013)، ودراسة (</w:t>
      </w:r>
      <w:r w:rsidRPr="00CF2DF5">
        <w:rPr>
          <w:rFonts w:ascii="Simplified Arabic" w:hAnsi="Simplified Arabic" w:cs="Simplified Arabic"/>
          <w:sz w:val="28"/>
          <w:szCs w:val="28"/>
        </w:rPr>
        <w:t>Bovee,2012</w:t>
      </w:r>
      <w:r w:rsidRPr="00CF2DF5">
        <w:rPr>
          <w:rFonts w:ascii="Simplified Arabic" w:hAnsi="Simplified Arabic" w:cs="Simplified Arabic" w:hint="cs"/>
          <w:sz w:val="28"/>
          <w:szCs w:val="28"/>
          <w:rtl/>
        </w:rPr>
        <w:t xml:space="preserve">) ودراسة الديري (2011) </w:t>
      </w:r>
      <w:r>
        <w:rPr>
          <w:rFonts w:ascii="Simplified Arabic" w:hAnsi="Simplified Arabic" w:cs="Simplified Arabic" w:hint="cs"/>
          <w:sz w:val="28"/>
          <w:szCs w:val="28"/>
          <w:rtl/>
        </w:rPr>
        <w:t xml:space="preserve">ودراسة متعب </w:t>
      </w:r>
      <w:r>
        <w:rPr>
          <w:rFonts w:ascii="Simplified Arabic" w:hAnsi="Simplified Arabic" w:cs="Simplified Arabic" w:hint="cs"/>
          <w:sz w:val="28"/>
          <w:szCs w:val="28"/>
          <w:rtl/>
        </w:rPr>
        <w:lastRenderedPageBreak/>
        <w:t>(2015)</w:t>
      </w:r>
      <w:r w:rsidRPr="00CF2DF5">
        <w:rPr>
          <w:rFonts w:ascii="Simplified Arabic" w:hAnsi="Simplified Arabic" w:cs="Simplified Arabic" w:hint="cs"/>
          <w:sz w:val="28"/>
          <w:szCs w:val="28"/>
          <w:rtl/>
        </w:rPr>
        <w:t xml:space="preserve"> ودراسة ستيفن (</w:t>
      </w:r>
      <w:r w:rsidRPr="00CF2DF5">
        <w:rPr>
          <w:rFonts w:ascii="Simplified Arabic" w:hAnsi="Simplified Arabic" w:cs="Simplified Arabic"/>
          <w:sz w:val="28"/>
          <w:szCs w:val="28"/>
        </w:rPr>
        <w:t>Stephen, 2007</w:t>
      </w:r>
      <w:r w:rsidRPr="00CF2DF5">
        <w:rPr>
          <w:rFonts w:ascii="Simplified Arabic" w:hAnsi="Simplified Arabic" w:cs="Simplified Arabic" w:hint="cs"/>
          <w:sz w:val="28"/>
          <w:szCs w:val="28"/>
          <w:rtl/>
        </w:rPr>
        <w:t>) ودراسة أندرسون (</w:t>
      </w:r>
      <w:r w:rsidRPr="00CF2DF5">
        <w:rPr>
          <w:rFonts w:ascii="Simplified Arabic" w:hAnsi="Simplified Arabic" w:cs="Simplified Arabic"/>
          <w:sz w:val="28"/>
          <w:szCs w:val="28"/>
        </w:rPr>
        <w:t>Anderson, 2006</w:t>
      </w:r>
      <w:r w:rsidRPr="00CF2DF5">
        <w:rPr>
          <w:rFonts w:ascii="Simplified Arabic" w:hAnsi="Simplified Arabic" w:cs="Simplified Arabic" w:hint="cs"/>
          <w:sz w:val="28"/>
          <w:szCs w:val="28"/>
          <w:rtl/>
        </w:rPr>
        <w:t xml:space="preserve">) ودراسة أبو تينة وآخرون (2007) </w:t>
      </w:r>
      <w:r>
        <w:rPr>
          <w:rFonts w:ascii="Simplified Arabic" w:hAnsi="Simplified Arabic" w:cs="Simplified Arabic" w:hint="cs"/>
          <w:sz w:val="28"/>
          <w:szCs w:val="28"/>
          <w:rtl/>
        </w:rPr>
        <w:t>و</w:t>
      </w:r>
      <w:r w:rsidRPr="00CF2DF5">
        <w:rPr>
          <w:rFonts w:ascii="Simplified Arabic" w:hAnsi="Simplified Arabic" w:cs="Simplified Arabic" w:hint="cs"/>
          <w:sz w:val="28"/>
          <w:szCs w:val="28"/>
          <w:rtl/>
        </w:rPr>
        <w:t>دراسة الهزايمة والشرفات (2016) ودراسة أبو حصيرة (2015)</w:t>
      </w:r>
      <w:r>
        <w:rPr>
          <w:rFonts w:ascii="Simplified Arabic" w:hAnsi="Simplified Arabic" w:cs="Simplified Arabic" w:hint="cs"/>
          <w:sz w:val="28"/>
          <w:szCs w:val="28"/>
          <w:rtl/>
        </w:rPr>
        <w:t>،</w:t>
      </w:r>
      <w:r w:rsidRPr="00CF2DF5">
        <w:rPr>
          <w:rFonts w:ascii="Simplified Arabic" w:hAnsi="Simplified Arabic" w:cs="Simplified Arabic" w:hint="cs"/>
          <w:sz w:val="28"/>
          <w:szCs w:val="28"/>
          <w:rtl/>
        </w:rPr>
        <w:t xml:space="preserve"> ودراسة (</w:t>
      </w:r>
      <w:r w:rsidRPr="00CF2DF5">
        <w:rPr>
          <w:rFonts w:ascii="Simplified Arabic" w:hAnsi="Simplified Arabic" w:cs="Simplified Arabic"/>
          <w:sz w:val="28"/>
          <w:szCs w:val="28"/>
        </w:rPr>
        <w:t>Chinmona,2013</w:t>
      </w:r>
      <w:r w:rsidRPr="00CF2DF5">
        <w:rPr>
          <w:rFonts w:ascii="Simplified Arabic" w:hAnsi="Simplified Arabic" w:cs="Simplified Arabic" w:hint="cs"/>
          <w:sz w:val="28"/>
          <w:szCs w:val="28"/>
          <w:rtl/>
        </w:rPr>
        <w:t>)، ودراسة الكرد (2015) ودراسة عابد (2012) ودراسة الجدبة (</w:t>
      </w:r>
      <w:r w:rsidRPr="00CF2DF5">
        <w:rPr>
          <w:rFonts w:ascii="Simplified Arabic" w:hAnsi="Simplified Arabic" w:cs="Simplified Arabic"/>
          <w:sz w:val="28"/>
          <w:szCs w:val="28"/>
        </w:rPr>
        <w:t>2010</w:t>
      </w:r>
      <w:r w:rsidR="00B51AED">
        <w:rPr>
          <w:rFonts w:ascii="Simplified Arabic" w:hAnsi="Simplified Arabic" w:cs="Simplified Arabic" w:hint="cs"/>
          <w:sz w:val="28"/>
          <w:szCs w:val="28"/>
          <w:rtl/>
        </w:rPr>
        <w:t>)، بالإضافة إلى دراسة (</w:t>
      </w:r>
      <w:r w:rsidR="00B51AED" w:rsidRPr="00B51AED">
        <w:rPr>
          <w:rFonts w:ascii="Simplified Arabic" w:hAnsi="Simplified Arabic" w:cs="Simplified Arabic"/>
          <w:sz w:val="28"/>
          <w:szCs w:val="28"/>
        </w:rPr>
        <w:t>Robert Hedgson, 2005</w:t>
      </w:r>
      <w:r w:rsidR="00B51AED">
        <w:rPr>
          <w:rFonts w:ascii="Simplified Arabic" w:hAnsi="Simplified Arabic" w:cs="Simplified Arabic" w:hint="cs"/>
          <w:sz w:val="28"/>
          <w:szCs w:val="28"/>
          <w:rtl/>
        </w:rPr>
        <w:t>).</w:t>
      </w:r>
    </w:p>
    <w:p w14:paraId="4FC4E967" w14:textId="57EB8568" w:rsidR="005355DD" w:rsidRDefault="00B1635D" w:rsidP="005355D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م استخدام المنهج شبه التجريبي في دراسة شيخ السوق (2014)، ودراسة </w:t>
      </w:r>
      <w:r w:rsidRPr="00855375">
        <w:rPr>
          <w:rFonts w:ascii="Simplified Arabic" w:hAnsi="Simplified Arabic" w:cs="Simplified Arabic" w:hint="cs"/>
          <w:sz w:val="28"/>
          <w:szCs w:val="28"/>
          <w:rtl/>
        </w:rPr>
        <w:t>جاكسون (</w:t>
      </w:r>
      <w:r w:rsidRPr="00855375">
        <w:rPr>
          <w:rFonts w:ascii="Simplified Arabic" w:hAnsi="Simplified Arabic" w:cs="Simplified Arabic"/>
          <w:sz w:val="28"/>
          <w:szCs w:val="28"/>
        </w:rPr>
        <w:t>Jackson, 2010</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Pr="00855375">
        <w:rPr>
          <w:rFonts w:ascii="Simplified Arabic" w:hAnsi="Simplified Arabic" w:cs="Simplified Arabic" w:hint="cs"/>
          <w:sz w:val="28"/>
          <w:szCs w:val="28"/>
          <w:rtl/>
        </w:rPr>
        <w:t>ودراسة (</w:t>
      </w:r>
      <w:r w:rsidRPr="00855375">
        <w:rPr>
          <w:rFonts w:ascii="Simplified Arabic" w:hAnsi="Simplified Arabic" w:cs="Simplified Arabic"/>
          <w:sz w:val="28"/>
          <w:szCs w:val="28"/>
        </w:rPr>
        <w:t>Raunch, 2007</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7174B7">
        <w:rPr>
          <w:rFonts w:ascii="Simplified Arabic" w:hAnsi="Simplified Arabic" w:cs="Simplified Arabic" w:hint="cs"/>
          <w:sz w:val="28"/>
          <w:szCs w:val="28"/>
          <w:rtl/>
        </w:rPr>
        <w:t xml:space="preserve">دراسة </w:t>
      </w:r>
      <w:r w:rsidR="00B51AED">
        <w:rPr>
          <w:rFonts w:ascii="Simplified Arabic" w:hAnsi="Simplified Arabic" w:cs="Simplified Arabic" w:hint="cs"/>
          <w:sz w:val="28"/>
          <w:szCs w:val="28"/>
          <w:rtl/>
        </w:rPr>
        <w:t xml:space="preserve">الربيعي (2004)، بالإضافة إلى </w:t>
      </w:r>
      <w:r w:rsidR="00B51AED" w:rsidRPr="00804D16">
        <w:rPr>
          <w:rFonts w:ascii="Simplified Arabic" w:hAnsi="Simplified Arabic" w:cs="Simplified Arabic" w:hint="cs"/>
          <w:sz w:val="28"/>
          <w:szCs w:val="28"/>
          <w:rtl/>
        </w:rPr>
        <w:t>دراسة (</w:t>
      </w:r>
      <w:r w:rsidR="00B51AED" w:rsidRPr="00B51AED">
        <w:rPr>
          <w:rFonts w:ascii="Simplified Arabic" w:hAnsi="Simplified Arabic" w:cs="Simplified Arabic"/>
          <w:sz w:val="28"/>
          <w:szCs w:val="28"/>
        </w:rPr>
        <w:t>Valipoor &amp; Bakke, 2016</w:t>
      </w:r>
      <w:r w:rsidR="00B51AED">
        <w:rPr>
          <w:rFonts w:ascii="Simplified Arabic" w:hAnsi="Simplified Arabic" w:cs="Simplified Arabic" w:hint="cs"/>
          <w:sz w:val="28"/>
          <w:szCs w:val="28"/>
          <w:rtl/>
        </w:rPr>
        <w:t>).</w:t>
      </w:r>
    </w:p>
    <w:p w14:paraId="7A26017D" w14:textId="7F5F98C8" w:rsidR="007504FF" w:rsidRDefault="007504FF" w:rsidP="007504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قد قام الباحثين في الدراسات التالية باستخدام المنهج الوصفي الارتباطي في دراسة المعشر (2014)، ودراسة </w:t>
      </w:r>
      <w:r w:rsidRPr="00CF2DF5">
        <w:rPr>
          <w:rFonts w:ascii="Simplified Arabic" w:hAnsi="Simplified Arabic" w:cs="Simplified Arabic" w:hint="cs"/>
          <w:sz w:val="28"/>
          <w:szCs w:val="28"/>
          <w:rtl/>
        </w:rPr>
        <w:t>(</w:t>
      </w:r>
      <w:r w:rsidRPr="00CF2DF5">
        <w:rPr>
          <w:rFonts w:ascii="Simplified Arabic" w:hAnsi="Simplified Arabic" w:cs="Simplified Arabic"/>
          <w:sz w:val="28"/>
          <w:szCs w:val="28"/>
        </w:rPr>
        <w:t>Mcauley,2016</w:t>
      </w:r>
      <w:r w:rsidRPr="00CF2DF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p>
    <w:p w14:paraId="62950169" w14:textId="789E2F17" w:rsidR="00B1635D" w:rsidRDefault="005355DD" w:rsidP="005355D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ذا وقد </w:t>
      </w:r>
      <w:r w:rsidR="00B1635D">
        <w:rPr>
          <w:rFonts w:ascii="Simplified Arabic" w:hAnsi="Simplified Arabic" w:cs="Simplified Arabic" w:hint="cs"/>
          <w:sz w:val="28"/>
          <w:szCs w:val="28"/>
          <w:rtl/>
        </w:rPr>
        <w:t>استخدم</w:t>
      </w:r>
      <w:r>
        <w:rPr>
          <w:rFonts w:ascii="Simplified Arabic" w:hAnsi="Simplified Arabic" w:cs="Simplified Arabic" w:hint="cs"/>
          <w:sz w:val="28"/>
          <w:szCs w:val="28"/>
          <w:rtl/>
        </w:rPr>
        <w:t xml:space="preserve"> منهج</w:t>
      </w:r>
      <w:r w:rsidR="00B1635D">
        <w:rPr>
          <w:rFonts w:ascii="Simplified Arabic" w:hAnsi="Simplified Arabic" w:cs="Simplified Arabic" w:hint="cs"/>
          <w:sz w:val="28"/>
          <w:szCs w:val="28"/>
          <w:rtl/>
        </w:rPr>
        <w:t xml:space="preserve"> تحليل المضمون (المحتوى) في دراسة </w:t>
      </w:r>
      <w:r w:rsidR="00B1635D" w:rsidRPr="00CF2DF5">
        <w:rPr>
          <w:rFonts w:ascii="Simplified Arabic" w:hAnsi="Simplified Arabic" w:cs="Simplified Arabic" w:hint="cs"/>
          <w:sz w:val="28"/>
          <w:szCs w:val="28"/>
          <w:rtl/>
        </w:rPr>
        <w:t>أندرسون (</w:t>
      </w:r>
      <w:r w:rsidR="00B1635D" w:rsidRPr="00CF2DF5">
        <w:rPr>
          <w:rFonts w:ascii="Simplified Arabic" w:hAnsi="Simplified Arabic" w:cs="Simplified Arabic"/>
          <w:sz w:val="28"/>
          <w:szCs w:val="28"/>
        </w:rPr>
        <w:t>Anderson, 2006</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w:t>
      </w:r>
      <w:r w:rsidR="00B1635D" w:rsidRPr="00CF2DF5">
        <w:rPr>
          <w:rFonts w:ascii="Simplified Arabic" w:hAnsi="Simplified Arabic" w:cs="Simplified Arabic"/>
          <w:sz w:val="28"/>
          <w:szCs w:val="28"/>
        </w:rPr>
        <w:t>Boyum,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أندير (</w:t>
      </w:r>
      <w:r w:rsidR="00B1635D" w:rsidRPr="00CF2DF5">
        <w:rPr>
          <w:rFonts w:ascii="Simplified Arabic" w:hAnsi="Simplified Arabic" w:cs="Simplified Arabic"/>
          <w:sz w:val="28"/>
          <w:szCs w:val="28"/>
        </w:rPr>
        <w:t>Ander, 2015</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دون (</w:t>
      </w:r>
      <w:r w:rsidR="00B1635D" w:rsidRPr="00CF2DF5">
        <w:rPr>
          <w:rFonts w:ascii="Simplified Arabic" w:hAnsi="Simplified Arabic" w:cs="Simplified Arabic"/>
          <w:sz w:val="28"/>
          <w:szCs w:val="28"/>
        </w:rPr>
        <w:t>Dunn, 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فوستر (</w:t>
      </w:r>
      <w:r w:rsidR="00B1635D" w:rsidRPr="00CF2DF5">
        <w:rPr>
          <w:rFonts w:ascii="Simplified Arabic" w:hAnsi="Simplified Arabic" w:cs="Simplified Arabic"/>
          <w:sz w:val="28"/>
          <w:szCs w:val="28"/>
        </w:rPr>
        <w:t>Foster, 2000</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عابد (2012)</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مقداد (</w:t>
      </w:r>
      <w:r w:rsidR="00B1635D" w:rsidRPr="00CF2DF5">
        <w:rPr>
          <w:rFonts w:ascii="Simplified Arabic" w:hAnsi="Simplified Arabic" w:cs="Simplified Arabic"/>
          <w:sz w:val="28"/>
          <w:szCs w:val="28"/>
        </w:rPr>
        <w:t>2011</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مولاي وشعيب (</w:t>
      </w:r>
      <w:r w:rsidR="00B1635D" w:rsidRPr="00CF2DF5">
        <w:rPr>
          <w:rFonts w:ascii="Simplified Arabic" w:hAnsi="Simplified Arabic" w:cs="Simplified Arabic"/>
          <w:sz w:val="28"/>
          <w:szCs w:val="28"/>
        </w:rPr>
        <w:t>2010</w:t>
      </w:r>
      <w:r w:rsidR="007504FF">
        <w:rPr>
          <w:rFonts w:ascii="Simplified Arabic" w:hAnsi="Simplified Arabic" w:cs="Simplified Arabic" w:hint="cs"/>
          <w:sz w:val="28"/>
          <w:szCs w:val="28"/>
          <w:rtl/>
        </w:rPr>
        <w:t>)، بالإضافة إلى دراسة (</w:t>
      </w:r>
      <w:r w:rsidR="007504FF" w:rsidRPr="007504FF">
        <w:rPr>
          <w:rFonts w:ascii="Simplified Arabic" w:hAnsi="Simplified Arabic" w:cs="Simplified Arabic"/>
          <w:sz w:val="28"/>
          <w:szCs w:val="28"/>
        </w:rPr>
        <w:t>Ugwunwanyi &amp; Ekene, 2016</w:t>
      </w:r>
      <w:r w:rsidR="0010088C">
        <w:rPr>
          <w:rFonts w:ascii="Simplified Arabic" w:hAnsi="Simplified Arabic" w:cs="Simplified Arabic" w:hint="cs"/>
          <w:sz w:val="28"/>
          <w:szCs w:val="28"/>
          <w:rtl/>
        </w:rPr>
        <w:t>)، و</w:t>
      </w:r>
      <w:r w:rsidR="0010088C" w:rsidRPr="0010088C">
        <w:rPr>
          <w:rFonts w:ascii="Simplified Arabic" w:hAnsi="Simplified Arabic" w:cs="Simplified Arabic" w:hint="cs"/>
          <w:sz w:val="28"/>
          <w:szCs w:val="28"/>
          <w:rtl/>
        </w:rPr>
        <w:t xml:space="preserve">دراسة </w:t>
      </w:r>
      <w:r w:rsidR="0010088C">
        <w:rPr>
          <w:rFonts w:ascii="Simplified Arabic" w:hAnsi="Simplified Arabic" w:cs="Simplified Arabic" w:hint="cs"/>
          <w:sz w:val="28"/>
          <w:szCs w:val="28"/>
          <w:rtl/>
        </w:rPr>
        <w:t>(</w:t>
      </w:r>
      <w:r w:rsidR="0010088C" w:rsidRPr="0010088C">
        <w:rPr>
          <w:rFonts w:ascii="Simplified Arabic" w:hAnsi="Simplified Arabic" w:cs="Simplified Arabic"/>
          <w:sz w:val="28"/>
          <w:szCs w:val="28"/>
        </w:rPr>
        <w:t>Khan &amp; Reinhart, 2000</w:t>
      </w:r>
      <w:r w:rsidR="0010088C">
        <w:rPr>
          <w:rFonts w:ascii="Simplified Arabic" w:hAnsi="Simplified Arabic" w:cs="Simplified Arabic" w:hint="cs"/>
          <w:sz w:val="28"/>
          <w:szCs w:val="28"/>
          <w:rtl/>
        </w:rPr>
        <w:t>).</w:t>
      </w:r>
    </w:p>
    <w:p w14:paraId="0963FC0E" w14:textId="77777777" w:rsidR="00B1635D" w:rsidRPr="008D3E90"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Pr="008D3E90">
        <w:rPr>
          <w:rFonts w:ascii="Simplified Arabic" w:hAnsi="Simplified Arabic" w:cs="Simplified Arabic" w:hint="cs"/>
          <w:sz w:val="28"/>
          <w:szCs w:val="28"/>
          <w:rtl/>
        </w:rPr>
        <w:t>تتبع هذه الدراسة المنهج الوصفي التحليلي</w:t>
      </w:r>
      <w:r>
        <w:rPr>
          <w:rFonts w:ascii="Simplified Arabic" w:hAnsi="Simplified Arabic" w:cs="Simplified Arabic" w:hint="cs"/>
          <w:sz w:val="28"/>
          <w:szCs w:val="28"/>
          <w:rtl/>
        </w:rPr>
        <w:t xml:space="preserve"> الذي</w:t>
      </w:r>
      <w:r w:rsidRPr="008D3E90">
        <w:rPr>
          <w:rFonts w:ascii="Simplified Arabic" w:hAnsi="Simplified Arabic" w:cs="Simplified Arabic" w:hint="cs"/>
          <w:sz w:val="28"/>
          <w:szCs w:val="28"/>
          <w:rtl/>
        </w:rPr>
        <w:t xml:space="preserve"> يقوم على توصيف الظاهرة وتحليلها، وبالتالي هو الأنسب لهذا النوع من الدراسات.</w:t>
      </w:r>
    </w:p>
    <w:p w14:paraId="5BC94F92" w14:textId="77777777" w:rsidR="00B1635D" w:rsidRPr="001F7938" w:rsidRDefault="00B1635D" w:rsidP="009A42D8">
      <w:pPr>
        <w:pStyle w:val="ListParagraph"/>
        <w:numPr>
          <w:ilvl w:val="0"/>
          <w:numId w:val="43"/>
        </w:numPr>
        <w:spacing w:line="276" w:lineRule="auto"/>
        <w:jc w:val="both"/>
        <w:rPr>
          <w:rFonts w:ascii="Simplified Arabic" w:hAnsi="Simplified Arabic" w:cs="Simplified Arabic"/>
          <w:b/>
          <w:bCs/>
          <w:sz w:val="28"/>
          <w:szCs w:val="28"/>
        </w:rPr>
      </w:pPr>
      <w:r w:rsidRPr="001F7938">
        <w:rPr>
          <w:rFonts w:ascii="Simplified Arabic" w:hAnsi="Simplified Arabic" w:cs="Simplified Arabic" w:hint="cs"/>
          <w:b/>
          <w:bCs/>
          <w:sz w:val="28"/>
          <w:szCs w:val="28"/>
          <w:rtl/>
        </w:rPr>
        <w:t>أدوات الدراسة</w:t>
      </w:r>
    </w:p>
    <w:p w14:paraId="11753129" w14:textId="4D884190" w:rsidR="007504FF" w:rsidRDefault="007504FF" w:rsidP="007504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قد تمثلت أداة الدراسة التي استخدمها الباحثون في </w:t>
      </w:r>
      <w:r w:rsidR="00B1635D" w:rsidRPr="00855375">
        <w:rPr>
          <w:rFonts w:ascii="Simplified Arabic" w:hAnsi="Simplified Arabic" w:cs="Simplified Arabic" w:hint="cs"/>
          <w:sz w:val="28"/>
          <w:szCs w:val="28"/>
          <w:rtl/>
        </w:rPr>
        <w:t>دراسات</w:t>
      </w:r>
      <w:r>
        <w:rPr>
          <w:rFonts w:ascii="Simplified Arabic" w:hAnsi="Simplified Arabic" w:cs="Simplified Arabic" w:hint="cs"/>
          <w:sz w:val="28"/>
          <w:szCs w:val="28"/>
          <w:rtl/>
        </w:rPr>
        <w:t>هم</w:t>
      </w:r>
      <w:r w:rsidR="00B1635D" w:rsidRPr="00855375">
        <w:rPr>
          <w:rFonts w:ascii="Simplified Arabic" w:hAnsi="Simplified Arabic" w:cs="Simplified Arabic" w:hint="cs"/>
          <w:sz w:val="28"/>
          <w:szCs w:val="28"/>
          <w:rtl/>
        </w:rPr>
        <w:t xml:space="preserve"> السابقة</w:t>
      </w:r>
      <w:r>
        <w:rPr>
          <w:rFonts w:ascii="Simplified Arabic" w:hAnsi="Simplified Arabic" w:cs="Simplified Arabic" w:hint="cs"/>
          <w:sz w:val="28"/>
          <w:szCs w:val="28"/>
          <w:rtl/>
        </w:rPr>
        <w:t xml:space="preserve"> على شكل استبانة، وكان هدفها جمع البيانات من أفراد العينة، ومن هذه الدراسات</w:t>
      </w:r>
      <w:r w:rsidR="00B1635D">
        <w:rPr>
          <w:rFonts w:ascii="Simplified Arabic" w:hAnsi="Simplified Arabic" w:cs="Simplified Arabic" w:hint="cs"/>
          <w:sz w:val="28"/>
          <w:szCs w:val="28"/>
          <w:rtl/>
        </w:rPr>
        <w:t xml:space="preserve">: دراسة متعب (2015)، </w:t>
      </w:r>
      <w:r w:rsidR="00B1635D" w:rsidRPr="00855375">
        <w:rPr>
          <w:rFonts w:ascii="Simplified Arabic" w:hAnsi="Simplified Arabic" w:cs="Simplified Arabic" w:hint="cs"/>
          <w:sz w:val="28"/>
          <w:szCs w:val="28"/>
          <w:rtl/>
        </w:rPr>
        <w:t>ودراسة إبراهيم</w:t>
      </w:r>
      <w:r w:rsidR="00B1635D">
        <w:rPr>
          <w:rFonts w:ascii="Simplified Arabic" w:hAnsi="Simplified Arabic" w:cs="Simplified Arabic" w:hint="cs"/>
          <w:sz w:val="28"/>
          <w:szCs w:val="28"/>
          <w:rtl/>
        </w:rPr>
        <w:t xml:space="preserve"> </w:t>
      </w:r>
      <w:r w:rsidR="00B1635D" w:rsidRPr="00855375">
        <w:rPr>
          <w:rFonts w:ascii="Simplified Arabic" w:hAnsi="Simplified Arabic" w:cs="Simplified Arabic" w:hint="cs"/>
          <w:sz w:val="28"/>
          <w:szCs w:val="28"/>
          <w:rtl/>
        </w:rPr>
        <w:t>(2013) ودراسة جاكسون (</w:t>
      </w:r>
      <w:r w:rsidR="00B1635D" w:rsidRPr="00855375">
        <w:rPr>
          <w:rFonts w:ascii="Simplified Arabic" w:hAnsi="Simplified Arabic" w:cs="Simplified Arabic"/>
          <w:sz w:val="28"/>
          <w:szCs w:val="28"/>
        </w:rPr>
        <w:t>Jackson, 2010</w:t>
      </w:r>
      <w:r w:rsidR="00B1635D" w:rsidRPr="00855375">
        <w:rPr>
          <w:rFonts w:ascii="Simplified Arabic" w:hAnsi="Simplified Arabic" w:cs="Simplified Arabic" w:hint="cs"/>
          <w:sz w:val="28"/>
          <w:szCs w:val="28"/>
          <w:rtl/>
        </w:rPr>
        <w:t>) دراسة هيربست (</w:t>
      </w:r>
      <w:r w:rsidR="00B1635D" w:rsidRPr="00855375">
        <w:rPr>
          <w:rFonts w:ascii="Simplified Arabic" w:hAnsi="Simplified Arabic" w:cs="Simplified Arabic"/>
          <w:sz w:val="28"/>
          <w:szCs w:val="28"/>
        </w:rPr>
        <w:t>Herbest, 2003</w:t>
      </w:r>
      <w:r w:rsidR="00B1635D" w:rsidRPr="00855375">
        <w:rPr>
          <w:rFonts w:ascii="Simplified Arabic" w:hAnsi="Simplified Arabic" w:cs="Simplified Arabic" w:hint="cs"/>
          <w:sz w:val="28"/>
          <w:szCs w:val="28"/>
          <w:rtl/>
        </w:rPr>
        <w:t>) ودراسة أندرسون (</w:t>
      </w:r>
      <w:r w:rsidR="00B1635D" w:rsidRPr="00855375">
        <w:rPr>
          <w:rFonts w:ascii="Simplified Arabic" w:hAnsi="Simplified Arabic" w:cs="Simplified Arabic"/>
          <w:sz w:val="28"/>
          <w:szCs w:val="28"/>
        </w:rPr>
        <w:t>Anderson, 2006</w:t>
      </w:r>
      <w:r w:rsidR="00B1635D" w:rsidRPr="00855375">
        <w:rPr>
          <w:rFonts w:ascii="Simplified Arabic" w:hAnsi="Simplified Arabic" w:cs="Simplified Arabic" w:hint="cs"/>
          <w:sz w:val="28"/>
          <w:szCs w:val="28"/>
          <w:rtl/>
        </w:rPr>
        <w:t>) ودراسة أبو تينة وآخرون (2007) ودراسة شيخ السوق (2014) ودراسة (</w:t>
      </w:r>
      <w:r w:rsidR="00B1635D" w:rsidRPr="00855375">
        <w:rPr>
          <w:rFonts w:ascii="Simplified Arabic" w:hAnsi="Simplified Arabic" w:cs="Simplified Arabic"/>
          <w:sz w:val="28"/>
          <w:szCs w:val="28"/>
        </w:rPr>
        <w:t>Raunch, 2007</w:t>
      </w:r>
      <w:r w:rsidR="00B1635D" w:rsidRPr="0085537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w:t>
      </w:r>
      <w:r w:rsidR="00B1635D" w:rsidRPr="00CF2DF5">
        <w:rPr>
          <w:rFonts w:ascii="Simplified Arabic" w:hAnsi="Simplified Arabic" w:cs="Simplified Arabic"/>
          <w:sz w:val="28"/>
          <w:szCs w:val="28"/>
        </w:rPr>
        <w:t>Chinmona,2013</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ستيفن (</w:t>
      </w:r>
      <w:r w:rsidR="00B1635D" w:rsidRPr="00CF2DF5">
        <w:rPr>
          <w:rFonts w:ascii="Simplified Arabic" w:hAnsi="Simplified Arabic" w:cs="Simplified Arabic"/>
          <w:sz w:val="28"/>
          <w:szCs w:val="28"/>
        </w:rPr>
        <w:t>Stephen, 2007</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ودراسة المعشر(2014)، ودراسة الغامدي (2014)، ودراسة الديرية (2011)، ودراسة </w:t>
      </w:r>
      <w:r w:rsidR="00B1635D" w:rsidRPr="00CF2DF5">
        <w:rPr>
          <w:rFonts w:ascii="Simplified Arabic" w:hAnsi="Simplified Arabic" w:cs="Simplified Arabic" w:hint="cs"/>
          <w:sz w:val="28"/>
          <w:szCs w:val="28"/>
          <w:rtl/>
        </w:rPr>
        <w:t>(</w:t>
      </w:r>
      <w:r w:rsidR="00B1635D" w:rsidRPr="00CF2DF5">
        <w:rPr>
          <w:rFonts w:ascii="Simplified Arabic" w:hAnsi="Simplified Arabic" w:cs="Simplified Arabic"/>
          <w:sz w:val="28"/>
          <w:szCs w:val="28"/>
        </w:rPr>
        <w:t>Mcauley,2016</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w:t>
      </w:r>
      <w:r w:rsidR="00B1635D" w:rsidRPr="00CF2DF5">
        <w:rPr>
          <w:rFonts w:ascii="Simplified Arabic" w:hAnsi="Simplified Arabic" w:cs="Simplified Arabic"/>
          <w:sz w:val="28"/>
          <w:szCs w:val="28"/>
        </w:rPr>
        <w:t>Chinmona,2013</w:t>
      </w:r>
      <w:r w:rsidR="00B1635D" w:rsidRPr="00CF2DF5">
        <w:rPr>
          <w:rFonts w:ascii="Simplified Arabic" w:hAnsi="Simplified Arabic" w:cs="Simplified Arabic" w:hint="cs"/>
          <w:sz w:val="28"/>
          <w:szCs w:val="28"/>
          <w:rtl/>
        </w:rPr>
        <w:t xml:space="preserve">)، ودراسة </w:t>
      </w:r>
      <w:r w:rsidR="00B1635D" w:rsidRPr="00CF2DF5">
        <w:rPr>
          <w:rFonts w:ascii="Simplified Arabic" w:hAnsi="Simplified Arabic" w:cs="Simplified Arabic" w:hint="cs"/>
          <w:sz w:val="28"/>
          <w:szCs w:val="28"/>
          <w:rtl/>
        </w:rPr>
        <w:lastRenderedPageBreak/>
        <w:t>(</w:t>
      </w:r>
      <w:r w:rsidR="00B1635D" w:rsidRPr="00CF2DF5">
        <w:rPr>
          <w:rFonts w:ascii="Simplified Arabic" w:hAnsi="Simplified Arabic" w:cs="Simplified Arabic"/>
          <w:sz w:val="28"/>
          <w:szCs w:val="28"/>
        </w:rPr>
        <w:t>Bovee,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و</w:t>
      </w:r>
      <w:r w:rsidR="00B1635D" w:rsidRPr="00CF2DF5">
        <w:rPr>
          <w:rFonts w:ascii="Simplified Arabic" w:hAnsi="Simplified Arabic" w:cs="Simplified Arabic" w:hint="cs"/>
          <w:sz w:val="28"/>
          <w:szCs w:val="28"/>
          <w:rtl/>
        </w:rPr>
        <w:t>دراسة الهزايمة والشرفات (2016) ودراسة أبو حصيرة (2015)</w:t>
      </w:r>
      <w:r w:rsidR="00B1635D">
        <w:rPr>
          <w:rFonts w:ascii="Simplified Arabic" w:hAnsi="Simplified Arabic" w:cs="Simplified Arabic" w:hint="cs"/>
          <w:sz w:val="28"/>
          <w:szCs w:val="28"/>
          <w:rtl/>
        </w:rPr>
        <w:t>،</w:t>
      </w:r>
      <w:r w:rsidR="00B1635D" w:rsidRPr="00CF2DF5">
        <w:rPr>
          <w:rFonts w:ascii="Simplified Arabic" w:hAnsi="Simplified Arabic" w:cs="Simplified Arabic" w:hint="cs"/>
          <w:sz w:val="28"/>
          <w:szCs w:val="28"/>
          <w:rtl/>
        </w:rPr>
        <w:t xml:space="preserve"> ودراسة (</w:t>
      </w:r>
      <w:r w:rsidR="00B1635D" w:rsidRPr="00CF2DF5">
        <w:rPr>
          <w:rFonts w:ascii="Simplified Arabic" w:hAnsi="Simplified Arabic" w:cs="Simplified Arabic"/>
          <w:sz w:val="28"/>
          <w:szCs w:val="28"/>
        </w:rPr>
        <w:t>Chinmona,2013</w:t>
      </w:r>
      <w:r w:rsidR="00B1635D" w:rsidRPr="00CF2DF5">
        <w:rPr>
          <w:rFonts w:ascii="Simplified Arabic" w:hAnsi="Simplified Arabic" w:cs="Simplified Arabic" w:hint="cs"/>
          <w:sz w:val="28"/>
          <w:szCs w:val="28"/>
          <w:rtl/>
        </w:rPr>
        <w:t>)، ودراسة الكرد (2015) ودراسة عابد (2012) ودراسة الجدبة (</w:t>
      </w:r>
      <w:r w:rsidR="00B1635D" w:rsidRPr="00CF2DF5">
        <w:rPr>
          <w:rFonts w:ascii="Simplified Arabic" w:hAnsi="Simplified Arabic" w:cs="Simplified Arabic"/>
          <w:sz w:val="28"/>
          <w:szCs w:val="28"/>
        </w:rPr>
        <w:t>2010</w:t>
      </w:r>
      <w:r>
        <w:rPr>
          <w:rFonts w:ascii="Simplified Arabic" w:hAnsi="Simplified Arabic" w:cs="Simplified Arabic" w:hint="cs"/>
          <w:sz w:val="28"/>
          <w:szCs w:val="28"/>
          <w:rtl/>
        </w:rPr>
        <w:t>)، ودراسة الربيعي (2004)، بالإضافة إلى دراسة (</w:t>
      </w:r>
      <w:r w:rsidRPr="007504FF">
        <w:rPr>
          <w:rFonts w:ascii="Simplified Arabic" w:hAnsi="Simplified Arabic" w:cs="Simplified Arabic"/>
          <w:sz w:val="28"/>
          <w:szCs w:val="28"/>
        </w:rPr>
        <w:t>Robert Hedgson, 2005</w:t>
      </w:r>
      <w:r>
        <w:rPr>
          <w:rFonts w:ascii="Simplified Arabic" w:hAnsi="Simplified Arabic" w:cs="Simplified Arabic" w:hint="cs"/>
          <w:sz w:val="28"/>
          <w:szCs w:val="28"/>
          <w:rtl/>
        </w:rPr>
        <w:t>)</w:t>
      </w:r>
    </w:p>
    <w:p w14:paraId="2136DE15" w14:textId="57EBB926" w:rsidR="00B1635D" w:rsidRDefault="00B1635D" w:rsidP="005818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 </w:t>
      </w:r>
      <w:r w:rsidRPr="00855375">
        <w:rPr>
          <w:rFonts w:ascii="Simplified Arabic" w:hAnsi="Simplified Arabic" w:cs="Simplified Arabic" w:hint="cs"/>
          <w:sz w:val="28"/>
          <w:szCs w:val="28"/>
          <w:rtl/>
        </w:rPr>
        <w:t>واستخدم باحثون آخرون أسلوب</w:t>
      </w:r>
      <w:r>
        <w:rPr>
          <w:rFonts w:ascii="Simplified Arabic" w:hAnsi="Simplified Arabic" w:cs="Simplified Arabic" w:hint="cs"/>
          <w:sz w:val="28"/>
          <w:szCs w:val="28"/>
          <w:rtl/>
        </w:rPr>
        <w:t xml:space="preserve"> تحليل المحتوى و</w:t>
      </w:r>
      <w:r w:rsidRPr="00C7690E">
        <w:rPr>
          <w:rFonts w:ascii="Simplified Arabic" w:hAnsi="Simplified Arabic" w:cs="Simplified Arabic" w:hint="cs"/>
          <w:sz w:val="28"/>
          <w:szCs w:val="28"/>
          <w:rtl/>
        </w:rPr>
        <w:t xml:space="preserve">المقابلات </w:t>
      </w:r>
      <w:r w:rsidRPr="00855375">
        <w:rPr>
          <w:rFonts w:ascii="Simplified Arabic" w:hAnsi="Simplified Arabic" w:cs="Simplified Arabic" w:hint="cs"/>
          <w:sz w:val="28"/>
          <w:szCs w:val="28"/>
          <w:rtl/>
        </w:rPr>
        <w:t xml:space="preserve">لجمع </w:t>
      </w:r>
      <w:r w:rsidRPr="000553A0">
        <w:rPr>
          <w:rFonts w:ascii="Simplified Arabic" w:hAnsi="Simplified Arabic" w:cs="Simplified Arabic" w:hint="cs"/>
          <w:sz w:val="28"/>
          <w:szCs w:val="28"/>
          <w:rtl/>
        </w:rPr>
        <w:t>البيانات</w:t>
      </w:r>
      <w:r w:rsidRPr="00855375">
        <w:rPr>
          <w:rFonts w:ascii="Simplified Arabic" w:hAnsi="Simplified Arabic" w:cs="Simplified Arabic" w:hint="cs"/>
          <w:sz w:val="28"/>
          <w:szCs w:val="28"/>
          <w:rtl/>
        </w:rPr>
        <w:t xml:space="preserve"> مثل دراسة (</w:t>
      </w:r>
      <w:r w:rsidRPr="00855375">
        <w:rPr>
          <w:rFonts w:ascii="Simplified Arabic" w:hAnsi="Simplified Arabic" w:cs="Simplified Arabic"/>
          <w:sz w:val="28"/>
          <w:szCs w:val="28"/>
        </w:rPr>
        <w:t>Boyum,2012</w:t>
      </w:r>
      <w:r w:rsidRPr="00855375">
        <w:rPr>
          <w:rFonts w:ascii="Simplified Arabic" w:hAnsi="Simplified Arabic" w:cs="Simplified Arabic" w:hint="cs"/>
          <w:sz w:val="28"/>
          <w:szCs w:val="28"/>
          <w:rtl/>
        </w:rPr>
        <w:t>) ودراسة دون (</w:t>
      </w:r>
      <w:r w:rsidRPr="00855375">
        <w:rPr>
          <w:rFonts w:ascii="Simplified Arabic" w:hAnsi="Simplified Arabic" w:cs="Simplified Arabic"/>
          <w:sz w:val="28"/>
          <w:szCs w:val="28"/>
        </w:rPr>
        <w:t>Dunn, 2012</w:t>
      </w:r>
      <w:r w:rsidRPr="00855375">
        <w:rPr>
          <w:rFonts w:ascii="Simplified Arabic" w:hAnsi="Simplified Arabic" w:cs="Simplified Arabic" w:hint="cs"/>
          <w:sz w:val="28"/>
          <w:szCs w:val="28"/>
          <w:rtl/>
        </w:rPr>
        <w:t>) ودراسة فوستر (</w:t>
      </w:r>
      <w:r w:rsidRPr="00855375">
        <w:rPr>
          <w:rFonts w:ascii="Simplified Arabic" w:hAnsi="Simplified Arabic" w:cs="Simplified Arabic"/>
          <w:sz w:val="28"/>
          <w:szCs w:val="28"/>
        </w:rPr>
        <w:t>Foster, 2000</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w:t>
      </w:r>
      <w:r w:rsidRPr="00855375">
        <w:rPr>
          <w:rFonts w:ascii="Simplified Arabic" w:hAnsi="Simplified Arabic" w:cs="Simplified Arabic" w:hint="cs"/>
          <w:sz w:val="28"/>
          <w:szCs w:val="28"/>
          <w:rtl/>
        </w:rPr>
        <w:t xml:space="preserve">دراسة </w:t>
      </w:r>
      <w:r>
        <w:rPr>
          <w:rFonts w:ascii="Simplified Arabic" w:hAnsi="Simplified Arabic" w:cs="Simplified Arabic" w:hint="cs"/>
          <w:sz w:val="28"/>
          <w:szCs w:val="28"/>
          <w:rtl/>
        </w:rPr>
        <w:t>(</w:t>
      </w:r>
      <w:r>
        <w:rPr>
          <w:rFonts w:ascii="Simplified Arabic" w:hAnsi="Simplified Arabic" w:cs="Simplified Arabic"/>
          <w:sz w:val="28"/>
          <w:szCs w:val="28"/>
        </w:rPr>
        <w:t>Andre, 2015</w:t>
      </w:r>
      <w:r>
        <w:rPr>
          <w:rFonts w:ascii="Simplified Arabic" w:hAnsi="Simplified Arabic" w:cs="Simplified Arabic" w:hint="cs"/>
          <w:sz w:val="28"/>
          <w:szCs w:val="28"/>
          <w:rtl/>
        </w:rPr>
        <w:t>)</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دراسة عابد (2012)، </w:t>
      </w:r>
      <w:r w:rsidRPr="00CF2DF5">
        <w:rPr>
          <w:rFonts w:ascii="Simplified Arabic" w:hAnsi="Simplified Arabic" w:cs="Simplified Arabic" w:hint="cs"/>
          <w:sz w:val="28"/>
          <w:szCs w:val="28"/>
          <w:rtl/>
        </w:rPr>
        <w:t>ودراسة مقداد (</w:t>
      </w:r>
      <w:r w:rsidRPr="00CF2DF5">
        <w:rPr>
          <w:rFonts w:ascii="Simplified Arabic" w:hAnsi="Simplified Arabic" w:cs="Simplified Arabic"/>
          <w:sz w:val="28"/>
          <w:szCs w:val="28"/>
        </w:rPr>
        <w:t>2011</w:t>
      </w:r>
      <w:r w:rsidRPr="00CF2DF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Pr="00CF2DF5">
        <w:rPr>
          <w:rFonts w:ascii="Simplified Arabic" w:hAnsi="Simplified Arabic" w:cs="Simplified Arabic" w:hint="cs"/>
          <w:sz w:val="28"/>
          <w:szCs w:val="28"/>
          <w:rtl/>
        </w:rPr>
        <w:t>ودراسة مولاي وشعيب (</w:t>
      </w:r>
      <w:r w:rsidRPr="00CF2DF5">
        <w:rPr>
          <w:rFonts w:ascii="Simplified Arabic" w:hAnsi="Simplified Arabic" w:cs="Simplified Arabic"/>
          <w:sz w:val="28"/>
          <w:szCs w:val="28"/>
        </w:rPr>
        <w:t>2010</w:t>
      </w:r>
      <w:r>
        <w:rPr>
          <w:rFonts w:ascii="Simplified Arabic" w:hAnsi="Simplified Arabic" w:cs="Simplified Arabic" w:hint="cs"/>
          <w:sz w:val="28"/>
          <w:szCs w:val="28"/>
          <w:rtl/>
        </w:rPr>
        <w:t>).</w:t>
      </w:r>
      <w:r w:rsidR="005818B6">
        <w:rPr>
          <w:rFonts w:ascii="Simplified Arabic" w:hAnsi="Simplified Arabic" w:cs="Simplified Arabic" w:hint="cs"/>
          <w:sz w:val="28"/>
          <w:szCs w:val="28"/>
          <w:rtl/>
        </w:rPr>
        <w:t xml:space="preserve"> والدراسة الوحيدة التي تم </w:t>
      </w:r>
      <w:r w:rsidRPr="00855375">
        <w:rPr>
          <w:rFonts w:ascii="Simplified Arabic" w:hAnsi="Simplified Arabic" w:cs="Simplified Arabic" w:hint="cs"/>
          <w:sz w:val="28"/>
          <w:szCs w:val="28"/>
          <w:rtl/>
        </w:rPr>
        <w:t>استخد</w:t>
      </w:r>
      <w:r w:rsidR="005818B6">
        <w:rPr>
          <w:rFonts w:ascii="Simplified Arabic" w:hAnsi="Simplified Arabic" w:cs="Simplified Arabic" w:hint="cs"/>
          <w:sz w:val="28"/>
          <w:szCs w:val="28"/>
          <w:rtl/>
        </w:rPr>
        <w:t>ا</w:t>
      </w:r>
      <w:r w:rsidRPr="00855375">
        <w:rPr>
          <w:rFonts w:ascii="Simplified Arabic" w:hAnsi="Simplified Arabic" w:cs="Simplified Arabic" w:hint="cs"/>
          <w:sz w:val="28"/>
          <w:szCs w:val="28"/>
          <w:rtl/>
        </w:rPr>
        <w:t xml:space="preserve">م أسلوب الملاحظة كأداة لجمع البيانات </w:t>
      </w:r>
      <w:r w:rsidR="005818B6">
        <w:rPr>
          <w:rFonts w:ascii="Simplified Arabic" w:hAnsi="Simplified Arabic" w:cs="Simplified Arabic" w:hint="cs"/>
          <w:sz w:val="28"/>
          <w:szCs w:val="28"/>
          <w:rtl/>
        </w:rPr>
        <w:t>كان</w:t>
      </w:r>
      <w:r w:rsidRPr="00855375">
        <w:rPr>
          <w:rFonts w:ascii="Simplified Arabic" w:hAnsi="Simplified Arabic" w:cs="Simplified Arabic" w:hint="cs"/>
          <w:sz w:val="28"/>
          <w:szCs w:val="28"/>
          <w:rtl/>
        </w:rPr>
        <w:t xml:space="preserve"> في دراسة </w:t>
      </w:r>
      <w:r>
        <w:rPr>
          <w:rFonts w:ascii="Simplified Arabic" w:hAnsi="Simplified Arabic" w:cs="Simplified Arabic" w:hint="cs"/>
          <w:sz w:val="28"/>
          <w:szCs w:val="28"/>
          <w:rtl/>
        </w:rPr>
        <w:t>(</w:t>
      </w:r>
      <w:r>
        <w:rPr>
          <w:rFonts w:ascii="Simplified Arabic" w:hAnsi="Simplified Arabic" w:cs="Simplified Arabic"/>
          <w:sz w:val="28"/>
          <w:szCs w:val="28"/>
        </w:rPr>
        <w:t>Andre, 2015</w:t>
      </w:r>
      <w:r>
        <w:rPr>
          <w:rFonts w:ascii="Simplified Arabic" w:hAnsi="Simplified Arabic" w:cs="Simplified Arabic" w:hint="cs"/>
          <w:sz w:val="28"/>
          <w:szCs w:val="28"/>
          <w:rtl/>
        </w:rPr>
        <w:t>).</w:t>
      </w:r>
      <w:r w:rsidR="005818B6">
        <w:rPr>
          <w:rFonts w:ascii="Simplified Arabic" w:hAnsi="Simplified Arabic" w:cs="Simplified Arabic" w:hint="cs"/>
          <w:sz w:val="28"/>
          <w:szCs w:val="28"/>
          <w:rtl/>
        </w:rPr>
        <w:t xml:space="preserve"> </w:t>
      </w:r>
      <w:r w:rsidRPr="005818B6">
        <w:rPr>
          <w:rFonts w:ascii="Simplified Arabic" w:hAnsi="Simplified Arabic" w:cs="Simplified Arabic" w:hint="cs"/>
          <w:sz w:val="28"/>
          <w:szCs w:val="28"/>
          <w:rtl/>
        </w:rPr>
        <w:t xml:space="preserve">كما تم استخدام </w:t>
      </w:r>
      <w:r w:rsidR="005818B6" w:rsidRPr="005818B6">
        <w:rPr>
          <w:rFonts w:ascii="Simplified Arabic" w:hAnsi="Simplified Arabic" w:cs="Simplified Arabic" w:hint="cs"/>
          <w:sz w:val="28"/>
          <w:szCs w:val="28"/>
          <w:rtl/>
        </w:rPr>
        <w:t>مقياس</w:t>
      </w:r>
      <w:r w:rsidRPr="005818B6">
        <w:rPr>
          <w:rFonts w:ascii="Simplified Arabic" w:hAnsi="Simplified Arabic" w:cs="Simplified Arabic" w:hint="cs"/>
          <w:sz w:val="28"/>
          <w:szCs w:val="28"/>
          <w:rtl/>
        </w:rPr>
        <w:t>(</w:t>
      </w:r>
      <w:r w:rsidRPr="005818B6">
        <w:rPr>
          <w:rFonts w:ascii="Simplified Arabic" w:hAnsi="Simplified Arabic" w:cs="Simplified Arabic"/>
          <w:sz w:val="28"/>
          <w:szCs w:val="28"/>
        </w:rPr>
        <w:t>OLA</w:t>
      </w:r>
      <w:r w:rsidRPr="005818B6">
        <w:rPr>
          <w:rFonts w:ascii="Simplified Arabic" w:hAnsi="Simplified Arabic" w:cs="Simplified Arabic" w:hint="cs"/>
          <w:sz w:val="28"/>
          <w:szCs w:val="28"/>
          <w:rtl/>
        </w:rPr>
        <w:t>) كأداة في دراسة (</w:t>
      </w:r>
      <w:r w:rsidRPr="005818B6">
        <w:rPr>
          <w:rFonts w:ascii="Simplified Arabic" w:hAnsi="Simplified Arabic" w:cs="Simplified Arabic"/>
          <w:sz w:val="28"/>
          <w:szCs w:val="28"/>
        </w:rPr>
        <w:t>BABB, 2012</w:t>
      </w:r>
      <w:r w:rsidRPr="005818B6">
        <w:rPr>
          <w:rFonts w:ascii="Simplified Arabic" w:hAnsi="Simplified Arabic" w:cs="Simplified Arabic" w:hint="cs"/>
          <w:sz w:val="28"/>
          <w:szCs w:val="28"/>
          <w:rtl/>
        </w:rPr>
        <w:t>)، ودراسة (</w:t>
      </w:r>
      <w:r w:rsidRPr="005818B6">
        <w:rPr>
          <w:rFonts w:ascii="Simplified Arabic" w:hAnsi="Simplified Arabic" w:cs="Simplified Arabic"/>
          <w:sz w:val="28"/>
          <w:szCs w:val="28"/>
        </w:rPr>
        <w:t>Dunn, 2012</w:t>
      </w:r>
      <w:r w:rsidRPr="005818B6">
        <w:rPr>
          <w:rFonts w:ascii="Simplified Arabic" w:hAnsi="Simplified Arabic" w:cs="Simplified Arabic" w:hint="cs"/>
          <w:sz w:val="28"/>
          <w:szCs w:val="28"/>
          <w:rtl/>
        </w:rPr>
        <w:t>).</w:t>
      </w:r>
    </w:p>
    <w:p w14:paraId="50F297FB" w14:textId="77777777" w:rsidR="00B1635D" w:rsidRPr="00855375" w:rsidRDefault="00B1635D" w:rsidP="00077C9E">
      <w:pPr>
        <w:spacing w:line="276" w:lineRule="auto"/>
        <w:ind w:firstLine="720"/>
        <w:jc w:val="both"/>
        <w:rPr>
          <w:rFonts w:ascii="Simplified Arabic" w:hAnsi="Simplified Arabic" w:cs="Simplified Arabic"/>
          <w:sz w:val="28"/>
          <w:szCs w:val="28"/>
          <w:rtl/>
        </w:rPr>
      </w:pPr>
      <w:r w:rsidRPr="008D3E90">
        <w:rPr>
          <w:rFonts w:ascii="Simplified Arabic" w:hAnsi="Simplified Arabic" w:cs="Simplified Arabic" w:hint="cs"/>
          <w:sz w:val="28"/>
          <w:szCs w:val="28"/>
          <w:rtl/>
        </w:rPr>
        <w:t>تستخدم هذه الدراسة الاستبانة كأداة لجمع البيانات، حيث سيتم تصميم استبانة من ثلاثة محاور، الأول يستعرض البيانات الشخصية للمبحوثين</w:t>
      </w:r>
      <w:r>
        <w:rPr>
          <w:rFonts w:ascii="Simplified Arabic" w:hAnsi="Simplified Arabic" w:cs="Simplified Arabic" w:hint="cs"/>
          <w:sz w:val="28"/>
          <w:szCs w:val="28"/>
          <w:rtl/>
        </w:rPr>
        <w:t xml:space="preserve">، </w:t>
      </w:r>
      <w:r w:rsidRPr="008D3E90">
        <w:rPr>
          <w:rFonts w:ascii="Simplified Arabic" w:hAnsi="Simplified Arabic" w:cs="Simplified Arabic" w:hint="cs"/>
          <w:sz w:val="28"/>
          <w:szCs w:val="28"/>
          <w:rtl/>
        </w:rPr>
        <w:t>أما المحور الثاني فيتناول عبارات سيتم تصميمها لقياس مدى توافر السمات المعبرة عن المتغير المستقل وهي سمات القيادة الخادمة</w:t>
      </w:r>
      <w:r>
        <w:rPr>
          <w:rFonts w:ascii="Simplified Arabic" w:hAnsi="Simplified Arabic" w:cs="Simplified Arabic" w:hint="cs"/>
          <w:sz w:val="28"/>
          <w:szCs w:val="28"/>
          <w:rtl/>
        </w:rPr>
        <w:t xml:space="preserve">، </w:t>
      </w:r>
      <w:r w:rsidRPr="008D3E90">
        <w:rPr>
          <w:rFonts w:ascii="Simplified Arabic" w:hAnsi="Simplified Arabic" w:cs="Simplified Arabic" w:hint="cs"/>
          <w:sz w:val="28"/>
          <w:szCs w:val="28"/>
          <w:rtl/>
        </w:rPr>
        <w:t>تستخدم هذه الدراسة الاستبانة كأداة لجمع البيانات، حيث سيتم تصميم استبانة من ثلاثة محاور، الأول يستعرض البيانات الشخصية للمبحوثين مثل: الجنس، الفئة العمرية، الحالة الاجتماعية، المؤهل العلمي، المسمى الوظيفي، مكان العمل. أما المحور الثاني فيتناول عبارات سيتم تصميمها لقياس مدى توافر السمات المعبرة عن المتغير المستقل وهي سمات القيادة الخادمة. وفي المحور الثالث والأخير، سيكون هنالك فقرات تعبر عن مدى توفر مقومات التنمية الاقتصادية، والتي سيتم قياسها من خلال هذا المحور.</w:t>
      </w:r>
    </w:p>
    <w:p w14:paraId="05BD558C" w14:textId="77777777" w:rsidR="00B1635D" w:rsidRDefault="00B1635D" w:rsidP="009A42D8">
      <w:pPr>
        <w:pStyle w:val="ListParagraph"/>
        <w:numPr>
          <w:ilvl w:val="0"/>
          <w:numId w:val="43"/>
        </w:numPr>
        <w:spacing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بيئة</w:t>
      </w:r>
      <w:r w:rsidRPr="002E7694">
        <w:rPr>
          <w:rFonts w:ascii="Simplified Arabic" w:hAnsi="Simplified Arabic" w:cs="Simplified Arabic" w:hint="cs"/>
          <w:b/>
          <w:bCs/>
          <w:sz w:val="28"/>
          <w:szCs w:val="28"/>
          <w:rtl/>
        </w:rPr>
        <w:t xml:space="preserve"> الدراسة</w:t>
      </w:r>
      <w:r>
        <w:rPr>
          <w:rFonts w:ascii="Simplified Arabic" w:hAnsi="Simplified Arabic" w:cs="Simplified Arabic" w:hint="cs"/>
          <w:b/>
          <w:bCs/>
          <w:sz w:val="28"/>
          <w:szCs w:val="28"/>
          <w:rtl/>
        </w:rPr>
        <w:t xml:space="preserve"> ومجتمعها</w:t>
      </w:r>
    </w:p>
    <w:p w14:paraId="4B879BC6"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ناولت الدراسات السابقة العديد من البيئات التي تم اختيار مجتمع الدراسة منها، وتمثلت البيئات التي أجريت فيها الدراسات كما يلي: </w:t>
      </w:r>
    </w:p>
    <w:p w14:paraId="2C6FD273" w14:textId="736A9466"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ستحوذت المؤسسات التربوية والتعليمية المتنوعة كالجامعات والمدارس بمختلف مراحلها على النسبة الأكبر في كونها البيئة التي أجريت فيها الدراسات السابقة والتي كانت كما يلي: </w:t>
      </w:r>
      <w:r w:rsidRPr="00DA16FA">
        <w:rPr>
          <w:rFonts w:ascii="Simplified Arabic" w:hAnsi="Simplified Arabic" w:cs="Simplified Arabic" w:hint="cs"/>
          <w:sz w:val="28"/>
          <w:szCs w:val="28"/>
          <w:rtl/>
        </w:rPr>
        <w:t>دراسة متعب (</w:t>
      </w:r>
      <w:r w:rsidRPr="00DA16FA">
        <w:rPr>
          <w:rFonts w:ascii="Simplified Arabic" w:hAnsi="Simplified Arabic" w:cs="Simplified Arabic"/>
          <w:sz w:val="28"/>
          <w:szCs w:val="28"/>
        </w:rPr>
        <w:t>2015</w:t>
      </w:r>
      <w:r w:rsidRPr="00DA16FA">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اسة شيخ السوق (</w:t>
      </w:r>
      <w:r>
        <w:rPr>
          <w:rFonts w:ascii="Simplified Arabic" w:hAnsi="Simplified Arabic" w:cs="Simplified Arabic"/>
          <w:sz w:val="28"/>
          <w:szCs w:val="28"/>
        </w:rPr>
        <w:t>2014</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المعشر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 xml:space="preserve">دراسة الغامدي </w:t>
      </w:r>
      <w:r w:rsidRPr="00C423A0">
        <w:rPr>
          <w:rFonts w:ascii="Simplified Arabic" w:hAnsi="Simplified Arabic" w:cs="Simplified Arabic" w:hint="cs"/>
          <w:sz w:val="28"/>
          <w:szCs w:val="28"/>
          <w:rtl/>
        </w:rPr>
        <w:lastRenderedPageBreak/>
        <w:t>(</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م)</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اسة إبراهيم (</w:t>
      </w:r>
      <w:r>
        <w:rPr>
          <w:rFonts w:ascii="Simplified Arabic" w:hAnsi="Simplified Arabic" w:cs="Simplified Arabic"/>
          <w:sz w:val="28"/>
          <w:szCs w:val="28"/>
        </w:rPr>
        <w:t>2013</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xml:space="preserve"> ، و</w:t>
      </w:r>
      <w:r w:rsidRPr="00C423A0">
        <w:rPr>
          <w:rFonts w:ascii="Simplified Arabic" w:hAnsi="Simplified Arabic" w:cs="Simplified Arabic" w:hint="cs"/>
          <w:sz w:val="28"/>
          <w:szCs w:val="28"/>
          <w:rtl/>
        </w:rPr>
        <w:t>دراسة الديرية (</w:t>
      </w:r>
      <w:r w:rsidRPr="00C423A0">
        <w:rPr>
          <w:rFonts w:ascii="Simplified Arabic" w:hAnsi="Simplified Arabic" w:cs="Simplified Arabic"/>
          <w:sz w:val="28"/>
          <w:szCs w:val="28"/>
        </w:rPr>
        <w:t>2011</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أبو تينة، وخصاونة، والطحاينة (</w:t>
      </w:r>
      <w:r w:rsidRPr="00C423A0">
        <w:rPr>
          <w:rFonts w:ascii="Simplified Arabic" w:hAnsi="Simplified Arabic" w:cs="Simplified Arabic"/>
          <w:sz w:val="28"/>
          <w:szCs w:val="28"/>
        </w:rPr>
        <w:t>2007</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ماكاولي (</w:t>
      </w:r>
      <w:r w:rsidRPr="00C423A0">
        <w:rPr>
          <w:rFonts w:ascii="Simplified Arabic" w:hAnsi="Simplified Arabic" w:cs="Simplified Arabic"/>
          <w:sz w:val="28"/>
          <w:szCs w:val="28"/>
        </w:rPr>
        <w:t>Mcauley,2016</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w:t>
      </w:r>
      <w:r w:rsidRPr="00926597">
        <w:rPr>
          <w:rFonts w:ascii="Simplified Arabic" w:hAnsi="Simplified Arabic" w:cs="Simplified Arabic" w:hint="cs"/>
          <w:sz w:val="28"/>
          <w:szCs w:val="28"/>
          <w:rtl/>
        </w:rPr>
        <w:t>اسة باب (</w:t>
      </w:r>
      <w:r w:rsidRPr="00926597">
        <w:rPr>
          <w:rFonts w:ascii="Simplified Arabic" w:hAnsi="Simplified Arabic" w:cs="Simplified Arabic"/>
          <w:sz w:val="28"/>
          <w:szCs w:val="28"/>
        </w:rPr>
        <w:t>Babb,2012</w:t>
      </w:r>
      <w:r w:rsidRPr="00926597">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دراسة </w:t>
      </w:r>
      <w:r w:rsidRPr="001108AF">
        <w:rPr>
          <w:rFonts w:ascii="Simplified Arabic" w:hAnsi="Simplified Arabic" w:cs="Simplified Arabic" w:hint="cs"/>
          <w:sz w:val="28"/>
          <w:szCs w:val="28"/>
          <w:rtl/>
        </w:rPr>
        <w:t>بويم (</w:t>
      </w:r>
      <w:r w:rsidRPr="001108AF">
        <w:rPr>
          <w:rFonts w:ascii="Simplified Arabic" w:hAnsi="Simplified Arabic" w:cs="Simplified Arabic"/>
          <w:sz w:val="28"/>
          <w:szCs w:val="28"/>
        </w:rPr>
        <w:t>Boyum,2012</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اسة</w:t>
      </w:r>
      <w:r w:rsidRPr="001108AF">
        <w:rPr>
          <w:rFonts w:ascii="Simplified Arabic" w:hAnsi="Simplified Arabic" w:cs="Simplified Arabic" w:hint="cs"/>
          <w:sz w:val="28"/>
          <w:szCs w:val="28"/>
          <w:rtl/>
        </w:rPr>
        <w:t xml:space="preserve"> دون (</w:t>
      </w:r>
      <w:r w:rsidRPr="001108AF">
        <w:rPr>
          <w:rFonts w:ascii="Simplified Arabic" w:hAnsi="Simplified Arabic" w:cs="Simplified Arabic"/>
          <w:sz w:val="28"/>
          <w:szCs w:val="28"/>
        </w:rPr>
        <w:t>Dunn,2012</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دراسة </w:t>
      </w:r>
      <w:r w:rsidRPr="00C423A0">
        <w:rPr>
          <w:rFonts w:ascii="Simplified Arabic" w:hAnsi="Simplified Arabic" w:cs="Simplified Arabic" w:hint="cs"/>
          <w:sz w:val="28"/>
          <w:szCs w:val="28"/>
          <w:rtl/>
        </w:rPr>
        <w:t>بوفي (</w:t>
      </w:r>
      <w:r>
        <w:rPr>
          <w:rFonts w:ascii="Simplified Arabic" w:hAnsi="Simplified Arabic" w:cs="Simplified Arabic"/>
          <w:sz w:val="28"/>
          <w:szCs w:val="28"/>
        </w:rPr>
        <w:t>B</w:t>
      </w:r>
      <w:r w:rsidRPr="00C423A0">
        <w:rPr>
          <w:rFonts w:ascii="Simplified Arabic" w:hAnsi="Simplified Arabic" w:cs="Simplified Arabic"/>
          <w:sz w:val="28"/>
          <w:szCs w:val="28"/>
        </w:rPr>
        <w:t>ovee,2012</w:t>
      </w:r>
      <w:r>
        <w:rPr>
          <w:rFonts w:ascii="Simplified Arabic" w:hAnsi="Simplified Arabic" w:cs="Simplified Arabic" w:hint="cs"/>
          <w:sz w:val="28"/>
          <w:szCs w:val="28"/>
          <w:rtl/>
        </w:rPr>
        <w:t>)، ودراسة</w:t>
      </w:r>
      <w:r w:rsidRPr="00C423A0">
        <w:rPr>
          <w:rFonts w:ascii="Simplified Arabic" w:hAnsi="Simplified Arabic" w:cs="Simplified Arabic" w:hint="cs"/>
          <w:sz w:val="28"/>
          <w:szCs w:val="28"/>
          <w:rtl/>
        </w:rPr>
        <w:t xml:space="preserve"> جاكسون (</w:t>
      </w:r>
      <w:r w:rsidRPr="00C423A0">
        <w:rPr>
          <w:rFonts w:ascii="Simplified Arabic" w:hAnsi="Simplified Arabic" w:cs="Simplified Arabic"/>
          <w:sz w:val="28"/>
          <w:szCs w:val="28"/>
        </w:rPr>
        <w:t>Jackson,2010</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 xml:space="preserve">دراسة </w:t>
      </w:r>
      <w:r w:rsidRPr="00C423A0">
        <w:rPr>
          <w:rFonts w:ascii="Simplified Arabic" w:hAnsi="Simplified Arabic" w:cs="Simplified Arabic" w:hint="cs"/>
          <w:sz w:val="28"/>
          <w:szCs w:val="28"/>
          <w:rtl/>
        </w:rPr>
        <w:t>ستيفن (</w:t>
      </w:r>
      <w:r w:rsidRPr="00C423A0">
        <w:rPr>
          <w:rFonts w:ascii="Simplified Arabic" w:hAnsi="Simplified Arabic" w:cs="Simplified Arabic"/>
          <w:sz w:val="28"/>
          <w:szCs w:val="28"/>
        </w:rPr>
        <w:t>Stephen,2007</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أندرسون (</w:t>
      </w:r>
      <w:r w:rsidRPr="00C423A0">
        <w:rPr>
          <w:rFonts w:ascii="Simplified Arabic" w:hAnsi="Simplified Arabic" w:cs="Simplified Arabic"/>
          <w:sz w:val="28"/>
          <w:szCs w:val="28"/>
        </w:rPr>
        <w:t>Anderson,2006</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هيربست (</w:t>
      </w:r>
      <w:r>
        <w:rPr>
          <w:rFonts w:ascii="Simplified Arabic" w:hAnsi="Simplified Arabic" w:cs="Simplified Arabic"/>
          <w:sz w:val="28"/>
          <w:szCs w:val="28"/>
        </w:rPr>
        <w:t>H</w:t>
      </w:r>
      <w:r w:rsidRPr="00C423A0">
        <w:rPr>
          <w:rFonts w:ascii="Simplified Arabic" w:hAnsi="Simplified Arabic" w:cs="Simplified Arabic"/>
          <w:sz w:val="28"/>
          <w:szCs w:val="28"/>
        </w:rPr>
        <w:t>erbest,2003</w:t>
      </w:r>
      <w:r>
        <w:rPr>
          <w:rFonts w:ascii="Simplified Arabic" w:hAnsi="Simplified Arabic" w:cs="Simplified Arabic" w:hint="cs"/>
          <w:sz w:val="28"/>
          <w:szCs w:val="28"/>
          <w:rtl/>
        </w:rPr>
        <w:t>)، ودراسة الكرد (2015)</w:t>
      </w:r>
      <w:r w:rsidRPr="008461C6">
        <w:rPr>
          <w:rFonts w:ascii="Simplified Arabic" w:hAnsi="Simplified Arabic" w:cs="Simplified Arabic" w:hint="cs"/>
          <w:sz w:val="28"/>
          <w:szCs w:val="28"/>
          <w:rtl/>
        </w:rPr>
        <w:t>، و</w:t>
      </w:r>
      <w:r w:rsidRPr="00661D92">
        <w:rPr>
          <w:rFonts w:ascii="Simplified Arabic" w:hAnsi="Simplified Arabic" w:cs="Simplified Arabic" w:hint="cs"/>
          <w:sz w:val="28"/>
          <w:szCs w:val="28"/>
          <w:rtl/>
        </w:rPr>
        <w:t>دراسة مقداد (</w:t>
      </w:r>
      <w:r w:rsidRPr="00661D92">
        <w:rPr>
          <w:rFonts w:ascii="Simplified Arabic" w:hAnsi="Simplified Arabic" w:cs="Simplified Arabic"/>
          <w:sz w:val="28"/>
          <w:szCs w:val="28"/>
        </w:rPr>
        <w:t>2011</w:t>
      </w:r>
      <w:r w:rsidRPr="00661D92">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353B57">
        <w:rPr>
          <w:rFonts w:ascii="Simplified Arabic" w:hAnsi="Simplified Arabic" w:cs="Simplified Arabic" w:hint="cs"/>
          <w:sz w:val="28"/>
          <w:szCs w:val="28"/>
          <w:rtl/>
        </w:rPr>
        <w:t>دراسة الجدبة (</w:t>
      </w:r>
      <w:r w:rsidRPr="00353B57">
        <w:rPr>
          <w:rFonts w:ascii="Simplified Arabic" w:hAnsi="Simplified Arabic" w:cs="Simplified Arabic"/>
          <w:sz w:val="28"/>
          <w:szCs w:val="28"/>
        </w:rPr>
        <w:t>2010</w:t>
      </w:r>
      <w:r w:rsidRPr="00353B57">
        <w:rPr>
          <w:rFonts w:ascii="Simplified Arabic" w:hAnsi="Simplified Arabic" w:cs="Simplified Arabic" w:hint="cs"/>
          <w:sz w:val="28"/>
          <w:szCs w:val="28"/>
          <w:rtl/>
        </w:rPr>
        <w:t>)</w:t>
      </w:r>
      <w:r w:rsidR="005F18E3">
        <w:rPr>
          <w:rFonts w:ascii="Simplified Arabic" w:hAnsi="Simplified Arabic" w:cs="Simplified Arabic" w:hint="cs"/>
          <w:sz w:val="28"/>
          <w:szCs w:val="28"/>
          <w:rtl/>
        </w:rPr>
        <w:t>، بالإضافة إلى دراسة (</w:t>
      </w:r>
      <w:r w:rsidR="005F18E3" w:rsidRPr="005F18E3">
        <w:rPr>
          <w:rFonts w:ascii="Simplified Arabic" w:hAnsi="Simplified Arabic" w:cs="Simplified Arabic"/>
          <w:sz w:val="28"/>
          <w:szCs w:val="28"/>
        </w:rPr>
        <w:t>Robert Hedgson, 2005</w:t>
      </w:r>
      <w:r w:rsidR="005F18E3" w:rsidRPr="005F18E3">
        <w:rPr>
          <w:rFonts w:ascii="Simplified Arabic" w:hAnsi="Simplified Arabic" w:cs="Simplified Arabic" w:hint="cs"/>
          <w:sz w:val="28"/>
          <w:szCs w:val="28"/>
          <w:rtl/>
        </w:rPr>
        <w:t>)</w:t>
      </w:r>
      <w:r w:rsidR="005F18E3">
        <w:rPr>
          <w:rFonts w:ascii="Simplified Arabic" w:hAnsi="Simplified Arabic" w:cs="Simplified Arabic" w:hint="cs"/>
          <w:sz w:val="28"/>
          <w:szCs w:val="28"/>
          <w:rtl/>
        </w:rPr>
        <w:t>.</w:t>
      </w:r>
    </w:p>
    <w:p w14:paraId="3EE507D7" w14:textId="05BCDA53" w:rsidR="005F18E3" w:rsidRDefault="005F18E3" w:rsidP="00D933D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ن</w:t>
      </w:r>
      <w:r w:rsidR="00D933DF">
        <w:rPr>
          <w:rFonts w:ascii="Simplified Arabic" w:hAnsi="Simplified Arabic" w:cs="Simplified Arabic" w:hint="cs"/>
          <w:sz w:val="28"/>
          <w:szCs w:val="28"/>
          <w:rtl/>
        </w:rPr>
        <w:t>ه تمثلت بيئة الدراسة في العديد من الدراسات في مجال السياسة والحكم، وهي: دراسة (</w:t>
      </w:r>
      <w:r w:rsidR="00D933DF" w:rsidRPr="00D933DF">
        <w:rPr>
          <w:rFonts w:ascii="Simplified Arabic" w:hAnsi="Simplified Arabic" w:cs="Simplified Arabic"/>
          <w:sz w:val="28"/>
          <w:szCs w:val="28"/>
        </w:rPr>
        <w:t>Ugwunwanyi &amp; Ekene, 2016</w:t>
      </w:r>
      <w:r w:rsidR="00D933DF">
        <w:rPr>
          <w:rFonts w:ascii="Simplified Arabic" w:hAnsi="Simplified Arabic" w:cs="Simplified Arabic" w:hint="cs"/>
          <w:sz w:val="28"/>
          <w:szCs w:val="28"/>
          <w:rtl/>
        </w:rPr>
        <w:t>)، و</w:t>
      </w:r>
      <w:r w:rsidR="00D933DF" w:rsidRPr="00804D16">
        <w:rPr>
          <w:rFonts w:ascii="Simplified Arabic" w:hAnsi="Simplified Arabic" w:cs="Simplified Arabic" w:hint="cs"/>
          <w:sz w:val="28"/>
          <w:szCs w:val="28"/>
          <w:rtl/>
        </w:rPr>
        <w:t>دراسة (</w:t>
      </w:r>
      <w:r w:rsidR="00D933DF" w:rsidRPr="00D933DF">
        <w:rPr>
          <w:rFonts w:ascii="Simplified Arabic" w:hAnsi="Simplified Arabic" w:cs="Simplified Arabic"/>
          <w:sz w:val="28"/>
          <w:szCs w:val="28"/>
        </w:rPr>
        <w:t>Valipoor &amp; Bakke, 2016</w:t>
      </w:r>
      <w:r w:rsidR="00D933DF">
        <w:rPr>
          <w:rFonts w:ascii="Simplified Arabic" w:hAnsi="Simplified Arabic" w:cs="Simplified Arabic" w:hint="cs"/>
          <w:sz w:val="28"/>
          <w:szCs w:val="28"/>
          <w:rtl/>
        </w:rPr>
        <w:t>)</w:t>
      </w:r>
    </w:p>
    <w:p w14:paraId="58E93F3F"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أجريت العديد من الدراسات في منشآت ومنظمات مرتبطة في القطاع الصناعي وهي: </w:t>
      </w:r>
      <w:r w:rsidRPr="001108AF">
        <w:rPr>
          <w:rFonts w:ascii="Simplified Arabic" w:hAnsi="Simplified Arabic" w:cs="Simplified Arabic" w:hint="cs"/>
          <w:sz w:val="28"/>
          <w:szCs w:val="28"/>
          <w:rtl/>
        </w:rPr>
        <w:t>دراسة (</w:t>
      </w:r>
      <w:r>
        <w:rPr>
          <w:rFonts w:ascii="Simplified Arabic" w:hAnsi="Simplified Arabic" w:cs="Simplified Arabic"/>
          <w:sz w:val="28"/>
          <w:szCs w:val="28"/>
        </w:rPr>
        <w:t>R</w:t>
      </w:r>
      <w:r w:rsidRPr="001108AF">
        <w:rPr>
          <w:rFonts w:ascii="Simplified Arabic" w:hAnsi="Simplified Arabic" w:cs="Simplified Arabic"/>
          <w:sz w:val="28"/>
          <w:szCs w:val="28"/>
        </w:rPr>
        <w:t>aunch,2007</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CA69F2">
        <w:rPr>
          <w:rFonts w:ascii="Simplified Arabic" w:hAnsi="Simplified Arabic" w:cs="Simplified Arabic" w:hint="cs"/>
          <w:sz w:val="28"/>
          <w:szCs w:val="28"/>
          <w:rtl/>
        </w:rPr>
        <w:t xml:space="preserve">دراسة </w:t>
      </w:r>
      <w:r>
        <w:rPr>
          <w:rFonts w:ascii="Simplified Arabic" w:hAnsi="Simplified Arabic" w:cs="Simplified Arabic" w:hint="cs"/>
          <w:sz w:val="28"/>
          <w:szCs w:val="28"/>
          <w:rtl/>
        </w:rPr>
        <w:t>الهزايمة والشرفات (2016)، و</w:t>
      </w:r>
      <w:r w:rsidRPr="001108AF">
        <w:rPr>
          <w:rFonts w:ascii="Simplified Arabic" w:hAnsi="Simplified Arabic" w:cs="Simplified Arabic" w:hint="cs"/>
          <w:sz w:val="28"/>
          <w:szCs w:val="28"/>
          <w:rtl/>
        </w:rPr>
        <w:t>دراسة فوستر (</w:t>
      </w:r>
      <w:r w:rsidRPr="001108AF">
        <w:rPr>
          <w:rFonts w:ascii="Simplified Arabic" w:hAnsi="Simplified Arabic" w:cs="Simplified Arabic"/>
          <w:sz w:val="28"/>
          <w:szCs w:val="28"/>
        </w:rPr>
        <w:t>Foster,2000</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ودراسة عابد (2012)، و</w:t>
      </w:r>
      <w:r w:rsidRPr="00CA69F2">
        <w:rPr>
          <w:rFonts w:ascii="Simplified Arabic" w:hAnsi="Simplified Arabic" w:cs="Simplified Arabic" w:hint="cs"/>
          <w:sz w:val="28"/>
          <w:szCs w:val="28"/>
          <w:rtl/>
        </w:rPr>
        <w:t xml:space="preserve">دراسة </w:t>
      </w:r>
      <w:r w:rsidRPr="00453C77">
        <w:rPr>
          <w:rFonts w:ascii="Simplified Arabic" w:hAnsi="Simplified Arabic" w:cs="Simplified Arabic" w:hint="cs"/>
          <w:sz w:val="28"/>
          <w:szCs w:val="28"/>
          <w:rtl/>
        </w:rPr>
        <w:t>(</w:t>
      </w:r>
      <w:r w:rsidRPr="00453C77">
        <w:rPr>
          <w:rFonts w:ascii="Simplified Arabic" w:hAnsi="Simplified Arabic" w:cs="Simplified Arabic"/>
          <w:sz w:val="28"/>
          <w:szCs w:val="28"/>
        </w:rPr>
        <w:t>Chinmona,2013</w:t>
      </w:r>
      <w:r w:rsidRPr="00453C77">
        <w:rPr>
          <w:rFonts w:ascii="Simplified Arabic" w:hAnsi="Simplified Arabic" w:cs="Simplified Arabic" w:hint="cs"/>
          <w:sz w:val="28"/>
          <w:szCs w:val="28"/>
          <w:rtl/>
        </w:rPr>
        <w:t>)</w:t>
      </w:r>
      <w:r>
        <w:rPr>
          <w:rFonts w:ascii="Simplified Arabic" w:hAnsi="Simplified Arabic" w:cs="Simplified Arabic" w:hint="cs"/>
          <w:sz w:val="28"/>
          <w:szCs w:val="28"/>
          <w:rtl/>
        </w:rPr>
        <w:t>.</w:t>
      </w:r>
    </w:p>
    <w:p w14:paraId="06C65A26" w14:textId="027D1D81" w:rsidR="005F18E3" w:rsidRDefault="00B1635D" w:rsidP="005F18E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أجريت العديد من الدراسات في مجال قطاعات الأعمال الخاصة وهي: دراسة (</w:t>
      </w:r>
      <w:r>
        <w:rPr>
          <w:rFonts w:ascii="Simplified Arabic" w:hAnsi="Simplified Arabic" w:cs="Simplified Arabic"/>
          <w:sz w:val="28"/>
          <w:szCs w:val="28"/>
        </w:rPr>
        <w:t>Ander, 2015</w:t>
      </w:r>
      <w:r>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عودة،</w:t>
      </w:r>
      <w:r>
        <w:rPr>
          <w:rFonts w:ascii="Simplified Arabic" w:hAnsi="Simplified Arabic" w:cs="Simplified Arabic" w:hint="cs"/>
          <w:sz w:val="28"/>
          <w:szCs w:val="28"/>
          <w:rtl/>
        </w:rPr>
        <w:t xml:space="preserve"> 2013)، و</w:t>
      </w:r>
      <w:r w:rsidRPr="00C423A0">
        <w:rPr>
          <w:rFonts w:ascii="Simplified Arabic" w:hAnsi="Simplified Arabic" w:cs="Simplified Arabic" w:hint="cs"/>
          <w:sz w:val="28"/>
          <w:szCs w:val="28"/>
          <w:rtl/>
        </w:rPr>
        <w:t xml:space="preserve">دراسة (عبد الرازق مولاي، وشعيب بونوة، </w:t>
      </w:r>
      <w:r w:rsidRPr="00C423A0">
        <w:rPr>
          <w:rFonts w:ascii="Simplified Arabic" w:hAnsi="Simplified Arabic" w:cs="Simplified Arabic"/>
          <w:sz w:val="28"/>
          <w:szCs w:val="28"/>
        </w:rPr>
        <w:t>2010</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661D92">
        <w:rPr>
          <w:rFonts w:ascii="Simplified Arabic" w:hAnsi="Simplified Arabic" w:cs="Simplified Arabic" w:hint="cs"/>
          <w:sz w:val="28"/>
          <w:szCs w:val="28"/>
          <w:rtl/>
        </w:rPr>
        <w:t xml:space="preserve">دراسة </w:t>
      </w:r>
      <w:r>
        <w:rPr>
          <w:rFonts w:ascii="Simplified Arabic" w:hAnsi="Simplified Arabic" w:cs="Simplified Arabic" w:hint="cs"/>
          <w:sz w:val="28"/>
          <w:szCs w:val="28"/>
          <w:rtl/>
        </w:rPr>
        <w:t>الربيعي (2004</w:t>
      </w:r>
      <w:r w:rsidRPr="00661D92">
        <w:rPr>
          <w:rFonts w:ascii="Simplified Arabic" w:hAnsi="Simplified Arabic" w:cs="Simplified Arabic" w:hint="cs"/>
          <w:sz w:val="28"/>
          <w:szCs w:val="28"/>
          <w:rtl/>
        </w:rPr>
        <w:t>)</w:t>
      </w:r>
      <w:r w:rsidR="005F18E3">
        <w:rPr>
          <w:rFonts w:ascii="Simplified Arabic" w:hAnsi="Simplified Arabic" w:cs="Simplified Arabic" w:hint="cs"/>
          <w:sz w:val="28"/>
          <w:szCs w:val="28"/>
          <w:rtl/>
        </w:rPr>
        <w:t>، بالإضافة إلى دراسة (</w:t>
      </w:r>
      <w:r w:rsidR="005F18E3" w:rsidRPr="005F18E3">
        <w:rPr>
          <w:rFonts w:ascii="Simplified Arabic" w:hAnsi="Simplified Arabic" w:cs="Simplified Arabic"/>
          <w:sz w:val="28"/>
          <w:szCs w:val="28"/>
        </w:rPr>
        <w:t>Rogerson, 1996</w:t>
      </w:r>
      <w:r w:rsidR="005F18E3">
        <w:rPr>
          <w:rFonts w:ascii="Simplified Arabic" w:hAnsi="Simplified Arabic" w:cs="Simplified Arabic" w:hint="cs"/>
          <w:sz w:val="28"/>
          <w:szCs w:val="28"/>
          <w:rtl/>
        </w:rPr>
        <w:t>)، و</w:t>
      </w:r>
      <w:r w:rsidR="005F18E3" w:rsidRPr="005F18E3">
        <w:rPr>
          <w:rFonts w:ascii="Simplified Arabic" w:hAnsi="Simplified Arabic" w:cs="Simplified Arabic" w:hint="cs"/>
          <w:sz w:val="28"/>
          <w:szCs w:val="28"/>
          <w:rtl/>
        </w:rPr>
        <w:t xml:space="preserve">دراسة </w:t>
      </w:r>
      <w:r w:rsidR="005F18E3">
        <w:rPr>
          <w:rFonts w:ascii="Simplified Arabic" w:hAnsi="Simplified Arabic" w:cs="Simplified Arabic" w:hint="cs"/>
          <w:sz w:val="28"/>
          <w:szCs w:val="28"/>
          <w:rtl/>
        </w:rPr>
        <w:t>(</w:t>
      </w:r>
      <w:r w:rsidR="005F18E3" w:rsidRPr="005F18E3">
        <w:rPr>
          <w:rFonts w:ascii="Simplified Arabic" w:hAnsi="Simplified Arabic" w:cs="Simplified Arabic"/>
          <w:sz w:val="28"/>
          <w:szCs w:val="28"/>
        </w:rPr>
        <w:t>Khan &amp; Reinhart, 2000</w:t>
      </w:r>
      <w:r w:rsidR="005F18E3">
        <w:rPr>
          <w:rFonts w:ascii="Simplified Arabic" w:hAnsi="Simplified Arabic" w:cs="Simplified Arabic" w:hint="cs"/>
          <w:sz w:val="28"/>
          <w:szCs w:val="28"/>
          <w:rtl/>
        </w:rPr>
        <w:t>).</w:t>
      </w:r>
    </w:p>
    <w:p w14:paraId="46B79529" w14:textId="2BC85156" w:rsidR="00B1635D" w:rsidRDefault="005F18E3" w:rsidP="005F18E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بالنسبة لهذه الدراسة فإن مجرياتها تحدث في بيئة حكومة تشمل</w:t>
      </w:r>
      <w:r w:rsidR="00B1635D" w:rsidRPr="008D3E90">
        <w:rPr>
          <w:rFonts w:ascii="Simplified Arabic" w:hAnsi="Simplified Arabic" w:cs="Simplified Arabic" w:hint="cs"/>
          <w:sz w:val="28"/>
          <w:szCs w:val="28"/>
          <w:rtl/>
        </w:rPr>
        <w:t xml:space="preserve"> جميع الوزارات في الجهاز الحكومي في المملكة العربية السعودية وعددها 21 وزارة</w:t>
      </w:r>
      <w:r>
        <w:rPr>
          <w:rFonts w:ascii="Simplified Arabic" w:hAnsi="Simplified Arabic" w:cs="Simplified Arabic" w:hint="cs"/>
          <w:sz w:val="28"/>
          <w:szCs w:val="28"/>
          <w:rtl/>
        </w:rPr>
        <w:t>.</w:t>
      </w:r>
    </w:p>
    <w:p w14:paraId="0BE23218" w14:textId="77777777" w:rsidR="00B1635D" w:rsidRPr="00146E4F" w:rsidRDefault="00B1635D" w:rsidP="00146E4F">
      <w:pPr>
        <w:spacing w:line="276" w:lineRule="auto"/>
        <w:jc w:val="both"/>
        <w:rPr>
          <w:rFonts w:ascii="Simplified Arabic" w:hAnsi="Simplified Arabic" w:cs="Simplified Arabic"/>
          <w:b/>
          <w:bCs/>
          <w:sz w:val="28"/>
          <w:szCs w:val="28"/>
        </w:rPr>
      </w:pPr>
      <w:r w:rsidRPr="00146E4F">
        <w:rPr>
          <w:rFonts w:ascii="Simplified Arabic" w:hAnsi="Simplified Arabic" w:cs="Simplified Arabic" w:hint="cs"/>
          <w:b/>
          <w:bCs/>
          <w:sz w:val="28"/>
          <w:szCs w:val="28"/>
          <w:rtl/>
        </w:rPr>
        <w:t>أوجه الاستفادة من الدراسات السابقة</w:t>
      </w:r>
    </w:p>
    <w:p w14:paraId="7FA88148" w14:textId="77777777" w:rsidR="00B1635D" w:rsidRDefault="00B1635D" w:rsidP="006772C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رى الباحث أن هناك الكثير من الجوانب المستفادة من تناوله للدراسات السابقة في هذا الإطار وتمثلت في:</w:t>
      </w:r>
    </w:p>
    <w:p w14:paraId="7E749AB1"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ثراء الإطار النظري.</w:t>
      </w:r>
    </w:p>
    <w:p w14:paraId="5A5F7C19"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ديد واختيار أدوات الدراسة الأنسب للدراسة.</w:t>
      </w:r>
    </w:p>
    <w:p w14:paraId="1C28B868"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ختيار المنهج العلمي المناسب للدراسة.</w:t>
      </w:r>
    </w:p>
    <w:p w14:paraId="613721C8"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صياغة تساؤلات وفرضيات الدراسة.</w:t>
      </w:r>
    </w:p>
    <w:p w14:paraId="1B17D1BF"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تدعيم نتائج الدراسة الحالية بالدراسات السابقة.</w:t>
      </w:r>
    </w:p>
    <w:p w14:paraId="7BD648ED"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ستخدام الأساليب الإحصائية المناسبة.</w:t>
      </w:r>
    </w:p>
    <w:p w14:paraId="66B8A34E" w14:textId="77777777" w:rsidR="00D80CA1"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فادة من مراجع الدراسات السابقة.</w:t>
      </w:r>
    </w:p>
    <w:p w14:paraId="545DE73D" w14:textId="77777777" w:rsidR="00B1635D" w:rsidRPr="00D80CA1" w:rsidRDefault="00B1635D" w:rsidP="00D80CA1">
      <w:pPr>
        <w:spacing w:line="276" w:lineRule="auto"/>
        <w:jc w:val="both"/>
        <w:rPr>
          <w:rFonts w:ascii="Simplified Arabic" w:hAnsi="Simplified Arabic" w:cs="Simplified Arabic"/>
          <w:sz w:val="28"/>
          <w:szCs w:val="28"/>
        </w:rPr>
      </w:pPr>
      <w:r w:rsidRPr="00D80CA1">
        <w:rPr>
          <w:rFonts w:ascii="Simplified Arabic" w:hAnsi="Simplified Arabic" w:cs="Simplified Arabic" w:hint="cs"/>
          <w:b/>
          <w:bCs/>
          <w:sz w:val="28"/>
          <w:szCs w:val="28"/>
          <w:rtl/>
        </w:rPr>
        <w:t>تميزت هذه الدراسة عن الدراسات السابقة في:</w:t>
      </w:r>
    </w:p>
    <w:p w14:paraId="317CEB53" w14:textId="77777777" w:rsidR="00B1635D" w:rsidRDefault="00B1635D"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تميز الدراسة الحالية عن الدراسات السابقة في تناولها لموضوع القيادة الخادمة وأثرها على التنمية الاقتصادية، وهذا ما لم يتم تناوله في دراسات أخرى، حيث تم تطبيق الدراسات السابقة في مجتمعات مختلفة وأولت التركيز نحو متغيرات أخرى.</w:t>
      </w:r>
    </w:p>
    <w:p w14:paraId="205C92AA" w14:textId="0C58E47C" w:rsidR="00B1635D" w:rsidRDefault="00593E6E"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ست</w:t>
      </w:r>
      <w:r w:rsidR="00B1635D">
        <w:rPr>
          <w:rFonts w:ascii="Simplified Arabic" w:hAnsi="Simplified Arabic" w:cs="Simplified Arabic" w:hint="cs"/>
          <w:sz w:val="28"/>
          <w:szCs w:val="28"/>
          <w:rtl/>
        </w:rPr>
        <w:t xml:space="preserve">طبق هذه الدراسة في </w:t>
      </w:r>
      <w:r w:rsidR="00B1635D" w:rsidRPr="008D3E90">
        <w:rPr>
          <w:rFonts w:ascii="Simplified Arabic" w:hAnsi="Simplified Arabic" w:cs="Simplified Arabic" w:hint="cs"/>
          <w:sz w:val="28"/>
          <w:szCs w:val="28"/>
          <w:rtl/>
          <w:lang w:bidi="ar-JO"/>
        </w:rPr>
        <w:t>جميع الوزارات في الجهاز الحكومي في المملكة العربية السعودية</w:t>
      </w:r>
      <w:r w:rsidR="00B1635D">
        <w:rPr>
          <w:rFonts w:ascii="Simplified Arabic" w:hAnsi="Simplified Arabic" w:cs="Simplified Arabic" w:hint="cs"/>
          <w:sz w:val="28"/>
          <w:szCs w:val="28"/>
          <w:rtl/>
          <w:lang w:bidi="ar-JO"/>
        </w:rPr>
        <w:t>، وهذا ما يدل على اكتمالها وشموليتها.</w:t>
      </w:r>
    </w:p>
    <w:p w14:paraId="1A73507D" w14:textId="6AE11FAE" w:rsidR="00B1635D" w:rsidRPr="00254257" w:rsidRDefault="00593E6E" w:rsidP="009A42D8">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lang w:bidi="ar-JO"/>
        </w:rPr>
        <w:t>س</w:t>
      </w:r>
      <w:r w:rsidR="00B1635D">
        <w:rPr>
          <w:rFonts w:ascii="Simplified Arabic" w:hAnsi="Simplified Arabic" w:cs="Simplified Arabic" w:hint="cs"/>
          <w:sz w:val="28"/>
          <w:szCs w:val="28"/>
          <w:rtl/>
          <w:lang w:bidi="ar-JO"/>
        </w:rPr>
        <w:t>تطبق الدراسة في أوج الثورة الإدارية والقيادية التي تمر فيها المملكة العربية السعودية وفق رؤية 2030.</w:t>
      </w:r>
    </w:p>
    <w:p w14:paraId="3A330E04" w14:textId="77777777" w:rsidR="004F2B89" w:rsidRDefault="004F2B89" w:rsidP="006772CD">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44D1C466"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446A1A66"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11C0803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1C63A455"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73DFBF5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002DAA5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785ADD33"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7AA063BF"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3196B692"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1B1E0CC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039211DA" w14:textId="6ADD8C4E" w:rsidR="006772CD" w:rsidRPr="00D415FC" w:rsidRDefault="006772CD"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r w:rsidRPr="00D415FC">
        <w:rPr>
          <w:rFonts w:ascii="Simplified Arabic" w:hAnsi="Simplified Arabic" w:cs="Simplified Arabic" w:hint="cs"/>
          <w:b/>
          <w:bCs/>
          <w:sz w:val="28"/>
          <w:szCs w:val="28"/>
          <w:rtl/>
        </w:rPr>
        <w:lastRenderedPageBreak/>
        <w:t>قائمة المراجع</w:t>
      </w:r>
    </w:p>
    <w:p w14:paraId="69318492" w14:textId="4A81CDBF" w:rsidR="002E05AB" w:rsidRPr="004F2B89" w:rsidRDefault="006772CD"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r w:rsidRPr="00D415FC">
        <w:rPr>
          <w:rFonts w:ascii="Simplified Arabic" w:hAnsi="Simplified Arabic" w:cs="Simplified Arabic" w:hint="cs"/>
          <w:b/>
          <w:bCs/>
          <w:sz w:val="28"/>
          <w:szCs w:val="28"/>
          <w:rtl/>
        </w:rPr>
        <w:t>أولاً</w:t>
      </w:r>
      <w:r w:rsidR="004F2B89">
        <w:rPr>
          <w:rFonts w:ascii="Simplified Arabic" w:hAnsi="Simplified Arabic" w:cs="Simplified Arabic" w:hint="cs"/>
          <w:b/>
          <w:bCs/>
          <w:sz w:val="28"/>
          <w:szCs w:val="28"/>
          <w:rtl/>
        </w:rPr>
        <w:t>:</w:t>
      </w:r>
      <w:r w:rsidRPr="00D415FC">
        <w:rPr>
          <w:rFonts w:ascii="Simplified Arabic" w:hAnsi="Simplified Arabic" w:cs="Simplified Arabic" w:hint="cs"/>
          <w:b/>
          <w:bCs/>
          <w:sz w:val="28"/>
          <w:szCs w:val="28"/>
          <w:rtl/>
        </w:rPr>
        <w:t xml:space="preserve"> المراجع العربية</w:t>
      </w:r>
    </w:p>
    <w:p w14:paraId="214BD95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إبراهيم، منى عمر (2013). درجة ممارسة مديري المدارس الثانوية الخاصة في محافظة عمان للقيادة العامة وعلاقتها بمستوى الثقة التنظيمية السائدة في مدارسهم من وجهة نظر المعلمين. رسالة ماجستير، جامعة الشرق الأوسط، السعودية.</w:t>
      </w:r>
    </w:p>
    <w:p w14:paraId="75DE36FF"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8A2DFB">
        <w:rPr>
          <w:rFonts w:ascii="Simplified Arabic" w:hAnsi="Simplified Arabic" w:cs="Simplified Arabic" w:hint="cs"/>
          <w:sz w:val="28"/>
          <w:szCs w:val="28"/>
          <w:rtl/>
        </w:rPr>
        <w:t>إبراهيم، نعمة الله نجيب (2000). أسس علم الاقتصاد، ط1، الإسكندرية: مؤسسة شباب الجامعة.</w:t>
      </w:r>
    </w:p>
    <w:p w14:paraId="68F0C4A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أبو تينة، عبد الله محمد، وخصاونة، سامر، والطحاينة، زياد لطفي (2007). القيادة الخادم في المدارس الأردنية كما يدركها المعلمون والمديرون: دراسة استطلاعية، مجلة العلوم التربوية والنفسية، 8(4): 137-160.</w:t>
      </w:r>
    </w:p>
    <w:p w14:paraId="77B529C9"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أبو حصيرة، مازن أحمد (2015). الديون الخارجية وآثارها على التنمية الاقتصادية في فلسطين، رسالة ماجستير، كلية التجارة، عمادة الدراسات العليا، الجامعة الإسلامية، فلسطين.</w:t>
      </w:r>
    </w:p>
    <w:p w14:paraId="7C10EC2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أبو سخيلة، كمال جمال (2015). القطاع الخاص الفلسطيني ودوره في التنمية الاقتصادية من الفترة (1995-2011). رسالة ماجستير، كلية الاقتصاد والعلوم الإدارية، عمادة الدراسات العليا، الجامعة الإسلامية غزة.</w:t>
      </w:r>
    </w:p>
    <w:p w14:paraId="30411A0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 xml:space="preserve">أبو فراس، جمال (2016). القيادة الخادمة، متوفر على الرابط: </w:t>
      </w:r>
      <w:r w:rsidRPr="00674312">
        <w:rPr>
          <w:rStyle w:val="Hyperlink"/>
          <w:sz w:val="28"/>
          <w:szCs w:val="28"/>
        </w:rPr>
        <w:t>http:// alqiadah33.blogspot.com/2016/09/0.com.</w:t>
      </w:r>
    </w:p>
    <w:p w14:paraId="4C90EB8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أغا، وفيق، وأبو جامع، نسيم (2010). استراتيجية التنمية في فلسطين، مجلة جامعة الأزهر-غزة، العدد الأول، المجلد 12، ص425-448.</w:t>
      </w:r>
    </w:p>
    <w:p w14:paraId="6EA8FB46"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3177E">
        <w:rPr>
          <w:rFonts w:ascii="Simplified Arabic" w:hAnsi="Simplified Arabic" w:cs="Simplified Arabic" w:hint="cs"/>
          <w:sz w:val="28"/>
          <w:szCs w:val="28"/>
          <w:rtl/>
        </w:rPr>
        <w:t>بخاري، عبلة (201</w:t>
      </w:r>
      <w:r>
        <w:rPr>
          <w:rFonts w:ascii="Simplified Arabic" w:hAnsi="Simplified Arabic" w:cs="Simplified Arabic" w:hint="cs"/>
          <w:sz w:val="28"/>
          <w:szCs w:val="28"/>
          <w:rtl/>
        </w:rPr>
        <w:t>4). التنمية والتخطيط الاقتصادي، نظرية النمو والتنمية الاقتصادية، الجزء الثالث، ص34-35.</w:t>
      </w:r>
    </w:p>
    <w:p w14:paraId="63BCAD14" w14:textId="77777777" w:rsidR="004F2B89" w:rsidRPr="00C33056" w:rsidRDefault="004F2B89" w:rsidP="004F2B89">
      <w:pPr>
        <w:pStyle w:val="citationtext"/>
        <w:shd w:val="clear" w:color="auto" w:fill="FFFFFF"/>
        <w:bidi/>
        <w:spacing w:before="240" w:beforeAutospacing="0" w:after="0" w:afterAutospacing="0"/>
        <w:ind w:hanging="374"/>
        <w:jc w:val="both"/>
        <w:textAlignment w:val="baseline"/>
        <w:rPr>
          <w:color w:val="0563C1" w:themeColor="hyperlink"/>
          <w:sz w:val="28"/>
          <w:szCs w:val="28"/>
          <w:u w:val="single"/>
          <w:rtl/>
        </w:rPr>
      </w:pPr>
      <w:r>
        <w:rPr>
          <w:rFonts w:ascii="Simplified Arabic" w:hAnsi="Simplified Arabic" w:cs="Simplified Arabic" w:hint="cs"/>
          <w:sz w:val="28"/>
          <w:szCs w:val="28"/>
          <w:rtl/>
        </w:rPr>
        <w:t xml:space="preserve">البداح، محمد بن خالد (2006). مفهوم القيادة الخدمية في الفكر المعاصر: خادم الحرمين الشريفين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 قدوة. برنامج ندوة القيادة ومسئولية الخدمة. متوافر على الرابط: </w:t>
      </w:r>
      <w:r w:rsidRPr="009062D9">
        <w:rPr>
          <w:rStyle w:val="Hyperlink"/>
          <w:sz w:val="28"/>
          <w:szCs w:val="28"/>
        </w:rPr>
        <w:t>http://www.easternemara.gov.sa/nadwa/Lectures/Badah2.pdf</w:t>
      </w:r>
    </w:p>
    <w:p w14:paraId="5848D3D2"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بكري، كامل (1999). التنمية الاقتصادية، ط3، بيروت: دار النهضة العربية.</w:t>
      </w:r>
    </w:p>
    <w:p w14:paraId="7CF30D4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البياتي، فارس (2008). التنمية الاقتصادية سياسياً في الوطن العربي، رسالة دكتوراه، كلية الإدارة والاقتصاد، لأكاديمية العربية المفتوحة، الدنمارك.</w:t>
      </w:r>
    </w:p>
    <w:p w14:paraId="135175E0"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تقرير البنك الدولي، 2000.</w:t>
      </w:r>
    </w:p>
    <w:p w14:paraId="3723C973" w14:textId="77777777" w:rsidR="004F2B89" w:rsidRPr="00255427" w:rsidRDefault="004F2B89" w:rsidP="006772CD">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Pr>
          <w:rFonts w:ascii="Simplified Arabic" w:hAnsi="Simplified Arabic" w:cs="Simplified Arabic" w:hint="cs"/>
          <w:sz w:val="28"/>
          <w:szCs w:val="28"/>
          <w:rtl/>
        </w:rPr>
        <w:t>توادرو، ميشيل (2006). التنمية الاقتصادية، الطبعة الإنجليزية، الرياض: دار المريخ للنشر.</w:t>
      </w:r>
    </w:p>
    <w:p w14:paraId="72F407A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تيم، عبد الجابر (1998). مستقبل التنمية في الوطن العربي، ط1، عمان: دار اليازوري العلمية للنشر والتوزيع.</w:t>
      </w:r>
    </w:p>
    <w:p w14:paraId="16D6B1C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ثابت، عادل خليل (2008). الإدارة المعاصرة، ط1، عمان: دار أسامة للنشر والتوزيع</w:t>
      </w:r>
    </w:p>
    <w:p w14:paraId="456F72A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جدبة، فوزي سعيد (2010). دور الجامعات العربية في التنمية الاقتصادية 2009. مجلة جامع الأزهر، سلسلة العلوم الإنسانية، مجلد 12، عدد 1، ص239-266.</w:t>
      </w:r>
    </w:p>
    <w:p w14:paraId="5F8ECD41" w14:textId="77777777" w:rsidR="004F2B89" w:rsidRDefault="004F2B89" w:rsidP="006772CD">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جراوت، جيف، وفيشر، ليز (2012). كل ما تحتاج معرفته عن القيادة، ط1، القاهرة: دار الفجر للنشر والتوزيع.</w:t>
      </w:r>
    </w:p>
    <w:p w14:paraId="04652D3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جلاب، إحسان دهش (2011). إدارة السلوك التنظيمي في عصر التغيير، ط1، عمان: دار وائل للنشر والتوزيع.</w:t>
      </w:r>
    </w:p>
    <w:p w14:paraId="3884D22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 xml:space="preserve">حسن، تسنيم (2014). سيد القوم خادمهم، متوفر على الرابط: </w:t>
      </w:r>
      <w:hyperlink r:id="rId8" w:history="1">
        <w:r w:rsidRPr="0030630C">
          <w:rPr>
            <w:rStyle w:val="Hyperlink"/>
            <w:rFonts w:ascii="Simplified Arabic" w:hAnsi="Simplified Arabic" w:cs="Simplified Arabic"/>
            <w:sz w:val="28"/>
            <w:szCs w:val="28"/>
          </w:rPr>
          <w:t>http://mawdo3.com</w:t>
        </w:r>
      </w:hyperlink>
      <w:r>
        <w:rPr>
          <w:rFonts w:ascii="Simplified Arabic" w:hAnsi="Simplified Arabic" w:cs="Simplified Arabic" w:hint="cs"/>
          <w:sz w:val="28"/>
          <w:szCs w:val="28"/>
          <w:rtl/>
        </w:rPr>
        <w:t>، تم استرجاعه بتاريه 25/2/2017م.</w:t>
      </w:r>
    </w:p>
    <w:p w14:paraId="5A7EF1F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حسين، محمد، ومصطفى، بدران، وطنيب، أمية (1995). أبعاد التنمية في الوطن العربي، ط1، عمان: دار المستقبل للنشر والتوزيع.</w:t>
      </w:r>
    </w:p>
    <w:p w14:paraId="53157BB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حلاوة، جمال، وصالح، على (2010). مدخل إلى علم التنمية، ط1، عمان: دار الشروق للنشر والتوزيع.</w:t>
      </w:r>
    </w:p>
    <w:p w14:paraId="7A38771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حلبي، منال (2016). درجة ممارسة مديري المدارس الحكومية الثانوية في محافظات شمال الضفة الغربية للقيادة الخادمة وعلاقتها بالتنمية المهنية للمعلمين من وجهات نظر مديريها ومعلميها، رسالة ماجستير غير منشورة، جامعة نابلس الوطنية، نابلس، فلسطين.</w:t>
      </w:r>
    </w:p>
    <w:p w14:paraId="633DBC7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خلف، فليح (2006). التنمية والتخطيط الاقتصادي، ط1، الأردن، عمان: دار الكتب الحديثة.</w:t>
      </w:r>
    </w:p>
    <w:p w14:paraId="52741F09"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دراسة الهزايمة والشرفات (2016). </w:t>
      </w:r>
      <w:r w:rsidRPr="003A346E">
        <w:rPr>
          <w:rFonts w:ascii="Simplified Arabic" w:hAnsi="Simplified Arabic" w:cs="Simplified Arabic" w:hint="cs"/>
          <w:sz w:val="28"/>
          <w:szCs w:val="28"/>
          <w:rtl/>
        </w:rPr>
        <w:t>دور المؤسسات الصغيرة والمتوسطة في التنمية الاقتصادي في الأردن: حالة دراسية مدينة الحسن الصناعية إربد</w:t>
      </w:r>
      <w:r>
        <w:rPr>
          <w:rFonts w:ascii="Simplified Arabic" w:hAnsi="Simplified Arabic" w:cs="Simplified Arabic" w:hint="cs"/>
          <w:sz w:val="28"/>
          <w:szCs w:val="28"/>
          <w:rtl/>
        </w:rPr>
        <w:t>. مجلة العلوم الاقتصادية والإدارية، مجلد 22، عدد89، ص231-248.</w:t>
      </w:r>
    </w:p>
    <w:p w14:paraId="4BD77522" w14:textId="77777777" w:rsidR="004F2B89" w:rsidRPr="00EA4D4E"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دلقمو</w:t>
      </w:r>
      <w:r>
        <w:rPr>
          <w:rFonts w:ascii="Simplified Arabic" w:hAnsi="Simplified Arabic" w:cs="Simplified Arabic" w:hint="cs"/>
          <w:sz w:val="28"/>
          <w:szCs w:val="28"/>
          <w:rtl/>
        </w:rPr>
        <w:t>ني، محمد جاد الله محمود (2012).</w:t>
      </w:r>
      <w:r w:rsidRPr="00EA4D4E">
        <w:rPr>
          <w:rFonts w:ascii="Simplified Arabic" w:hAnsi="Simplified Arabic" w:cs="Simplified Arabic"/>
          <w:sz w:val="28"/>
          <w:szCs w:val="28"/>
        </w:rPr>
        <w:t> </w:t>
      </w:r>
      <w:r w:rsidRPr="00EA4D4E">
        <w:rPr>
          <w:rFonts w:ascii="Simplified Arabic" w:hAnsi="Simplified Arabic" w:cs="Simplified Arabic"/>
          <w:sz w:val="28"/>
          <w:szCs w:val="28"/>
          <w:rtl/>
        </w:rPr>
        <w:t xml:space="preserve">التنمية الاقتصادية والاستقرار السياسي في الدول العربية: حالة </w:t>
      </w:r>
      <w:r w:rsidRPr="00EA4D4E">
        <w:rPr>
          <w:rFonts w:ascii="Simplified Arabic" w:hAnsi="Simplified Arabic" w:cs="Simplified Arabic" w:hint="cs"/>
          <w:sz w:val="28"/>
          <w:szCs w:val="28"/>
          <w:rtl/>
        </w:rPr>
        <w:t>(الاردن</w:t>
      </w:r>
      <w:r w:rsidRPr="00EA4D4E">
        <w:rPr>
          <w:rFonts w:ascii="Simplified Arabic" w:hAnsi="Simplified Arabic" w:cs="Simplified Arabic"/>
          <w:sz w:val="28"/>
          <w:szCs w:val="28"/>
          <w:rtl/>
        </w:rPr>
        <w:t xml:space="preserve">، السعودية، مصر، </w:t>
      </w:r>
      <w:r w:rsidRPr="00EA4D4E">
        <w:rPr>
          <w:rFonts w:ascii="Simplified Arabic" w:hAnsi="Simplified Arabic" w:cs="Simplified Arabic" w:hint="cs"/>
          <w:sz w:val="28"/>
          <w:szCs w:val="28"/>
          <w:rtl/>
        </w:rPr>
        <w:t>تونس)</w:t>
      </w:r>
      <w:r w:rsidRPr="00EA4D4E">
        <w:rPr>
          <w:rFonts w:ascii="Simplified Arabic" w:hAnsi="Simplified Arabic" w:cs="Simplified Arabic"/>
          <w:sz w:val="28"/>
          <w:szCs w:val="28"/>
          <w:rtl/>
        </w:rPr>
        <w:t xml:space="preserve"> (رسالة ماجستير غير منشورة). جامعة اليرموك، اربد. </w:t>
      </w:r>
      <w:r>
        <w:rPr>
          <w:rFonts w:ascii="Simplified Arabic" w:hAnsi="Simplified Arabic" w:cs="Simplified Arabic" w:hint="cs"/>
          <w:sz w:val="28"/>
          <w:szCs w:val="28"/>
          <w:rtl/>
        </w:rPr>
        <w:t>الأردن</w:t>
      </w:r>
    </w:p>
    <w:p w14:paraId="23B5838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دويكات، محمود (2006). أهمية المشاريع الصغيرة والمتوسطة في تنمية اقتصاد قطاع غزة. ورقة عمل مقدمة إلى مؤتمر تنمية وتطوير قطاع غزة بعد الانسحاب الإسرائيل</w:t>
      </w:r>
      <w:r>
        <w:rPr>
          <w:rFonts w:ascii="Simplified Arabic" w:hAnsi="Simplified Arabic" w:cs="Simplified Arabic" w:hint="eastAsia"/>
          <w:sz w:val="28"/>
          <w:szCs w:val="28"/>
          <w:rtl/>
        </w:rPr>
        <w:t>ي</w:t>
      </w:r>
      <w:r>
        <w:rPr>
          <w:rFonts w:ascii="Simplified Arabic" w:hAnsi="Simplified Arabic" w:cs="Simplified Arabic" w:hint="cs"/>
          <w:sz w:val="28"/>
          <w:szCs w:val="28"/>
          <w:rtl/>
        </w:rPr>
        <w:t xml:space="preserve"> من قطاع غزة، الجامعة الإسلام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بتاريخ 13-15 فبراير.</w:t>
      </w:r>
    </w:p>
    <w:p w14:paraId="05839449"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F33246">
        <w:rPr>
          <w:rFonts w:ascii="Simplified Arabic" w:hAnsi="Simplified Arabic" w:cs="Simplified Arabic"/>
          <w:sz w:val="28"/>
          <w:szCs w:val="28"/>
          <w:rtl/>
        </w:rPr>
        <w:t xml:space="preserve">الدیریة، </w:t>
      </w:r>
      <w:r>
        <w:rPr>
          <w:rFonts w:ascii="Simplified Arabic" w:hAnsi="Simplified Arabic" w:cs="Simplified Arabic" w:hint="cs"/>
          <w:sz w:val="28"/>
          <w:szCs w:val="28"/>
          <w:rtl/>
        </w:rPr>
        <w:t>لانا فوزي فهد (2017).</w:t>
      </w:r>
      <w:r w:rsidRPr="00F33246">
        <w:rPr>
          <w:rFonts w:ascii="Simplified Arabic" w:hAnsi="Simplified Arabic" w:cs="Simplified Arabic"/>
          <w:sz w:val="28"/>
          <w:szCs w:val="28"/>
        </w:rPr>
        <w:t> </w:t>
      </w:r>
      <w:r w:rsidRPr="00F33246">
        <w:rPr>
          <w:rFonts w:ascii="Simplified Arabic" w:hAnsi="Simplified Arabic" w:cs="Simplified Arabic"/>
          <w:sz w:val="28"/>
          <w:szCs w:val="28"/>
          <w:rtl/>
        </w:rPr>
        <w:t xml:space="preserve">درجة ممارسة </w:t>
      </w:r>
      <w:r w:rsidRPr="00F33246">
        <w:rPr>
          <w:rFonts w:ascii="Simplified Arabic" w:hAnsi="Simplified Arabic" w:cs="Simplified Arabic" w:hint="cs"/>
          <w:sz w:val="28"/>
          <w:szCs w:val="28"/>
          <w:rtl/>
        </w:rPr>
        <w:t>مدبري</w:t>
      </w:r>
      <w:r w:rsidRPr="00F33246">
        <w:rPr>
          <w:rFonts w:ascii="Simplified Arabic" w:hAnsi="Simplified Arabic" w:cs="Simplified Arabic"/>
          <w:sz w:val="28"/>
          <w:szCs w:val="28"/>
          <w:rtl/>
        </w:rPr>
        <w:t xml:space="preserve"> المدارس </w:t>
      </w:r>
      <w:r w:rsidRPr="00F33246">
        <w:rPr>
          <w:rFonts w:ascii="Simplified Arabic" w:hAnsi="Simplified Arabic" w:cs="Simplified Arabic" w:hint="cs"/>
          <w:sz w:val="28"/>
          <w:szCs w:val="28"/>
          <w:rtl/>
        </w:rPr>
        <w:t>الاستكشافية</w:t>
      </w:r>
      <w:r w:rsidRPr="00F33246">
        <w:rPr>
          <w:rFonts w:ascii="Simplified Arabic" w:hAnsi="Simplified Arabic" w:cs="Simplified Arabic"/>
          <w:sz w:val="28"/>
          <w:szCs w:val="28"/>
          <w:rtl/>
        </w:rPr>
        <w:t xml:space="preserve"> </w:t>
      </w:r>
      <w:r w:rsidRPr="00F33246">
        <w:rPr>
          <w:rFonts w:ascii="Simplified Arabic" w:hAnsi="Simplified Arabic" w:cs="Simplified Arabic" w:hint="cs"/>
          <w:sz w:val="28"/>
          <w:szCs w:val="28"/>
          <w:rtl/>
        </w:rPr>
        <w:t>الأردنية</w:t>
      </w:r>
      <w:r w:rsidRPr="00F33246">
        <w:rPr>
          <w:rFonts w:ascii="Simplified Arabic" w:hAnsi="Simplified Arabic" w:cs="Simplified Arabic"/>
          <w:sz w:val="28"/>
          <w:szCs w:val="28"/>
          <w:rtl/>
        </w:rPr>
        <w:t xml:space="preserve"> في محافظة العاصمة </w:t>
      </w:r>
      <w:r>
        <w:rPr>
          <w:rFonts w:ascii="Simplified Arabic" w:hAnsi="Simplified Arabic" w:cs="Simplified Arabic" w:hint="cs"/>
          <w:sz w:val="28"/>
          <w:szCs w:val="28"/>
          <w:rtl/>
        </w:rPr>
        <w:t>للقيادة</w:t>
      </w:r>
      <w:r w:rsidRPr="00F33246">
        <w:rPr>
          <w:rFonts w:ascii="Simplified Arabic" w:hAnsi="Simplified Arabic" w:cs="Simplified Arabic"/>
          <w:sz w:val="28"/>
          <w:szCs w:val="28"/>
          <w:rtl/>
        </w:rPr>
        <w:t xml:space="preserve"> الخادمة من وجهة نظر المعلمین وعلاقتها </w:t>
      </w:r>
      <w:r w:rsidRPr="00F33246">
        <w:rPr>
          <w:rFonts w:ascii="Simplified Arabic" w:hAnsi="Simplified Arabic" w:cs="Simplified Arabic" w:hint="cs"/>
          <w:sz w:val="28"/>
          <w:szCs w:val="28"/>
          <w:rtl/>
        </w:rPr>
        <w:t>بالدافعية</w:t>
      </w:r>
      <w:r w:rsidRPr="00F33246">
        <w:rPr>
          <w:rFonts w:ascii="Simplified Arabic" w:hAnsi="Simplified Arabic" w:cs="Simplified Arabic"/>
          <w:sz w:val="28"/>
          <w:szCs w:val="28"/>
          <w:rtl/>
        </w:rPr>
        <w:t xml:space="preserve"> تجاه عملهم</w:t>
      </w:r>
      <w:r>
        <w:rPr>
          <w:rFonts w:ascii="Simplified Arabic" w:hAnsi="Simplified Arabic" w:cs="Simplified Arabic" w:hint="cs"/>
          <w:sz w:val="28"/>
          <w:szCs w:val="28"/>
          <w:rtl/>
        </w:rPr>
        <w:t xml:space="preserve">. </w:t>
      </w:r>
      <w:r w:rsidRPr="00F33246">
        <w:rPr>
          <w:rFonts w:ascii="Simplified Arabic" w:hAnsi="Simplified Arabic" w:cs="Simplified Arabic"/>
          <w:sz w:val="28"/>
          <w:szCs w:val="28"/>
          <w:rtl/>
        </w:rPr>
        <w:t xml:space="preserve">رسالة دكتوراه </w:t>
      </w:r>
      <w:r>
        <w:rPr>
          <w:rFonts w:ascii="Simplified Arabic" w:hAnsi="Simplified Arabic" w:cs="Simplified Arabic" w:hint="cs"/>
          <w:sz w:val="28"/>
          <w:szCs w:val="28"/>
          <w:rtl/>
        </w:rPr>
        <w:t>غير منشورة، كلية التربية، جامعة اليرموك، اربد، الأردن.</w:t>
      </w:r>
    </w:p>
    <w:p w14:paraId="23DC5783"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زنفلي، أحمد (2012). التخطيط الاستراتيجي للتعليم الجامعي. تلبية متطلبات التنمية المستدامة، جمهورية مصر العربية: مكتبة الأنجلو المصرية.</w:t>
      </w:r>
    </w:p>
    <w:p w14:paraId="57160FC2" w14:textId="77777777" w:rsidR="004F2B89" w:rsidRPr="001A2B7B"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Pr>
          <w:rFonts w:ascii="Simplified Arabic" w:hAnsi="Simplified Arabic" w:cs="Simplified Arabic" w:hint="cs"/>
          <w:sz w:val="28"/>
          <w:szCs w:val="28"/>
          <w:rtl/>
        </w:rPr>
        <w:t>سادلر، فيليب (2008). القيادة، ط1، القاهرة: مجموعة النيل العربية.</w:t>
      </w:r>
    </w:p>
    <w:p w14:paraId="04677726" w14:textId="77777777" w:rsidR="004F2B89" w:rsidRDefault="004F2B89" w:rsidP="006772CD">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سامويلسون، بول، ونوردهاوس، ويليام (2006). الاقتصاد، ط5، عمان: الدار الأهلية للنشر والتوزيع.</w:t>
      </w:r>
    </w:p>
    <w:p w14:paraId="10528EF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سلامة، رمزي (1998). اقتصاديات التنمية، ط1ـ، الأردن: الدار الجامعية.</w:t>
      </w:r>
    </w:p>
    <w:p w14:paraId="4A43B9B4"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سويدان، طارق، وباشراحيل، فيصل (2003). صناعة القائد، ط1، الرياض: مكتبة العبيكان.</w:t>
      </w:r>
    </w:p>
    <w:p w14:paraId="233800A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شرفات، على (2010). التنمية الاقتصادية في العالم العربي، ط1، عمان: دار جليس الزمان.</w:t>
      </w:r>
    </w:p>
    <w:p w14:paraId="367E3E2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شقورة، محمد (2009). استراتيجية التنمية الاقتصادية في فلسطين وآليات التنفيذ. رسالة دكتوراه غير منشورة، جامعة الدول العربية، معهد البحوث والدراسات العربية، القاهرة، مصر.</w:t>
      </w:r>
    </w:p>
    <w:p w14:paraId="2423CB3E"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شيخ السوق، سمر محمود محمود (2014). القيادة الخادمة وعلاقتها بالرضا الوظيفي والالتزام التنظيمي، رسالة ماجستير، جامعة المنوفية، القاهرة، مصر.</w:t>
      </w:r>
    </w:p>
    <w:p w14:paraId="0C38D84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صندوق النقد العربي، التقرير الاقتصادي العربي الموحد 2011.</w:t>
      </w:r>
    </w:p>
    <w:p w14:paraId="7BCDCB9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ابد، طارق محارب (2012). تقييم دور الصناعات التحويلية في عملية التنمية الاقتصادية في فلسطين: دراسة حالة قطاع غزة 2005-2010. رسالة ماجستير، كلية الاقتصاد والعلوم الإدارية، عمادة الدراسات العليا، جامعة الأزهر، غزة، فلسطين.</w:t>
      </w:r>
    </w:p>
    <w:p w14:paraId="21088214"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ابدين، محمد، والمصري، عماد (2009). الفكر التنموي في مقدمة ابن خلدون: دراسة تحليلية مقارنة للاتجاهات النظرية المفسرة لعملية التنمية الحضرية ولدراسة مؤشر تطور التنمية مع الزمن، مجلة جامعة دمشق للعلوم الهندسية، العدد الأول، المجلد 25، ص201-225.</w:t>
      </w:r>
    </w:p>
    <w:p w14:paraId="5E72F67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بد الرحمن، إسماعيل، وعريقات، حربي (1999). مفاهيم أساسية في علم الاقتصاد، ط1، عمان: دار وائل للنشر والطباعة.</w:t>
      </w:r>
    </w:p>
    <w:p w14:paraId="7B66B5E1"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بد الرحمن، طارق عطية (2014). الرضا الوظيفي للعاملين في نظرية القيادة الخادمة: دراسة ميدانية على عينة من العاملين بالأجهزة الحكومية في مدينة الرياض، مجلة الإدارة العامة، 55(1)، 55-63.</w:t>
      </w:r>
    </w:p>
    <w:p w14:paraId="2E5C79D7"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بد السلام، خالد بن صالح (2009). القيادة الخدمية (أنماط القيادة ومفاتيح التغيير) في ضوء النظريات والنماذج القيادية. الرياض: الرئاسة العامة لرعاية الشباب بالرياض.</w:t>
      </w:r>
    </w:p>
    <w:p w14:paraId="2CBB05BF" w14:textId="77777777" w:rsidR="004F2B89" w:rsidRPr="009062D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sidRPr="009062D9">
        <w:rPr>
          <w:rFonts w:ascii="Simplified Arabic" w:hAnsi="Simplified Arabic" w:cs="Simplified Arabic"/>
          <w:sz w:val="28"/>
          <w:szCs w:val="28"/>
          <w:rtl/>
        </w:rPr>
        <w:t xml:space="preserve">العبرية، </w:t>
      </w:r>
      <w:r>
        <w:rPr>
          <w:rFonts w:ascii="Simplified Arabic" w:hAnsi="Simplified Arabic" w:cs="Simplified Arabic" w:hint="cs"/>
          <w:sz w:val="28"/>
          <w:szCs w:val="28"/>
          <w:rtl/>
        </w:rPr>
        <w:t>نعيمة بنت سيف بنت زاهر (2017).</w:t>
      </w:r>
      <w:r w:rsidRPr="009062D9">
        <w:rPr>
          <w:rFonts w:ascii="Simplified Arabic" w:hAnsi="Simplified Arabic" w:cs="Simplified Arabic"/>
          <w:sz w:val="28"/>
          <w:szCs w:val="28"/>
        </w:rPr>
        <w:t> </w:t>
      </w:r>
      <w:r w:rsidRPr="009062D9">
        <w:rPr>
          <w:rFonts w:ascii="Simplified Arabic" w:hAnsi="Simplified Arabic" w:cs="Simplified Arabic"/>
          <w:sz w:val="28"/>
          <w:szCs w:val="28"/>
          <w:rtl/>
        </w:rPr>
        <w:t xml:space="preserve">علاقة نمطي القيادتين الخادمة والموزعة بصنع القرار </w:t>
      </w:r>
      <w:r w:rsidRPr="009062D9">
        <w:rPr>
          <w:rFonts w:ascii="Simplified Arabic" w:hAnsi="Simplified Arabic" w:cs="Simplified Arabic" w:hint="cs"/>
          <w:sz w:val="28"/>
          <w:szCs w:val="28"/>
          <w:rtl/>
        </w:rPr>
        <w:t>الأخلاقي</w:t>
      </w:r>
      <w:r w:rsidRPr="009062D9">
        <w:rPr>
          <w:rFonts w:ascii="Simplified Arabic" w:hAnsi="Simplified Arabic" w:cs="Simplified Arabic"/>
          <w:sz w:val="28"/>
          <w:szCs w:val="28"/>
          <w:rtl/>
        </w:rPr>
        <w:t xml:space="preserve"> لدى مديرات مدارس التعليم </w:t>
      </w:r>
      <w:r w:rsidRPr="009062D9">
        <w:rPr>
          <w:rFonts w:ascii="Simplified Arabic" w:hAnsi="Simplified Arabic" w:cs="Simplified Arabic" w:hint="cs"/>
          <w:sz w:val="28"/>
          <w:szCs w:val="28"/>
          <w:rtl/>
        </w:rPr>
        <w:t>الأساسي</w:t>
      </w:r>
      <w:r w:rsidRPr="009062D9">
        <w:rPr>
          <w:rFonts w:ascii="Simplified Arabic" w:hAnsi="Simplified Arabic" w:cs="Simplified Arabic"/>
          <w:sz w:val="28"/>
          <w:szCs w:val="28"/>
          <w:rtl/>
        </w:rPr>
        <w:t xml:space="preserve"> في محافظة مسقط بسلطنة عمان من وجهة نظر المعلمات (رسالة ماجستير غير منشورة). جام</w:t>
      </w:r>
      <w:r>
        <w:rPr>
          <w:rFonts w:ascii="Simplified Arabic" w:hAnsi="Simplified Arabic" w:cs="Simplified Arabic"/>
          <w:sz w:val="28"/>
          <w:szCs w:val="28"/>
          <w:rtl/>
        </w:rPr>
        <w:t xml:space="preserve">عة الشرق الأوسط، عمان. </w:t>
      </w:r>
      <w:r>
        <w:rPr>
          <w:rFonts w:ascii="Simplified Arabic" w:hAnsi="Simplified Arabic" w:cs="Simplified Arabic" w:hint="cs"/>
          <w:sz w:val="28"/>
          <w:szCs w:val="28"/>
          <w:rtl/>
        </w:rPr>
        <w:t>الأردن</w:t>
      </w:r>
    </w:p>
    <w:p w14:paraId="1DD845A8" w14:textId="77777777" w:rsidR="004F2B89" w:rsidRPr="00F33246"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عجمي، محمد حسنين (2008). الاتجاهات الحديثة في القيادة الإدارية والتنمية البشرية، ط1، عمان: دار المسيرة للنشر والتوزيع.</w:t>
      </w:r>
    </w:p>
    <w:p w14:paraId="0CF50CA2" w14:textId="77777777" w:rsidR="004F2B89" w:rsidRPr="008A2DFB"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8A2DFB">
        <w:rPr>
          <w:rFonts w:ascii="Simplified Arabic" w:hAnsi="Simplified Arabic" w:cs="Simplified Arabic" w:hint="cs"/>
          <w:sz w:val="28"/>
          <w:szCs w:val="28"/>
          <w:rtl/>
        </w:rPr>
        <w:t>عجمية، محمد عبد العزيز، وناصف، إيمان (2003). التنمية الاقتصادية: دراسات نظرية وتطبيقية، ط1، مصر، الإسكندرية: الدار الجامعية الابراهيمية.</w:t>
      </w:r>
    </w:p>
    <w:p w14:paraId="2FF26B15"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A74BED">
        <w:rPr>
          <w:rFonts w:ascii="Simplified Arabic" w:hAnsi="Simplified Arabic" w:cs="Simplified Arabic" w:hint="cs"/>
          <w:sz w:val="28"/>
          <w:szCs w:val="28"/>
          <w:rtl/>
        </w:rPr>
        <w:t>عجمية، محمد، والليثي، محمد (2003). التنمية الاقتصادية مفهومها، ونظرياتها، ط3، الإسكندرية، الدار الجامعية للنشر</w:t>
      </w:r>
    </w:p>
    <w:p w14:paraId="0202E25E"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عريقات، حربي (1992). مبادئ في التنمية والتخطيط الاقتصادي، ط1، عمان: دار الفكر للنشر والتوزيع.</w:t>
      </w:r>
    </w:p>
    <w:p w14:paraId="43B2EC8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ريقات، حربي (2000). مقدمة في التنمية والتخطيط الاقتصادي، ط2، عمان: دار الكرمل للنشر والتوزيع.</w:t>
      </w:r>
    </w:p>
    <w:p w14:paraId="42295369"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عساف، أحمد، والوادي، محمود (2011). التخطيط والتنمية الاقتصادية، ط1، عمان: دار المسيرة للنشر والتوزيع.</w:t>
      </w:r>
    </w:p>
    <w:p w14:paraId="4671B57E"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عطية، عبد الحسين (2001). الاقتصاديات النامية "أزمات وحلول". ط1، الأردن، عمان: دار الشروق.</w:t>
      </w:r>
    </w:p>
    <w:p w14:paraId="134C6E2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طية، عبد القادر (2003). اتجاهات حديثة في التنمية، ط1، مصر، الإسكندرية: الدار الجامعية.</w:t>
      </w:r>
    </w:p>
    <w:p w14:paraId="762A9DAA"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2103F6">
        <w:rPr>
          <w:rFonts w:ascii="Simplified Arabic" w:hAnsi="Simplified Arabic" w:cs="Simplified Arabic"/>
          <w:sz w:val="28"/>
          <w:szCs w:val="28"/>
          <w:rtl/>
        </w:rPr>
        <w:t xml:space="preserve">العفيف، </w:t>
      </w:r>
      <w:r>
        <w:rPr>
          <w:rFonts w:ascii="Simplified Arabic" w:hAnsi="Simplified Arabic" w:cs="Simplified Arabic" w:hint="cs"/>
          <w:sz w:val="28"/>
          <w:szCs w:val="28"/>
          <w:rtl/>
        </w:rPr>
        <w:t>أمجد حسين، والمطر، محمود (2010).</w:t>
      </w:r>
      <w:r w:rsidRPr="002103F6">
        <w:rPr>
          <w:rFonts w:ascii="Simplified Arabic" w:hAnsi="Simplified Arabic" w:cs="Simplified Arabic"/>
          <w:sz w:val="28"/>
          <w:szCs w:val="28"/>
        </w:rPr>
        <w:t> </w:t>
      </w:r>
      <w:r w:rsidRPr="002103F6">
        <w:rPr>
          <w:rFonts w:ascii="Simplified Arabic" w:hAnsi="Simplified Arabic" w:cs="Simplified Arabic"/>
          <w:sz w:val="28"/>
          <w:szCs w:val="28"/>
          <w:rtl/>
        </w:rPr>
        <w:t xml:space="preserve">التخطيط </w:t>
      </w:r>
      <w:r w:rsidRPr="002103F6">
        <w:rPr>
          <w:rFonts w:ascii="Simplified Arabic" w:hAnsi="Simplified Arabic" w:cs="Simplified Arabic" w:hint="cs"/>
          <w:sz w:val="28"/>
          <w:szCs w:val="28"/>
          <w:rtl/>
        </w:rPr>
        <w:t>الاستراتيجي</w:t>
      </w:r>
      <w:r w:rsidRPr="002103F6">
        <w:rPr>
          <w:rFonts w:ascii="Simplified Arabic" w:hAnsi="Simplified Arabic" w:cs="Simplified Arabic"/>
          <w:sz w:val="28"/>
          <w:szCs w:val="28"/>
          <w:rtl/>
        </w:rPr>
        <w:t xml:space="preserve"> </w:t>
      </w:r>
      <w:r w:rsidRPr="002103F6">
        <w:rPr>
          <w:rFonts w:ascii="Simplified Arabic" w:hAnsi="Simplified Arabic" w:cs="Simplified Arabic" w:hint="cs"/>
          <w:sz w:val="28"/>
          <w:szCs w:val="28"/>
          <w:rtl/>
        </w:rPr>
        <w:t>في</w:t>
      </w:r>
      <w:r w:rsidRPr="002103F6">
        <w:rPr>
          <w:rFonts w:ascii="Simplified Arabic" w:hAnsi="Simplified Arabic" w:cs="Simplified Arabic"/>
          <w:sz w:val="28"/>
          <w:szCs w:val="28"/>
          <w:rtl/>
        </w:rPr>
        <w:t xml:space="preserve"> الأجهزة الحكومية الأردنية وعلاقته بالتنمية </w:t>
      </w:r>
      <w:r w:rsidRPr="002103F6">
        <w:rPr>
          <w:rFonts w:ascii="Simplified Arabic" w:hAnsi="Simplified Arabic" w:cs="Simplified Arabic" w:hint="cs"/>
          <w:sz w:val="28"/>
          <w:szCs w:val="28"/>
          <w:rtl/>
        </w:rPr>
        <w:t>الاقتصادية</w:t>
      </w:r>
      <w:r>
        <w:rPr>
          <w:rFonts w:ascii="Simplified Arabic" w:hAnsi="Simplified Arabic" w:cs="Simplified Arabic" w:hint="cs"/>
          <w:sz w:val="28"/>
          <w:szCs w:val="28"/>
          <w:rtl/>
        </w:rPr>
        <w:t>.</w:t>
      </w:r>
      <w:r w:rsidRPr="002103F6">
        <w:rPr>
          <w:rFonts w:ascii="Simplified Arabic" w:hAnsi="Simplified Arabic" w:cs="Simplified Arabic"/>
          <w:sz w:val="28"/>
          <w:szCs w:val="28"/>
          <w:rtl/>
        </w:rPr>
        <w:t> (رسالة ماجستير غير منشو</w:t>
      </w:r>
      <w:r>
        <w:rPr>
          <w:rFonts w:ascii="Simplified Arabic" w:hAnsi="Simplified Arabic" w:cs="Simplified Arabic"/>
          <w:sz w:val="28"/>
          <w:szCs w:val="28"/>
          <w:rtl/>
        </w:rPr>
        <w:t>رة). جامعة مؤتة، مؤتة.</w:t>
      </w:r>
      <w:r>
        <w:rPr>
          <w:rFonts w:ascii="Simplified Arabic" w:hAnsi="Simplified Arabic" w:cs="Simplified Arabic" w:hint="cs"/>
          <w:sz w:val="28"/>
          <w:szCs w:val="28"/>
          <w:rtl/>
        </w:rPr>
        <w:t xml:space="preserve"> السعودية.</w:t>
      </w:r>
    </w:p>
    <w:p w14:paraId="5BEF783E"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ليمات، خالد عيادة نزال (2015). انعكاسات الفساد على التنمية الاقتصادية "دراسة حالة الأردن". رسالة دكتوراه، كلية العلوم الاقتصادية والعلوم التجارية وعلوم التيسير، جامعة الجزائر، الجزائر.</w:t>
      </w:r>
    </w:p>
    <w:p w14:paraId="0CE4DB89"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ودة، رشيد إدريس رشيد (2013). اقطاع الخاص الفلسطيني ودوره في التنمية الاقتصادية من الفترة (1995-2011). رسالة ماجستير، كلية الاقتصاد والعلوم الإدارية، عمادة الدراسات العليا، الجامعة الإسلامية غزة.</w:t>
      </w:r>
    </w:p>
    <w:p w14:paraId="42C6D7A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عيسوي، إبراهيم (2000). التنمية في عالم متغير: دراسة في مفهوم التنمية ومؤشراتها، ط1، القاهرة: دار الشروق.</w:t>
      </w:r>
    </w:p>
    <w:p w14:paraId="614C2D68"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1A2B7B">
        <w:rPr>
          <w:rFonts w:ascii="Simplified Arabic" w:hAnsi="Simplified Arabic" w:cs="Simplified Arabic"/>
          <w:sz w:val="28"/>
          <w:szCs w:val="28"/>
          <w:rtl/>
        </w:rPr>
        <w:t xml:space="preserve">غالي، </w:t>
      </w:r>
      <w:r w:rsidRPr="001A2B7B">
        <w:rPr>
          <w:rFonts w:ascii="Simplified Arabic" w:hAnsi="Simplified Arabic" w:cs="Simplified Arabic" w:hint="cs"/>
          <w:sz w:val="28"/>
          <w:szCs w:val="28"/>
          <w:rtl/>
        </w:rPr>
        <w:t>محمد أحمد،</w:t>
      </w:r>
      <w:r w:rsidRPr="001A2B7B">
        <w:rPr>
          <w:rFonts w:ascii="Simplified Arabic" w:hAnsi="Simplified Arabic" w:cs="Simplified Arabic"/>
          <w:sz w:val="28"/>
          <w:szCs w:val="28"/>
          <w:rtl/>
        </w:rPr>
        <w:t xml:space="preserve"> ودهليز، </w:t>
      </w:r>
      <w:r w:rsidRPr="001A2B7B">
        <w:rPr>
          <w:rFonts w:ascii="Simplified Arabic" w:hAnsi="Simplified Arabic" w:cs="Simplified Arabic" w:hint="cs"/>
          <w:sz w:val="28"/>
          <w:szCs w:val="28"/>
          <w:rtl/>
        </w:rPr>
        <w:t>خالد عبد (2015).</w:t>
      </w:r>
      <w:r w:rsidRPr="001A2B7B">
        <w:rPr>
          <w:rFonts w:ascii="Simplified Arabic" w:hAnsi="Simplified Arabic" w:cs="Simplified Arabic"/>
          <w:sz w:val="28"/>
          <w:szCs w:val="28"/>
        </w:rPr>
        <w:t> </w:t>
      </w:r>
      <w:r w:rsidRPr="001A2B7B">
        <w:rPr>
          <w:rFonts w:ascii="Simplified Arabic" w:hAnsi="Simplified Arabic" w:cs="Simplified Arabic"/>
          <w:sz w:val="28"/>
          <w:szCs w:val="28"/>
          <w:rtl/>
        </w:rPr>
        <w:t>القيادة الخادمة وعلاقتها بالالتزام التنظيمي: دراسة تطبيقية على الجامعات في قطاع غزة (رسالة ماجستير غير منشورة). الجامعة الإسلامية (غزة)، غزة.</w:t>
      </w:r>
      <w:r w:rsidRPr="001A2B7B">
        <w:rPr>
          <w:rFonts w:ascii="Simplified Arabic" w:hAnsi="Simplified Arabic" w:cs="Simplified Arabic" w:hint="cs"/>
          <w:sz w:val="28"/>
          <w:szCs w:val="28"/>
          <w:rtl/>
        </w:rPr>
        <w:t xml:space="preserve"> فلسطين</w:t>
      </w:r>
      <w:r>
        <w:rPr>
          <w:rFonts w:ascii="Simplified Arabic" w:hAnsi="Simplified Arabic" w:cs="Simplified Arabic" w:hint="cs"/>
          <w:sz w:val="28"/>
          <w:szCs w:val="28"/>
          <w:rtl/>
        </w:rPr>
        <w:t>.</w:t>
      </w:r>
    </w:p>
    <w:p w14:paraId="4276E5C4"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غامدي، بندر (2014). درجة توافر سمات القائد الخادم لدى مديري المدارس الثانوية بالطائف. رسالة ماجستير غير منشورة، قسم الإدارة التربوية والتخطيط، كلية التربية، جامعة أم القرى، مكة المكرمة، السعودية.</w:t>
      </w:r>
    </w:p>
    <w:p w14:paraId="66597B20"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الفرا، مرام تيسير مصطفى (2012). دور القطاع المصرفي في تمويل التنمية الاقتصادية الفلسطينية</w:t>
      </w:r>
      <w:r w:rsidRPr="00A74BED">
        <w:rPr>
          <w:rFonts w:ascii="Simplified Arabic" w:hAnsi="Simplified Arabic" w:cs="Simplified Arabic"/>
          <w:sz w:val="28"/>
          <w:szCs w:val="28"/>
          <w:rtl/>
        </w:rPr>
        <w:t>، رسالة ماجستير، كلية الاقتصاد والعلوم الإدارية، عمادة الدراسات العليا، الجامعة الإسلامية غزة.</w:t>
      </w:r>
    </w:p>
    <w:p w14:paraId="11D55C2F" w14:textId="77777777" w:rsidR="004F2B89" w:rsidRPr="00A74BED"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A74BED">
        <w:rPr>
          <w:rFonts w:ascii="Simplified Arabic" w:hAnsi="Simplified Arabic" w:cs="Simplified Arabic"/>
          <w:sz w:val="28"/>
          <w:szCs w:val="28"/>
          <w:rtl/>
        </w:rPr>
        <w:t>فروانه</w:t>
      </w:r>
      <w:r>
        <w:rPr>
          <w:rFonts w:ascii="Simplified Arabic" w:hAnsi="Simplified Arabic" w:cs="Simplified Arabic" w:hint="cs"/>
          <w:sz w:val="28"/>
          <w:szCs w:val="28"/>
          <w:rtl/>
        </w:rPr>
        <w:t>، معتز أكرم(2014).</w:t>
      </w:r>
      <w:r w:rsidRPr="00A74BED">
        <w:rPr>
          <w:rFonts w:ascii="Simplified Arabic" w:hAnsi="Simplified Arabic" w:cs="Simplified Arabic"/>
          <w:sz w:val="28"/>
          <w:szCs w:val="28"/>
        </w:rPr>
        <w:t> </w:t>
      </w:r>
      <w:r w:rsidRPr="00A74BED">
        <w:rPr>
          <w:rFonts w:ascii="Simplified Arabic" w:hAnsi="Simplified Arabic" w:cs="Simplified Arabic"/>
          <w:sz w:val="28"/>
          <w:szCs w:val="28"/>
          <w:rtl/>
        </w:rPr>
        <w:t xml:space="preserve">تحليل مدى قدرة القطاع </w:t>
      </w:r>
      <w:r w:rsidRPr="00A74BED">
        <w:rPr>
          <w:rFonts w:ascii="Simplified Arabic" w:hAnsi="Simplified Arabic" w:cs="Simplified Arabic" w:hint="cs"/>
          <w:sz w:val="28"/>
          <w:szCs w:val="28"/>
          <w:rtl/>
        </w:rPr>
        <w:t>المصرفي</w:t>
      </w:r>
      <w:r w:rsidRPr="00A74BED">
        <w:rPr>
          <w:rFonts w:ascii="Simplified Arabic" w:hAnsi="Simplified Arabic" w:cs="Simplified Arabic"/>
          <w:sz w:val="28"/>
          <w:szCs w:val="28"/>
          <w:rtl/>
        </w:rPr>
        <w:t xml:space="preserve"> </w:t>
      </w:r>
      <w:r w:rsidRPr="00A74BED">
        <w:rPr>
          <w:rFonts w:ascii="Simplified Arabic" w:hAnsi="Simplified Arabic" w:cs="Simplified Arabic" w:hint="cs"/>
          <w:sz w:val="28"/>
          <w:szCs w:val="28"/>
          <w:rtl/>
        </w:rPr>
        <w:t>الفلسطيني</w:t>
      </w:r>
      <w:r w:rsidRPr="00A74BED">
        <w:rPr>
          <w:rFonts w:ascii="Simplified Arabic" w:hAnsi="Simplified Arabic" w:cs="Simplified Arabic"/>
          <w:sz w:val="28"/>
          <w:szCs w:val="28"/>
          <w:rtl/>
        </w:rPr>
        <w:t xml:space="preserve"> على جذب المدخرات وتأثيرها على التنمية </w:t>
      </w:r>
      <w:r w:rsidRPr="00A74BED">
        <w:rPr>
          <w:rFonts w:ascii="Simplified Arabic" w:hAnsi="Simplified Arabic" w:cs="Simplified Arabic" w:hint="cs"/>
          <w:sz w:val="28"/>
          <w:szCs w:val="28"/>
          <w:rtl/>
        </w:rPr>
        <w:t>الاقتصادية</w:t>
      </w:r>
      <w:r w:rsidRPr="00A74BED">
        <w:rPr>
          <w:rFonts w:ascii="Simplified Arabic" w:hAnsi="Simplified Arabic" w:cs="Simplified Arabic"/>
          <w:sz w:val="28"/>
          <w:szCs w:val="28"/>
          <w:rtl/>
        </w:rPr>
        <w:t xml:space="preserve"> 1995 </w:t>
      </w:r>
      <w:r w:rsidRPr="00A74BED">
        <w:rPr>
          <w:rFonts w:ascii="Simplified Arabic" w:hAnsi="Simplified Arabic" w:cs="Simplified Arabic" w:hint="cs"/>
          <w:sz w:val="28"/>
          <w:szCs w:val="28"/>
          <w:rtl/>
        </w:rPr>
        <w:t>-2012</w:t>
      </w:r>
      <w:r w:rsidRPr="00A74BED">
        <w:rPr>
          <w:rFonts w:ascii="Simplified Arabic" w:hAnsi="Simplified Arabic" w:cs="Simplified Arabic"/>
          <w:sz w:val="28"/>
          <w:szCs w:val="28"/>
          <w:rtl/>
        </w:rPr>
        <w:t xml:space="preserve"> (رسالة ماجستير غير منشورة). الجامعة الإسلامية (غزة)، غزة. </w:t>
      </w:r>
      <w:r>
        <w:rPr>
          <w:rFonts w:ascii="Simplified Arabic" w:hAnsi="Simplified Arabic" w:cs="Simplified Arabic" w:hint="cs"/>
          <w:sz w:val="28"/>
          <w:szCs w:val="28"/>
          <w:rtl/>
        </w:rPr>
        <w:t>فلسطين</w:t>
      </w:r>
    </w:p>
    <w:p w14:paraId="413E3D95"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قبلان، بشار محمود (2005). أثر سياسات البنك الدولي على التنمية الاقتصادية والسياسية: حالة الأردن. رسالة ماجستير غير منشورة، جامعة اليرموك، الأردن.</w:t>
      </w:r>
    </w:p>
    <w:p w14:paraId="0BCD540D"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Pr>
          <w:rFonts w:ascii="Simplified Arabic" w:hAnsi="Simplified Arabic" w:cs="Simplified Arabic" w:hint="cs"/>
          <w:sz w:val="28"/>
          <w:szCs w:val="28"/>
          <w:rtl/>
        </w:rPr>
        <w:t xml:space="preserve">القرني، محمد بن عبد الرحمن (2014). نظريات القيادة: القيادة المشتركة، متوفر على الرباط: </w:t>
      </w:r>
      <w:hyperlink r:id="rId9" w:history="1">
        <w:r w:rsidRPr="0030630C">
          <w:rPr>
            <w:rStyle w:val="Hyperlink"/>
            <w:rFonts w:ascii="Simplified Arabic" w:hAnsi="Simplified Arabic" w:cs="Simplified Arabic"/>
            <w:sz w:val="28"/>
            <w:szCs w:val="28"/>
          </w:rPr>
          <w:t>http://Saudileadership.org/%D9%866%D8%B8</w:t>
        </w:r>
      </w:hyperlink>
      <w:r>
        <w:rPr>
          <w:rFonts w:ascii="Simplified Arabic" w:hAnsi="Simplified Arabic" w:cs="Simplified Arabic"/>
          <w:sz w:val="28"/>
          <w:szCs w:val="28"/>
        </w:rPr>
        <w:t>.</w:t>
      </w:r>
    </w:p>
    <w:p w14:paraId="5F1E1ECF"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قريشي، مدحت (2007). التنمية الاقتصادية نظريات وسياسات وموضوعات، ط1، عمان: دار وائل للنشر.</w:t>
      </w:r>
    </w:p>
    <w:p w14:paraId="2190CBDC"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قريشي، مدحت (2007). التنمية الاقتصادية: نظريات وسياسات وموضوعات، ط1، الأردن: دار وائل للنشر والتوزيع.</w:t>
      </w:r>
    </w:p>
    <w:p w14:paraId="4AE97689"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كرد، محمود محمد (2015). دور الجامعة بغزة في التنمية الاقتصادية للمجتمع المحلي الفلسطيني من وجهة نظر رؤساء الأقسام ومجلس الإدارة، رسالة ماجستير، كلية الاقتصاد والعلوم الإدارية، عمادة الدراسات العليا، الجامعة الإسلامية غزة.</w:t>
      </w:r>
    </w:p>
    <w:p w14:paraId="797547C6" w14:textId="77777777" w:rsidR="004F2B89" w:rsidRPr="00B8119E"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كفري، مصطفى (2004). (التنمية الشاملة والتنمية البشرية)، الحوار المتمدن، ع 816، ص30-665</w:t>
      </w:r>
    </w:p>
    <w:p w14:paraId="234F6740"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لخضر، مرغاد، وحدة، رايس (2006). الإدارة بالأهداف والإدارة بالقيم في منظمات الأعمال، ط1، القاهرة: ايتراك للنشر والتوزيع.</w:t>
      </w:r>
    </w:p>
    <w:p w14:paraId="3838C084"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تعب، حامد كاظم (2015). القيادة الخادمة وأثرها على فاعلية الفريق: دراسة تحليلية لآراء عينة من أعضاء المجالس المحلية في محافظة القادسية، مجلة الكوت للعلوم الاقتصادية، مجلد 0، ع 17، ص 573-613.</w:t>
      </w:r>
    </w:p>
    <w:p w14:paraId="743E5F9E"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مركز إعلام حقوق الإنسان والديموقراطية (2014). مستورد من </w:t>
      </w:r>
      <w:hyperlink r:id="rId10" w:history="1">
        <w:r w:rsidRPr="00B8119E">
          <w:rPr>
            <w:rStyle w:val="Hyperlink"/>
            <w:rFonts w:ascii="Simplified Arabic" w:hAnsi="Simplified Arabic" w:cs="Simplified Arabic"/>
            <w:sz w:val="28"/>
            <w:szCs w:val="28"/>
          </w:rPr>
          <w:t>http://www.shams-pal.org/pages/arabic/researches/generalintro.pdf</w:t>
        </w:r>
      </w:hyperlink>
      <w:r>
        <w:rPr>
          <w:rFonts w:ascii="Simplified Arabic" w:hAnsi="Simplified Arabic" w:cs="Simplified Arabic" w:hint="cs"/>
          <w:sz w:val="28"/>
          <w:szCs w:val="28"/>
          <w:rtl/>
        </w:rPr>
        <w:t>.</w:t>
      </w:r>
    </w:p>
    <w:p w14:paraId="17E71E2C"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ركز الدراسات الاستراتيجية والمستقبلية (2004). التنمية الاقتصادية رؤى إسلامية ودولية، ندوة، جامعة الكويت، العدد 2.</w:t>
      </w:r>
    </w:p>
    <w:p w14:paraId="187D3582"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صطفى، إيمان محفوظ (2015). أثر خصائص القيادة الخادمة على جودة الحياة الوظيفية، دراسة مقارنة على قطاع البنوك، المجلة العلمية للاقتصاد والتجارة، (1)، (113-143).</w:t>
      </w:r>
    </w:p>
    <w:p w14:paraId="167A868F"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عروف، هوشيار (2005). تحليل الاقتصاد الكلي، ط1، عمان: دار الصفاء للنشر والتوزيع.</w:t>
      </w:r>
    </w:p>
    <w:p w14:paraId="7588D69D"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معشر، فاتن سعيد سالم (2014). القيادة الخادمة التي يمارسها مديرو مدارس الأمانة العامة للمؤسسات التربوية المسيحية في عمان وعلاقتها بسلوك المواطنة التنظيمية لدى المعلمين من وجهة نظرهم، رسالة ماجستير غير منشورة، جامعة الشرق الأوسط، عمان، الأردن.</w:t>
      </w:r>
    </w:p>
    <w:p w14:paraId="1D9E4DDB"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قداد، محمد إبراهيم (2011). دور برامج ماجستير كلية التجارة في الجامعة الإسلامية في المساهمة في تحقيق التنمية الاقتصادية في فلسطين، رسالة ماجستير، كلية الاقتصاد، عمادة الدراسات العليا، الجامعة الإسلامية، فلسطين.</w:t>
      </w:r>
    </w:p>
    <w:p w14:paraId="5D1D981C"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نجم، نجم عبود (2011). القيادة الإدارية في القرن الواحد والعشرون، عمان: دار الصفاء للنشر والتوزيع.</w:t>
      </w:r>
    </w:p>
    <w:p w14:paraId="536143EF"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نشاش، فاطمة محمود عوض (2013). تطوير مدونة أخلاقي</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للقيادة الخدمية التربوية في الأردن، أطروحة دكتوراه، الجامعة الأردنية، عمان، الأردن.</w:t>
      </w:r>
    </w:p>
    <w:p w14:paraId="557818E4" w14:textId="77777777" w:rsidR="004F2B89" w:rsidRDefault="004F2B89"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يوسف، جابر (2014). استحالة التنمية الاقتصادية دون تنمية بشرية، بحث مقدم إلى الأكاديمية العربية المفتوحة، الدنمارك.</w:t>
      </w:r>
    </w:p>
    <w:p w14:paraId="55655C47" w14:textId="77777777" w:rsidR="004F2B89" w:rsidRDefault="004F2B89" w:rsidP="004F2B89">
      <w:pPr>
        <w:ind w:left="-483"/>
        <w:rPr>
          <w:rFonts w:ascii="Simplified Arabic" w:eastAsia="Times New Roman" w:hAnsi="Simplified Arabic" w:cs="Simplified Arabic"/>
          <w:b/>
          <w:bCs/>
          <w:sz w:val="28"/>
          <w:szCs w:val="28"/>
          <w:rtl/>
        </w:rPr>
      </w:pPr>
    </w:p>
    <w:p w14:paraId="3411310D" w14:textId="1A29EC92" w:rsidR="002E05AB" w:rsidRPr="004F2B89" w:rsidRDefault="004F2B89" w:rsidP="004F2B89">
      <w:pPr>
        <w:ind w:left="-483"/>
        <w:rPr>
          <w:rFonts w:ascii="Simplified Arabic" w:eastAsia="Times New Roman" w:hAnsi="Simplified Arabic" w:cs="Simplified Arabic"/>
          <w:b/>
          <w:bCs/>
          <w:sz w:val="28"/>
          <w:szCs w:val="28"/>
        </w:rPr>
      </w:pPr>
      <w:r w:rsidRPr="004F2B89">
        <w:rPr>
          <w:rFonts w:ascii="Simplified Arabic" w:eastAsia="Times New Roman" w:hAnsi="Simplified Arabic" w:cs="Simplified Arabic" w:hint="cs"/>
          <w:b/>
          <w:bCs/>
          <w:sz w:val="28"/>
          <w:szCs w:val="28"/>
          <w:rtl/>
        </w:rPr>
        <w:t>ثانياً: المراجع الأجنبية</w:t>
      </w:r>
    </w:p>
    <w:p w14:paraId="12937EBE"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Andre, D. L. (2015). Servant leadership and Human Capital Managements: Case Study in Citibank Indonesia. Procardia Social and Behavior Science, Vol 169, OO 303-311.</w:t>
      </w:r>
    </w:p>
    <w:p w14:paraId="3F71E949"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Chinomona, R. (2013). The influence of servant leadership on employee in a leader and commitment to the organization, Mediterranean journal of social science, Vol 4, No 14, pp 405-414.</w:t>
      </w:r>
    </w:p>
    <w:p w14:paraId="100F5A15"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B6200B">
        <w:rPr>
          <w:rFonts w:asciiTheme="majorBidi" w:hAnsiTheme="majorBidi" w:cstheme="majorBidi"/>
        </w:rPr>
        <w:lastRenderedPageBreak/>
        <w:t>Covey, S. R. (2006). “Servant leadership: Use your voice to serve others”. Leadership Excellence, 23(12) 5-6.</w:t>
      </w:r>
    </w:p>
    <w:p w14:paraId="37FF92D3"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5A3FCA">
        <w:rPr>
          <w:rFonts w:asciiTheme="majorBidi" w:hAnsiTheme="majorBidi" w:cstheme="majorBidi"/>
        </w:rPr>
        <w:t>Crippen</w:t>
      </w:r>
      <w:r>
        <w:rPr>
          <w:rFonts w:asciiTheme="majorBidi" w:hAnsiTheme="majorBidi" w:cstheme="majorBidi"/>
        </w:rPr>
        <w:t>, C. (2004). Servant Leadership as an effective model for educational leadership and managements: first to serve, then to lead, Management in Education. 18(5), 11-16.</w:t>
      </w:r>
    </w:p>
    <w:p w14:paraId="62B06F28" w14:textId="612EFA90"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Foster, B A (2000). Barriers to servant leadership: Perceived organizational elements that impede servant leader effectiveness, Ann Arbor, </w:t>
      </w:r>
      <w:r w:rsidR="00001802">
        <w:rPr>
          <w:rFonts w:asciiTheme="majorBidi" w:hAnsiTheme="majorBidi" w:cstheme="majorBidi"/>
        </w:rPr>
        <w:t>Michigan,</w:t>
      </w:r>
      <w:r>
        <w:rPr>
          <w:rFonts w:asciiTheme="majorBidi" w:hAnsiTheme="majorBidi" w:cstheme="majorBidi"/>
        </w:rPr>
        <w:t xml:space="preserve"> Fielding Institute.</w:t>
      </w:r>
    </w:p>
    <w:p w14:paraId="25A54ED0" w14:textId="15F822DC"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74312">
        <w:rPr>
          <w:rFonts w:asciiTheme="majorBidi" w:hAnsiTheme="majorBidi" w:cstheme="majorBidi"/>
        </w:rPr>
        <w:t>Girard</w:t>
      </w:r>
      <w:r>
        <w:rPr>
          <w:rFonts w:asciiTheme="majorBidi" w:hAnsiTheme="majorBidi" w:cstheme="majorBidi"/>
        </w:rPr>
        <w:t xml:space="preserve">, S. H. (2000). Servant Leadership Qualities Exhibited </w:t>
      </w:r>
      <w:r w:rsidR="00001802">
        <w:rPr>
          <w:rFonts w:asciiTheme="majorBidi" w:hAnsiTheme="majorBidi" w:cstheme="majorBidi"/>
        </w:rPr>
        <w:t>by</w:t>
      </w:r>
      <w:r>
        <w:rPr>
          <w:rFonts w:asciiTheme="majorBidi" w:hAnsiTheme="majorBidi" w:cstheme="majorBidi"/>
        </w:rPr>
        <w:t xml:space="preserve"> Illinois Public School District Super Intendants, Unpublished doctoral dissertation, Saint Louis University, USA.</w:t>
      </w:r>
    </w:p>
    <w:p w14:paraId="51CD5003"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Greenleaf</w:t>
      </w:r>
      <w:r>
        <w:rPr>
          <w:rFonts w:asciiTheme="majorBidi" w:hAnsiTheme="majorBidi" w:cstheme="majorBidi"/>
        </w:rPr>
        <w:t>, R. K. (2008). The Servant as Leader. Indianapolis, Indiana: The Greeleaf Venter for Servant Leadership.</w:t>
      </w:r>
    </w:p>
    <w:p w14:paraId="4C8363BF"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Herbest J D (2003). Organizational servant leadership and its relation to secondary school effectiveness. Unpublished doctoral dissertation, Florida University, Florida, USA.</w:t>
      </w:r>
    </w:p>
    <w:p w14:paraId="67967C5D" w14:textId="77777777" w:rsidR="002E05AB" w:rsidRPr="00423639"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193041">
        <w:rPr>
          <w:rFonts w:asciiTheme="majorBidi" w:hAnsiTheme="majorBidi" w:cstheme="majorBidi"/>
        </w:rPr>
        <w:t>Hodgson, Robert</w:t>
      </w:r>
      <w:r>
        <w:rPr>
          <w:rFonts w:asciiTheme="majorBidi" w:hAnsiTheme="majorBidi" w:cstheme="majorBidi"/>
        </w:rPr>
        <w:t xml:space="preserve"> (2005). </w:t>
      </w:r>
      <w:r w:rsidRPr="00193041">
        <w:rPr>
          <w:rFonts w:asciiTheme="majorBidi" w:hAnsiTheme="majorBidi" w:cstheme="majorBidi"/>
        </w:rPr>
        <w:t>Accelerating Economic Development through University Technology Transfer</w:t>
      </w:r>
      <w:r>
        <w:rPr>
          <w:rFonts w:asciiTheme="majorBidi" w:hAnsiTheme="majorBidi" w:cstheme="majorBidi"/>
        </w:rPr>
        <w:t xml:space="preserve">. </w:t>
      </w:r>
      <w:r w:rsidRPr="00193041">
        <w:rPr>
          <w:rFonts w:asciiTheme="majorBidi" w:hAnsiTheme="majorBidi" w:cstheme="majorBidi"/>
        </w:rPr>
        <w:t>Report to the Connecticut Technology Transfer and Commercialization Advisory Board of the Governor's Competitiveness Council</w:t>
      </w:r>
    </w:p>
    <w:p w14:paraId="132DDDCB" w14:textId="77777777" w:rsidR="002E05AB" w:rsidRPr="00423639"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Hunter, J. C. (2004). The World's Most Powerful Leadership Principle: How to a several Leader. New York: Crown Business.</w:t>
      </w:r>
    </w:p>
    <w:p w14:paraId="61A27EB3" w14:textId="77777777" w:rsidR="002E05AB" w:rsidRPr="00423639"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017AA0">
        <w:rPr>
          <w:rFonts w:asciiTheme="majorBidi" w:hAnsiTheme="majorBidi" w:cstheme="majorBidi"/>
        </w:rPr>
        <w:t>Joan, Bethell (2010): Economic Development Corporation Economic Development Insight.</w:t>
      </w:r>
    </w:p>
    <w:p w14:paraId="31E37D95"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74312">
        <w:rPr>
          <w:rFonts w:asciiTheme="majorBidi" w:hAnsiTheme="majorBidi" w:cstheme="majorBidi"/>
        </w:rPr>
        <w:t>Joseph</w:t>
      </w:r>
      <w:r>
        <w:rPr>
          <w:rFonts w:asciiTheme="majorBidi" w:hAnsiTheme="majorBidi" w:cstheme="majorBidi"/>
        </w:rPr>
        <w:t xml:space="preserve">, B. E. &amp; </w:t>
      </w:r>
      <w:r w:rsidRPr="00674312">
        <w:rPr>
          <w:rFonts w:asciiTheme="majorBidi" w:hAnsiTheme="majorBidi" w:cstheme="majorBidi"/>
        </w:rPr>
        <w:t>Winston</w:t>
      </w:r>
      <w:r>
        <w:rPr>
          <w:rFonts w:asciiTheme="majorBidi" w:hAnsiTheme="majorBidi" w:cstheme="majorBidi"/>
        </w:rPr>
        <w:t xml:space="preserve"> E. E. (2005). A correlation of servant leadership, leader trust, and organization trust. </w:t>
      </w:r>
      <w:r w:rsidRPr="00423639">
        <w:rPr>
          <w:rFonts w:asciiTheme="majorBidi" w:hAnsiTheme="majorBidi" w:cstheme="majorBidi"/>
        </w:rPr>
        <w:t>Leadership &amp; Organization Development Journal, Vol (</w:t>
      </w:r>
      <w:r>
        <w:rPr>
          <w:rFonts w:asciiTheme="majorBidi" w:hAnsiTheme="majorBidi" w:cstheme="majorBidi"/>
        </w:rPr>
        <w:t>266</w:t>
      </w:r>
      <w:r w:rsidRPr="00423639">
        <w:rPr>
          <w:rFonts w:asciiTheme="majorBidi" w:hAnsiTheme="majorBidi" w:cstheme="majorBidi"/>
        </w:rPr>
        <w:t>), No. (</w:t>
      </w:r>
      <w:r>
        <w:rPr>
          <w:rFonts w:asciiTheme="majorBidi" w:hAnsiTheme="majorBidi" w:cstheme="majorBidi"/>
        </w:rPr>
        <w:t>1</w:t>
      </w:r>
      <w:r w:rsidRPr="00423639">
        <w:rPr>
          <w:rFonts w:asciiTheme="majorBidi" w:hAnsiTheme="majorBidi" w:cstheme="majorBidi"/>
        </w:rPr>
        <w:t xml:space="preserve">), PP </w:t>
      </w:r>
      <w:r>
        <w:rPr>
          <w:rFonts w:asciiTheme="majorBidi" w:hAnsiTheme="majorBidi" w:cstheme="majorBidi"/>
        </w:rPr>
        <w:t>6-22</w:t>
      </w:r>
      <w:r w:rsidRPr="00423639">
        <w:rPr>
          <w:rFonts w:asciiTheme="majorBidi" w:hAnsiTheme="majorBidi" w:cstheme="majorBidi"/>
        </w:rPr>
        <w:t>.</w:t>
      </w:r>
    </w:p>
    <w:p w14:paraId="7F558DD3"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Keith, K. M. (2010). The meaning of the compound word "servant leader", Indiana: The Greenleaf Center for Servant Leadership.</w:t>
      </w:r>
    </w:p>
    <w:p w14:paraId="102EC98C"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875360">
        <w:rPr>
          <w:rFonts w:asciiTheme="majorBidi" w:hAnsiTheme="majorBidi" w:cstheme="majorBidi"/>
        </w:rPr>
        <w:t>Liden, Robert C., Wayne, S. J., Zhao, Hao, &amp;</w:t>
      </w:r>
      <w:r>
        <w:rPr>
          <w:rFonts w:asciiTheme="majorBidi" w:hAnsiTheme="majorBidi" w:cstheme="majorBidi"/>
        </w:rPr>
        <w:t xml:space="preserve"> Henderson, D. (2008). Servant </w:t>
      </w:r>
      <w:r w:rsidRPr="00875360">
        <w:rPr>
          <w:rFonts w:asciiTheme="majorBidi" w:hAnsiTheme="majorBidi" w:cstheme="majorBidi"/>
        </w:rPr>
        <w:t>Leadership: Development of a Multidimensional Measu</w:t>
      </w:r>
      <w:r>
        <w:rPr>
          <w:rFonts w:asciiTheme="majorBidi" w:hAnsiTheme="majorBidi" w:cstheme="majorBidi"/>
        </w:rPr>
        <w:t xml:space="preserve">re and Multi-Level Assessment. </w:t>
      </w:r>
      <w:r w:rsidRPr="00875360">
        <w:rPr>
          <w:rFonts w:asciiTheme="majorBidi" w:hAnsiTheme="majorBidi" w:cstheme="majorBidi"/>
        </w:rPr>
        <w:t xml:space="preserve">Leadership Quarterly, Vol. (19), No. (2), PP 161-177. </w:t>
      </w:r>
    </w:p>
    <w:p w14:paraId="6DF6B6EE"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Lubin, K. A. (2001). Visionary Leader Behavior and their congruency with servant leadership characteristics. Dissertation Abstracts Online retrieved 2015. DAI-A62(08).</w:t>
      </w:r>
    </w:p>
    <w:p w14:paraId="2CD4B5B5"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Mcauley C D (2016). Servant leadership, exemplary followership, and organizational trust: A quantitative correlational study in performing arts organizations. University of Phoenix, Proquest, Dissertation Publishing. </w:t>
      </w:r>
    </w:p>
    <w:p w14:paraId="774BB44C"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Milligan, D. (2003). Examination of leadership Practices of Alabama Public School Super Indents Identified as Servant Leaders. Doctoral Dissertation, University of Alabama, USA.</w:t>
      </w:r>
    </w:p>
    <w:p w14:paraId="2E50B5C1"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073EE7">
        <w:rPr>
          <w:rFonts w:asciiTheme="majorBidi" w:hAnsiTheme="majorBidi" w:cstheme="majorBidi"/>
        </w:rPr>
        <w:t>Paatterson, K. A. (2003). Servant Leadership: A theoretical Model. Doctoral Dissertation, Regent University, USA.</w:t>
      </w:r>
    </w:p>
    <w:p w14:paraId="6959878D" w14:textId="77777777" w:rsidR="002E05AB" w:rsidRDefault="00942A81"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hyperlink r:id="rId11" w:history="1">
        <w:r w:rsidR="002E05AB" w:rsidRPr="007B1257">
          <w:rPr>
            <w:rFonts w:asciiTheme="majorBidi" w:hAnsiTheme="majorBidi" w:cstheme="majorBidi"/>
          </w:rPr>
          <w:t>Reinhart</w:t>
        </w:r>
      </w:hyperlink>
      <w:r w:rsidR="002E05AB">
        <w:rPr>
          <w:rFonts w:asciiTheme="majorBidi" w:hAnsiTheme="majorBidi" w:cstheme="majorBidi"/>
        </w:rPr>
        <w:t xml:space="preserve">, </w:t>
      </w:r>
      <w:r w:rsidR="002E05AB" w:rsidRPr="007B1257">
        <w:rPr>
          <w:rFonts w:asciiTheme="majorBidi" w:hAnsiTheme="majorBidi" w:cstheme="majorBidi"/>
        </w:rPr>
        <w:t>Carmen</w:t>
      </w:r>
      <w:r w:rsidR="002E05AB">
        <w:rPr>
          <w:rFonts w:asciiTheme="majorBidi" w:hAnsiTheme="majorBidi" w:cstheme="majorBidi"/>
        </w:rPr>
        <w:t xml:space="preserve">, &amp; </w:t>
      </w:r>
      <w:hyperlink r:id="rId12" w:history="1">
        <w:r w:rsidR="002E05AB" w:rsidRPr="007B1257">
          <w:rPr>
            <w:rFonts w:asciiTheme="majorBidi" w:hAnsiTheme="majorBidi" w:cstheme="majorBidi"/>
          </w:rPr>
          <w:t>Khan</w:t>
        </w:r>
      </w:hyperlink>
      <w:r w:rsidR="002E05AB">
        <w:rPr>
          <w:rFonts w:asciiTheme="majorBidi" w:hAnsiTheme="majorBidi" w:cstheme="majorBidi"/>
        </w:rPr>
        <w:t xml:space="preserve">, </w:t>
      </w:r>
      <w:r w:rsidR="002E05AB" w:rsidRPr="007B1257">
        <w:rPr>
          <w:rFonts w:asciiTheme="majorBidi" w:hAnsiTheme="majorBidi" w:cstheme="majorBidi"/>
        </w:rPr>
        <w:t>Mohsin</w:t>
      </w:r>
      <w:r w:rsidR="002E05AB">
        <w:rPr>
          <w:rFonts w:asciiTheme="majorBidi" w:hAnsiTheme="majorBidi" w:cstheme="majorBidi"/>
        </w:rPr>
        <w:t xml:space="preserve"> (2000). </w:t>
      </w:r>
      <w:r w:rsidR="002E05AB" w:rsidRPr="007B1257">
        <w:rPr>
          <w:rFonts w:asciiTheme="majorBidi" w:hAnsiTheme="majorBidi" w:cstheme="majorBidi"/>
        </w:rPr>
        <w:t xml:space="preserve">Private Investment and Economic </w:t>
      </w:r>
      <w:r w:rsidR="002E05AB">
        <w:rPr>
          <w:rFonts w:asciiTheme="majorBidi" w:hAnsiTheme="majorBidi" w:cstheme="majorBidi"/>
        </w:rPr>
        <w:t>Development</w:t>
      </w:r>
      <w:r w:rsidR="002E05AB" w:rsidRPr="007B1257">
        <w:rPr>
          <w:rFonts w:asciiTheme="majorBidi" w:hAnsiTheme="majorBidi" w:cstheme="majorBidi"/>
        </w:rPr>
        <w:t xml:space="preserve"> in Developing Countries</w:t>
      </w:r>
      <w:r w:rsidR="002E05AB">
        <w:rPr>
          <w:rFonts w:asciiTheme="majorBidi" w:hAnsiTheme="majorBidi" w:cstheme="majorBidi"/>
        </w:rPr>
        <w:t>. Vol18, No 1, PP 19-27.</w:t>
      </w:r>
    </w:p>
    <w:p w14:paraId="2AB20F48" w14:textId="1215DF50"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Reinke</w:t>
      </w:r>
      <w:r>
        <w:rPr>
          <w:rFonts w:asciiTheme="majorBidi" w:hAnsiTheme="majorBidi" w:cstheme="majorBidi"/>
        </w:rPr>
        <w:t xml:space="preserve">, S. J. (2004). Service before Self: Towards A Theory </w:t>
      </w:r>
      <w:r w:rsidR="00001802">
        <w:rPr>
          <w:rFonts w:asciiTheme="majorBidi" w:hAnsiTheme="majorBidi" w:cstheme="majorBidi"/>
        </w:rPr>
        <w:t>of</w:t>
      </w:r>
      <w:r>
        <w:rPr>
          <w:rFonts w:asciiTheme="majorBidi" w:hAnsiTheme="majorBidi" w:cstheme="majorBidi"/>
        </w:rPr>
        <w:t xml:space="preserve"> Servant Leadership. Global Virtue Ethics Review, vol. 5, No. 3, PP 30-57.</w:t>
      </w:r>
    </w:p>
    <w:p w14:paraId="0C00F595"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7B1257">
        <w:rPr>
          <w:rFonts w:asciiTheme="majorBidi" w:hAnsiTheme="majorBidi" w:cstheme="majorBidi"/>
        </w:rPr>
        <w:t>Rogerson</w:t>
      </w:r>
      <w:r>
        <w:rPr>
          <w:rFonts w:asciiTheme="majorBidi" w:hAnsiTheme="majorBidi" w:cstheme="majorBidi"/>
        </w:rPr>
        <w:t xml:space="preserve">, C M (1996). </w:t>
      </w:r>
      <w:r w:rsidRPr="007B1257">
        <w:rPr>
          <w:rFonts w:asciiTheme="majorBidi" w:hAnsiTheme="majorBidi" w:cstheme="majorBidi"/>
        </w:rPr>
        <w:t>The private sector and local economic development in South Africa</w:t>
      </w:r>
      <w:r>
        <w:rPr>
          <w:rFonts w:asciiTheme="majorBidi" w:hAnsiTheme="majorBidi" w:cstheme="majorBidi"/>
        </w:rPr>
        <w:t>, Jeo Journal, v</w:t>
      </w:r>
      <w:r w:rsidRPr="007B1257">
        <w:rPr>
          <w:rFonts w:asciiTheme="majorBidi" w:hAnsiTheme="majorBidi" w:cstheme="majorBidi"/>
        </w:rPr>
        <w:t>ol. 39, No. 1, pp. 97-104</w:t>
      </w:r>
      <w:r>
        <w:rPr>
          <w:rFonts w:asciiTheme="majorBidi" w:hAnsiTheme="majorBidi" w:cstheme="majorBidi"/>
        </w:rPr>
        <w:t>.</w:t>
      </w:r>
    </w:p>
    <w:p w14:paraId="1BD9FFFE"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Ruach, K E (2007). Servant leadership and team effectiveness: A study of journal of managements and sustainability, Vol 3, No 2, PP 111-123.</w:t>
      </w:r>
    </w:p>
    <w:p w14:paraId="153E62DB"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Russell, R. F. &amp; Stone, A. G. (2002). A review of servant leadership attributes developing a practical model. </w:t>
      </w:r>
      <w:r w:rsidRPr="00423639">
        <w:rPr>
          <w:rFonts w:asciiTheme="majorBidi" w:hAnsiTheme="majorBidi" w:cstheme="majorBidi"/>
        </w:rPr>
        <w:t>Leadership &amp; Organization Development Journal, Vol (</w:t>
      </w:r>
      <w:r>
        <w:rPr>
          <w:rFonts w:asciiTheme="majorBidi" w:hAnsiTheme="majorBidi" w:cstheme="majorBidi"/>
        </w:rPr>
        <w:t>23</w:t>
      </w:r>
      <w:r w:rsidRPr="00423639">
        <w:rPr>
          <w:rFonts w:asciiTheme="majorBidi" w:hAnsiTheme="majorBidi" w:cstheme="majorBidi"/>
        </w:rPr>
        <w:t>), No. (</w:t>
      </w:r>
      <w:r>
        <w:rPr>
          <w:rFonts w:asciiTheme="majorBidi" w:hAnsiTheme="majorBidi" w:cstheme="majorBidi"/>
        </w:rPr>
        <w:t>3</w:t>
      </w:r>
      <w:r w:rsidRPr="00423639">
        <w:rPr>
          <w:rFonts w:asciiTheme="majorBidi" w:hAnsiTheme="majorBidi" w:cstheme="majorBidi"/>
        </w:rPr>
        <w:t xml:space="preserve">), PP </w:t>
      </w:r>
      <w:r>
        <w:rPr>
          <w:rFonts w:asciiTheme="majorBidi" w:hAnsiTheme="majorBidi" w:cstheme="majorBidi"/>
        </w:rPr>
        <w:t>145-157</w:t>
      </w:r>
      <w:r w:rsidRPr="00423639">
        <w:rPr>
          <w:rFonts w:asciiTheme="majorBidi" w:hAnsiTheme="majorBidi" w:cstheme="majorBidi"/>
        </w:rPr>
        <w:t>.</w:t>
      </w:r>
    </w:p>
    <w:p w14:paraId="15632C26"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Spears, L, C (1996). Reflection on Robert K. and servant-leadership, Leadership &amp; Organization Development Journal, Vol (17), No. (7), PP 33-45.</w:t>
      </w:r>
    </w:p>
    <w:p w14:paraId="18A17750" w14:textId="77777777" w:rsidR="002E05AB" w:rsidRPr="00423639"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Spears, L, C (2010). Character and Servant Leadership: Ten Characteristic of Effective, Caring Leaders. The Journal of Virtues &amp; Leadership, Vol (1), No. (1), PP 25.30.</w:t>
      </w:r>
    </w:p>
    <w:p w14:paraId="056AF2CF"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5A3FCA">
        <w:rPr>
          <w:rFonts w:asciiTheme="majorBidi" w:hAnsiTheme="majorBidi" w:cstheme="majorBidi"/>
        </w:rPr>
        <w:t>Starrat</w:t>
      </w:r>
      <w:r>
        <w:rPr>
          <w:rFonts w:asciiTheme="majorBidi" w:hAnsiTheme="majorBidi" w:cstheme="majorBidi"/>
        </w:rPr>
        <w:t>, R. (2004). Ethical Leadership. San Francisco: Jossey-Bass Publishers.</w:t>
      </w:r>
    </w:p>
    <w:p w14:paraId="72F1B242" w14:textId="77777777" w:rsidR="002E05AB"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375672">
        <w:rPr>
          <w:rFonts w:asciiTheme="majorBidi" w:hAnsiTheme="majorBidi" w:cstheme="majorBidi"/>
        </w:rPr>
        <w:t>Ugwunwanyi</w:t>
      </w:r>
      <w:r>
        <w:rPr>
          <w:rFonts w:asciiTheme="majorBidi" w:hAnsiTheme="majorBidi" w:cstheme="majorBidi"/>
        </w:rPr>
        <w:t xml:space="preserve">, </w:t>
      </w:r>
      <w:r w:rsidRPr="00375672">
        <w:rPr>
          <w:rFonts w:asciiTheme="majorBidi" w:hAnsiTheme="majorBidi" w:cstheme="majorBidi"/>
        </w:rPr>
        <w:t xml:space="preserve">Ananaba </w:t>
      </w:r>
      <w:r>
        <w:rPr>
          <w:rFonts w:asciiTheme="majorBidi" w:hAnsiTheme="majorBidi" w:cstheme="majorBidi"/>
        </w:rPr>
        <w:t xml:space="preserve">&amp; </w:t>
      </w:r>
      <w:r w:rsidRPr="00375672">
        <w:rPr>
          <w:rFonts w:asciiTheme="majorBidi" w:hAnsiTheme="majorBidi" w:cstheme="majorBidi"/>
        </w:rPr>
        <w:t>Ekene</w:t>
      </w:r>
      <w:r>
        <w:rPr>
          <w:rFonts w:asciiTheme="majorBidi" w:hAnsiTheme="majorBidi" w:cstheme="majorBidi"/>
        </w:rPr>
        <w:t xml:space="preserve">, </w:t>
      </w:r>
      <w:r w:rsidRPr="00375672">
        <w:rPr>
          <w:rFonts w:asciiTheme="majorBidi" w:hAnsiTheme="majorBidi" w:cstheme="majorBidi"/>
        </w:rPr>
        <w:t>Chukwuka</w:t>
      </w:r>
      <w:r>
        <w:rPr>
          <w:rFonts w:asciiTheme="majorBidi" w:hAnsiTheme="majorBidi" w:cstheme="majorBidi"/>
        </w:rPr>
        <w:t xml:space="preserve"> (2016). </w:t>
      </w:r>
      <w:r w:rsidRPr="00375672">
        <w:rPr>
          <w:rFonts w:asciiTheme="majorBidi" w:hAnsiTheme="majorBidi" w:cstheme="majorBidi"/>
        </w:rPr>
        <w:t>Leadership and economic development in a developing economy: a critical look at the Nigeria's’ experience</w:t>
      </w:r>
      <w:r>
        <w:rPr>
          <w:rFonts w:asciiTheme="majorBidi" w:hAnsiTheme="majorBidi" w:cstheme="majorBidi"/>
        </w:rPr>
        <w:t xml:space="preserve">. </w:t>
      </w:r>
      <w:r w:rsidRPr="00375672">
        <w:rPr>
          <w:rFonts w:asciiTheme="majorBidi" w:hAnsiTheme="majorBidi" w:cstheme="majorBidi"/>
        </w:rPr>
        <w:t>International Journal of Business and Management Review</w:t>
      </w:r>
      <w:r>
        <w:rPr>
          <w:rFonts w:asciiTheme="majorBidi" w:hAnsiTheme="majorBidi" w:cstheme="majorBidi"/>
        </w:rPr>
        <w:t xml:space="preserve">, </w:t>
      </w:r>
      <w:r w:rsidRPr="00375672">
        <w:rPr>
          <w:rFonts w:asciiTheme="majorBidi" w:hAnsiTheme="majorBidi" w:cstheme="majorBidi"/>
        </w:rPr>
        <w:t>Vol.4, No.6, pp.105-114</w:t>
      </w:r>
      <w:r>
        <w:rPr>
          <w:rFonts w:asciiTheme="majorBidi" w:hAnsiTheme="majorBidi" w:cstheme="majorBidi"/>
        </w:rPr>
        <w:t>.</w:t>
      </w:r>
    </w:p>
    <w:p w14:paraId="3D507D9F" w14:textId="77777777" w:rsidR="002E05AB" w:rsidRPr="00375672" w:rsidRDefault="002E05AB"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D447F7">
        <w:rPr>
          <w:rFonts w:asciiTheme="majorBidi" w:hAnsiTheme="majorBidi" w:cstheme="majorBidi"/>
        </w:rPr>
        <w:t>Valipoor</w:t>
      </w:r>
      <w:r>
        <w:rPr>
          <w:rFonts w:asciiTheme="majorBidi" w:hAnsiTheme="majorBidi" w:cstheme="majorBidi"/>
        </w:rPr>
        <w:t xml:space="preserve">, </w:t>
      </w:r>
      <w:r w:rsidRPr="00D447F7">
        <w:rPr>
          <w:rFonts w:asciiTheme="majorBidi" w:hAnsiTheme="majorBidi" w:cstheme="majorBidi"/>
        </w:rPr>
        <w:t>Massoud</w:t>
      </w:r>
      <w:r>
        <w:rPr>
          <w:rFonts w:asciiTheme="majorBidi" w:hAnsiTheme="majorBidi" w:cstheme="majorBidi"/>
        </w:rPr>
        <w:t xml:space="preserve"> &amp; </w:t>
      </w:r>
      <w:r w:rsidRPr="00D447F7">
        <w:rPr>
          <w:rFonts w:asciiTheme="majorBidi" w:hAnsiTheme="majorBidi" w:cstheme="majorBidi"/>
        </w:rPr>
        <w:t>Bakke</w:t>
      </w:r>
      <w:r>
        <w:rPr>
          <w:rFonts w:asciiTheme="majorBidi" w:hAnsiTheme="majorBidi" w:cstheme="majorBidi"/>
        </w:rPr>
        <w:t xml:space="preserve">, </w:t>
      </w:r>
      <w:r w:rsidRPr="00D447F7">
        <w:rPr>
          <w:rFonts w:asciiTheme="majorBidi" w:hAnsiTheme="majorBidi" w:cstheme="majorBidi"/>
        </w:rPr>
        <w:t>Flemming</w:t>
      </w:r>
      <w:r>
        <w:rPr>
          <w:rFonts w:asciiTheme="majorBidi" w:hAnsiTheme="majorBidi" w:cstheme="majorBidi"/>
        </w:rPr>
        <w:t xml:space="preserve"> (2016). </w:t>
      </w:r>
      <w:r w:rsidRPr="00D447F7">
        <w:rPr>
          <w:rFonts w:asciiTheme="majorBidi" w:hAnsiTheme="majorBidi" w:cstheme="majorBidi"/>
        </w:rPr>
        <w:t>The effects of political institutions on economic development in Sub-Saharan Africa</w:t>
      </w:r>
      <w:r>
        <w:rPr>
          <w:rFonts w:asciiTheme="majorBidi" w:hAnsiTheme="majorBidi" w:cstheme="majorBidi"/>
        </w:rPr>
        <w:t xml:space="preserve">. </w:t>
      </w:r>
      <w:r w:rsidRPr="00D447F7">
        <w:rPr>
          <w:rFonts w:asciiTheme="majorBidi" w:hAnsiTheme="majorBidi" w:cstheme="majorBidi"/>
        </w:rPr>
        <w:t>Master thesis</w:t>
      </w:r>
      <w:r>
        <w:rPr>
          <w:rFonts w:asciiTheme="majorBidi" w:hAnsiTheme="majorBidi" w:cstheme="majorBidi"/>
        </w:rPr>
        <w:t xml:space="preserve">. </w:t>
      </w:r>
      <w:r w:rsidRPr="00D447F7">
        <w:rPr>
          <w:rFonts w:asciiTheme="majorBidi" w:hAnsiTheme="majorBidi" w:cstheme="majorBidi"/>
        </w:rPr>
        <w:t>Master of Science in Business Majors in Economics and Leadership and Change</w:t>
      </w:r>
      <w:r>
        <w:rPr>
          <w:rFonts w:asciiTheme="majorBidi" w:hAnsiTheme="majorBidi" w:cstheme="majorBidi"/>
        </w:rPr>
        <w:t>. B</w:t>
      </w:r>
      <w:r w:rsidRPr="00D447F7">
        <w:rPr>
          <w:rFonts w:asciiTheme="majorBidi" w:hAnsiTheme="majorBidi" w:cstheme="majorBidi"/>
        </w:rPr>
        <w:t xml:space="preserve">i Norwegian </w:t>
      </w:r>
      <w:r>
        <w:rPr>
          <w:rFonts w:asciiTheme="majorBidi" w:hAnsiTheme="majorBidi" w:cstheme="majorBidi"/>
        </w:rPr>
        <w:t>B</w:t>
      </w:r>
      <w:r w:rsidRPr="00D447F7">
        <w:rPr>
          <w:rFonts w:asciiTheme="majorBidi" w:hAnsiTheme="majorBidi" w:cstheme="majorBidi"/>
        </w:rPr>
        <w:t xml:space="preserve">usiness </w:t>
      </w:r>
      <w:r>
        <w:rPr>
          <w:rFonts w:asciiTheme="majorBidi" w:hAnsiTheme="majorBidi" w:cstheme="majorBidi"/>
        </w:rPr>
        <w:t>S</w:t>
      </w:r>
      <w:r w:rsidRPr="00D447F7">
        <w:rPr>
          <w:rFonts w:asciiTheme="majorBidi" w:hAnsiTheme="majorBidi" w:cstheme="majorBidi"/>
        </w:rPr>
        <w:t>chool</w:t>
      </w:r>
    </w:p>
    <w:p w14:paraId="315886B0" w14:textId="77777777"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B6200B">
        <w:rPr>
          <w:rFonts w:asciiTheme="majorBidi" w:hAnsiTheme="majorBidi" w:cstheme="majorBidi"/>
        </w:rPr>
        <w:t>Boyum, V. S. (2012). A model of servant leadership in higher education. DAI-A 73/08(E) .</w:t>
      </w:r>
      <w:r>
        <w:rPr>
          <w:rFonts w:asciiTheme="majorBidi" w:hAnsiTheme="majorBidi" w:cstheme="majorBidi"/>
        </w:rPr>
        <w:t xml:space="preserve">Dunn P J M (2012). Examining perceptions of servant leadership in administration of selected public schools. DAI-A 74/06 E. Retrieved from </w:t>
      </w:r>
      <w:r w:rsidRPr="00C55DCE">
        <w:rPr>
          <w:rStyle w:val="Hyperlink"/>
        </w:rPr>
        <w:t>https://search.proquest.com/</w:t>
      </w:r>
      <w:r>
        <w:rPr>
          <w:rFonts w:asciiTheme="majorBidi" w:hAnsiTheme="majorBidi" w:cstheme="majorBidi"/>
        </w:rPr>
        <w:t xml:space="preserve"> .</w:t>
      </w:r>
    </w:p>
    <w:p w14:paraId="2C33E814" w14:textId="77777777"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Bovee, J A (2012). School leadership retention: A study of servant leadership and school leader satisfaction. DAI-A 73/11 E.</w:t>
      </w:r>
      <w:r w:rsidRPr="00945CCF">
        <w:rPr>
          <w:rFonts w:asciiTheme="majorBidi" w:hAnsiTheme="majorBidi" w:cstheme="majorBidi"/>
        </w:rPr>
        <w:t xml:space="preserve"> </w:t>
      </w:r>
      <w:r>
        <w:rPr>
          <w:rFonts w:asciiTheme="majorBidi" w:hAnsiTheme="majorBidi" w:cstheme="majorBidi"/>
        </w:rPr>
        <w:t xml:space="preserve">Retrieved from </w:t>
      </w:r>
      <w:r w:rsidRPr="00C55DCE">
        <w:rPr>
          <w:rStyle w:val="Hyperlink"/>
        </w:rPr>
        <w:t>https://search.proquest.com/</w:t>
      </w:r>
      <w:r>
        <w:rPr>
          <w:rFonts w:asciiTheme="majorBidi" w:hAnsiTheme="majorBidi" w:cstheme="majorBidi"/>
        </w:rPr>
        <w:t xml:space="preserve"> .</w:t>
      </w:r>
    </w:p>
    <w:p w14:paraId="5E5B0E72" w14:textId="77777777"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Babb, C A (2012). An Analysis of the relationship between organizational servant leadership and student and student achievement in middle level school. DAI-A 73/10 E. Retrieved from </w:t>
      </w:r>
      <w:r w:rsidRPr="00C55DCE">
        <w:rPr>
          <w:rStyle w:val="Hyperlink"/>
        </w:rPr>
        <w:t>https://search.proquest.com/</w:t>
      </w:r>
      <w:r>
        <w:rPr>
          <w:rFonts w:asciiTheme="majorBidi" w:hAnsiTheme="majorBidi" w:cstheme="majorBidi"/>
        </w:rPr>
        <w:t xml:space="preserve"> </w:t>
      </w:r>
    </w:p>
    <w:p w14:paraId="66461AAE" w14:textId="77777777"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Jackson H C (2010). An exploratory study of servant leadership among school leaders in an urban school district. DAI-a 71/12.</w:t>
      </w:r>
      <w:r w:rsidRPr="00945CCF">
        <w:rPr>
          <w:rFonts w:asciiTheme="majorBidi" w:hAnsiTheme="majorBidi" w:cstheme="majorBidi"/>
        </w:rPr>
        <w:t xml:space="preserve"> </w:t>
      </w:r>
      <w:r>
        <w:rPr>
          <w:rFonts w:asciiTheme="majorBidi" w:hAnsiTheme="majorBidi" w:cstheme="majorBidi"/>
        </w:rPr>
        <w:t xml:space="preserve">Retrieved from </w:t>
      </w:r>
      <w:r w:rsidRPr="00C55DCE">
        <w:rPr>
          <w:rStyle w:val="Hyperlink"/>
        </w:rPr>
        <w:t>https://search.proquest.com/</w:t>
      </w:r>
      <w:r>
        <w:rPr>
          <w:rFonts w:asciiTheme="majorBidi" w:hAnsiTheme="majorBidi" w:cstheme="majorBidi"/>
        </w:rPr>
        <w:t xml:space="preserve"> .</w:t>
      </w:r>
    </w:p>
    <w:p w14:paraId="2A7A7B4D" w14:textId="77777777"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Stephen M J (2007). Servant Leadership An examination of </w:t>
      </w:r>
      <w:proofErr w:type="gramStart"/>
      <w:r>
        <w:rPr>
          <w:rFonts w:asciiTheme="majorBidi" w:hAnsiTheme="majorBidi" w:cstheme="majorBidi"/>
        </w:rPr>
        <w:t>public school</w:t>
      </w:r>
      <w:proofErr w:type="gramEnd"/>
      <w:r>
        <w:rPr>
          <w:rFonts w:asciiTheme="majorBidi" w:hAnsiTheme="majorBidi" w:cstheme="majorBidi"/>
        </w:rPr>
        <w:t xml:space="preserve"> principles: properties of servant leadership as a successful leadership style. DAI A 68/03. Retrieved from </w:t>
      </w:r>
      <w:hyperlink r:id="rId13" w:history="1">
        <w:r w:rsidRPr="0030630C">
          <w:rPr>
            <w:rStyle w:val="Hyperlink"/>
          </w:rPr>
          <w:t>https://search.proquest.com/</w:t>
        </w:r>
      </w:hyperlink>
    </w:p>
    <w:p w14:paraId="37D8F6A4" w14:textId="55C17549"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lastRenderedPageBreak/>
        <w:t xml:space="preserve">Anderson J D (2006). Servant Leadership in public schools: a </w:t>
      </w:r>
      <w:r w:rsidR="00167479">
        <w:rPr>
          <w:rFonts w:asciiTheme="majorBidi" w:hAnsiTheme="majorBidi" w:cstheme="majorBidi"/>
        </w:rPr>
        <w:t>case</w:t>
      </w:r>
      <w:r>
        <w:rPr>
          <w:rFonts w:asciiTheme="majorBidi" w:hAnsiTheme="majorBidi" w:cstheme="majorBidi"/>
        </w:rPr>
        <w:t xml:space="preserve"> study. DAI-A 67/11 a. Retrieved from </w:t>
      </w:r>
      <w:r w:rsidRPr="00C55DCE">
        <w:rPr>
          <w:rStyle w:val="Hyperlink"/>
        </w:rPr>
        <w:t>https://search.proquest.com/</w:t>
      </w:r>
      <w:r>
        <w:rPr>
          <w:rFonts w:asciiTheme="majorBidi" w:hAnsiTheme="majorBidi" w:cstheme="majorBidi"/>
        </w:rPr>
        <w:t xml:space="preserve"> .</w:t>
      </w:r>
    </w:p>
    <w:p w14:paraId="197AB7DD" w14:textId="77777777" w:rsidR="006772CD" w:rsidRDefault="006772CD"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Nayab, N. (2011). Servant Leadership Theory- Strength and Weaknesses, </w:t>
      </w:r>
      <w:hyperlink r:id="rId14" w:history="1">
        <w:r w:rsidRPr="0030630C">
          <w:rPr>
            <w:rStyle w:val="Hyperlink"/>
            <w:rFonts w:asciiTheme="majorBidi" w:hAnsiTheme="majorBidi" w:cstheme="majorBidi"/>
          </w:rPr>
          <w:t>http://www.brighthub.com/office/articles/73511.aspx</w:t>
        </w:r>
      </w:hyperlink>
      <w:r>
        <w:rPr>
          <w:rFonts w:asciiTheme="majorBidi" w:hAnsiTheme="majorBidi" w:cstheme="majorBidi"/>
        </w:rPr>
        <w:t>.</w:t>
      </w:r>
    </w:p>
    <w:p w14:paraId="13EC5B4D" w14:textId="77777777" w:rsidR="006772CD" w:rsidRDefault="006772CD" w:rsidP="004F2B89">
      <w:pPr>
        <w:pStyle w:val="citationtext"/>
        <w:shd w:val="clear" w:color="auto" w:fill="FFFFFF"/>
        <w:spacing w:before="0" w:beforeAutospacing="0" w:after="240" w:afterAutospacing="0"/>
        <w:ind w:hanging="374"/>
        <w:jc w:val="both"/>
        <w:textAlignment w:val="baseline"/>
        <w:rPr>
          <w:rStyle w:val="Hyperlink"/>
          <w:rFonts w:ascii="Simplified Arabic" w:hAnsi="Simplified Arabic" w:cs="Simplified Arabic"/>
          <w:sz w:val="28"/>
          <w:szCs w:val="28"/>
        </w:rPr>
      </w:pPr>
      <w:r w:rsidRPr="00875360">
        <w:rPr>
          <w:rFonts w:asciiTheme="majorBidi" w:hAnsiTheme="majorBidi" w:cstheme="majorBidi"/>
        </w:rPr>
        <w:t>Zohar, D. (2002). Servant Leadership and rewiring the corporate brain. InL:</w:t>
      </w:r>
      <w:r>
        <w:rPr>
          <w:rFonts w:ascii="Simplified Arabic" w:hAnsi="Simplified Arabic" w:cs="Simplified Arabic"/>
          <w:sz w:val="28"/>
          <w:szCs w:val="28"/>
        </w:rPr>
        <w:t xml:space="preserve"> </w:t>
      </w:r>
      <w:hyperlink r:id="rId15" w:history="1">
        <w:r w:rsidRPr="00C232E3">
          <w:rPr>
            <w:rStyle w:val="Hyperlink"/>
            <w:rFonts w:ascii="Simplified Arabic" w:hAnsi="Simplified Arabic" w:cs="Simplified Arabic"/>
            <w:sz w:val="28"/>
            <w:szCs w:val="28"/>
          </w:rPr>
          <w:t>http://sis.ashesi.edu.gh/courseware/cms/file.php/727/resourses/Zohar-Servant</w:t>
        </w:r>
      </w:hyperlink>
      <w:r w:rsidRPr="00C232E3">
        <w:rPr>
          <w:rStyle w:val="Hyperlink"/>
          <w:sz w:val="28"/>
          <w:szCs w:val="28"/>
        </w:rPr>
        <w:t xml:space="preserve"> Leadership-and-Rewiring_ the Corporate-brain</w:t>
      </w:r>
    </w:p>
    <w:p w14:paraId="6D774D6C" w14:textId="77777777" w:rsidR="006772CD" w:rsidRPr="00875360" w:rsidRDefault="006772CD" w:rsidP="004F2B89">
      <w:pPr>
        <w:pStyle w:val="citationtext"/>
        <w:shd w:val="clear" w:color="auto" w:fill="FFFFFF"/>
        <w:spacing w:before="0" w:beforeAutospacing="0" w:after="240" w:afterAutospacing="0"/>
        <w:ind w:hanging="374"/>
        <w:jc w:val="both"/>
        <w:textAlignment w:val="baseline"/>
        <w:rPr>
          <w:rStyle w:val="Hyperlink"/>
        </w:rPr>
      </w:pPr>
      <w:r>
        <w:rPr>
          <w:rFonts w:asciiTheme="majorBidi" w:hAnsiTheme="majorBidi" w:cstheme="majorBidi"/>
        </w:rPr>
        <w:t xml:space="preserve">Duggan, T. (2015). The Advantages of the servant Leadership Style, </w:t>
      </w:r>
      <w:r w:rsidRPr="00875360">
        <w:rPr>
          <w:rStyle w:val="Hyperlink"/>
        </w:rPr>
        <w:t>http://yourbussnis.azcentral.com/ Advantages of the servant Leadership Style-5282.com.</w:t>
      </w:r>
    </w:p>
    <w:p w14:paraId="14E207C5" w14:textId="77777777" w:rsidR="006772CD" w:rsidRPr="00C33056" w:rsidRDefault="006772CD" w:rsidP="004F2B89">
      <w:pPr>
        <w:pStyle w:val="citationtext"/>
        <w:shd w:val="clear" w:color="auto" w:fill="FFFFFF"/>
        <w:spacing w:before="0" w:beforeAutospacing="0" w:after="240" w:afterAutospacing="0"/>
        <w:ind w:hanging="374"/>
        <w:jc w:val="both"/>
        <w:textAlignment w:val="baseline"/>
        <w:rPr>
          <w:rStyle w:val="Hyperlink"/>
        </w:rPr>
      </w:pPr>
      <w:r>
        <w:rPr>
          <w:rFonts w:asciiTheme="majorBidi" w:hAnsiTheme="majorBidi" w:cstheme="majorBidi"/>
        </w:rPr>
        <w:t xml:space="preserve">Kokemuller, N. (2010). Problem with the servant leadership model: </w:t>
      </w:r>
      <w:r w:rsidRPr="00C33056">
        <w:rPr>
          <w:rStyle w:val="Hyperlink"/>
        </w:rPr>
        <w:t>https://smallbusiness.chron.com/problems-servant-leadership-model-50586.html</w:t>
      </w:r>
    </w:p>
    <w:p w14:paraId="01E5CDF1" w14:textId="77777777" w:rsidR="007B1257" w:rsidRPr="007B1257" w:rsidRDefault="007B1257"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p>
    <w:p w14:paraId="16C5D33A" w14:textId="4CFDD1EA" w:rsidR="00D447F7" w:rsidRDefault="00D447F7"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p>
    <w:sectPr w:rsidR="00D447F7" w:rsidSect="005E387A">
      <w:footerReference w:type="default" r:id="rId16"/>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56D1A" w14:textId="77777777" w:rsidR="00AB7C82" w:rsidRDefault="00AB7C82" w:rsidP="00B36DA6">
      <w:pPr>
        <w:spacing w:after="0" w:line="240" w:lineRule="auto"/>
      </w:pPr>
      <w:r>
        <w:separator/>
      </w:r>
    </w:p>
  </w:endnote>
  <w:endnote w:type="continuationSeparator" w:id="0">
    <w:p w14:paraId="366424ED" w14:textId="77777777" w:rsidR="00AB7C82" w:rsidRDefault="00AB7C82" w:rsidP="00B36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plified Arabic">
    <w:panose1 w:val="02020603050405020304"/>
    <w:charset w:val="00"/>
    <w:family w:val="roman"/>
    <w:pitch w:val="variable"/>
    <w:sig w:usb0="00002003" w:usb1="00000000" w:usb2="00000000" w:usb3="00000000" w:csb0="0000004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abic Typesetting">
    <w:panose1 w:val="03020402040406030203"/>
    <w:charset w:val="00"/>
    <w:family w:val="script"/>
    <w:pitch w:val="variable"/>
    <w:sig w:usb0="A000206F" w:usb1="C0000000"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5441520"/>
      <w:docPartObj>
        <w:docPartGallery w:val="Page Numbers (Bottom of Page)"/>
        <w:docPartUnique/>
      </w:docPartObj>
    </w:sdtPr>
    <w:sdtContent>
      <w:p w14:paraId="1588B99B" w14:textId="77777777" w:rsidR="00942A81" w:rsidRDefault="00942A81">
        <w:pPr>
          <w:pStyle w:val="Footer"/>
          <w:jc w:val="center"/>
        </w:pPr>
        <w:r>
          <w:fldChar w:fldCharType="begin"/>
        </w:r>
        <w:r>
          <w:instrText>PAGE   \* MERGEFORMAT</w:instrText>
        </w:r>
        <w:r>
          <w:fldChar w:fldCharType="separate"/>
        </w:r>
        <w:r w:rsidRPr="00CE436E">
          <w:rPr>
            <w:noProof/>
            <w:rtl/>
            <w:lang w:val="ar-SA"/>
          </w:rPr>
          <w:t>74</w:t>
        </w:r>
        <w:r>
          <w:fldChar w:fldCharType="end"/>
        </w:r>
      </w:p>
    </w:sdtContent>
  </w:sdt>
  <w:p w14:paraId="394522A3" w14:textId="77777777" w:rsidR="00942A81" w:rsidRDefault="00942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FF101" w14:textId="77777777" w:rsidR="00AB7C82" w:rsidRDefault="00AB7C82" w:rsidP="00B36DA6">
      <w:pPr>
        <w:spacing w:after="0" w:line="240" w:lineRule="auto"/>
      </w:pPr>
      <w:r>
        <w:separator/>
      </w:r>
    </w:p>
  </w:footnote>
  <w:footnote w:type="continuationSeparator" w:id="0">
    <w:p w14:paraId="79994BBB" w14:textId="77777777" w:rsidR="00AB7C82" w:rsidRDefault="00AB7C82" w:rsidP="00B36D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53546"/>
    <w:multiLevelType w:val="hybridMultilevel"/>
    <w:tmpl w:val="99A60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76A0C"/>
    <w:multiLevelType w:val="hybridMultilevel"/>
    <w:tmpl w:val="AF4EEF80"/>
    <w:lvl w:ilvl="0" w:tplc="27B49F4C">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B00E9"/>
    <w:multiLevelType w:val="hybridMultilevel"/>
    <w:tmpl w:val="1B9ED752"/>
    <w:lvl w:ilvl="0" w:tplc="521C6034">
      <w:start w:val="2"/>
      <w:numFmt w:val="bullet"/>
      <w:lvlText w:val=""/>
      <w:lvlJc w:val="left"/>
      <w:pPr>
        <w:ind w:left="720" w:hanging="360"/>
      </w:pPr>
      <w:rPr>
        <w:rFonts w:ascii="Symbol" w:eastAsiaTheme="minorHAnsi"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F7584"/>
    <w:multiLevelType w:val="hybridMultilevel"/>
    <w:tmpl w:val="C23C1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80439"/>
    <w:multiLevelType w:val="hybridMultilevel"/>
    <w:tmpl w:val="537C18B2"/>
    <w:lvl w:ilvl="0" w:tplc="CEFAF5B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51A2A13"/>
    <w:multiLevelType w:val="hybridMultilevel"/>
    <w:tmpl w:val="153ACB60"/>
    <w:lvl w:ilvl="0" w:tplc="6DF00A1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C2517"/>
    <w:multiLevelType w:val="hybridMultilevel"/>
    <w:tmpl w:val="619AE0A8"/>
    <w:lvl w:ilvl="0" w:tplc="4B30F5EE">
      <w:start w:val="2"/>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52EB7"/>
    <w:multiLevelType w:val="hybridMultilevel"/>
    <w:tmpl w:val="736EB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F76BA"/>
    <w:multiLevelType w:val="hybridMultilevel"/>
    <w:tmpl w:val="45AE79D4"/>
    <w:lvl w:ilvl="0" w:tplc="09DA5A94">
      <w:start w:val="1"/>
      <w:numFmt w:val="decimal"/>
      <w:suff w:val="space"/>
      <w:lvlText w:val="%1)"/>
      <w:lvlJc w:val="left"/>
      <w:pPr>
        <w:ind w:left="360" w:hanging="360"/>
      </w:pPr>
      <w:rPr>
        <w:rFonts w:hint="default"/>
      </w:rPr>
    </w:lvl>
    <w:lvl w:ilvl="1" w:tplc="04090011">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A31C26"/>
    <w:multiLevelType w:val="hybridMultilevel"/>
    <w:tmpl w:val="E0EE8E14"/>
    <w:lvl w:ilvl="0" w:tplc="A4CE0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958AA"/>
    <w:multiLevelType w:val="hybridMultilevel"/>
    <w:tmpl w:val="3028D518"/>
    <w:lvl w:ilvl="0" w:tplc="7AEC10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523749"/>
    <w:multiLevelType w:val="hybridMultilevel"/>
    <w:tmpl w:val="562A1BEA"/>
    <w:lvl w:ilvl="0" w:tplc="B1268C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24DE4"/>
    <w:multiLevelType w:val="hybridMultilevel"/>
    <w:tmpl w:val="F5E63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77B83"/>
    <w:multiLevelType w:val="hybridMultilevel"/>
    <w:tmpl w:val="2F9E508E"/>
    <w:lvl w:ilvl="0" w:tplc="0409000F">
      <w:start w:val="1"/>
      <w:numFmt w:val="decimal"/>
      <w:lvlText w:val="%1."/>
      <w:lvlJc w:val="left"/>
      <w:pPr>
        <w:ind w:left="360" w:hanging="360"/>
      </w:pPr>
      <w:rPr>
        <w:rFonts w:hint="default"/>
      </w:rPr>
    </w:lvl>
    <w:lvl w:ilvl="1" w:tplc="04090011">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BC76CA"/>
    <w:multiLevelType w:val="hybridMultilevel"/>
    <w:tmpl w:val="832EF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AD1CD3"/>
    <w:multiLevelType w:val="hybridMultilevel"/>
    <w:tmpl w:val="7A685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C35EA9"/>
    <w:multiLevelType w:val="hybridMultilevel"/>
    <w:tmpl w:val="133E9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E1366"/>
    <w:multiLevelType w:val="hybridMultilevel"/>
    <w:tmpl w:val="C4A8E710"/>
    <w:lvl w:ilvl="0" w:tplc="405097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3B21108A"/>
    <w:multiLevelType w:val="hybridMultilevel"/>
    <w:tmpl w:val="46D6D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935EA"/>
    <w:multiLevelType w:val="hybridMultilevel"/>
    <w:tmpl w:val="0AD25592"/>
    <w:lvl w:ilvl="0" w:tplc="4DC4DB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0" w15:restartNumberingAfterBreak="0">
    <w:nsid w:val="42782A02"/>
    <w:multiLevelType w:val="hybridMultilevel"/>
    <w:tmpl w:val="BD6A2F5E"/>
    <w:lvl w:ilvl="0" w:tplc="EFCE42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541F2"/>
    <w:multiLevelType w:val="hybridMultilevel"/>
    <w:tmpl w:val="55F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575C8"/>
    <w:multiLevelType w:val="hybridMultilevel"/>
    <w:tmpl w:val="EAAEB3C4"/>
    <w:lvl w:ilvl="0" w:tplc="27B49F4C">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0800B2"/>
    <w:multiLevelType w:val="hybridMultilevel"/>
    <w:tmpl w:val="86E2FB22"/>
    <w:lvl w:ilvl="0" w:tplc="04090011">
      <w:start w:val="1"/>
      <w:numFmt w:val="decimal"/>
      <w:lvlText w:val="%1)"/>
      <w:lvlJc w:val="left"/>
      <w:pPr>
        <w:ind w:left="785" w:hanging="360"/>
      </w:pPr>
      <w:rPr>
        <w:rFonts w:hint="default"/>
        <w:lang w:bidi="ar-SA"/>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4" w15:restartNumberingAfterBreak="0">
    <w:nsid w:val="4AA85801"/>
    <w:multiLevelType w:val="hybridMultilevel"/>
    <w:tmpl w:val="2FAE9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B7153"/>
    <w:multiLevelType w:val="hybridMultilevel"/>
    <w:tmpl w:val="86C83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220F7"/>
    <w:multiLevelType w:val="hybridMultilevel"/>
    <w:tmpl w:val="C270D15A"/>
    <w:lvl w:ilvl="0" w:tplc="0409000D">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7" w15:restartNumberingAfterBreak="0">
    <w:nsid w:val="53A65572"/>
    <w:multiLevelType w:val="hybridMultilevel"/>
    <w:tmpl w:val="65F017F2"/>
    <w:lvl w:ilvl="0" w:tplc="405097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549B161A"/>
    <w:multiLevelType w:val="hybridMultilevel"/>
    <w:tmpl w:val="F5E63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331F5B"/>
    <w:multiLevelType w:val="hybridMultilevel"/>
    <w:tmpl w:val="41C6B7A2"/>
    <w:lvl w:ilvl="0" w:tplc="24B81894">
      <w:start w:val="1"/>
      <w:numFmt w:val="decimal"/>
      <w:suff w:val="space"/>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EA0B7B"/>
    <w:multiLevelType w:val="hybridMultilevel"/>
    <w:tmpl w:val="2082A50E"/>
    <w:lvl w:ilvl="0" w:tplc="F1803F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2D10AB"/>
    <w:multiLevelType w:val="hybridMultilevel"/>
    <w:tmpl w:val="4266C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BE334C"/>
    <w:multiLevelType w:val="hybridMultilevel"/>
    <w:tmpl w:val="5B66DCD0"/>
    <w:lvl w:ilvl="0" w:tplc="93F6CC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1408A8"/>
    <w:multiLevelType w:val="hybridMultilevel"/>
    <w:tmpl w:val="87DA3662"/>
    <w:lvl w:ilvl="0" w:tplc="946092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1FBF"/>
    <w:multiLevelType w:val="hybridMultilevel"/>
    <w:tmpl w:val="06E6F29C"/>
    <w:lvl w:ilvl="0" w:tplc="C11AB8FA">
      <w:numFmt w:val="bullet"/>
      <w:lvlText w:val=""/>
      <w:lvlJc w:val="left"/>
      <w:pPr>
        <w:ind w:left="720" w:hanging="360"/>
      </w:pPr>
      <w:rPr>
        <w:rFonts w:ascii="Symbol" w:eastAsiaTheme="minorHAnsi" w:hAnsi="Symbol" w:cs="Simplified Arabic"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B69C7"/>
    <w:multiLevelType w:val="hybridMultilevel"/>
    <w:tmpl w:val="86E2FB22"/>
    <w:lvl w:ilvl="0" w:tplc="04090011">
      <w:start w:val="1"/>
      <w:numFmt w:val="decimal"/>
      <w:lvlText w:val="%1)"/>
      <w:lvlJc w:val="left"/>
      <w:pPr>
        <w:ind w:left="360" w:hanging="360"/>
      </w:pPr>
      <w:rPr>
        <w:rFonts w:hint="default"/>
        <w:lang w:bidi="ar-SA"/>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36" w15:restartNumberingAfterBreak="0">
    <w:nsid w:val="650E0DB1"/>
    <w:multiLevelType w:val="hybridMultilevel"/>
    <w:tmpl w:val="1D9E80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3D0300"/>
    <w:multiLevelType w:val="hybridMultilevel"/>
    <w:tmpl w:val="AD087C24"/>
    <w:lvl w:ilvl="0" w:tplc="04090011">
      <w:start w:val="1"/>
      <w:numFmt w:val="decimal"/>
      <w:lvlText w:val="%1)"/>
      <w:lvlJc w:val="left"/>
      <w:pPr>
        <w:ind w:left="1080" w:hanging="360"/>
      </w:pPr>
      <w:rPr>
        <w:rFonts w:hint="default"/>
      </w:rPr>
    </w:lvl>
    <w:lvl w:ilvl="1" w:tplc="04090011">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6E35DF2"/>
    <w:multiLevelType w:val="hybridMultilevel"/>
    <w:tmpl w:val="E2D0D708"/>
    <w:lvl w:ilvl="0" w:tplc="985C7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6D3ED8"/>
    <w:multiLevelType w:val="hybridMultilevel"/>
    <w:tmpl w:val="705C0892"/>
    <w:lvl w:ilvl="0" w:tplc="31F87288">
      <w:start w:val="1"/>
      <w:numFmt w:val="bullet"/>
      <w:lvlText w:val=""/>
      <w:lvlJc w:val="left"/>
      <w:pPr>
        <w:ind w:left="360" w:hanging="360"/>
      </w:pPr>
      <w:rPr>
        <w:rFonts w:ascii="Symbol" w:eastAsiaTheme="minorHAnsi" w:hAnsi="Symbol"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8E4380"/>
    <w:multiLevelType w:val="hybridMultilevel"/>
    <w:tmpl w:val="2C8C4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6073CE"/>
    <w:multiLevelType w:val="hybridMultilevel"/>
    <w:tmpl w:val="8D00D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0348C4"/>
    <w:multiLevelType w:val="hybridMultilevel"/>
    <w:tmpl w:val="AF4EEF80"/>
    <w:lvl w:ilvl="0" w:tplc="27B49F4C">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7530B66"/>
    <w:multiLevelType w:val="hybridMultilevel"/>
    <w:tmpl w:val="873A6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7D521F"/>
    <w:multiLevelType w:val="hybridMultilevel"/>
    <w:tmpl w:val="9FA8668E"/>
    <w:lvl w:ilvl="0" w:tplc="6AD006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85F63"/>
    <w:multiLevelType w:val="hybridMultilevel"/>
    <w:tmpl w:val="3D86C8EE"/>
    <w:lvl w:ilvl="0" w:tplc="EB747E42">
      <w:start w:val="1"/>
      <w:numFmt w:val="decimal"/>
      <w:suff w:val="space"/>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78F2394B"/>
    <w:multiLevelType w:val="hybridMultilevel"/>
    <w:tmpl w:val="797AB0EE"/>
    <w:lvl w:ilvl="0" w:tplc="4278642C">
      <w:start w:val="14"/>
      <w:numFmt w:val="bullet"/>
      <w:lvlText w:val="-"/>
      <w:lvlJc w:val="left"/>
      <w:pPr>
        <w:ind w:left="927" w:hanging="360"/>
      </w:pPr>
      <w:rPr>
        <w:rFonts w:ascii="Simplified Arabic" w:eastAsiaTheme="minorHAnsi" w:hAnsi="Simplified Arabic" w:cs="Simplified Arabic"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7" w15:restartNumberingAfterBreak="0">
    <w:nsid w:val="7A0011AE"/>
    <w:multiLevelType w:val="hybridMultilevel"/>
    <w:tmpl w:val="F3E6436C"/>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F397111"/>
    <w:multiLevelType w:val="hybridMultilevel"/>
    <w:tmpl w:val="EAC411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5"/>
  </w:num>
  <w:num w:numId="3">
    <w:abstractNumId w:val="46"/>
  </w:num>
  <w:num w:numId="4">
    <w:abstractNumId w:val="17"/>
  </w:num>
  <w:num w:numId="5">
    <w:abstractNumId w:val="27"/>
  </w:num>
  <w:num w:numId="6">
    <w:abstractNumId w:val="33"/>
  </w:num>
  <w:num w:numId="7">
    <w:abstractNumId w:val="44"/>
  </w:num>
  <w:num w:numId="8">
    <w:abstractNumId w:val="30"/>
  </w:num>
  <w:num w:numId="9">
    <w:abstractNumId w:val="40"/>
  </w:num>
  <w:num w:numId="10">
    <w:abstractNumId w:val="5"/>
  </w:num>
  <w:num w:numId="11">
    <w:abstractNumId w:val="20"/>
  </w:num>
  <w:num w:numId="12">
    <w:abstractNumId w:val="19"/>
  </w:num>
  <w:num w:numId="13">
    <w:abstractNumId w:val="10"/>
  </w:num>
  <w:num w:numId="14">
    <w:abstractNumId w:val="32"/>
  </w:num>
  <w:num w:numId="15">
    <w:abstractNumId w:val="0"/>
  </w:num>
  <w:num w:numId="16">
    <w:abstractNumId w:val="25"/>
  </w:num>
  <w:num w:numId="17">
    <w:abstractNumId w:val="15"/>
  </w:num>
  <w:num w:numId="18">
    <w:abstractNumId w:val="7"/>
  </w:num>
  <w:num w:numId="19">
    <w:abstractNumId w:val="21"/>
  </w:num>
  <w:num w:numId="20">
    <w:abstractNumId w:val="18"/>
  </w:num>
  <w:num w:numId="21">
    <w:abstractNumId w:val="14"/>
  </w:num>
  <w:num w:numId="22">
    <w:abstractNumId w:val="41"/>
  </w:num>
  <w:num w:numId="23">
    <w:abstractNumId w:val="3"/>
  </w:num>
  <w:num w:numId="24">
    <w:abstractNumId w:val="31"/>
  </w:num>
  <w:num w:numId="25">
    <w:abstractNumId w:val="24"/>
  </w:num>
  <w:num w:numId="26">
    <w:abstractNumId w:val="38"/>
  </w:num>
  <w:num w:numId="27">
    <w:abstractNumId w:val="36"/>
  </w:num>
  <w:num w:numId="28">
    <w:abstractNumId w:val="26"/>
  </w:num>
  <w:num w:numId="29">
    <w:abstractNumId w:val="12"/>
  </w:num>
  <w:num w:numId="30">
    <w:abstractNumId w:val="28"/>
  </w:num>
  <w:num w:numId="31">
    <w:abstractNumId w:val="9"/>
  </w:num>
  <w:num w:numId="32">
    <w:abstractNumId w:val="39"/>
  </w:num>
  <w:num w:numId="33">
    <w:abstractNumId w:val="23"/>
  </w:num>
  <w:num w:numId="34">
    <w:abstractNumId w:val="48"/>
  </w:num>
  <w:num w:numId="35">
    <w:abstractNumId w:val="47"/>
  </w:num>
  <w:num w:numId="36">
    <w:abstractNumId w:val="8"/>
  </w:num>
  <w:num w:numId="37">
    <w:abstractNumId w:val="43"/>
  </w:num>
  <w:num w:numId="38">
    <w:abstractNumId w:val="29"/>
  </w:num>
  <w:num w:numId="39">
    <w:abstractNumId w:val="11"/>
  </w:num>
  <w:num w:numId="40">
    <w:abstractNumId w:val="42"/>
  </w:num>
  <w:num w:numId="41">
    <w:abstractNumId w:val="1"/>
  </w:num>
  <w:num w:numId="42">
    <w:abstractNumId w:val="22"/>
  </w:num>
  <w:num w:numId="43">
    <w:abstractNumId w:val="2"/>
  </w:num>
  <w:num w:numId="44">
    <w:abstractNumId w:val="6"/>
  </w:num>
  <w:num w:numId="45">
    <w:abstractNumId w:val="35"/>
  </w:num>
  <w:num w:numId="46">
    <w:abstractNumId w:val="16"/>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num>
  <w:num w:numId="49">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A0tjA1NTA0NTZU0lEKTi0uzszPAykwqgUAOXSQoywAAAA="/>
  </w:docVars>
  <w:rsids>
    <w:rsidRoot w:val="001E79D6"/>
    <w:rsid w:val="00001802"/>
    <w:rsid w:val="0001252F"/>
    <w:rsid w:val="0003273F"/>
    <w:rsid w:val="00042F0A"/>
    <w:rsid w:val="0005709A"/>
    <w:rsid w:val="00070BEF"/>
    <w:rsid w:val="00077C9E"/>
    <w:rsid w:val="000D3615"/>
    <w:rsid w:val="000D69D5"/>
    <w:rsid w:val="000E30AB"/>
    <w:rsid w:val="0010088C"/>
    <w:rsid w:val="00110564"/>
    <w:rsid w:val="0011732D"/>
    <w:rsid w:val="00132961"/>
    <w:rsid w:val="001345D3"/>
    <w:rsid w:val="00146E4F"/>
    <w:rsid w:val="00167479"/>
    <w:rsid w:val="0017769A"/>
    <w:rsid w:val="00193041"/>
    <w:rsid w:val="00197861"/>
    <w:rsid w:val="001D7035"/>
    <w:rsid w:val="001E63FB"/>
    <w:rsid w:val="001E79D6"/>
    <w:rsid w:val="001E7E71"/>
    <w:rsid w:val="001F3B9A"/>
    <w:rsid w:val="001F479A"/>
    <w:rsid w:val="00222479"/>
    <w:rsid w:val="00222737"/>
    <w:rsid w:val="00232EB7"/>
    <w:rsid w:val="00247D8D"/>
    <w:rsid w:val="002623FF"/>
    <w:rsid w:val="00270947"/>
    <w:rsid w:val="002849E3"/>
    <w:rsid w:val="00291DF2"/>
    <w:rsid w:val="002A006A"/>
    <w:rsid w:val="002A0FB0"/>
    <w:rsid w:val="002B3908"/>
    <w:rsid w:val="002C3D24"/>
    <w:rsid w:val="002E05AB"/>
    <w:rsid w:val="002E3E18"/>
    <w:rsid w:val="00303D2B"/>
    <w:rsid w:val="003049F5"/>
    <w:rsid w:val="00304F99"/>
    <w:rsid w:val="003201F4"/>
    <w:rsid w:val="0032567D"/>
    <w:rsid w:val="00341713"/>
    <w:rsid w:val="00342B67"/>
    <w:rsid w:val="00375672"/>
    <w:rsid w:val="003971B8"/>
    <w:rsid w:val="003D45C5"/>
    <w:rsid w:val="003D6116"/>
    <w:rsid w:val="003F131D"/>
    <w:rsid w:val="00400CD3"/>
    <w:rsid w:val="00405321"/>
    <w:rsid w:val="00412A2E"/>
    <w:rsid w:val="0044784E"/>
    <w:rsid w:val="00482ADA"/>
    <w:rsid w:val="00493790"/>
    <w:rsid w:val="0049591A"/>
    <w:rsid w:val="004C3DCE"/>
    <w:rsid w:val="004C7550"/>
    <w:rsid w:val="004D5512"/>
    <w:rsid w:val="004E605B"/>
    <w:rsid w:val="004F14A5"/>
    <w:rsid w:val="004F2B89"/>
    <w:rsid w:val="004F4845"/>
    <w:rsid w:val="00503235"/>
    <w:rsid w:val="00521D85"/>
    <w:rsid w:val="005355DD"/>
    <w:rsid w:val="00535FE9"/>
    <w:rsid w:val="0054269A"/>
    <w:rsid w:val="00543C3A"/>
    <w:rsid w:val="00546DE9"/>
    <w:rsid w:val="005818B6"/>
    <w:rsid w:val="00587BBF"/>
    <w:rsid w:val="005901FF"/>
    <w:rsid w:val="00593E6E"/>
    <w:rsid w:val="005959E9"/>
    <w:rsid w:val="005D25DC"/>
    <w:rsid w:val="005D555C"/>
    <w:rsid w:val="005E387A"/>
    <w:rsid w:val="005E6539"/>
    <w:rsid w:val="005F18E3"/>
    <w:rsid w:val="00620380"/>
    <w:rsid w:val="00633BA8"/>
    <w:rsid w:val="00637BD4"/>
    <w:rsid w:val="00654880"/>
    <w:rsid w:val="00655715"/>
    <w:rsid w:val="00663D9B"/>
    <w:rsid w:val="006772CD"/>
    <w:rsid w:val="00680D4F"/>
    <w:rsid w:val="006A44B3"/>
    <w:rsid w:val="006B4384"/>
    <w:rsid w:val="006C54E9"/>
    <w:rsid w:val="006C5FDD"/>
    <w:rsid w:val="006D2461"/>
    <w:rsid w:val="006E0B99"/>
    <w:rsid w:val="006F70BA"/>
    <w:rsid w:val="007432C3"/>
    <w:rsid w:val="007504FF"/>
    <w:rsid w:val="007510DB"/>
    <w:rsid w:val="00760A96"/>
    <w:rsid w:val="00764D4F"/>
    <w:rsid w:val="00771D97"/>
    <w:rsid w:val="00782087"/>
    <w:rsid w:val="00796D4A"/>
    <w:rsid w:val="007A0DA8"/>
    <w:rsid w:val="007B1257"/>
    <w:rsid w:val="007E375E"/>
    <w:rsid w:val="007E6F89"/>
    <w:rsid w:val="007F6F23"/>
    <w:rsid w:val="00804D16"/>
    <w:rsid w:val="00812672"/>
    <w:rsid w:val="00823A0E"/>
    <w:rsid w:val="008246EE"/>
    <w:rsid w:val="00837419"/>
    <w:rsid w:val="008377B1"/>
    <w:rsid w:val="008651CF"/>
    <w:rsid w:val="008725CA"/>
    <w:rsid w:val="00877BE9"/>
    <w:rsid w:val="0088104E"/>
    <w:rsid w:val="00885ABD"/>
    <w:rsid w:val="00886B9E"/>
    <w:rsid w:val="00897D1C"/>
    <w:rsid w:val="008A3C78"/>
    <w:rsid w:val="008C708B"/>
    <w:rsid w:val="008D4480"/>
    <w:rsid w:val="00904993"/>
    <w:rsid w:val="00907DA5"/>
    <w:rsid w:val="00942A81"/>
    <w:rsid w:val="0095007E"/>
    <w:rsid w:val="00961DC2"/>
    <w:rsid w:val="0098424C"/>
    <w:rsid w:val="009A42D8"/>
    <w:rsid w:val="009D34F2"/>
    <w:rsid w:val="009F4F19"/>
    <w:rsid w:val="009F64D7"/>
    <w:rsid w:val="00A12E7B"/>
    <w:rsid w:val="00A276AF"/>
    <w:rsid w:val="00A30D3E"/>
    <w:rsid w:val="00A351F5"/>
    <w:rsid w:val="00A417A9"/>
    <w:rsid w:val="00A52211"/>
    <w:rsid w:val="00A63EB5"/>
    <w:rsid w:val="00A673A4"/>
    <w:rsid w:val="00A7161F"/>
    <w:rsid w:val="00A8336E"/>
    <w:rsid w:val="00AB7C82"/>
    <w:rsid w:val="00AE6D89"/>
    <w:rsid w:val="00AE749D"/>
    <w:rsid w:val="00B1635D"/>
    <w:rsid w:val="00B36DA6"/>
    <w:rsid w:val="00B51AED"/>
    <w:rsid w:val="00B713DA"/>
    <w:rsid w:val="00B80150"/>
    <w:rsid w:val="00B97E53"/>
    <w:rsid w:val="00BA15CC"/>
    <w:rsid w:val="00BA1DFF"/>
    <w:rsid w:val="00BB2B3F"/>
    <w:rsid w:val="00BC19C5"/>
    <w:rsid w:val="00BC3BAC"/>
    <w:rsid w:val="00BD27AE"/>
    <w:rsid w:val="00BD7207"/>
    <w:rsid w:val="00BE07C6"/>
    <w:rsid w:val="00BF23DC"/>
    <w:rsid w:val="00C0029F"/>
    <w:rsid w:val="00C105F1"/>
    <w:rsid w:val="00C17416"/>
    <w:rsid w:val="00C2070F"/>
    <w:rsid w:val="00C54FB0"/>
    <w:rsid w:val="00C67434"/>
    <w:rsid w:val="00C7550F"/>
    <w:rsid w:val="00C9390C"/>
    <w:rsid w:val="00C96FFB"/>
    <w:rsid w:val="00CA232F"/>
    <w:rsid w:val="00CA669D"/>
    <w:rsid w:val="00CD0FF4"/>
    <w:rsid w:val="00CE117C"/>
    <w:rsid w:val="00CE436E"/>
    <w:rsid w:val="00D12C15"/>
    <w:rsid w:val="00D15162"/>
    <w:rsid w:val="00D34AB2"/>
    <w:rsid w:val="00D447F7"/>
    <w:rsid w:val="00D70EBD"/>
    <w:rsid w:val="00D80CA1"/>
    <w:rsid w:val="00D933DF"/>
    <w:rsid w:val="00D95BE0"/>
    <w:rsid w:val="00DC105D"/>
    <w:rsid w:val="00DE051D"/>
    <w:rsid w:val="00DE1ED3"/>
    <w:rsid w:val="00DF12FA"/>
    <w:rsid w:val="00E0110F"/>
    <w:rsid w:val="00E1056B"/>
    <w:rsid w:val="00E2532B"/>
    <w:rsid w:val="00E40FE7"/>
    <w:rsid w:val="00E47F9B"/>
    <w:rsid w:val="00E551E1"/>
    <w:rsid w:val="00EA5612"/>
    <w:rsid w:val="00EB2DB0"/>
    <w:rsid w:val="00EB3F61"/>
    <w:rsid w:val="00EC0E3C"/>
    <w:rsid w:val="00ED14C8"/>
    <w:rsid w:val="00ED745E"/>
    <w:rsid w:val="00EE45E4"/>
    <w:rsid w:val="00F2163C"/>
    <w:rsid w:val="00F22C3B"/>
    <w:rsid w:val="00F41F6A"/>
    <w:rsid w:val="00F45DAF"/>
    <w:rsid w:val="00F55B91"/>
    <w:rsid w:val="00F60223"/>
    <w:rsid w:val="00F64190"/>
    <w:rsid w:val="00F7151F"/>
    <w:rsid w:val="00F82A49"/>
    <w:rsid w:val="00F97782"/>
    <w:rsid w:val="00FA10B0"/>
    <w:rsid w:val="00FC0A4E"/>
    <w:rsid w:val="00FC0D63"/>
    <w:rsid w:val="00FC2611"/>
    <w:rsid w:val="00FC4047"/>
    <w:rsid w:val="00FD1CC9"/>
    <w:rsid w:val="00FE4CB6"/>
    <w:rsid w:val="00FE5033"/>
    <w:rsid w:val="00FF0C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2E50F"/>
  <w15:chartTrackingRefBased/>
  <w15:docId w15:val="{6BB78157-497D-4043-A297-BCF663775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7B1257"/>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6DA6"/>
    <w:pPr>
      <w:tabs>
        <w:tab w:val="center" w:pos="4153"/>
        <w:tab w:val="right" w:pos="8306"/>
      </w:tabs>
      <w:spacing w:after="0" w:line="240" w:lineRule="auto"/>
    </w:pPr>
  </w:style>
  <w:style w:type="character" w:customStyle="1" w:styleId="HeaderChar">
    <w:name w:val="Header Char"/>
    <w:basedOn w:val="DefaultParagraphFont"/>
    <w:link w:val="Header"/>
    <w:uiPriority w:val="99"/>
    <w:rsid w:val="00B36DA6"/>
  </w:style>
  <w:style w:type="paragraph" w:styleId="Footer">
    <w:name w:val="footer"/>
    <w:basedOn w:val="Normal"/>
    <w:link w:val="FooterChar"/>
    <w:uiPriority w:val="99"/>
    <w:unhideWhenUsed/>
    <w:rsid w:val="00B36DA6"/>
    <w:pPr>
      <w:tabs>
        <w:tab w:val="center" w:pos="4153"/>
        <w:tab w:val="right" w:pos="8306"/>
      </w:tabs>
      <w:spacing w:after="0" w:line="240" w:lineRule="auto"/>
    </w:pPr>
  </w:style>
  <w:style w:type="character" w:customStyle="1" w:styleId="FooterChar">
    <w:name w:val="Footer Char"/>
    <w:basedOn w:val="DefaultParagraphFont"/>
    <w:link w:val="Footer"/>
    <w:uiPriority w:val="99"/>
    <w:rsid w:val="00B36DA6"/>
  </w:style>
  <w:style w:type="paragraph" w:styleId="ListParagraph">
    <w:name w:val="List Paragraph"/>
    <w:basedOn w:val="Normal"/>
    <w:uiPriority w:val="34"/>
    <w:qFormat/>
    <w:rsid w:val="00E1056B"/>
    <w:pPr>
      <w:ind w:left="720"/>
      <w:contextualSpacing/>
    </w:pPr>
  </w:style>
  <w:style w:type="paragraph" w:styleId="FootnoteText">
    <w:name w:val="footnote text"/>
    <w:basedOn w:val="Normal"/>
    <w:link w:val="FootnoteTextChar"/>
    <w:uiPriority w:val="99"/>
    <w:semiHidden/>
    <w:unhideWhenUsed/>
    <w:rsid w:val="000327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273F"/>
    <w:rPr>
      <w:sz w:val="20"/>
      <w:szCs w:val="20"/>
    </w:rPr>
  </w:style>
  <w:style w:type="character" w:styleId="FootnoteReference">
    <w:name w:val="footnote reference"/>
    <w:basedOn w:val="DefaultParagraphFont"/>
    <w:uiPriority w:val="99"/>
    <w:semiHidden/>
    <w:unhideWhenUsed/>
    <w:rsid w:val="0003273F"/>
    <w:rPr>
      <w:vertAlign w:val="superscript"/>
    </w:rPr>
  </w:style>
  <w:style w:type="table" w:styleId="TableGrid">
    <w:name w:val="Table Grid"/>
    <w:basedOn w:val="TableNormal"/>
    <w:uiPriority w:val="39"/>
    <w:rsid w:val="00B16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text">
    <w:name w:val="citationtext"/>
    <w:basedOn w:val="Normal"/>
    <w:rsid w:val="006772C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2CD"/>
    <w:rPr>
      <w:color w:val="0563C1" w:themeColor="hyperlink"/>
      <w:u w:val="single"/>
    </w:rPr>
  </w:style>
  <w:style w:type="character" w:styleId="CommentReference">
    <w:name w:val="annotation reference"/>
    <w:basedOn w:val="DefaultParagraphFont"/>
    <w:uiPriority w:val="99"/>
    <w:semiHidden/>
    <w:unhideWhenUsed/>
    <w:rsid w:val="0005709A"/>
    <w:rPr>
      <w:sz w:val="16"/>
      <w:szCs w:val="16"/>
    </w:rPr>
  </w:style>
  <w:style w:type="paragraph" w:styleId="CommentText">
    <w:name w:val="annotation text"/>
    <w:basedOn w:val="Normal"/>
    <w:link w:val="CommentTextChar"/>
    <w:uiPriority w:val="99"/>
    <w:semiHidden/>
    <w:unhideWhenUsed/>
    <w:rsid w:val="0005709A"/>
    <w:pPr>
      <w:spacing w:line="240" w:lineRule="auto"/>
    </w:pPr>
    <w:rPr>
      <w:sz w:val="20"/>
      <w:szCs w:val="20"/>
    </w:rPr>
  </w:style>
  <w:style w:type="character" w:customStyle="1" w:styleId="CommentTextChar">
    <w:name w:val="Comment Text Char"/>
    <w:basedOn w:val="DefaultParagraphFont"/>
    <w:link w:val="CommentText"/>
    <w:uiPriority w:val="99"/>
    <w:semiHidden/>
    <w:rsid w:val="0005709A"/>
    <w:rPr>
      <w:sz w:val="20"/>
      <w:szCs w:val="20"/>
    </w:rPr>
  </w:style>
  <w:style w:type="paragraph" w:styleId="CommentSubject">
    <w:name w:val="annotation subject"/>
    <w:basedOn w:val="CommentText"/>
    <w:next w:val="CommentText"/>
    <w:link w:val="CommentSubjectChar"/>
    <w:uiPriority w:val="99"/>
    <w:semiHidden/>
    <w:unhideWhenUsed/>
    <w:rsid w:val="0005709A"/>
    <w:rPr>
      <w:b/>
      <w:bCs/>
    </w:rPr>
  </w:style>
  <w:style w:type="character" w:customStyle="1" w:styleId="CommentSubjectChar">
    <w:name w:val="Comment Subject Char"/>
    <w:basedOn w:val="CommentTextChar"/>
    <w:link w:val="CommentSubject"/>
    <w:uiPriority w:val="99"/>
    <w:semiHidden/>
    <w:rsid w:val="0005709A"/>
    <w:rPr>
      <w:b/>
      <w:bCs/>
      <w:sz w:val="20"/>
      <w:szCs w:val="20"/>
    </w:rPr>
  </w:style>
  <w:style w:type="paragraph" w:styleId="BalloonText">
    <w:name w:val="Balloon Text"/>
    <w:basedOn w:val="Normal"/>
    <w:link w:val="BalloonTextChar"/>
    <w:uiPriority w:val="99"/>
    <w:semiHidden/>
    <w:unhideWhenUsed/>
    <w:rsid w:val="000570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09A"/>
    <w:rPr>
      <w:rFonts w:ascii="Segoe UI" w:hAnsi="Segoe UI" w:cs="Segoe UI"/>
      <w:sz w:val="18"/>
      <w:szCs w:val="18"/>
    </w:rPr>
  </w:style>
  <w:style w:type="character" w:customStyle="1" w:styleId="index">
    <w:name w:val="index"/>
    <w:basedOn w:val="DefaultParagraphFont"/>
    <w:rsid w:val="00663D9B"/>
  </w:style>
  <w:style w:type="character" w:customStyle="1" w:styleId="Heading1Char">
    <w:name w:val="Heading 1 Char"/>
    <w:basedOn w:val="DefaultParagraphFont"/>
    <w:link w:val="Heading1"/>
    <w:uiPriority w:val="9"/>
    <w:rsid w:val="007B1257"/>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59105">
      <w:bodyDiv w:val="1"/>
      <w:marLeft w:val="0"/>
      <w:marRight w:val="0"/>
      <w:marTop w:val="0"/>
      <w:marBottom w:val="0"/>
      <w:divBdr>
        <w:top w:val="none" w:sz="0" w:space="0" w:color="auto"/>
        <w:left w:val="none" w:sz="0" w:space="0" w:color="auto"/>
        <w:bottom w:val="none" w:sz="0" w:space="0" w:color="auto"/>
        <w:right w:val="none" w:sz="0" w:space="0" w:color="auto"/>
      </w:divBdr>
    </w:div>
    <w:div w:id="494153655">
      <w:bodyDiv w:val="1"/>
      <w:marLeft w:val="0"/>
      <w:marRight w:val="0"/>
      <w:marTop w:val="0"/>
      <w:marBottom w:val="0"/>
      <w:divBdr>
        <w:top w:val="none" w:sz="0" w:space="0" w:color="auto"/>
        <w:left w:val="none" w:sz="0" w:space="0" w:color="auto"/>
        <w:bottom w:val="none" w:sz="0" w:space="0" w:color="auto"/>
        <w:right w:val="none" w:sz="0" w:space="0" w:color="auto"/>
      </w:divBdr>
    </w:div>
    <w:div w:id="1438910697">
      <w:bodyDiv w:val="1"/>
      <w:marLeft w:val="0"/>
      <w:marRight w:val="0"/>
      <w:marTop w:val="0"/>
      <w:marBottom w:val="0"/>
      <w:divBdr>
        <w:top w:val="none" w:sz="0" w:space="0" w:color="auto"/>
        <w:left w:val="none" w:sz="0" w:space="0" w:color="auto"/>
        <w:bottom w:val="none" w:sz="0" w:space="0" w:color="auto"/>
        <w:right w:val="none" w:sz="0" w:space="0" w:color="auto"/>
      </w:divBdr>
    </w:div>
    <w:div w:id="146735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wdo3.com" TargetMode="External"/><Relationship Id="rId13" Type="http://schemas.openxmlformats.org/officeDocument/2006/relationships/hyperlink" Target="https://search.proquest.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scientific-contributions/12460894_Mohsin_S_Kha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rofile/Carmen_Reinhart" TargetMode="External"/><Relationship Id="rId5" Type="http://schemas.openxmlformats.org/officeDocument/2006/relationships/webSettings" Target="webSettings.xml"/><Relationship Id="rId15" Type="http://schemas.openxmlformats.org/officeDocument/2006/relationships/hyperlink" Target="http://sis.ashesi.edu.gh/courseware/cms/file.php/727/resourses/Zohar-Servant" TargetMode="External"/><Relationship Id="rId10" Type="http://schemas.openxmlformats.org/officeDocument/2006/relationships/hyperlink" Target="http://www.shams-pal.org/pages/arabic/researches/generalintro.pdf" TargetMode="External"/><Relationship Id="rId4" Type="http://schemas.openxmlformats.org/officeDocument/2006/relationships/settings" Target="settings.xml"/><Relationship Id="rId9" Type="http://schemas.openxmlformats.org/officeDocument/2006/relationships/hyperlink" Target="http://Saudileadership.org/%D9%866%D8%B8" TargetMode="External"/><Relationship Id="rId14" Type="http://schemas.openxmlformats.org/officeDocument/2006/relationships/hyperlink" Target="http://www.brighthub.com/office/articles/73511.aspx"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B0124-80B8-48CF-A9D5-A5D5C03BD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0</TotalTime>
  <Pages>103</Pages>
  <Words>24717</Words>
  <Characters>140888</Characters>
  <Application>Microsoft Office Word</Application>
  <DocSecurity>0</DocSecurity>
  <Lines>1174</Lines>
  <Paragraphs>33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ستخدم Windows</dc:creator>
  <cp:keywords/>
  <dc:description/>
  <cp:lastModifiedBy>PC</cp:lastModifiedBy>
  <cp:revision>67</cp:revision>
  <dcterms:created xsi:type="dcterms:W3CDTF">2018-11-06T19:12:00Z</dcterms:created>
  <dcterms:modified xsi:type="dcterms:W3CDTF">2018-11-16T11:12:00Z</dcterms:modified>
</cp:coreProperties>
</file>